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1FC5FD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C30D92">
        <w:rPr>
          <w:rFonts w:ascii="Arial" w:eastAsia="Arial" w:hAnsi="Arial" w:cs="Arial"/>
          <w:sz w:val="28"/>
          <w:szCs w:val="28"/>
        </w:rPr>
        <w:t>5</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FAEC5DC"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C30D92">
        <w:rPr>
          <w:rFonts w:ascii="Arial" w:eastAsia="Arial" w:hAnsi="Arial" w:cs="Arial"/>
          <w:sz w:val="24"/>
          <w:szCs w:val="24"/>
        </w:rPr>
        <w:t>1</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30D92">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3E9B723B" w:rsidR="002638C6" w:rsidRPr="00615BB8" w:rsidRDefault="00EB19CC" w:rsidP="00D70D81">
      <w:pPr>
        <w:widowControl/>
        <w:spacing w:after="0" w:line="240" w:lineRule="auto"/>
        <w:contextualSpacing/>
        <w:jc w:val="both"/>
        <w:rPr>
          <w:rFonts w:ascii="Arial" w:eastAsia="Arial" w:hAnsi="Arial" w:cs="Arial"/>
          <w:b/>
          <w:color w:val="0070C0"/>
          <w:sz w:val="24"/>
          <w:szCs w:val="24"/>
        </w:rPr>
      </w:pPr>
      <w:r w:rsidRPr="008D4E51">
        <w:rPr>
          <w:rFonts w:ascii="Arial" w:eastAsia="Arial" w:hAnsi="Arial" w:cs="Arial"/>
          <w:sz w:val="24"/>
          <w:szCs w:val="24"/>
        </w:rPr>
        <w:t>A</w:t>
      </w:r>
      <w:r w:rsidRPr="00C30D92">
        <w:rPr>
          <w:rFonts w:ascii="Arial" w:eastAsia="Arial" w:hAnsi="Arial" w:cs="Arial"/>
          <w:sz w:val="24"/>
          <w:szCs w:val="24"/>
        </w:rPr>
        <w:t>s</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00615BB8" w:rsidRPr="00C30D92">
        <w:rPr>
          <w:rFonts w:ascii="Arial" w:eastAsia="Arial" w:hAnsi="Arial" w:cs="Arial"/>
          <w:b/>
          <w:sz w:val="24"/>
          <w:szCs w:val="24"/>
        </w:rPr>
        <w:t>20</w:t>
      </w:r>
      <w:r w:rsidR="00193A2D" w:rsidRPr="00C30D92">
        <w:rPr>
          <w:rFonts w:ascii="Arial" w:eastAsia="Arial" w:hAnsi="Arial" w:cs="Arial"/>
          <w:b/>
          <w:sz w:val="24"/>
          <w:szCs w:val="24"/>
        </w:rPr>
        <w:t xml:space="preserve"> January 2021</w:t>
      </w:r>
      <w:r w:rsidR="00C55046" w:rsidRPr="00C30D92">
        <w:rPr>
          <w:rFonts w:ascii="Arial" w:eastAsia="Arial" w:hAnsi="Arial" w:cs="Arial"/>
          <w:b/>
          <w:sz w:val="24"/>
          <w:szCs w:val="24"/>
        </w:rPr>
        <w:t>,</w:t>
      </w:r>
      <w:r w:rsidR="00D16141" w:rsidRPr="00C30D92">
        <w:rPr>
          <w:rFonts w:ascii="Arial" w:eastAsia="Arial" w:hAnsi="Arial" w:cs="Arial"/>
          <w:b/>
          <w:sz w:val="24"/>
          <w:szCs w:val="24"/>
        </w:rPr>
        <w:t xml:space="preserve"> </w:t>
      </w:r>
      <w:r w:rsidR="00C55046" w:rsidRPr="00C30D92">
        <w:rPr>
          <w:rFonts w:ascii="Arial" w:eastAsia="Arial" w:hAnsi="Arial" w:cs="Arial"/>
          <w:b/>
          <w:sz w:val="24"/>
          <w:szCs w:val="24"/>
        </w:rPr>
        <w:t>4PM</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Pr="00C30D92">
        <w:rPr>
          <w:rFonts w:ascii="Arial" w:eastAsia="Arial" w:hAnsi="Arial" w:cs="Arial"/>
          <w:sz w:val="24"/>
          <w:szCs w:val="24"/>
        </w:rPr>
        <w:t>the</w:t>
      </w:r>
      <w:r w:rsidR="00D16141" w:rsidRPr="00C30D92">
        <w:rPr>
          <w:rFonts w:ascii="Arial" w:eastAsia="Arial" w:hAnsi="Arial" w:cs="Arial"/>
          <w:sz w:val="24"/>
          <w:szCs w:val="24"/>
        </w:rPr>
        <w:t xml:space="preserve"> </w:t>
      </w:r>
      <w:r w:rsidRPr="00C30D92">
        <w:rPr>
          <w:rFonts w:ascii="Arial" w:eastAsia="Arial" w:hAnsi="Arial" w:cs="Arial"/>
          <w:sz w:val="24"/>
          <w:szCs w:val="24"/>
        </w:rPr>
        <w:t>Department</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Health</w:t>
      </w:r>
      <w:r w:rsidR="00D16141" w:rsidRPr="00C30D92">
        <w:rPr>
          <w:rFonts w:ascii="Arial" w:eastAsia="Arial" w:hAnsi="Arial" w:cs="Arial"/>
          <w:sz w:val="24"/>
          <w:szCs w:val="24"/>
        </w:rPr>
        <w:t xml:space="preserve"> </w:t>
      </w:r>
      <w:r w:rsidRPr="00C30D92">
        <w:rPr>
          <w:rFonts w:ascii="Arial" w:eastAsia="Arial" w:hAnsi="Arial" w:cs="Arial"/>
          <w:sz w:val="24"/>
          <w:szCs w:val="24"/>
        </w:rPr>
        <w:t>(DOH)</w:t>
      </w:r>
      <w:r w:rsidR="00D16141" w:rsidRPr="00C30D92">
        <w:rPr>
          <w:rFonts w:ascii="Arial" w:eastAsia="Arial" w:hAnsi="Arial" w:cs="Arial"/>
          <w:sz w:val="24"/>
          <w:szCs w:val="24"/>
        </w:rPr>
        <w:t xml:space="preserve"> </w:t>
      </w:r>
      <w:r w:rsidRPr="00C30D92">
        <w:rPr>
          <w:rFonts w:ascii="Arial" w:eastAsia="Arial" w:hAnsi="Arial" w:cs="Arial"/>
          <w:sz w:val="24"/>
          <w:szCs w:val="24"/>
        </w:rPr>
        <w:t>has</w:t>
      </w:r>
      <w:r w:rsidR="00D16141" w:rsidRPr="00C30D92">
        <w:rPr>
          <w:rFonts w:ascii="Arial" w:eastAsia="Arial" w:hAnsi="Arial" w:cs="Arial"/>
          <w:sz w:val="24"/>
          <w:szCs w:val="24"/>
        </w:rPr>
        <w:t xml:space="preserve"> </w:t>
      </w:r>
      <w:r w:rsidRPr="00C30D92">
        <w:rPr>
          <w:rFonts w:ascii="Arial" w:eastAsia="Arial" w:hAnsi="Arial" w:cs="Arial"/>
          <w:sz w:val="24"/>
          <w:szCs w:val="24"/>
        </w:rPr>
        <w:t>recorded</w:t>
      </w:r>
      <w:r w:rsidR="00D16141" w:rsidRPr="00C30D92">
        <w:rPr>
          <w:rFonts w:ascii="Arial" w:eastAsia="Arial" w:hAnsi="Arial" w:cs="Arial"/>
          <w:sz w:val="24"/>
          <w:szCs w:val="24"/>
        </w:rPr>
        <w:t xml:space="preserve"> </w:t>
      </w:r>
      <w:r w:rsidRPr="00C30D92">
        <w:rPr>
          <w:rFonts w:ascii="Arial" w:eastAsia="Arial" w:hAnsi="Arial" w:cs="Arial"/>
          <w:sz w:val="24"/>
          <w:szCs w:val="24"/>
        </w:rPr>
        <w:t>a</w:t>
      </w:r>
      <w:r w:rsidR="00D16141" w:rsidRPr="00C30D92">
        <w:rPr>
          <w:rFonts w:ascii="Arial" w:eastAsia="Arial" w:hAnsi="Arial" w:cs="Arial"/>
          <w:sz w:val="24"/>
          <w:szCs w:val="24"/>
        </w:rPr>
        <w:t xml:space="preserve"> </w:t>
      </w:r>
      <w:r w:rsidRPr="00C30D92">
        <w:rPr>
          <w:rFonts w:ascii="Arial" w:eastAsia="Arial" w:hAnsi="Arial" w:cs="Arial"/>
          <w:sz w:val="24"/>
          <w:szCs w:val="24"/>
        </w:rPr>
        <w:t>total</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00615BB8" w:rsidRPr="00C30D92">
        <w:rPr>
          <w:rFonts w:ascii="Arial" w:eastAsia="Arial" w:hAnsi="Arial" w:cs="Arial"/>
          <w:b/>
          <w:sz w:val="24"/>
          <w:szCs w:val="24"/>
        </w:rPr>
        <w:t xml:space="preserve">505,939 </w:t>
      </w:r>
      <w:r w:rsidR="00FD6C15" w:rsidRPr="00C30D92">
        <w:rPr>
          <w:rFonts w:ascii="Arial" w:eastAsia="Arial" w:hAnsi="Arial" w:cs="Arial"/>
          <w:b/>
          <w:sz w:val="24"/>
          <w:szCs w:val="24"/>
        </w:rPr>
        <w:t>co</w:t>
      </w:r>
      <w:r w:rsidRPr="00C30D92">
        <w:rPr>
          <w:rFonts w:ascii="Arial" w:eastAsia="Arial" w:hAnsi="Arial" w:cs="Arial"/>
          <w:b/>
          <w:sz w:val="24"/>
          <w:szCs w:val="24"/>
        </w:rPr>
        <w:t>nfirmed</w:t>
      </w:r>
      <w:r w:rsidR="00D16141" w:rsidRPr="00C30D92">
        <w:rPr>
          <w:rFonts w:ascii="Arial" w:eastAsia="Arial" w:hAnsi="Arial" w:cs="Arial"/>
          <w:b/>
          <w:sz w:val="24"/>
          <w:szCs w:val="24"/>
        </w:rPr>
        <w:t xml:space="preserve"> </w:t>
      </w:r>
      <w:r w:rsidRPr="00C30D92">
        <w:rPr>
          <w:rFonts w:ascii="Arial" w:eastAsia="Arial" w:hAnsi="Arial" w:cs="Arial"/>
          <w:b/>
          <w:sz w:val="24"/>
          <w:szCs w:val="24"/>
        </w:rPr>
        <w:t>cases</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which,</w:t>
      </w:r>
      <w:r w:rsidR="00D16141" w:rsidRPr="00C30D92">
        <w:rPr>
          <w:rFonts w:ascii="Arial" w:eastAsia="Arial" w:hAnsi="Arial" w:cs="Arial"/>
          <w:sz w:val="24"/>
          <w:szCs w:val="24"/>
        </w:rPr>
        <w:t xml:space="preserve"> </w:t>
      </w:r>
      <w:r w:rsidR="00615BB8" w:rsidRPr="00C30D92">
        <w:rPr>
          <w:rFonts w:ascii="Arial" w:eastAsia="Arial" w:hAnsi="Arial" w:cs="Arial"/>
          <w:b/>
          <w:sz w:val="24"/>
          <w:szCs w:val="24"/>
        </w:rPr>
        <w:t xml:space="preserve">28,904 </w:t>
      </w:r>
      <w:r w:rsidRPr="00C30D92">
        <w:rPr>
          <w:rFonts w:ascii="Arial" w:eastAsia="Arial" w:hAnsi="Arial" w:cs="Arial"/>
          <w:sz w:val="24"/>
          <w:szCs w:val="24"/>
        </w:rPr>
        <w:t>are</w:t>
      </w:r>
      <w:r w:rsidR="00D16141" w:rsidRPr="00C30D92">
        <w:rPr>
          <w:rFonts w:ascii="Arial" w:eastAsia="Arial" w:hAnsi="Arial" w:cs="Arial"/>
          <w:sz w:val="24"/>
          <w:szCs w:val="24"/>
        </w:rPr>
        <w:t xml:space="preserve"> </w:t>
      </w:r>
      <w:r w:rsidRPr="00C30D92">
        <w:rPr>
          <w:rFonts w:ascii="Arial" w:eastAsia="Arial" w:hAnsi="Arial" w:cs="Arial"/>
          <w:b/>
          <w:sz w:val="24"/>
          <w:szCs w:val="24"/>
        </w:rPr>
        <w:t>active</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00615BB8" w:rsidRPr="00C30D92">
        <w:rPr>
          <w:rFonts w:ascii="Arial" w:eastAsia="Arial" w:hAnsi="Arial" w:cs="Arial"/>
          <w:b/>
          <w:sz w:val="24"/>
          <w:szCs w:val="24"/>
        </w:rPr>
        <w:t xml:space="preserve">466,993 </w:t>
      </w:r>
      <w:r w:rsidRPr="00C30D92">
        <w:rPr>
          <w:rFonts w:ascii="Arial" w:eastAsia="Arial" w:hAnsi="Arial" w:cs="Arial"/>
          <w:sz w:val="24"/>
          <w:szCs w:val="24"/>
        </w:rPr>
        <w:t>have</w:t>
      </w:r>
      <w:r w:rsidR="00D16141" w:rsidRPr="00C30D92">
        <w:rPr>
          <w:rFonts w:ascii="Arial" w:eastAsia="Arial" w:hAnsi="Arial" w:cs="Arial"/>
          <w:sz w:val="24"/>
          <w:szCs w:val="24"/>
        </w:rPr>
        <w:t xml:space="preserve"> </w:t>
      </w:r>
      <w:r w:rsidRPr="00C30D92">
        <w:rPr>
          <w:rFonts w:ascii="Arial" w:eastAsia="Arial" w:hAnsi="Arial" w:cs="Arial"/>
          <w:b/>
          <w:sz w:val="24"/>
          <w:szCs w:val="24"/>
        </w:rPr>
        <w:t>recovered</w:t>
      </w:r>
      <w:r w:rsidR="00D16141" w:rsidRPr="00C30D92">
        <w:rPr>
          <w:rFonts w:ascii="Arial" w:eastAsia="Arial" w:hAnsi="Arial" w:cs="Arial"/>
          <w:sz w:val="24"/>
          <w:szCs w:val="24"/>
        </w:rPr>
        <w:t xml:space="preserve"> </w:t>
      </w:r>
      <w:r w:rsidRPr="00C30D92">
        <w:rPr>
          <w:rFonts w:ascii="Arial" w:eastAsia="Arial" w:hAnsi="Arial" w:cs="Arial"/>
          <w:sz w:val="24"/>
          <w:szCs w:val="24"/>
        </w:rPr>
        <w:t>and</w:t>
      </w:r>
      <w:r w:rsidR="00D16141" w:rsidRPr="00C30D92">
        <w:rPr>
          <w:rFonts w:ascii="Arial" w:eastAsia="Arial" w:hAnsi="Arial" w:cs="Arial"/>
          <w:sz w:val="24"/>
          <w:szCs w:val="24"/>
        </w:rPr>
        <w:t xml:space="preserve"> </w:t>
      </w:r>
      <w:r w:rsidR="00615BB8" w:rsidRPr="00C30D92">
        <w:rPr>
          <w:rFonts w:ascii="Arial" w:eastAsia="Arial" w:hAnsi="Arial" w:cs="Arial"/>
          <w:b/>
          <w:sz w:val="24"/>
          <w:szCs w:val="24"/>
        </w:rPr>
        <w:t xml:space="preserve">10,042 </w:t>
      </w:r>
      <w:r w:rsidR="007767C5" w:rsidRPr="00C30D92">
        <w:rPr>
          <w:rFonts w:ascii="Arial" w:eastAsia="Arial" w:hAnsi="Arial" w:cs="Arial"/>
          <w:b/>
          <w:sz w:val="24"/>
          <w:szCs w:val="24"/>
        </w:rPr>
        <w:t>deaths</w:t>
      </w:r>
      <w:r w:rsidR="007767C5" w:rsidRPr="00C30D92">
        <w:rPr>
          <w:rFonts w:ascii="Arial" w:eastAsia="Arial" w:hAnsi="Arial" w:cs="Arial"/>
          <w:bCs/>
          <w:sz w:val="24"/>
          <w:szCs w:val="24"/>
        </w:rPr>
        <w:t>.</w:t>
      </w:r>
    </w:p>
    <w:p w14:paraId="22E235F4" w14:textId="060008CE"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2</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DB9FD8B"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C30D92">
        <w:rPr>
          <w:rFonts w:ascii="Arial" w:eastAsia="Arial" w:hAnsi="Arial" w:cs="Arial"/>
          <w:sz w:val="24"/>
          <w:szCs w:val="24"/>
        </w:rPr>
        <w:t>total</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b/>
          <w:bCs/>
          <w:sz w:val="24"/>
          <w:szCs w:val="24"/>
        </w:rPr>
        <w:t xml:space="preserve"> </w:t>
      </w:r>
      <w:r w:rsidR="004652C8" w:rsidRPr="00C30D92">
        <w:rPr>
          <w:rFonts w:ascii="Arial" w:eastAsia="Arial" w:hAnsi="Arial" w:cs="Arial"/>
          <w:b/>
          <w:sz w:val="24"/>
          <w:szCs w:val="24"/>
        </w:rPr>
        <w:t>₱</w:t>
      </w:r>
      <w:r w:rsidR="00436CDA" w:rsidRPr="00C30D92">
        <w:rPr>
          <w:rFonts w:ascii="Arial" w:eastAsia="Arial" w:hAnsi="Arial" w:cs="Arial"/>
          <w:b/>
          <w:bCs/>
          <w:sz w:val="24"/>
          <w:szCs w:val="24"/>
        </w:rPr>
        <w:t xml:space="preserve">1,919,142,595.91 </w:t>
      </w:r>
      <w:r w:rsidRPr="00C30D92">
        <w:rPr>
          <w:rFonts w:ascii="Arial" w:eastAsia="Arial" w:hAnsi="Arial" w:cs="Arial"/>
          <w:sz w:val="24"/>
          <w:szCs w:val="24"/>
        </w:rPr>
        <w:t>worth</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assistance</w:t>
      </w:r>
      <w:r w:rsidR="00D16141" w:rsidRPr="00C30D92">
        <w:rPr>
          <w:rFonts w:ascii="Arial" w:eastAsia="Arial" w:hAnsi="Arial" w:cs="Arial"/>
          <w:sz w:val="24"/>
          <w:szCs w:val="24"/>
        </w:rPr>
        <w:t xml:space="preserve"> </w:t>
      </w:r>
      <w:r w:rsidRPr="00C30D92">
        <w:rPr>
          <w:rFonts w:ascii="Arial" w:eastAsia="Arial" w:hAnsi="Arial" w:cs="Arial"/>
          <w:sz w:val="24"/>
          <w:szCs w:val="24"/>
        </w:rPr>
        <w:t>was</w:t>
      </w:r>
      <w:r w:rsidR="00D16141" w:rsidRPr="00C30D92">
        <w:rPr>
          <w:rFonts w:ascii="Arial" w:eastAsia="Arial" w:hAnsi="Arial" w:cs="Arial"/>
          <w:sz w:val="24"/>
          <w:szCs w:val="24"/>
        </w:rPr>
        <w:t xml:space="preserve"> </w:t>
      </w:r>
      <w:r w:rsidRPr="00C30D92">
        <w:rPr>
          <w:rFonts w:ascii="Arial" w:eastAsia="Arial" w:hAnsi="Arial" w:cs="Arial"/>
          <w:sz w:val="24"/>
          <w:szCs w:val="24"/>
        </w:rPr>
        <w:t>provided</w:t>
      </w:r>
      <w:r w:rsidR="00D16141" w:rsidRPr="00C30D92">
        <w:rPr>
          <w:rFonts w:ascii="Arial" w:eastAsia="Arial" w:hAnsi="Arial" w:cs="Arial"/>
          <w:sz w:val="24"/>
          <w:szCs w:val="24"/>
        </w:rPr>
        <w:t xml:space="preserve"> </w:t>
      </w:r>
      <w:r w:rsidRPr="00C30D92">
        <w:rPr>
          <w:rFonts w:ascii="Arial" w:eastAsia="Arial" w:hAnsi="Arial" w:cs="Arial"/>
          <w:sz w:val="24"/>
          <w:szCs w:val="24"/>
        </w:rPr>
        <w:t>to</w:t>
      </w:r>
      <w:r w:rsidR="00D16141" w:rsidRPr="00C30D92">
        <w:rPr>
          <w:rFonts w:ascii="Arial" w:eastAsia="Arial" w:hAnsi="Arial" w:cs="Arial"/>
          <w:sz w:val="24"/>
          <w:szCs w:val="24"/>
        </w:rPr>
        <w:t xml:space="preserve"> </w:t>
      </w:r>
      <w:r w:rsidRPr="00C30D92">
        <w:rPr>
          <w:rFonts w:ascii="Arial" w:eastAsia="Arial" w:hAnsi="Arial" w:cs="Arial"/>
          <w:sz w:val="24"/>
          <w:szCs w:val="24"/>
        </w:rPr>
        <w:t>the</w:t>
      </w:r>
      <w:r w:rsidR="00D16141" w:rsidRPr="00C30D92">
        <w:rPr>
          <w:rFonts w:ascii="Arial" w:eastAsia="Arial" w:hAnsi="Arial" w:cs="Arial"/>
          <w:sz w:val="24"/>
          <w:szCs w:val="24"/>
        </w:rPr>
        <w:t xml:space="preserve"> </w:t>
      </w:r>
      <w:r w:rsidRPr="00C30D92">
        <w:rPr>
          <w:rFonts w:ascii="Arial" w:eastAsia="Arial" w:hAnsi="Arial" w:cs="Arial"/>
          <w:sz w:val="24"/>
          <w:szCs w:val="24"/>
        </w:rPr>
        <w:t>families</w:t>
      </w:r>
      <w:r w:rsidR="00D16141" w:rsidRPr="00C30D92">
        <w:rPr>
          <w:rFonts w:ascii="Arial" w:eastAsia="Arial" w:hAnsi="Arial" w:cs="Arial"/>
          <w:sz w:val="24"/>
          <w:szCs w:val="24"/>
        </w:rPr>
        <w:t xml:space="preserve"> </w:t>
      </w:r>
      <w:r w:rsidRPr="00C30D92">
        <w:rPr>
          <w:rFonts w:ascii="Arial" w:eastAsia="Arial" w:hAnsi="Arial" w:cs="Arial"/>
          <w:sz w:val="24"/>
          <w:szCs w:val="24"/>
        </w:rPr>
        <w:t>and</w:t>
      </w:r>
      <w:r w:rsidR="00D16141" w:rsidRPr="00C30D92">
        <w:rPr>
          <w:rFonts w:ascii="Arial" w:eastAsia="Arial" w:hAnsi="Arial" w:cs="Arial"/>
          <w:sz w:val="24"/>
          <w:szCs w:val="24"/>
        </w:rPr>
        <w:t xml:space="preserve"> </w:t>
      </w:r>
      <w:r w:rsidRPr="00C30D92">
        <w:rPr>
          <w:rFonts w:ascii="Arial" w:eastAsia="Arial" w:hAnsi="Arial" w:cs="Arial"/>
          <w:sz w:val="24"/>
          <w:szCs w:val="24"/>
        </w:rPr>
        <w:t>individuals</w:t>
      </w:r>
      <w:r w:rsidR="00D16141" w:rsidRPr="00C30D92">
        <w:rPr>
          <w:rFonts w:ascii="Arial" w:eastAsia="Arial" w:hAnsi="Arial" w:cs="Arial"/>
          <w:sz w:val="24"/>
          <w:szCs w:val="24"/>
        </w:rPr>
        <w:t xml:space="preserve"> </w:t>
      </w:r>
      <w:r w:rsidRPr="00C30D92">
        <w:rPr>
          <w:rFonts w:ascii="Arial" w:eastAsia="Arial" w:hAnsi="Arial" w:cs="Arial"/>
          <w:sz w:val="24"/>
          <w:szCs w:val="24"/>
        </w:rPr>
        <w:t>including</w:t>
      </w:r>
      <w:r w:rsidR="00D16141" w:rsidRPr="00C30D92">
        <w:rPr>
          <w:rFonts w:ascii="Arial" w:eastAsia="Arial" w:hAnsi="Arial" w:cs="Arial"/>
          <w:sz w:val="24"/>
          <w:szCs w:val="24"/>
        </w:rPr>
        <w:t xml:space="preserve"> </w:t>
      </w:r>
      <w:r w:rsidRPr="00C30D92">
        <w:rPr>
          <w:rFonts w:ascii="Arial" w:eastAsia="Arial" w:hAnsi="Arial" w:cs="Arial"/>
          <w:sz w:val="24"/>
          <w:szCs w:val="24"/>
        </w:rPr>
        <w:t>strandees</w:t>
      </w:r>
      <w:r w:rsidR="00D16141" w:rsidRPr="00C30D92">
        <w:rPr>
          <w:rFonts w:ascii="Arial" w:eastAsia="Arial" w:hAnsi="Arial" w:cs="Arial"/>
          <w:sz w:val="24"/>
          <w:szCs w:val="24"/>
        </w:rPr>
        <w:t xml:space="preserve"> </w:t>
      </w:r>
      <w:r w:rsidRPr="00C30D92">
        <w:rPr>
          <w:rFonts w:ascii="Arial" w:eastAsia="Arial" w:hAnsi="Arial" w:cs="Arial"/>
          <w:sz w:val="24"/>
          <w:szCs w:val="24"/>
        </w:rPr>
        <w:t>affected</w:t>
      </w:r>
      <w:r w:rsidR="00D16141" w:rsidRPr="00C30D92">
        <w:rPr>
          <w:rFonts w:ascii="Arial" w:eastAsia="Arial" w:hAnsi="Arial" w:cs="Arial"/>
          <w:sz w:val="24"/>
          <w:szCs w:val="24"/>
        </w:rPr>
        <w:t xml:space="preserve"> </w:t>
      </w:r>
      <w:r w:rsidRPr="00C30D92">
        <w:rPr>
          <w:rFonts w:ascii="Arial" w:eastAsia="Arial" w:hAnsi="Arial" w:cs="Arial"/>
          <w:sz w:val="24"/>
          <w:szCs w:val="24"/>
        </w:rPr>
        <w:t>by</w:t>
      </w:r>
      <w:r w:rsidR="00D16141" w:rsidRPr="00C30D92">
        <w:rPr>
          <w:rFonts w:ascii="Arial" w:eastAsia="Arial" w:hAnsi="Arial" w:cs="Arial"/>
          <w:sz w:val="24"/>
          <w:szCs w:val="24"/>
        </w:rPr>
        <w:t xml:space="preserve"> </w:t>
      </w:r>
      <w:r w:rsidRPr="00C30D92">
        <w:rPr>
          <w:rFonts w:ascii="Arial" w:eastAsia="Arial" w:hAnsi="Arial" w:cs="Arial"/>
          <w:sz w:val="24"/>
          <w:szCs w:val="24"/>
        </w:rPr>
        <w:t>community</w:t>
      </w:r>
      <w:r w:rsidR="00D16141" w:rsidRPr="00C30D92">
        <w:rPr>
          <w:rFonts w:ascii="Arial" w:eastAsia="Arial" w:hAnsi="Arial" w:cs="Arial"/>
          <w:sz w:val="24"/>
          <w:szCs w:val="24"/>
        </w:rPr>
        <w:t xml:space="preserve"> </w:t>
      </w:r>
      <w:r w:rsidRPr="00C30D92">
        <w:rPr>
          <w:rFonts w:ascii="Arial" w:eastAsia="Arial" w:hAnsi="Arial" w:cs="Arial"/>
          <w:sz w:val="24"/>
          <w:szCs w:val="24"/>
        </w:rPr>
        <w:t>quarantine</w:t>
      </w:r>
      <w:r w:rsidR="00D16141" w:rsidRPr="00C30D92">
        <w:rPr>
          <w:rFonts w:ascii="Arial" w:eastAsia="Arial" w:hAnsi="Arial" w:cs="Arial"/>
          <w:sz w:val="24"/>
          <w:szCs w:val="24"/>
        </w:rPr>
        <w:t xml:space="preserve"> </w:t>
      </w:r>
      <w:r w:rsidRPr="00C30D92">
        <w:rPr>
          <w:rFonts w:ascii="Arial" w:eastAsia="Arial" w:hAnsi="Arial" w:cs="Arial"/>
          <w:sz w:val="24"/>
          <w:szCs w:val="24"/>
        </w:rPr>
        <w:t>being</w:t>
      </w:r>
      <w:r w:rsidR="00D16141" w:rsidRPr="00C30D92">
        <w:rPr>
          <w:rFonts w:ascii="Arial" w:eastAsia="Arial" w:hAnsi="Arial" w:cs="Arial"/>
          <w:sz w:val="24"/>
          <w:szCs w:val="24"/>
        </w:rPr>
        <w:t xml:space="preserve"> </w:t>
      </w:r>
      <w:r w:rsidRPr="00C30D92">
        <w:rPr>
          <w:rFonts w:ascii="Arial" w:eastAsia="Arial" w:hAnsi="Arial" w:cs="Arial"/>
          <w:sz w:val="24"/>
          <w:szCs w:val="24"/>
        </w:rPr>
        <w:t>implemented</w:t>
      </w:r>
      <w:r w:rsidR="00D16141" w:rsidRPr="00C30D92">
        <w:rPr>
          <w:rFonts w:ascii="Arial" w:eastAsia="Arial" w:hAnsi="Arial" w:cs="Arial"/>
          <w:sz w:val="24"/>
          <w:szCs w:val="24"/>
        </w:rPr>
        <w:t xml:space="preserve"> </w:t>
      </w:r>
      <w:r w:rsidRPr="00C30D92">
        <w:rPr>
          <w:rFonts w:ascii="Arial" w:eastAsia="Arial" w:hAnsi="Arial" w:cs="Arial"/>
          <w:sz w:val="24"/>
          <w:szCs w:val="24"/>
        </w:rPr>
        <w:t>due</w:t>
      </w:r>
      <w:r w:rsidR="00D16141" w:rsidRPr="00C30D92">
        <w:rPr>
          <w:rFonts w:ascii="Arial" w:eastAsia="Arial" w:hAnsi="Arial" w:cs="Arial"/>
          <w:sz w:val="24"/>
          <w:szCs w:val="24"/>
        </w:rPr>
        <w:t xml:space="preserve"> </w:t>
      </w:r>
      <w:r w:rsidRPr="00C30D92">
        <w:rPr>
          <w:rFonts w:ascii="Arial" w:eastAsia="Arial" w:hAnsi="Arial" w:cs="Arial"/>
          <w:sz w:val="24"/>
          <w:szCs w:val="24"/>
        </w:rPr>
        <w:t>to</w:t>
      </w:r>
      <w:r w:rsidR="00D16141" w:rsidRPr="00C30D92">
        <w:rPr>
          <w:rFonts w:ascii="Arial" w:eastAsia="Arial" w:hAnsi="Arial" w:cs="Arial"/>
          <w:sz w:val="24"/>
          <w:szCs w:val="24"/>
        </w:rPr>
        <w:t xml:space="preserve"> </w:t>
      </w:r>
      <w:r w:rsidRPr="00C30D92">
        <w:rPr>
          <w:rFonts w:ascii="Arial" w:eastAsia="Arial" w:hAnsi="Arial" w:cs="Arial"/>
          <w:sz w:val="24"/>
          <w:szCs w:val="24"/>
        </w:rPr>
        <w:t>COVID-19</w:t>
      </w:r>
      <w:r w:rsidR="00D16141" w:rsidRPr="00C30D92">
        <w:rPr>
          <w:rFonts w:ascii="Arial" w:eastAsia="Arial" w:hAnsi="Arial" w:cs="Arial"/>
          <w:sz w:val="24"/>
          <w:szCs w:val="24"/>
        </w:rPr>
        <w:t xml:space="preserve"> </w:t>
      </w:r>
      <w:r w:rsidRPr="00C30D92">
        <w:rPr>
          <w:rFonts w:ascii="Arial" w:eastAsia="Arial" w:hAnsi="Arial" w:cs="Arial"/>
          <w:sz w:val="24"/>
          <w:szCs w:val="24"/>
        </w:rPr>
        <w:t>pandemic;</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which,</w:t>
      </w:r>
      <w:r w:rsidR="00201C7A" w:rsidRPr="00C30D92">
        <w:rPr>
          <w:rFonts w:ascii="Arial" w:eastAsia="Arial" w:hAnsi="Arial" w:cs="Arial"/>
          <w:sz w:val="24"/>
          <w:szCs w:val="24"/>
        </w:rPr>
        <w:t xml:space="preserve"> </w:t>
      </w:r>
      <w:r w:rsidR="00CD47B7" w:rsidRPr="00C30D92">
        <w:rPr>
          <w:rFonts w:ascii="Arial" w:eastAsia="Arial" w:hAnsi="Arial" w:cs="Arial"/>
          <w:b/>
          <w:sz w:val="24"/>
          <w:szCs w:val="24"/>
        </w:rPr>
        <w:t>₱</w:t>
      </w:r>
      <w:r w:rsidR="00436CDA" w:rsidRPr="00C30D92">
        <w:rPr>
          <w:rFonts w:ascii="Arial" w:eastAsia="Arial" w:hAnsi="Arial" w:cs="Arial"/>
          <w:b/>
          <w:sz w:val="24"/>
          <w:szCs w:val="24"/>
        </w:rPr>
        <w:t xml:space="preserve">1,407,157,227.42 </w:t>
      </w:r>
      <w:r w:rsidRPr="00C30D92">
        <w:rPr>
          <w:rFonts w:ascii="Arial" w:eastAsia="Arial" w:hAnsi="Arial" w:cs="Arial"/>
          <w:bCs/>
          <w:sz w:val="24"/>
          <w:szCs w:val="24"/>
        </w:rPr>
        <w:t>was</w:t>
      </w:r>
      <w:r w:rsidR="00D16141" w:rsidRPr="00C30D92">
        <w:rPr>
          <w:rFonts w:ascii="Arial" w:eastAsia="Arial" w:hAnsi="Arial" w:cs="Arial"/>
          <w:sz w:val="24"/>
          <w:szCs w:val="24"/>
        </w:rPr>
        <w:t xml:space="preserve"> </w:t>
      </w:r>
      <w:r w:rsidRPr="00C30D92">
        <w:rPr>
          <w:rFonts w:ascii="Arial" w:eastAsia="Arial" w:hAnsi="Arial" w:cs="Arial"/>
          <w:sz w:val="24"/>
          <w:szCs w:val="24"/>
        </w:rPr>
        <w:t>provided</w:t>
      </w:r>
      <w:r w:rsidR="00D16141" w:rsidRPr="00C30D92">
        <w:rPr>
          <w:rFonts w:ascii="Arial" w:eastAsia="Arial" w:hAnsi="Arial" w:cs="Arial"/>
          <w:sz w:val="24"/>
          <w:szCs w:val="24"/>
        </w:rPr>
        <w:t xml:space="preserve"> </w:t>
      </w:r>
      <w:r w:rsidRPr="00C30D92">
        <w:rPr>
          <w:rFonts w:ascii="Arial" w:eastAsia="Arial" w:hAnsi="Arial" w:cs="Arial"/>
          <w:sz w:val="24"/>
          <w:szCs w:val="24"/>
        </w:rPr>
        <w:t>by</w:t>
      </w:r>
      <w:r w:rsidR="00D16141" w:rsidRPr="00C30D92">
        <w:rPr>
          <w:rFonts w:ascii="Arial" w:eastAsia="Arial" w:hAnsi="Arial" w:cs="Arial"/>
          <w:sz w:val="24"/>
          <w:szCs w:val="24"/>
        </w:rPr>
        <w:t xml:space="preserve"> </w:t>
      </w:r>
      <w:r w:rsidRPr="00C30D92">
        <w:rPr>
          <w:rFonts w:ascii="Arial" w:eastAsia="Arial" w:hAnsi="Arial" w:cs="Arial"/>
          <w:b/>
          <w:sz w:val="24"/>
          <w:szCs w:val="24"/>
        </w:rPr>
        <w:t>DSWD</w:t>
      </w:r>
      <w:r w:rsidRPr="00C30D92">
        <w:rPr>
          <w:rFonts w:ascii="Arial" w:eastAsia="Arial" w:hAnsi="Arial" w:cs="Arial"/>
          <w:sz w:val="24"/>
          <w:szCs w:val="24"/>
        </w:rPr>
        <w:t>,</w:t>
      </w:r>
      <w:r w:rsidR="00D16141" w:rsidRPr="00C30D92">
        <w:rPr>
          <w:rFonts w:ascii="Arial" w:eastAsia="Arial" w:hAnsi="Arial" w:cs="Arial"/>
          <w:b/>
          <w:sz w:val="24"/>
          <w:szCs w:val="24"/>
        </w:rPr>
        <w:t xml:space="preserve"> </w:t>
      </w:r>
      <w:r w:rsidRPr="00C30D92">
        <w:rPr>
          <w:rFonts w:ascii="Arial" w:eastAsia="Arial" w:hAnsi="Arial" w:cs="Arial"/>
          <w:b/>
          <w:sz w:val="24"/>
          <w:szCs w:val="24"/>
        </w:rPr>
        <w:t>₱</w:t>
      </w:r>
      <w:r w:rsidR="00A82D9C" w:rsidRPr="00C30D92">
        <w:rPr>
          <w:rFonts w:ascii="Arial" w:eastAsia="Arial" w:hAnsi="Arial" w:cs="Arial"/>
          <w:b/>
          <w:bCs/>
          <w:sz w:val="24"/>
          <w:szCs w:val="24"/>
        </w:rPr>
        <w:t xml:space="preserve">480,134,958.53 </w:t>
      </w:r>
      <w:r w:rsidRPr="00C30D92">
        <w:rPr>
          <w:rFonts w:ascii="Arial" w:eastAsia="Arial" w:hAnsi="Arial" w:cs="Arial"/>
          <w:sz w:val="24"/>
          <w:szCs w:val="24"/>
        </w:rPr>
        <w:t>from</w:t>
      </w:r>
      <w:r w:rsidR="00D16141" w:rsidRPr="00C30D92">
        <w:rPr>
          <w:rFonts w:ascii="Arial" w:eastAsia="Arial" w:hAnsi="Arial" w:cs="Arial"/>
          <w:sz w:val="24"/>
          <w:szCs w:val="24"/>
        </w:rPr>
        <w:t xml:space="preserve"> </w:t>
      </w:r>
      <w:r w:rsidRPr="00C30D92">
        <w:rPr>
          <w:rFonts w:ascii="Arial" w:eastAsia="Arial" w:hAnsi="Arial" w:cs="Arial"/>
          <w:b/>
          <w:sz w:val="24"/>
          <w:szCs w:val="24"/>
        </w:rPr>
        <w:t>NGOs</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Pr="00C30D92">
        <w:rPr>
          <w:rFonts w:ascii="Arial" w:eastAsia="Arial" w:hAnsi="Arial" w:cs="Arial"/>
          <w:sz w:val="24"/>
          <w:szCs w:val="24"/>
        </w:rPr>
        <w:t>and</w:t>
      </w:r>
      <w:r w:rsidR="00D16141" w:rsidRPr="00C30D92">
        <w:rPr>
          <w:rFonts w:ascii="Arial" w:eastAsia="Arial" w:hAnsi="Arial" w:cs="Arial"/>
          <w:sz w:val="24"/>
          <w:szCs w:val="24"/>
        </w:rPr>
        <w:t xml:space="preserve"> </w:t>
      </w:r>
      <w:r w:rsidRPr="00C30D92">
        <w:rPr>
          <w:rFonts w:ascii="Arial" w:eastAsia="Arial" w:hAnsi="Arial" w:cs="Arial"/>
          <w:b/>
          <w:sz w:val="24"/>
          <w:szCs w:val="24"/>
        </w:rPr>
        <w:t>₱</w:t>
      </w:r>
      <w:r w:rsidR="00D67BA9" w:rsidRPr="00C30D92">
        <w:rPr>
          <w:rFonts w:ascii="Arial" w:eastAsia="Arial" w:hAnsi="Arial" w:cs="Arial"/>
          <w:b/>
          <w:bCs/>
          <w:sz w:val="24"/>
          <w:szCs w:val="24"/>
        </w:rPr>
        <w:t>31,850,409.96</w:t>
      </w:r>
      <w:r w:rsidR="00D16141" w:rsidRPr="00C30D92">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436CDA" w14:paraId="4FCE4B80" w14:textId="77777777" w:rsidTr="00C30D92">
        <w:trPr>
          <w:trHeight w:val="20"/>
          <w:tblHeader/>
        </w:trPr>
        <w:tc>
          <w:tcPr>
            <w:tcW w:w="214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AA267ED" w14:textId="77777777" w:rsidR="00436CDA" w:rsidRDefault="00436CDA" w:rsidP="00436CD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379B980"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436CDA" w14:paraId="403C069C" w14:textId="77777777" w:rsidTr="00C30D92">
        <w:trPr>
          <w:trHeight w:val="20"/>
          <w:tblHeader/>
        </w:trPr>
        <w:tc>
          <w:tcPr>
            <w:tcW w:w="2148" w:type="pct"/>
            <w:gridSpan w:val="2"/>
            <w:vMerge/>
            <w:tcBorders>
              <w:top w:val="single" w:sz="4" w:space="0" w:color="auto"/>
              <w:left w:val="single" w:sz="4" w:space="0" w:color="auto"/>
              <w:bottom w:val="single" w:sz="4" w:space="0" w:color="auto"/>
              <w:right w:val="single" w:sz="4" w:space="0" w:color="auto"/>
            </w:tcBorders>
            <w:vAlign w:val="center"/>
            <w:hideMark/>
          </w:tcPr>
          <w:p w14:paraId="0FDBB92A" w14:textId="77777777" w:rsidR="00436CDA" w:rsidRDefault="00436CDA" w:rsidP="00436CD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5B27AB"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30DB9CA"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709D5F29"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0588D92"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436CDA" w14:paraId="47980F3C" w14:textId="77777777" w:rsidTr="00C30D92">
        <w:trPr>
          <w:trHeight w:val="20"/>
        </w:trPr>
        <w:tc>
          <w:tcPr>
            <w:tcW w:w="214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5EC7CB6" w14:textId="77777777" w:rsidR="00436CDA" w:rsidRDefault="00436CDA" w:rsidP="00436CD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C794642" w14:textId="1FC9E3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07,157,227.42 </w:t>
            </w:r>
          </w:p>
        </w:tc>
        <w:tc>
          <w:tcPr>
            <w:tcW w:w="675"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3891A49" w14:textId="6C90949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single" w:sz="4" w:space="0" w:color="auto"/>
              <w:bottom w:val="single" w:sz="4" w:space="0" w:color="000000"/>
              <w:right w:val="single" w:sz="4" w:space="0" w:color="000000"/>
            </w:tcBorders>
            <w:shd w:val="clear" w:color="A5A5A5" w:fill="A5A5A5"/>
            <w:noWrap/>
            <w:vAlign w:val="bottom"/>
            <w:hideMark/>
          </w:tcPr>
          <w:p w14:paraId="0DC220DD" w14:textId="1D215BD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B73768E" w14:textId="7B49F91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9,142,595.91 </w:t>
            </w:r>
          </w:p>
        </w:tc>
      </w:tr>
      <w:tr w:rsidR="00436CDA" w14:paraId="3BBB704B" w14:textId="77777777" w:rsidTr="00C30D92">
        <w:trPr>
          <w:trHeight w:val="20"/>
        </w:trPr>
        <w:tc>
          <w:tcPr>
            <w:tcW w:w="21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F8D4F2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5B219920" w14:textId="4D27A64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39,924.85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32FC4F4C" w14:textId="6E3C85F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47AD4F4" w14:textId="386E120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484CE9" w14:textId="314C721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8,049,924.85 </w:t>
            </w:r>
          </w:p>
        </w:tc>
      </w:tr>
      <w:tr w:rsidR="00436CDA" w14:paraId="221054B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FCB6F"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EBC2129" w14:textId="3DD9077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633,035.69 </w:t>
            </w:r>
          </w:p>
        </w:tc>
        <w:tc>
          <w:tcPr>
            <w:tcW w:w="675" w:type="pct"/>
            <w:tcBorders>
              <w:top w:val="nil"/>
              <w:left w:val="nil"/>
              <w:bottom w:val="single" w:sz="4" w:space="0" w:color="000000"/>
              <w:right w:val="single" w:sz="4" w:space="0" w:color="000000"/>
            </w:tcBorders>
            <w:shd w:val="clear" w:color="auto" w:fill="auto"/>
            <w:noWrap/>
            <w:vAlign w:val="bottom"/>
            <w:hideMark/>
          </w:tcPr>
          <w:p w14:paraId="725118CE" w14:textId="64290B4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C317ACB" w14:textId="49F73F80"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407D37" w14:textId="115F4B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633,035.69 </w:t>
            </w:r>
          </w:p>
        </w:tc>
      </w:tr>
      <w:tr w:rsidR="00436CDA" w14:paraId="36411CD2"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8DB622"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29125A8" w14:textId="745B771D"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867,399.36 </w:t>
            </w:r>
          </w:p>
        </w:tc>
        <w:tc>
          <w:tcPr>
            <w:tcW w:w="675" w:type="pct"/>
            <w:tcBorders>
              <w:top w:val="nil"/>
              <w:left w:val="nil"/>
              <w:bottom w:val="single" w:sz="4" w:space="0" w:color="000000"/>
              <w:right w:val="single" w:sz="4" w:space="0" w:color="000000"/>
            </w:tcBorders>
            <w:shd w:val="clear" w:color="auto" w:fill="auto"/>
            <w:noWrap/>
            <w:vAlign w:val="bottom"/>
            <w:hideMark/>
          </w:tcPr>
          <w:p w14:paraId="555E8462" w14:textId="1E45F4C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098217" w14:textId="53205F52"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5D061B4" w14:textId="081CCF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67,399.36 </w:t>
            </w:r>
          </w:p>
        </w:tc>
      </w:tr>
      <w:tr w:rsidR="00436CDA" w14:paraId="10EEF82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FB6360"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92057D5" w14:textId="47D49E5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8D646E5" w14:textId="6369C80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6A81BB" w14:textId="79BADE1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FFA1CC" w14:textId="130937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436CDA" w14:paraId="35D8638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B309B2"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7D27A" w14:textId="67B3E33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14,568.00 </w:t>
            </w:r>
          </w:p>
        </w:tc>
        <w:tc>
          <w:tcPr>
            <w:tcW w:w="675" w:type="pct"/>
            <w:tcBorders>
              <w:top w:val="nil"/>
              <w:left w:val="nil"/>
              <w:bottom w:val="single" w:sz="4" w:space="0" w:color="000000"/>
              <w:right w:val="single" w:sz="4" w:space="0" w:color="000000"/>
            </w:tcBorders>
            <w:shd w:val="clear" w:color="auto" w:fill="auto"/>
            <w:noWrap/>
            <w:vAlign w:val="bottom"/>
            <w:hideMark/>
          </w:tcPr>
          <w:p w14:paraId="52A23982" w14:textId="475F4C7E"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8509FE" w14:textId="1720CCB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DD2B70" w14:textId="20E3F7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4,568.00 </w:t>
            </w:r>
          </w:p>
        </w:tc>
      </w:tr>
      <w:tr w:rsidR="00436CDA" w14:paraId="518AE74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6FAF13"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9C551A" w14:textId="00FE95E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7479A12E" w14:textId="4084A3BF"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92960A3" w14:textId="6A1CDCF9"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6D4207" w14:textId="6C675E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436CDA" w14:paraId="5F11A00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75560"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57F321C2" w14:textId="43F1027F"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57,958.00 </w:t>
            </w:r>
          </w:p>
        </w:tc>
        <w:tc>
          <w:tcPr>
            <w:tcW w:w="675" w:type="pct"/>
            <w:tcBorders>
              <w:top w:val="nil"/>
              <w:left w:val="nil"/>
              <w:bottom w:val="single" w:sz="4" w:space="0" w:color="000000"/>
              <w:right w:val="single" w:sz="4" w:space="0" w:color="000000"/>
            </w:tcBorders>
            <w:shd w:val="clear" w:color="auto" w:fill="auto"/>
            <w:noWrap/>
            <w:vAlign w:val="bottom"/>
            <w:hideMark/>
          </w:tcPr>
          <w:p w14:paraId="2563002C" w14:textId="4342033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0A52A7" w14:textId="5515E014"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11B320" w14:textId="7A00FD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50,458.00 </w:t>
            </w:r>
          </w:p>
        </w:tc>
      </w:tr>
      <w:tr w:rsidR="00436CDA" w14:paraId="6F0BF63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34F85F"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292776" w14:textId="6375BF8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108,798.00 </w:t>
            </w:r>
          </w:p>
        </w:tc>
        <w:tc>
          <w:tcPr>
            <w:tcW w:w="675" w:type="pct"/>
            <w:tcBorders>
              <w:top w:val="nil"/>
              <w:left w:val="nil"/>
              <w:bottom w:val="single" w:sz="4" w:space="0" w:color="000000"/>
              <w:right w:val="single" w:sz="4" w:space="0" w:color="000000"/>
            </w:tcBorders>
            <w:shd w:val="clear" w:color="auto" w:fill="auto"/>
            <w:noWrap/>
            <w:vAlign w:val="bottom"/>
            <w:hideMark/>
          </w:tcPr>
          <w:p w14:paraId="16DB9045" w14:textId="656DE754"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03A559A" w14:textId="59672A8C"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F2A0B4" w14:textId="0E5B77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51,298.00 </w:t>
            </w:r>
          </w:p>
        </w:tc>
      </w:tr>
      <w:tr w:rsidR="00436CDA" w14:paraId="30769BF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1F952"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F68825" w14:textId="323811C8"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DD1C69C" w14:textId="0B89524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BD4058" w14:textId="3C89963C"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5A1224" w14:textId="15E638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436CDA" w14:paraId="18231A6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49FEA3"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BA9DFD" w14:textId="6C40070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4BC687" w14:textId="6A35B6F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E0C1E29" w14:textId="51C0F35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EDBAC7" w14:textId="0C3102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436CDA" w14:paraId="26A1F62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B84DB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A8A38B9" w14:textId="1C761F42"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F09D8" w14:textId="50D1056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1967E0" w14:textId="6FE263D8"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B2F65D" w14:textId="7E74F3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436CDA" w14:paraId="696386F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6DCC2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53DE0AA" w14:textId="3D6F893E"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71E0B432" w14:textId="7725474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46DC538" w14:textId="49CC276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233D448" w14:textId="51431E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436CDA" w14:paraId="673EF43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3D0C5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F4D4F" w14:textId="41BF6E5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7D159228" w14:textId="10E89B3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F950D28" w14:textId="4E43893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26956A" w14:textId="61C600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436CDA" w14:paraId="6A5D90E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B298E"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3E63568" w14:textId="591E335D"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019BA456" w14:textId="442B8D02"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AFC2AA5" w14:textId="46A6B069"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6FCC6A5" w14:textId="0B674C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436CDA" w14:paraId="73AED3F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D4D35"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1D7A8D2" w14:textId="4A1A6BF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9744D77" w14:textId="056AFF8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CCAB85" w14:textId="04D11750"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FDCC644" w14:textId="435810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436CDA" w14:paraId="73C4A12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6FD48"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482F7684" w14:textId="283A24C9"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FE28B1B" w14:textId="138491E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FF6CE5" w14:textId="0AAD2ED5"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0137C0" w14:textId="75B977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436CDA" w14:paraId="38778D5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85925"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30CEF7" w14:textId="5BE5A3F3"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52808A22" w14:textId="34E1E17F"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40213B" w14:textId="5524CD18"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4796F8" w14:textId="62F40E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436CDA" w14:paraId="528E001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56BD6"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CB6E3E7" w14:textId="26023E8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0F521C18" w14:textId="53C52E34"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0C6BE8" w14:textId="78525A8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947D0B" w14:textId="3CF554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436CDA" w14:paraId="132B550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A54353" w14:textId="77777777" w:rsidR="00436CDA" w:rsidRDefault="00436CDA" w:rsidP="00436CDA">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149500" w14:textId="6DA5917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516A3" w14:textId="563162D0"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624BCC" w14:textId="0CFD9B2A"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02B01E" w14:textId="4F8681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436CDA" w14:paraId="2A7516E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69B72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72A30856" w14:textId="0A23015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95,64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7383B08B" w14:textId="0066A3E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E18C2E7" w14:textId="239D27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6F9DBE1" w14:textId="1E752F6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51,751.77 </w:t>
            </w:r>
          </w:p>
        </w:tc>
      </w:tr>
      <w:tr w:rsidR="00436CDA" w14:paraId="532AA2C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CD01E"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5C9092E" w14:textId="6ED5062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721455" w14:textId="56A634C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82ECED" w14:textId="323C76D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C81716" w14:textId="3D7597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436CDA" w14:paraId="27B7C8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3627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555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C41139D" w14:textId="68B5F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79A49D2" w14:textId="16538F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0EEAAF" w14:textId="70B7F0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E1CE8" w14:textId="18DC4D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436CDA" w14:paraId="61E843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9FC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BCA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BC59122" w14:textId="3CE641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55DC2C9" w14:textId="3A6521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064F31" w14:textId="4117DE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8F128" w14:textId="31F0DC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14D378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839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E24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4117337" w14:textId="2F3D9C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C7DB65C" w14:textId="7DDB0F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C9B5CB" w14:textId="14701C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02CCC" w14:textId="525CAB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436CDA" w14:paraId="1A9603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A4A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59D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60FD171" w14:textId="22671E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7E2A7CE" w14:textId="60BBA5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4C55D0" w14:textId="3EAF18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4ED72" w14:textId="341A71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436CDA" w14:paraId="5801A1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E405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710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04433EAE" w14:textId="45E99C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C84EF0" w14:textId="421956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8909BA" w14:textId="43F1C1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71BC9" w14:textId="64E0D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7D29EA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1D7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E75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6DC5A45" w14:textId="20362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E7FE2E7" w14:textId="121F9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30AFF3" w14:textId="1D362B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AFD08" w14:textId="4AC127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604940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AC5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9CF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481011C" w14:textId="6E740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41439CF" w14:textId="29C39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6FA7B3E" w14:textId="7F5523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6A01C" w14:textId="3B90EF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436CDA" w14:paraId="1F1B2C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C3CA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0B9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64A1D83B" w14:textId="714BA8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FF12A19" w14:textId="7DB16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1E8D2AE" w14:textId="6C1120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72FA1" w14:textId="3E7D3A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436CDA" w14:paraId="33D5EC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B6BF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A52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D719BD2" w14:textId="2BDE68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A73A83F" w14:textId="110FFA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0A5460" w14:textId="17730C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3B865" w14:textId="76695F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76C198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F0D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010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1274D09" w14:textId="4FFE3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BC31016" w14:textId="00B63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4CF036" w14:textId="53CC77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83337" w14:textId="400BB6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436CDA" w14:paraId="5C69F2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53AD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AE8B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161AD47D" w14:textId="501415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E567EE0" w14:textId="65F5C9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4E2B71" w14:textId="6B4730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5869D" w14:textId="3B4B30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436CDA" w14:paraId="241530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AE9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D40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3D01954" w14:textId="1BEABC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41689218" w14:textId="2116ED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B96FBE" w14:textId="526D2F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C1BC" w14:textId="717FE9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436CDA" w14:paraId="2D84C9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FCFB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AC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3709865" w14:textId="40D93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19307E0" w14:textId="1CBC26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0A1E428" w14:textId="7DFBC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AACD1" w14:textId="49B488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436CDA" w14:paraId="756207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81C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3B2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C3A4D79" w14:textId="2FE536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3BADE79" w14:textId="7F1AF4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2F56E52" w14:textId="75601A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619A2" w14:textId="6441CC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436CDA" w14:paraId="2E75BD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9894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483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7D1E202" w14:textId="3D4B89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79D854F1" w14:textId="70B174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3FA92B" w14:textId="6E1916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9CE21" w14:textId="74FDDA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436CDA" w14:paraId="41B32A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FE4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E58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4564F6F" w14:textId="2AA9B1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E32306F" w14:textId="323389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790DBC" w14:textId="73BCF0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09F11" w14:textId="414C50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6BB62FD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B6D2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738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0DF5D57" w14:textId="1E305F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40CC073" w14:textId="04A828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3FE08F" w14:textId="2D3F7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68D44" w14:textId="6AD910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228738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FF2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B6A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1AE9FDC" w14:textId="0A1F3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3378806" w14:textId="155AA0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6A247F" w14:textId="6F4F94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6FF91" w14:textId="44CF84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649F9C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032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173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6A66508" w14:textId="18B16E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87EB98D" w14:textId="04C35E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A1214D" w14:textId="0E859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760F7" w14:textId="3AE05E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4B05EF8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5F3F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D4B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7C78377" w14:textId="697A17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C0B24A6" w14:textId="7DF796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89EBE4" w14:textId="5B0E04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B5FC5" w14:textId="722328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436CDA" w14:paraId="65BD47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28A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A3B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F9B8EE5" w14:textId="16EEF4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DC5D7AA" w14:textId="4283E7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EF3A98" w14:textId="15307E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7CF01" w14:textId="08076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436CDA" w14:paraId="2E99D7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B7FD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54E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55025394" w14:textId="096760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554D39FF" w14:textId="102569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B6C554" w14:textId="1D5D9E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CEB41" w14:textId="2DA826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436CDA" w14:paraId="5CA958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BC6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EE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7B5D923" w14:textId="13670C0A"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657F0D9" w14:textId="0D753813"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BFAC92" w14:textId="07B4C6AD"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C1AB5" w14:textId="5A5B0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436CDA" w14:paraId="57E36B8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339A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BE749C0" w14:textId="2958728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30550A5" w14:textId="5807618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F3BA8F" w14:textId="6B80E57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A48DA16" w14:textId="4EDB372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436CDA" w14:paraId="527543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1563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44D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ABE93DE" w14:textId="48A69A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C3B990C" w14:textId="16E41D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1C53" w14:textId="2B0ED4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9A7B" w14:textId="798A88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436CDA" w14:paraId="7BF548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D280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68C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C3189D8" w14:textId="0DAE62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0381E077" w14:textId="02547E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E32A" w14:textId="0CD677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382FF" w14:textId="40B7EA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436CDA" w14:paraId="337A78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B002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0DC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530B93D" w14:textId="183224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93F1A6D" w14:textId="4AD0F5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58317" w14:textId="241832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2EBBE" w14:textId="1C9B4E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4072BA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E00A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C72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8D8D0BC" w14:textId="3F9935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0CC8D5E" w14:textId="2BC36D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83D84" w14:textId="2B6FA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CE039" w14:textId="42565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436CDA" w14:paraId="75CCFD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D1D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4CD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76A772B" w14:textId="4F4C07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6A6A5D8C" w14:textId="562D42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3B528" w14:textId="38EA62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96538" w14:textId="576C9E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436CDA" w14:paraId="731261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A37B6"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825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B15E916" w14:textId="461CF8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29BD95D" w14:textId="28430B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EC5F6" w14:textId="4A9942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D4DE6" w14:textId="032461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436CDA" w14:paraId="6ED961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3CF2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FDC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543C64E1" w14:textId="42E076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BF700DA" w14:textId="3D1215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8815D" w14:textId="02B9FD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7A248" w14:textId="38A546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436CDA" w14:paraId="68B462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682D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651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8DFCBCB" w14:textId="63CADF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C99F899" w14:textId="6CDC6D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2D4DB" w14:textId="27B014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CB625" w14:textId="0B68C6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436CDA" w14:paraId="7A639C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3CC1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A8A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78D4255" w14:textId="0AB8F5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13683C2" w14:textId="71B664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6AE3" w14:textId="5487F5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67642" w14:textId="3BB746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436CDA" w14:paraId="3FBCAE2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8F21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BD8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2548F3C" w14:textId="7A42A9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107CC96" w14:textId="299617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05D85" w14:textId="49D648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0BF04" w14:textId="292F03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436CDA" w14:paraId="5A3CD7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1123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577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8511662" w14:textId="49B957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9D48126" w14:textId="4E85FB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B5696" w14:textId="3DE4AD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592C8" w14:textId="0C4DB3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436CDA" w14:paraId="372BE5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EADF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60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6860576" w14:textId="64390F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E8C2AF3" w14:textId="5A4B43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89720" w14:textId="4587DF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A8136" w14:textId="4FB14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436CDA" w14:paraId="79F6417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4683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ED7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4DF7A8A" w14:textId="638055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C6CE450" w14:textId="57E89A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FA549" w14:textId="100DBE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49B4B" w14:textId="305F3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436CDA" w14:paraId="6709724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98AE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2AD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71E16D3" w14:textId="320E67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785E670E" w14:textId="1FCF64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6C16" w14:textId="135A0E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36654" w14:textId="6C0C22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436CDA" w14:paraId="4AA62F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26F8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E58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A165ABC" w14:textId="0AC8F1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6A3A1A8" w14:textId="124202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D8F30" w14:textId="720836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AE028" w14:textId="1F0ADB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36CDA" w14:paraId="472EC7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7559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AB9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94A4554" w14:textId="1B9631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152705A" w14:textId="18E73F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CCF16" w14:textId="4746E1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16725" w14:textId="3B9596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436CDA" w14:paraId="2D2227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45A7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7F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3782618" w14:textId="538C7A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35A40C9" w14:textId="3B212C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41F3D" w14:textId="117C52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F0DD2" w14:textId="39AA1B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436CDA" w14:paraId="7B718D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F128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86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3A0C6AC" w14:textId="664A4D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9F2A0E8" w14:textId="5EA21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3B7C0" w14:textId="391A93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D27EE" w14:textId="77581E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436CDA" w14:paraId="16A4F0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E88F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97C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9626487" w14:textId="21D5A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2EB76609" w14:textId="55F7E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23CB0" w14:textId="3DC5F1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087A" w14:textId="2E01A6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436CDA" w14:paraId="20FC9F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E52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C17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1496073" w14:textId="186939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4705DADE" w14:textId="01F306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A4E3D" w14:textId="4A674D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860F7" w14:textId="193E6D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436CDA" w14:paraId="4374A3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80FF6"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912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21E6D89" w14:textId="2D745A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745CEFD1" w14:textId="11C0D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916F8" w14:textId="282C6F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2ED40" w14:textId="2B6F43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436CDA" w14:paraId="4D1FE38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55AB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585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927D9F9" w14:textId="58BC2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8E22117" w14:textId="74A417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C3DF4" w14:textId="5969F4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1A83D" w14:textId="464E69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2F3FF2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8BB2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0FD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15D3C53" w14:textId="596D31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0E036F6" w14:textId="61FC01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94A0B" w14:textId="04FFA4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A5732" w14:textId="66C7F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436CDA" w14:paraId="3E7D64B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19F6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DD7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433D204" w14:textId="0C90A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30C9368" w14:textId="0EF48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E037" w14:textId="32A115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952E1" w14:textId="591031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502170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DBEA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82E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B85DE4D" w14:textId="46D556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9AE216A" w14:textId="52BB6C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4B9A6" w14:textId="6BEA3C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DC7C" w14:textId="109D5F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5FBBDF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EA32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5CC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22FF407" w14:textId="164C30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74B1728D" w14:textId="746D9C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48C66" w14:textId="6A8D60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0497" w14:textId="73B206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436CDA" w14:paraId="463783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82F5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DED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6ABC7AB2" w14:textId="21C513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BBBF7E6" w14:textId="4E3CF0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20859" w14:textId="7BD3D5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175A" w14:textId="09B5F5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436CDA" w14:paraId="261AA2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C769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A2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B0F7D8F" w14:textId="141AB8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1C50C5C5" w14:textId="1A4928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FE2EB" w14:textId="2EFC3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12EBC" w14:textId="4927F7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436CDA" w14:paraId="7A1952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C92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9FD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762DA21" w14:textId="04893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656E6BF" w14:textId="558113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F2785" w14:textId="6B6973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BF601" w14:textId="7C5F49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436CDA" w14:paraId="49C0CF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6B72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C23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12BDC240" w14:textId="5DC096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4D1C960" w14:textId="1D188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71D39" w14:textId="0C7DE5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8FA23" w14:textId="18837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436CDA" w14:paraId="474917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0E96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7E1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FCEE7FC" w14:textId="2C384E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1FA697E6" w14:textId="6C82C4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E14DE" w14:textId="65516C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358F8" w14:textId="7544DF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436CDA" w14:paraId="7C0B4E5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7A1F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7ADE629" w14:textId="7A8AD16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393C7" w14:textId="64994F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290DD1" w14:textId="44DCD33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A03BA34" w14:textId="0E1B07D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436CDA" w14:paraId="6818E9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8ED0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9A0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50BEC8C6" w14:textId="063028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422945E5" w14:textId="7AB285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B4698" w14:textId="078168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01E57" w14:textId="68BA9F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436CDA" w14:paraId="648703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BD45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E28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2A7B4238" w14:textId="740E7F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55A83ACE" w14:textId="7A5B73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D039" w14:textId="64CFE7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4D6F3" w14:textId="39F3F0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436CDA" w14:paraId="7CE41E5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287F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7A2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F27FA3E" w14:textId="616EC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BB7EE92" w14:textId="31A08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82CE8" w14:textId="41D6B9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FA044" w14:textId="6F44D6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436CDA" w14:paraId="0B2630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C5D3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226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2DB7724" w14:textId="25FD8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38763FEC" w14:textId="02537B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F2225" w14:textId="1ECD8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DB504" w14:textId="4CA39B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436CDA" w14:paraId="0DA5D6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1396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34C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5FB02EED" w14:textId="51AB11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5051C7C" w14:textId="0DEC0C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2611E" w14:textId="651E13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8BD9" w14:textId="70937A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1C4F3B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F0DB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D75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4728C4B" w14:textId="0958AE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97CE167" w14:textId="36BDEE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00330" w14:textId="273D5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708F3" w14:textId="38925D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436CDA" w14:paraId="675AD3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E129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B7A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9D580F2" w14:textId="6171FB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2EC07E5C" w14:textId="1E1AFB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C5CF9" w14:textId="71FF4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79639" w14:textId="324415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436CDA" w14:paraId="57EF846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40A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63A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B1DBF61" w14:textId="08AC6B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0F43A676" w14:textId="780465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5B584" w14:textId="4CCF41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02148B8" w14:textId="0088C4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436CDA" w14:paraId="3DAFCC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80B5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BB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2E90DF05" w14:textId="72D01C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6C88B80" w14:textId="0D635F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C6851" w14:textId="724DDB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ADBD1" w14:textId="4CCBA8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436CDA" w14:paraId="0AB6CF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3245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682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E6AF147" w14:textId="4835B6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67B72FCB" w14:textId="32C99E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17A73" w14:textId="6EF0E7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389B6" w14:textId="66BB19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436CDA" w14:paraId="717606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E81E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B11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AB3E1FC" w14:textId="46E66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11F18373" w14:textId="5DF033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C92C3" w14:textId="128213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747B1" w14:textId="1E9E71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436CDA" w14:paraId="762F8A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CD49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A4F9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AFBF0C2" w14:textId="4A7E6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E5025C3" w14:textId="3719BA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550CE" w14:textId="2F811B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9B3B2" w14:textId="59F5FF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436CDA" w14:paraId="7F6A46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A045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496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EF60F7C" w14:textId="351132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0BD0541" w14:textId="36AF87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2E7F562C" w14:textId="25895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99B5E" w14:textId="65B03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436CDA" w14:paraId="711CBB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4746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1FB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B651339" w14:textId="0E4B67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1F9F55E3" w14:textId="37586F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EB9C2" w14:textId="0962B8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92E94" w14:textId="0870ED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436CDA" w14:paraId="55C64F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6B91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89E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11AC0F5" w14:textId="4DC43C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1A693F16" w14:textId="0825BE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5FECA" w14:textId="10153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C7661" w14:textId="1369F2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436CDA" w14:paraId="358F7E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D49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E7C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FCD88BB" w14:textId="616F85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0B03605A" w14:textId="25AE06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1E43" w14:textId="13CEFE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9A158" w14:textId="48F69C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436CDA" w14:paraId="7198ED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2D29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5F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506026" w14:textId="6F2ECE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4857996" w14:textId="337AA6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612A3" w14:textId="17AF97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B55B1F6" w14:textId="1288B1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436CDA" w14:paraId="69790D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95E3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13C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2893ABD" w14:textId="10292E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59F2494" w14:textId="207FD8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AF2EB" w14:textId="6C12FF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60134" w14:textId="737837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436CDA" w14:paraId="73E121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BF86"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863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99C6D4E" w14:textId="4DFECE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411A1683" w14:textId="4535B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E7CE1" w14:textId="646064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97CB0" w14:textId="7D9F03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436CDA" w14:paraId="1D5E33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F41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766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5A8ED48" w14:textId="60754B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CA39EDF" w14:textId="5FE2BC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0C12C84D" w14:textId="46FA2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AEC0B" w14:textId="4A8696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436CDA" w14:paraId="7856EE2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A018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37A20B0" w14:textId="0ACCCE1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44EF0E" w14:textId="64238D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7293D43C" w14:textId="444E82B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C41EE12" w14:textId="7FD8571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436CDA" w14:paraId="28654D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F7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259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13278C0" w14:textId="7A3AFC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84F2168" w14:textId="5F2205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193D0" w14:textId="6D9046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03DF2" w14:textId="061E3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436CDA" w14:paraId="36EB2E6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240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293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B70A703" w14:textId="35E00D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BC3EA5D" w14:textId="5CF988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2EE8A" w14:textId="427CF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60E9B" w14:textId="440351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436CDA" w14:paraId="59FE6B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9E1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E46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3029A0C" w14:textId="2F447B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75DCB57E" w14:textId="5676BC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B9BA2" w14:textId="048E9A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E6F3E" w14:textId="387815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436CDA" w14:paraId="66F448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8708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D0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3D8A8FD" w14:textId="158D7A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9D7C681" w14:textId="605492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71F79" w14:textId="01E0DB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F5247" w14:textId="579388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37D8DC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3E2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4B4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DD1B362" w14:textId="633D86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0DBB2E9" w14:textId="56795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B554F" w14:textId="2FBFD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5BB4882C" w14:textId="66F36E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436CDA" w14:paraId="1D7863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1FF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2B9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4F047D3D" w14:textId="093546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A455E75" w14:textId="5743C0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5A26B" w14:textId="731877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4BCB6" w14:textId="4F321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436CDA" w14:paraId="2FF502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915C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51B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D4F994A" w14:textId="5BA605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1B8517F" w14:textId="604C3F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B5605" w14:textId="18B3E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D256" w14:textId="1061DC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436CDA" w14:paraId="624B69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C898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573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4D1C3BA8" w14:textId="67BB58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96D2E" w14:textId="215B9B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E4CB0" w14:textId="21B067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0C0A5" w14:textId="3A5BBC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4FA8D1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C3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EDF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6ED00F6E" w14:textId="076AE0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3EECE411" w14:textId="2998FF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62723" w14:textId="5DB3D5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81DB8" w14:textId="0C8799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436CDA" w14:paraId="1199C0D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C8A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D46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1F8BE48" w14:textId="79E47D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EA8CBB7" w14:textId="5ED513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BF31D" w14:textId="2D0FD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5CA6BE4" w14:textId="57FB65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436CDA" w14:paraId="29D886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744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35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45F97A8" w14:textId="40CE2C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249C7B9" w14:textId="22BF11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FC6D1" w14:textId="02FA0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67FB2C1F" w14:textId="2D5164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436CDA" w14:paraId="39601C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0D2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A9E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E205131" w14:textId="30D370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D7A769" w14:textId="70413E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E1C1F" w14:textId="6A9AA0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DC994D8" w14:textId="5F3D19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436CDA" w14:paraId="0B9575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33C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1B6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3BD023A" w14:textId="77E27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B2510" w14:textId="6BA16C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9C748" w14:textId="12A836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517EE148" w14:textId="2838F1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436CDA" w14:paraId="5C68AD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BC4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EC9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584116E" w14:textId="0162C3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769D8711" w14:textId="43DE14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39CC7" w14:textId="021E5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22CAC" w14:textId="6DBC5C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436CDA" w14:paraId="7F7CF9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2F0F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3CE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A3BFE6F" w14:textId="490902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A9CEED1" w14:textId="2BDBD2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C9EE" w14:textId="0943CC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9688F" w14:textId="137240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436CDA" w14:paraId="2034BE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F71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329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F6BBD63" w14:textId="5A94E1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34D470D" w14:textId="7EEDFD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B6728" w14:textId="6C43AA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15488" w14:textId="154873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436CDA" w14:paraId="583B3A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FC6B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77F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3DC5E02" w14:textId="70DD8C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80F37CF" w14:textId="575FF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CEC2B" w14:textId="317D0F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D2401" w14:textId="7B8AD8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436CDA" w14:paraId="39C0DE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71E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7EE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96867B2" w14:textId="1DF4FD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155EF879" w14:textId="582C98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F0781" w14:textId="17C0ED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FDFFD" w14:textId="4D4105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436CDA" w14:paraId="2D918B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5D2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0476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55BF4681" w14:textId="5B8582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6009CDB" w14:textId="6D2D63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E36CF" w14:textId="6AECEB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94DFB" w14:textId="2C5C8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436CDA" w14:paraId="1764B6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63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069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73DC94C" w14:textId="4C3AAE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8602D3E" w14:textId="14F9F6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48C0C" w14:textId="28DF48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911C" w14:textId="6CB3C3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436CDA" w14:paraId="5EB650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BE2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3F6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D0589C4" w14:textId="6EB111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4882F49A" w14:textId="24A842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E8DF6" w14:textId="12D209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90449" w14:textId="09EDEA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436CDA" w14:paraId="4FED9F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222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C0A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371407A4" w14:textId="5308A0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75ED68" w14:textId="5D0597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1658E" w14:textId="70597C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1C9F6" w14:textId="10909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7DFA3E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B7F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318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DDBE3FD" w14:textId="5BA937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C6477C" w14:textId="15771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1536F" w14:textId="6D945C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ABF09" w14:textId="3F5986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BDE6B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F6A0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430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2BEAF76" w14:textId="500E5C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85DEB74" w14:textId="7763FB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E93B7" w14:textId="454702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58D66" w14:textId="532DAA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436CDA" w14:paraId="513BD2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0F6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A37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45F4953" w14:textId="6D6BB7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8CB5AA" w14:textId="493F43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223A9" w14:textId="54E5AF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C943" w14:textId="3A15BC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BE3C6F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5235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9C7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851EAD9" w14:textId="1B6A58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9AB3A3C" w14:textId="205B4B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5DA80" w14:textId="1B105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C3E04" w14:textId="4E806A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436CDA" w14:paraId="5CEBD9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3DAD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EB1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0E229CF" w14:textId="5D343C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4F6AA9F6" w14:textId="4A40E5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324F" w14:textId="3A9EEB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1E8C7" w14:textId="332077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436CDA" w14:paraId="09A632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99C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3D6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2D851779" w14:textId="232C1B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5E246FC" w14:textId="083E02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A1D12" w14:textId="5C3F1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A081E" w14:textId="5A3CE7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436CDA" w14:paraId="0CAA2C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7BC6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FA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B54E194" w14:textId="435726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25EB95E" w14:textId="17597D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A1361" w14:textId="535DF4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64DFA" w14:textId="2C4E9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436CDA" w14:paraId="2C1933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EFCE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8AF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4A2B093" w14:textId="162DEC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CBD8" w14:textId="7630D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51281" w14:textId="3F209A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3D46D" w14:textId="24C71D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05B1EED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E81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462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E45CC2D" w14:textId="17162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56B6D707" w14:textId="68B1BC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40AF9" w14:textId="6856F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7C05CDB7" w14:textId="074C5D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436CDA" w14:paraId="480BC8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3EC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66C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1F912A5" w14:textId="45E3E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7B4D2EDC" w14:textId="75C60B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BB5EA" w14:textId="135A5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EC5EB" w14:textId="439631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436CDA" w14:paraId="671E9E1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7A1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5E5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184820E" w14:textId="16712D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37DFCBF" w14:textId="504314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04EE" w14:textId="74AB2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7DFB9" w14:textId="6CC470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436CDA" w14:paraId="114D77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2AE3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17A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BC90F87" w14:textId="5486BA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5A6FA" w14:textId="372DA5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3A51B" w14:textId="119BE4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1BFF3" w14:textId="521B60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436CDA" w14:paraId="71B0D6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14E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72F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E326D6A" w14:textId="2512FB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2F9C6409" w14:textId="538C49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66FA9" w14:textId="2E1243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AE65752" w14:textId="59FD19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436CDA" w14:paraId="60542F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AFA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D8E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692AC15" w14:textId="3CCE95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3E07386" w14:textId="048A79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CC9F9" w14:textId="2D80DC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D3DAF" w14:textId="4D890E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436CDA" w14:paraId="34E5FC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D368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2AF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FD10698" w14:textId="777CA5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0F6BC66" w14:textId="19E25F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68452" w14:textId="645A71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F33E1" w14:textId="2F03D4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436CDA" w14:paraId="4E5C6C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E81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396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BC58A52" w14:textId="6550C8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45878A7" w14:textId="53AE2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996A1" w14:textId="1362AA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470E9" w14:textId="3EC6B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436CDA" w14:paraId="1758734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E17A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E312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1610DBF" w14:textId="2DB22D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3592B09" w14:textId="2000A2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ED4B929" w14:textId="6A4724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018E9" w14:textId="5DA140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436CDA" w14:paraId="1C1492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AE2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4F5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0B20115" w14:textId="0FC42E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7E0598D" w14:textId="7CDB21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81E4F" w14:textId="737255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20F9D5C" w14:textId="2AF736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436CDA" w14:paraId="45DC90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3454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57E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60C49F1" w14:textId="3B27D8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407D7340" w14:textId="0AFDB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B29C8" w14:textId="5AE888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E94BA" w14:textId="429387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436CDA" w14:paraId="1615D1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C75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DAB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535DB2C" w14:textId="50FF12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E25D4FD" w14:textId="61933B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8DBFB" w14:textId="24B6B8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DCBFF80" w14:textId="271EE3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436CDA" w14:paraId="360845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3B9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A7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6BAEDC62" w14:textId="310EA8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4983E7" w14:textId="13A258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608C3" w14:textId="0A2F86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B047E" w14:textId="27FE61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B543CC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70052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2831B90" w14:textId="08017CF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12,074.33 </w:t>
            </w:r>
          </w:p>
        </w:tc>
        <w:tc>
          <w:tcPr>
            <w:tcW w:w="675" w:type="pct"/>
            <w:tcBorders>
              <w:top w:val="nil"/>
              <w:left w:val="nil"/>
              <w:bottom w:val="single" w:sz="4" w:space="0" w:color="000000"/>
              <w:right w:val="single" w:sz="4" w:space="0" w:color="000000"/>
            </w:tcBorders>
            <w:shd w:val="clear" w:color="A5A5A5" w:fill="A5A5A5"/>
            <w:noWrap/>
            <w:vAlign w:val="bottom"/>
            <w:hideMark/>
          </w:tcPr>
          <w:p w14:paraId="3AC52E2B" w14:textId="0CAAC1F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988ECB5" w14:textId="26C40F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EDA15D" w14:textId="63D3DB5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12,074.33 </w:t>
            </w:r>
          </w:p>
        </w:tc>
      </w:tr>
      <w:tr w:rsidR="00436CDA" w14:paraId="25F199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DAAB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67BF0D3" w14:textId="4EF48FC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D29229" w14:textId="18239D5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3E21FC" w14:textId="00D3CC2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AA9A63" w14:textId="6909FB7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436CDA" w14:paraId="539418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FDB9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897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79A2E85" w14:textId="7A5F0C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0F796A8" w14:textId="1EE3A5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B8C10" w14:textId="73A19E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92459" w14:textId="4825AD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436CDA" w14:paraId="115131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689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E95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0435A9D8" w14:textId="27BDEA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9C183C3" w14:textId="0146DC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87D79" w14:textId="04D48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25630" w14:textId="184F36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436CDA" w14:paraId="67CE65B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1A4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9B7C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AF2A05E" w14:textId="20F32A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8FEFF0F" w14:textId="7B972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8BCF" w14:textId="531D01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F683B" w14:textId="79409F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436CDA" w14:paraId="67516D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105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7D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BD8850C" w14:textId="099E16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C74E78B" w14:textId="112F42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36C3A" w14:textId="0FF689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BD7C4" w14:textId="2775AE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436CDA" w14:paraId="50006CC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7D03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5BA3C6" w14:textId="6F84A14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60,620.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A6BBF3" w14:textId="65B2154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504A8" w14:textId="01E9CC4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10A7C1" w14:textId="70E8D61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60,620.70 </w:t>
            </w:r>
          </w:p>
        </w:tc>
      </w:tr>
      <w:tr w:rsidR="00436CDA" w14:paraId="2F66E9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9198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636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ED88504" w14:textId="7039A7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2373953D" w14:textId="5DDFAE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11423" w14:textId="1C3FBC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DE476D" w14:textId="1FB55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436CDA" w14:paraId="4D75F1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1693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DA1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1ADC293" w14:textId="21D1AB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20E38DA" w14:textId="468FC1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7C68E" w14:textId="231277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931BD" w14:textId="24162C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36CDA" w14:paraId="05C07D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F83A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A9E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37840464" w14:textId="77D22D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5EA946DE" w14:textId="183ADB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0AAFC" w14:textId="6E2EE3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C5472" w14:textId="3CB3BE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436CDA" w14:paraId="6B311B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C24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B2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1B642FA7" w14:textId="69442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6D84CF50" w14:textId="43E3B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2325E" w14:textId="6AFD84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2EED5" w14:textId="467CA3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436CDA" w14:paraId="6961CBE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87C7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CF0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CAF9C94" w14:textId="34D358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816B003" w14:textId="7D56FD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1930" w14:textId="571FAF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225D2" w14:textId="6A0DA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36CDA" w14:paraId="51D666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7EB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383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79B7AF8" w14:textId="3F940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12C951D1" w14:textId="0B473A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46A9C" w14:textId="1E6EE6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AB88A" w14:textId="3EB8BF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436CDA" w14:paraId="20A947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85A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5A7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F045417" w14:textId="01C860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082.02 </w:t>
            </w:r>
          </w:p>
        </w:tc>
        <w:tc>
          <w:tcPr>
            <w:tcW w:w="675" w:type="pct"/>
            <w:tcBorders>
              <w:top w:val="nil"/>
              <w:left w:val="nil"/>
              <w:bottom w:val="single" w:sz="4" w:space="0" w:color="000000"/>
              <w:right w:val="single" w:sz="4" w:space="0" w:color="000000"/>
            </w:tcBorders>
            <w:shd w:val="clear" w:color="auto" w:fill="auto"/>
            <w:noWrap/>
            <w:vAlign w:val="bottom"/>
            <w:hideMark/>
          </w:tcPr>
          <w:p w14:paraId="241AD43E" w14:textId="7E8288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D18DA" w14:textId="5874BD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F443B" w14:textId="23C87F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082.02 </w:t>
            </w:r>
          </w:p>
        </w:tc>
      </w:tr>
      <w:tr w:rsidR="00436CDA" w14:paraId="3159A5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9D37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188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3F48577" w14:textId="39D1AB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06B1296F" w14:textId="32D5F0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F3CE6" w14:textId="2B8E40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01885" w14:textId="23E91F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436CDA" w14:paraId="2CA5E0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94F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639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FEFAC10" w14:textId="72D26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8A8AACB" w14:textId="765FAA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D0471" w14:textId="3DF2A1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01C98" w14:textId="3F0FA3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36CDA" w14:paraId="32A244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8690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184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14B28E0" w14:textId="2F9AEA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7B6BFF46" w14:textId="06CF3C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D21D4" w14:textId="407E9E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7B687" w14:textId="4671FE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436CDA" w14:paraId="3826CE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1BBC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D50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1087790F" w14:textId="034207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83BF4D0" w14:textId="5CEFD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BAA86" w14:textId="65922B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9C426" w14:textId="5874EB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436CDA" w14:paraId="06B79C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0959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7F5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3C2130D" w14:textId="6785FF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761AD31" w14:textId="69E96E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E17FA" w14:textId="5D8335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AB03B" w14:textId="104639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436CDA" w14:paraId="7A9B13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F54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8BA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22EC42E" w14:textId="1C4BB9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728EDC2" w14:textId="276C3E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5E52D" w14:textId="2F9B72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59D94" w14:textId="74B7F0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436CDA" w14:paraId="0B8B409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3373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953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DF91E00" w14:textId="4EDC76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900C4EF" w14:textId="28DB26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FE3FB" w14:textId="00D008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A083F" w14:textId="12D00B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436CDA" w14:paraId="339B42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9A3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B38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8FA7EE5" w14:textId="7C953A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2F18D" w14:textId="4E8232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9B0AD" w14:textId="357E21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B9976" w14:textId="018215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436CDA" w14:paraId="035364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19BB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F1D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F2D2A7A" w14:textId="75C7F0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42C36881" w14:textId="4B4C69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D0310" w14:textId="777D94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B73BA" w14:textId="1D2074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436CDA" w14:paraId="52B6BB4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65E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6F3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A49C037" w14:textId="6510FE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A5FB19B" w14:textId="41FDC5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D66EB" w14:textId="604755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21684" w14:textId="1226CC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436CDA" w14:paraId="785D552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BF1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D6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FD9C0C2" w14:textId="433EE1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FC4D142" w14:textId="14C0F9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C9158" w14:textId="768FC5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09191" w14:textId="43734B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436CDA" w14:paraId="2CFE41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854D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AB0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095E0211" w14:textId="6804AA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6820C3C" w14:textId="34F1C1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C4442" w14:textId="3F33D3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38D3E" w14:textId="44F852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36CDA" w14:paraId="627D51A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D7AD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DD0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E3F8A94" w14:textId="074C92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6B44E9F" w14:textId="08469C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8F12C" w14:textId="4CE4F5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8DC6F" w14:textId="2C972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36CDA" w14:paraId="00A0E1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38BB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440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13117AB" w14:textId="5C2881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365BC29" w14:textId="3C5D2C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03DD9" w14:textId="24BB82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17637" w14:textId="69344E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436CDA" w14:paraId="3D59C8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FAE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242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5C64C9D" w14:textId="4E1C50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375C641" w14:textId="602D3D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36D53" w14:textId="62AD54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5EE74" w14:textId="456DE9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436CDA" w14:paraId="0AD82D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095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7099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2178985" w14:textId="003AC5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3C039ED7" w14:textId="066A1F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16AAE" w14:textId="6E9974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6877A" w14:textId="1B3D1E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436CDA" w14:paraId="2F3AE2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F0F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B1A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B11C5CF" w14:textId="71111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3DE5AE9" w14:textId="2DC981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265C6" w14:textId="383B9E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418E" w14:textId="4278ED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436CDA" w14:paraId="1DE113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48EF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D12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C774173" w14:textId="2AEE92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616A3D2" w14:textId="66463E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77292" w14:textId="0B4C01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34F97" w14:textId="2C789E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436CDA" w14:paraId="325323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0441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0B9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63D7C9EB" w14:textId="50304F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86A2558" w14:textId="670C3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8D2A" w14:textId="2EE10E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F6930" w14:textId="3FC90E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436CDA" w14:paraId="1BCFE43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A1B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6F8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0A8B2B8" w14:textId="3AEE93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2DD1C4E" w14:textId="070CF6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39F8D" w14:textId="548305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C9514" w14:textId="712E2B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436CDA" w14:paraId="163F41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355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A13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01D7BAEC" w14:textId="5EF63B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C2AB3FE" w14:textId="129D1C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80353" w14:textId="622D3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44EC8" w14:textId="0C91C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436CDA" w14:paraId="1486B3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BB6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64F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F7AB4B" w14:textId="2402D0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06731618" w14:textId="2B7EFA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352E4" w14:textId="78F57D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FA2D5" w14:textId="56C808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436CDA" w14:paraId="3650BE6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F161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81F9653" w14:textId="502F04D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D6AE71" w14:textId="6EA539A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EEF90C" w14:textId="217B959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D50C97" w14:textId="12A09FE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436CDA" w14:paraId="1C019C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5E63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E84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D9CFB62" w14:textId="3457E3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7A64A076" w14:textId="5A1BE3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CC21C" w14:textId="573EA5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5F6DBC" w14:textId="305BDC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436CDA" w14:paraId="23560A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4031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87C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FA0A1DC" w14:textId="633B59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006E7B1F" w14:textId="39F432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61407" w14:textId="5983BD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B1A20" w14:textId="4D7FA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436CDA" w14:paraId="773CED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AA7B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021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88ADECC" w14:textId="731C92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292061D" w14:textId="7B2475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13D63" w14:textId="6243A9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CB0F1" w14:textId="4DB748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1C375B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8CE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1BB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B1F8085" w14:textId="274DED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7292333F" w14:textId="31A31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4FC48" w14:textId="1DF1B9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F54DC" w14:textId="572132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436CDA" w14:paraId="3D9DD7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7E1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5F1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9D450A0" w14:textId="16E583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126156A" w14:textId="108602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07720" w14:textId="4C4FA8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6C484" w14:textId="191079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436CDA" w14:paraId="5663AC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35C1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0BA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EF7A44A" w14:textId="751C72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0D668B05" w14:textId="4BF19B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FF404" w14:textId="46E7B2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115F1" w14:textId="6C1912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436CDA" w14:paraId="18A8DA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3C3B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8A4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9985B4A" w14:textId="40E58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34F2E533" w14:textId="6293C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F9BA9" w14:textId="48E94E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37CD5" w14:textId="629854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436CDA" w14:paraId="04F6FD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0B3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40A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BBF9AA2" w14:textId="7743B6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09C1FCD" w14:textId="3D5F59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CF6CE" w14:textId="12725F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515ED" w14:textId="55E76D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436CDA" w14:paraId="7CF410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3F0C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9B2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4830340" w14:textId="4CCA8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0120621B" w14:textId="3BA71A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04D98" w14:textId="5E5675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DAB5E" w14:textId="415FFF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436CDA" w14:paraId="632D91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1EE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9E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50C4313" w14:textId="4CA9E9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727619A0" w14:textId="51D293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1F45B" w14:textId="1E79F1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809D2" w14:textId="439669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436CDA" w14:paraId="0467DF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2C92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B11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53096D1" w14:textId="0FBBF7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416D2C0" w14:textId="4289A8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FEF48" w14:textId="0B4B3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B8DB3" w14:textId="4A103B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436CDA" w14:paraId="5FE2BF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792F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B4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CEFF6B0" w14:textId="234A53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2CD793BB" w14:textId="1170E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B45F2" w14:textId="2774D3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74D07" w14:textId="455EBE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436CDA" w14:paraId="00788A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ADB3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97F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0350257" w14:textId="08BD66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7CA78FE1" w14:textId="082C27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7A77E" w14:textId="77C73C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1773F" w14:textId="0DC131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436CDA" w14:paraId="6C063D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2DAD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371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D4D0F4B" w14:textId="397AC8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05081BC" w14:textId="76BF1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DBE16" w14:textId="786E9E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21756" w14:textId="4B51FF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436CDA" w14:paraId="4FFF0A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DFE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18A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C6F58CF" w14:textId="3A83E3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6AEE355" w14:textId="28A0E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3D72B" w14:textId="0C2063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27BAA" w14:textId="05718F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436CDA" w14:paraId="365CE76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2EC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3C8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8608EC2" w14:textId="4824D2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1B516DB6" w14:textId="457C4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AB2AA" w14:textId="556437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4EB8A" w14:textId="6A171F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436CDA" w14:paraId="1AB404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6EF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936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97527AF" w14:textId="3F7A71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3E801B33" w14:textId="4A6EBA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036F6" w14:textId="7788D6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9677D" w14:textId="5C048C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436CDA" w14:paraId="1728F9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881D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8BF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6087800" w14:textId="2022D9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DF0883D" w14:textId="2247E5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901C" w14:textId="366079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05711" w14:textId="025770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36CDA" w14:paraId="5A4EEB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0B5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DB2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55D1BCC" w14:textId="36B522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00017F5" w14:textId="7AE6BF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3EA57" w14:textId="563433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211B9" w14:textId="090F5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436CDA" w14:paraId="2A1397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12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AA2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E01BC23" w14:textId="3CE7A9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539B8C44" w14:textId="2B531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E8CB" w14:textId="1BD36E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F704A" w14:textId="5688B3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436CDA" w14:paraId="2A4C64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BA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B0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6D54EE2" w14:textId="0A881F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0400075" w14:textId="25EADA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3F81" w14:textId="558895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6F7C6" w14:textId="698F6C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436CDA" w14:paraId="671960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450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226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9BD7F4E" w14:textId="6EA423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5C99978" w14:textId="5CED9A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6B09" w14:textId="690549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F4F6" w14:textId="7B037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436CDA" w14:paraId="13B498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A896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597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B491905" w14:textId="272B87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E519E53" w14:textId="28EF16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390E6" w14:textId="7EF011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A8A9E" w14:textId="6EB267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523FEA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2176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90C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D51F4FB" w14:textId="3FE1CE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2C301807" w14:textId="70708A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68C06" w14:textId="655CF8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6A6F6" w14:textId="315100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436CDA" w14:paraId="68D0D8C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821D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D6ED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295A85CE" w14:textId="510DD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10CBF9B8" w14:textId="5EE9F9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7BF10" w14:textId="0050A9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9C400" w14:textId="5D7CA9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436CDA" w14:paraId="7E9F68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99E5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56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3F17575" w14:textId="57A7DD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133C440" w14:textId="75160B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C8E50" w14:textId="32DA2E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C5C57" w14:textId="3600A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23BAC86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C2F6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397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8B03BBD" w14:textId="02C5CD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7BF0A889" w14:textId="502B1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E78AB" w14:textId="357055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81D59" w14:textId="1DF07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436CDA" w14:paraId="0ED411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6246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F64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644D29F" w14:textId="5FE44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0950F788" w14:textId="51CEF8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4C0C0" w14:textId="1B652C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33CE6" w14:textId="65146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436CDA" w14:paraId="728BF1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CA90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E7B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C46928F" w14:textId="6D7CA8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A71845E" w14:textId="79221C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FCCE9" w14:textId="7ECFDA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4DA6B" w14:textId="1986E8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436CDA" w14:paraId="09DF2C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0D91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51D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1CD531F" w14:textId="6FDF9D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3CFA8C40" w14:textId="6AEF36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51BC" w14:textId="68C46F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38C04" w14:textId="55D8BD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436CDA" w14:paraId="2ED067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BFDE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940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1FC01FB" w14:textId="68B201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BE4DCB8" w14:textId="3D0F9B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42CDA" w14:textId="3D146F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96EE6" w14:textId="6F9A06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739448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5686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2F7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5F5AEC1" w14:textId="5399B5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D3DC6FA" w14:textId="23E6C7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74CC0" w14:textId="50ED4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812C0" w14:textId="67A013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436CDA" w14:paraId="018FD8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B63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9F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F0C35DF" w14:textId="34B09B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27B93CA" w14:textId="71B303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75E4" w14:textId="4F5AD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46692" w14:textId="5E8AA6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436CDA" w14:paraId="061E36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016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F4B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CA68F8E" w14:textId="18C1AD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CDE3081" w14:textId="6A4C93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7A2E7" w14:textId="4E1487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129D1" w14:textId="519C32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436CDA" w14:paraId="05F7BC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D97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8E0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C4DB0D8" w14:textId="362E5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B85FEB8" w14:textId="631CC0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D826" w14:textId="5BC84F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5F4A8" w14:textId="0BB121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436CDA" w14:paraId="5631CFA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680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48D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25C699B" w14:textId="18960E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E4C3B8B" w14:textId="1B31BF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53456" w14:textId="5657E8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5B65C" w14:textId="383B49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436CDA" w14:paraId="6EEA66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7E02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02C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B9780D7" w14:textId="30B7B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E36923F" w14:textId="28CA7F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54211" w14:textId="6F08D6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47572" w14:textId="04B4A6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436CDA" w14:paraId="76B7ED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D30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3D5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CCBC95D" w14:textId="6196DA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0F8F1D7" w14:textId="38694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2A516" w14:textId="6B8C42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430FB" w14:textId="3AEEF1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436CDA" w14:paraId="22DF089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F16F5"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E906CAC" w14:textId="28393F0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5A6011D" w14:textId="4FE194D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58E7A" w14:textId="42E3F57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B7A919" w14:textId="04C7977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436CDA" w14:paraId="6B48C0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8460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3E3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8C10E00" w14:textId="7C1D2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514306C4" w14:textId="4F104A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77535" w14:textId="3D2368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082A3B" w14:textId="238481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436CDA" w14:paraId="016B5F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B0D2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3F3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F2E4BCE" w14:textId="259CA7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7E1EE1F1" w14:textId="79AEA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EDF07" w14:textId="0B0DFB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EC869" w14:textId="00E8F7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436CDA" w14:paraId="1388CB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F3C0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DD9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6E2C8D2C" w14:textId="6927E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3E30B880" w14:textId="748D13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2CAC2" w14:textId="5A748C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96086" w14:textId="3C7BB2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436CDA" w14:paraId="21B406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01A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B00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614E4E7" w14:textId="5901C0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3A9E3A00" w14:textId="31FEA4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3E1CC" w14:textId="770484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A3A1B" w14:textId="68A0B1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436CDA" w14:paraId="252478B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3D3B5"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ABD7EA7" w14:textId="6518AC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B09379" w14:textId="1A53E03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167BBE" w14:textId="3777B8C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9632B8" w14:textId="48AE1B8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436CDA" w14:paraId="413296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7BCF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99B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49C93E9" w14:textId="4A67FA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5E34FF6" w14:textId="2F0FC7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F8AB9" w14:textId="577CFB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F9CCCD" w14:textId="55BE2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436CDA" w14:paraId="3D52B8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2AEA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275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3B3A177" w14:textId="4BED9E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4D463A75" w14:textId="165F31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D6775" w14:textId="3F68AD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6BBE3" w14:textId="6D00F5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436CDA" w14:paraId="3D4F01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75E7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EFF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10CC5692" w14:textId="75E5A7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0A21CA47" w14:textId="4F108B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B1DA" w14:textId="5E3596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8CA8C" w14:textId="311496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436CDA" w14:paraId="21A5B0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7BDE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C098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FD54625" w14:textId="5C228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43F0E0B1" w14:textId="2CEEFC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8CBAF" w14:textId="38896C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AA2D6" w14:textId="2C67D5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436CDA" w14:paraId="2D3F5E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95B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936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DEC8600" w14:textId="3D4BD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65DD836B" w14:textId="285417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77C67" w14:textId="772E02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C8823" w14:textId="02B28F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436CDA" w14:paraId="2723F1D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2BD33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35211BB" w14:textId="7FE9775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2E7F3AC8" w14:textId="7F62684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FECA45" w14:textId="48D6B73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A29B14" w14:textId="5E1D770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436CDA" w14:paraId="2248733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431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56D5803B" w14:textId="6809705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7A54953" w14:textId="1F8630D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FAD296" w14:textId="2B2B78B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6DB1BE" w14:textId="75943E5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436CDA" w14:paraId="263BE75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880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4B3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2FF94A12" w14:textId="37EC8D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99B5535" w14:textId="4063E0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07C5E" w14:textId="6ADC9C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FD8C6" w14:textId="45B342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436CDA" w14:paraId="445CD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7C6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6903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ED86BD1" w14:textId="505816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FAD3433" w14:textId="66C7A9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86B5C" w14:textId="27B013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B724D" w14:textId="79B9E5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436CDA" w14:paraId="7A20059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02F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563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41F6ACD" w14:textId="7BAC6B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45115F6" w14:textId="49719A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44FE4" w14:textId="7D6B4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9A947" w14:textId="6864AA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36CDA" w14:paraId="24A5F9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4964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02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66273B1B" w14:textId="736B67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A136E94" w14:textId="0CC354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5C93B" w14:textId="1AF131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5AF60" w14:textId="585048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36CDA" w14:paraId="3956B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E4A0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B68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553B5AE" w14:textId="0FFE8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DB0E7" w14:textId="6518FD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357C" w14:textId="0AC2C8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885EE" w14:textId="6F6BF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36CDA" w14:paraId="792D3B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69A5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B91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0C91D63" w14:textId="361917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0E79228E" w14:textId="4E3DC5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F4EEB" w14:textId="4DD930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36317" w14:textId="4D320C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436CDA" w14:paraId="5E17CE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CB44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D34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C9C63A" w14:textId="678009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EC69DED" w14:textId="21612A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55481" w14:textId="0ED21A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B6AD" w14:textId="79AFA0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36CDA" w14:paraId="03199A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EAC6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8F3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F03635" w14:textId="5DC844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85C6FB0" w14:textId="386CBF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58402" w14:textId="45F4D0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62F19" w14:textId="757072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436CDA" w14:paraId="0DFA6BC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8CBC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8DDFFE" w14:textId="48BED77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AD6F02D" w14:textId="7557A62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8C1E5" w14:textId="5D9C0AB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C335F9" w14:textId="3A39366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436CDA" w14:paraId="5AF57C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538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462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352954D" w14:textId="017433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23687F6" w14:textId="03CE19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AABCE" w14:textId="2A2798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DC398" w14:textId="517063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436CDA" w14:paraId="1EFDCE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C20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4A3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086870C" w14:textId="2E70E4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3F7A13E" w14:textId="494CAD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17EBF" w14:textId="1167BB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3A35" w14:textId="42998A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436CDA" w14:paraId="280313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44C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0CA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1A37E554" w14:textId="4114E3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D6592F7" w14:textId="4F11EB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40A8F" w14:textId="3329B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60177" w14:textId="595FE6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436CDA" w14:paraId="23CA91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6D3C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806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071E9B6C" w14:textId="2F6510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C3D2AD1" w14:textId="7B5172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070B1" w14:textId="3FEEFA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FE4D5" w14:textId="65F33D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436CDA" w14:paraId="2F8873E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B8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897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649B4CF" w14:textId="310FBB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34AA4669" w14:textId="63036A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C027D" w14:textId="260382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82ECD" w14:textId="55914B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436CDA" w14:paraId="6A72FD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3EB8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FFE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409E511" w14:textId="2D7A0D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AA5790C" w14:textId="436940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179DC" w14:textId="4C11A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C9EBF" w14:textId="44E528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436CDA" w14:paraId="2F0BF5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6B1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F29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559C9DB" w14:textId="14A8CC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19B7E" w14:textId="4EA31C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70ECF" w14:textId="0B77EA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FF377" w14:textId="7F643D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436CDA" w14:paraId="3DA32D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A4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840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450B731" w14:textId="75B300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908A18" w14:textId="256C0D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BCDE" w14:textId="73E828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07E1E" w14:textId="786441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436CDA" w14:paraId="3F43D1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CB1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B56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A42AE86" w14:textId="6FFE33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B2DF7CA" w14:textId="154534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7C131" w14:textId="48E70E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B7993" w14:textId="0F7D5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436CDA" w14:paraId="1673F3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B62F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168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EB58D06" w14:textId="1BC132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5EFF43A" w14:textId="17ADE1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90EC3" w14:textId="79FED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849CB" w14:textId="6BCA6E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436CDA" w14:paraId="43D67B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9C72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A70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0FF5FFF" w14:textId="73A726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012AA7A" w14:textId="1FDEE7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2F94B" w14:textId="53859B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2662C" w14:textId="0A904F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436CDA" w14:paraId="579F38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D7B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6A1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C5BD5F3" w14:textId="161252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A2B8EB6" w14:textId="46B199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EC83D" w14:textId="69B26B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4AA1F" w14:textId="550479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436CDA" w14:paraId="5A89F22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9A2D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F9B4C1" w14:textId="0EC33F6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5F9819FE" w14:textId="6FF1BA0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2A02DB" w14:textId="168DEF4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BBC86BF" w14:textId="6A072E9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436CDA" w14:paraId="3FA6E4FA" w14:textId="77777777" w:rsidTr="00436CDA">
        <w:trPr>
          <w:trHeight w:val="20"/>
        </w:trPr>
        <w:tc>
          <w:tcPr>
            <w:tcW w:w="86" w:type="pct"/>
            <w:tcBorders>
              <w:top w:val="nil"/>
              <w:left w:val="nil"/>
              <w:bottom w:val="single" w:sz="4" w:space="0" w:color="000000"/>
              <w:right w:val="nil"/>
            </w:tcBorders>
            <w:shd w:val="clear" w:color="auto" w:fill="auto"/>
            <w:noWrap/>
            <w:vAlign w:val="bottom"/>
            <w:hideMark/>
          </w:tcPr>
          <w:p w14:paraId="791C894D" w14:textId="77777777" w:rsidR="00436CDA" w:rsidRDefault="00436CDA" w:rsidP="00436CD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6CC50D3" w14:textId="77777777" w:rsidR="00436CDA" w:rsidRDefault="00436CDA" w:rsidP="00436CD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745803F" w14:textId="387F91CE"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5E9AC" w14:textId="0AD8B6AC"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23DD5" w14:textId="476D3B97"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3ADFC1" w14:textId="7DA230D6"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436CDA" w14:paraId="353945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B1A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20B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24D5E18" w14:textId="6683F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D1F8992" w14:textId="75D5AD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917D" w14:textId="67026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32E05" w14:textId="79ED4A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36CDA" w14:paraId="240193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922A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2F0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DF1FF77" w14:textId="3A6E2F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7E27942" w14:textId="0772B1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2AAB9" w14:textId="19BB53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C5B91" w14:textId="31484B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436CDA" w14:paraId="2C99A0F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F2B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F86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326C2AD" w14:textId="3F4AF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1071DEB" w14:textId="288D0F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3AD9F" w14:textId="039FE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859CC" w14:textId="5AB35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436CDA" w14:paraId="267290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093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AD3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FEB11C4" w14:textId="062A1D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8155F86" w14:textId="06E661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E70EC" w14:textId="1ABFAF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ECE07" w14:textId="2249F5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436CDA" w14:paraId="3CA1C0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1D9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4C45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C7CA1E1" w14:textId="03B04A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45B2CFF" w14:textId="6954F7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A2102" w14:textId="6D766E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1128E" w14:textId="065623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436CDA" w14:paraId="231276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A19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6F7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1092034" w14:textId="3E53B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6255AAE" w14:textId="738D7E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4C5B7" w14:textId="29351E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1C4AA" w14:textId="5CC735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436CDA" w14:paraId="7BF6DB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F277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7DB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5359BC4" w14:textId="1E01A6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74A57036" w14:textId="431D49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C8CC" w14:textId="38D6B8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F347" w14:textId="20774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436CDA" w14:paraId="0ED5FB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945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F5DF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C797013" w14:textId="02E6E6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D57A6" w14:textId="65EA46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877D6" w14:textId="439F49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A2263" w14:textId="0476F8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436CDA" w14:paraId="43C1CB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CAEF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1D9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B14A4AF" w14:textId="4F1CD6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1FE7643" w14:textId="3D84C6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BB405" w14:textId="4D977E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5E8D2" w14:textId="1F2717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436CDA" w14:paraId="610FA6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EC0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57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29D1C6D" w14:textId="14F797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60584149" w14:textId="704262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767F" w14:textId="4ABE1E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7C2F9" w14:textId="4CFEF9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436CDA" w14:paraId="609358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65C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9D3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787468F" w14:textId="61C371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2BAABBB6" w14:textId="4A5138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FEDD6" w14:textId="47C57B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417D7" w14:textId="5A8FC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436CDA" w14:paraId="3EFF102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974C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13E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88C352E" w14:textId="3A583A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5E0C9E8" w14:textId="4A3349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E727F" w14:textId="053D35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B21DF" w14:textId="6445DA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436CDA" w14:paraId="3B9A02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C4F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6F5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0A61E6C" w14:textId="25FA6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FEA0208" w14:textId="7D7099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CBCDB" w14:textId="4FC9C3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5F021" w14:textId="748778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436CDA" w14:paraId="578C59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FA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A5C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684BB82D" w14:textId="3FA9C0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BE58C83" w14:textId="7B810B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C4239" w14:textId="461EF0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56D3C" w14:textId="71F6FC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436CDA" w14:paraId="509CF7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9173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D45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9420785" w14:textId="0DBAB1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35275DA5" w14:textId="2D6909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06519" w14:textId="4B6D94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347F9" w14:textId="3A1910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436CDA" w14:paraId="65880B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120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1E7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35BBCC7" w14:textId="41AD16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165E8EB" w14:textId="6FF50A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57C47" w14:textId="50D02C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D81C3" w14:textId="04E067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436CDA" w14:paraId="218B82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EC8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376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EDFEE1A" w14:textId="7626AA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4FBE3702" w14:textId="5B991E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12037" w14:textId="354618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DCBAC" w14:textId="1C7946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436CDA" w14:paraId="6A8157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187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5C8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8C239D1" w14:textId="5A4A14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E30FB37" w14:textId="2FF7DC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2433A" w14:textId="4AF659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9BE2B" w14:textId="1FD15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436CDA" w14:paraId="58DAF9A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3A3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3C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12A931FD" w14:textId="0188BC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FEF6B35" w14:textId="1C9FF3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0C837" w14:textId="6C134F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DB87B" w14:textId="4EC641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436CDA" w14:paraId="4F2B9F4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7A97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D56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2A98F4FC" w14:textId="179694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8FB2596" w14:textId="1A3C0D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DD49D" w14:textId="4C068D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2852C" w14:textId="4FEE69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436CDA" w14:paraId="016682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B67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33B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ED9619B" w14:textId="15E189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4827D0F" w14:textId="05B7D1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464C4" w14:textId="2A6A49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A9582" w14:textId="5EFB38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436CDA" w14:paraId="38E1478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8273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5DB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36667BC" w14:textId="5E3B43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AA6412F" w14:textId="2619D0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F7028" w14:textId="275493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E7E54" w14:textId="1678B7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436CDA" w14:paraId="69B567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1551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B22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94F21CF" w14:textId="75C373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BD0F37E" w14:textId="7144A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9F4D4" w14:textId="2B40F8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22A82" w14:textId="4D4986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436CDA" w14:paraId="468693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74B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2CF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B9195A4" w14:textId="72EC46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B269D06" w14:textId="703BC2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2F754" w14:textId="511C1E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706A4" w14:textId="14AAB1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436CDA" w14:paraId="11D6D48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617E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18FA905" w14:textId="01F5BDC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F541630" w14:textId="107AE65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E3DC19" w14:textId="5BD3CAE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7F6872" w14:textId="79B3301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436CDA" w14:paraId="73911FF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A4F7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8C5E6E6" w14:textId="0FD14E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B37EB15" w14:textId="6AF4B1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26330" w14:textId="2B4B83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40B45" w14:textId="254181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436CDA" w14:paraId="1302D5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3648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357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232C8FD1" w14:textId="1F92D7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F95FB65" w14:textId="1853D6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A53EB" w14:textId="26D553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22C85" w14:textId="7A67A5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436CDA" w14:paraId="7E23F6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406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3A5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54EAF38" w14:textId="453D97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16A4E1AB" w14:textId="645642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22D4B" w14:textId="01DF7E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7DBA" w14:textId="61E2B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436CDA" w14:paraId="5E3B74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614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A1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24A7B0" w14:textId="1FBDA8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041DC3D" w14:textId="77B5A6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AC6B6" w14:textId="7893F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5F096" w14:textId="68FFB0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436CDA" w14:paraId="22AA36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C3E1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719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C497E11" w14:textId="3D8CDB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A76597F" w14:textId="4AD344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38C7" w14:textId="138921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E363" w14:textId="544C9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436CDA" w14:paraId="325B9F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B235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7F7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A34B847" w14:textId="5A5148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38E6A3C" w14:textId="7FFBBA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E75F5" w14:textId="54AC43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2301" w14:textId="0570DA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436CDA" w14:paraId="790265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C06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A13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6C16F8B" w14:textId="383CF1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55E1015F" w14:textId="197B41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E81D0" w14:textId="327624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6DC68" w14:textId="10532D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436CDA" w14:paraId="0340A9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A43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C0F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2EA2837" w14:textId="1CDF97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C1593AE" w14:textId="217F14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F61E9" w14:textId="062427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C1079" w14:textId="5C144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436CDA" w14:paraId="4F4A21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0FD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4CB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8C2C1BC" w14:textId="273614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F2264" w14:textId="117B46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708AE" w14:textId="2A7B53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4D773" w14:textId="1801AF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436CDA" w14:paraId="417973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A9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893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2EB9651F" w14:textId="0A018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9691B0C" w14:textId="247CE4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F6B75" w14:textId="0015B8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A4803" w14:textId="13C1E4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436CDA" w14:paraId="497128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A3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D24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9E8EF75" w14:textId="21E0B0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8373618" w14:textId="1C6642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30159" w14:textId="41CD27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789E1" w14:textId="516D89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436CDA" w14:paraId="6F2C2D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5AD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394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2A163F63" w14:textId="5EEA55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328A76DB" w14:textId="5EFC4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E8AC0" w14:textId="3390F9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D9D66" w14:textId="1BF5BA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436CDA" w14:paraId="001EE1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D3E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9A9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A72847E" w14:textId="1E3C7D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651A9C5" w14:textId="2D0C1B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AB5CC" w14:textId="09133D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14AC" w14:textId="13F796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436CDA" w14:paraId="285711C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B3A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072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0BB40EB" w14:textId="397492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AB63F87" w14:textId="09C339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FF4CF" w14:textId="6A5206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F9014" w14:textId="636D9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36CDA" w14:paraId="3F3ACE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2CAB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71E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89B211" w14:textId="3C2143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C8116FC" w14:textId="5CDA87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B8F1A" w14:textId="41601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D8BD9" w14:textId="61D3D5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36CDA" w14:paraId="5BCDFE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23B4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907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A0EA700" w14:textId="5E9F7E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F298B95" w14:textId="651A98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CB223" w14:textId="2DAE2B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ACED8" w14:textId="7EEF4B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36CDA" w14:paraId="267826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7FA7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F59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FCE3F24" w14:textId="62F54C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659371F" w14:textId="441AB5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48172" w14:textId="056B6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6BC72" w14:textId="13411C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436CDA" w14:paraId="38AFAA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CA1F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EE6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91DB3E8" w14:textId="04DB7A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38BA3EB" w14:textId="6F7144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6A00" w14:textId="23A5A3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B76F8" w14:textId="34A5E4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436CDA" w14:paraId="169ABC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AFF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AE0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BE28D2D" w14:textId="378BC5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EBD8F" w14:textId="4A122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AD1FE" w14:textId="3297F7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6DC35" w14:textId="234D6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36CDA" w14:paraId="2BC6E01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AFC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A64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92FCD78" w14:textId="5F39D5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9EA2C90" w14:textId="16CFA7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C8475" w14:textId="04985F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21E72" w14:textId="75A25C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436CDA" w14:paraId="5A728C7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0BD8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3F4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6769B46" w14:textId="669BD9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F8C44" w14:textId="1102F7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5039D" w14:textId="0DF022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88210" w14:textId="06993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436CDA" w14:paraId="022E39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4CE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92E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DEBB6C1" w14:textId="48352E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6CEFAA9" w14:textId="5BA00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2E921" w14:textId="46D0FC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6789E" w14:textId="3E00FB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436CDA" w14:paraId="4E27BB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6AC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564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9C020EF" w14:textId="0757C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ABC603E" w14:textId="22467E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5082F" w14:textId="3C38E4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7CEDD" w14:textId="2F45E6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436CDA" w14:paraId="23716A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9F3C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31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1E8A9F55" w14:textId="6DC0F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470F4D34" w14:textId="495515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1AF1D" w14:textId="56F9FC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7C29B" w14:textId="382EAC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436CDA" w14:paraId="4ED9AF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917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F7E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746F16C" w14:textId="36C703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47A88357" w14:textId="48F221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388E8" w14:textId="435F2B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80020" w14:textId="266C8E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436CDA" w14:paraId="2F5FF6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626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181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ED4797D" w14:textId="50E2DA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8457B31" w14:textId="73871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3C4EA" w14:textId="413112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63519" w14:textId="09F7CD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436CDA" w14:paraId="5073ED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0D3D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C49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92D1358" w14:textId="654806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BCF63" w14:textId="6CC1CF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0008E" w14:textId="397FB4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1F72A" w14:textId="3A145C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436CDA" w14:paraId="3A311B8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FFA4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F11181D" w14:textId="333BCD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DD6CB5A" w14:textId="5D13A62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442C16" w14:textId="030350E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5C3384" w14:textId="3BC6F70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436CDA" w14:paraId="162982A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F9FC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9513C9C" w14:textId="1174AC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3C8F2BAD" w14:textId="39DBA5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B6131" w14:textId="3F1372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C6A5F" w14:textId="7BD0EE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436CDA" w14:paraId="17342F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4EBD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9A9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EAA8E" w14:textId="5C21E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1AA1ED51" w14:textId="59DFF2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A0D33" w14:textId="41F90D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93005" w14:textId="5E61AA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436CDA" w14:paraId="21683E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EE26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00C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8BEE247" w14:textId="49C894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DFBA245" w14:textId="7B43F1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2129" w14:textId="337196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DF18B" w14:textId="0AAFF0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436CDA" w14:paraId="51BAF15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4BE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76A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9450CFF" w14:textId="321B32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91086DA" w14:textId="1B8926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22879" w14:textId="2466FC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7642E" w14:textId="06B090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436CDA" w14:paraId="4064D8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A163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1F9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67AF687" w14:textId="6CEA2C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6507E58" w14:textId="462F5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BE5FD" w14:textId="0E869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2E3AB" w14:textId="5BD109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436CDA" w14:paraId="6778DB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2288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A95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4778F50" w14:textId="68A114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9C1F416" w14:textId="3DDD4F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DCBEF" w14:textId="7185CB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53E6E" w14:textId="5012BB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436CDA" w14:paraId="6470C1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85A7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256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C3D8C93" w14:textId="2AFA9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046D286" w14:textId="56DBB6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7208C" w14:textId="78429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84160" w14:textId="7AC6C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436CDA" w14:paraId="7EEB4D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3FD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9C0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491F5213" w14:textId="4DACD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19C6BCF" w14:textId="5C9EEF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0B3EB" w14:textId="72C43E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48C3" w14:textId="36945A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36CDA" w14:paraId="03926E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B56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A52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B2C03D6" w14:textId="00DAD6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29C0D85" w14:textId="7E1B47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F8CEB" w14:textId="06D750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DF8E7" w14:textId="544E6B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436CDA" w14:paraId="76E9F8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A111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E57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7B33F8D" w14:textId="079D3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7299D4C5" w14:textId="4C9A92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6D86" w14:textId="4FAD07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A6D24" w14:textId="1FB4ED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436CDA" w14:paraId="277301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F8BF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841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B5B070C" w14:textId="22F8D2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E2A225C" w14:textId="1FB7A4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51CCF" w14:textId="422AB6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EEE90" w14:textId="0F7C0D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436CDA" w14:paraId="2A474C1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B6B6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24F5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23EA7B6E" w14:textId="53D588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58DEC36" w14:textId="3224E2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BCC96" w14:textId="29736C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48D8E" w14:textId="1FA387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436CDA" w14:paraId="018037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FD1F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704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161E5101" w14:textId="122D4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24164D36" w14:textId="08EC36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CCCCA" w14:textId="052DAC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90F63" w14:textId="2C4B82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436CDA" w14:paraId="4B86D6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C27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7A5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4B257BDF" w14:textId="6929C4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780DFC9D" w14:textId="3D0C79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114BC" w14:textId="117139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55A51" w14:textId="32E377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436CDA" w14:paraId="748EA1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DF1E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571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73C75C2" w14:textId="36DE3E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757E5FAD" w14:textId="5C7E60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965A3" w14:textId="4C7B3A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CE65F" w14:textId="3983CB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436CDA" w14:paraId="483EFF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E07A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914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3454C8EB" w14:textId="7495CB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33AC9DF0" w14:textId="31F2F3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CD5E" w14:textId="6FBB57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A4612" w14:textId="6DCF5F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436CDA" w14:paraId="2A598B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A11D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BD9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289314F" w14:textId="06CEF3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4354FC1" w14:textId="7D09C0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197D3" w14:textId="390FFB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A5C09" w14:textId="5D3A63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436CDA" w14:paraId="5F9798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4283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76E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F6662D5" w14:textId="78042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5EA6B5C" w14:textId="13FF20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56411" w14:textId="2D17AE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CAA22" w14:textId="5C9491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436CDA" w14:paraId="41E4D3C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3DD3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992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484D6DBC" w14:textId="731CD7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D77B28A" w14:textId="765F87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951E4" w14:textId="60E49A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7780A" w14:textId="430285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436CDA" w14:paraId="1B6047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E33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7AD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4FB6AAC" w14:textId="1438E1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C38125C" w14:textId="097E9B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4FB65" w14:textId="7CD569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D3B14" w14:textId="3FE722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436CDA" w14:paraId="79364E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B66E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78C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55D49E6" w14:textId="2B6DCD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6E8C8C3" w14:textId="1D4BAC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A89E7" w14:textId="2282C7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92B13" w14:textId="3F8C85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436CDA" w14:paraId="1E82150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4DD0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F0B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47D4BDE" w14:textId="0054DB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35D46894" w14:textId="103489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CC2F1" w14:textId="4D0F95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74D6" w14:textId="0160FF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436CDA" w14:paraId="19A74D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6F5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2FB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F75D076" w14:textId="7FA8B0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5CB2404" w14:textId="610D47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1B5E7" w14:textId="148C5B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C098D" w14:textId="6835A3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436CDA" w14:paraId="1F3125C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9C01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82A87A6" w14:textId="5CD37CB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2B09D" w14:textId="4E90FDF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5E518D" w14:textId="164ED1B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6B51E2" w14:textId="010A80C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436CDA" w14:paraId="5E8B02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2A1C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07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39E9AE8A" w14:textId="13EE94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4D9AF82" w14:textId="2BDE06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F0417" w14:textId="73A119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CB57B" w14:textId="412FF8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436CDA" w14:paraId="166776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537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93F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32907C1" w14:textId="6693FD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81B3BAC" w14:textId="014D30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D170A" w14:textId="55BA65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9C780" w14:textId="28AA76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436CDA" w14:paraId="5D9B3D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4A5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EDD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5C030435" w14:textId="5B025A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AC54742" w14:textId="64C55E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B9F4A" w14:textId="712364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AE4E0" w14:textId="35F34A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436CDA" w14:paraId="24FD2B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4764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A35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594A9FF" w14:textId="603DF0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34A7D44" w14:textId="25BCCF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48D8C" w14:textId="050F00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6E072" w14:textId="4CD95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436CDA" w14:paraId="67B63C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9F7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01D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B9D5FF6" w14:textId="2302C6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F773C3B" w14:textId="253AF1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E716F" w14:textId="42A96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28C89" w14:textId="22544E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436CDA" w14:paraId="05ACDC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CDDE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AD2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27C0B98" w14:textId="163F72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BD58BAE" w14:textId="7F14C5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C544D" w14:textId="4BE141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AC965" w14:textId="7C1605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436CDA" w14:paraId="49899C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D2F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710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B7AAFB2" w14:textId="0AA55E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CB3348D" w14:textId="58355F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3ECD9" w14:textId="78DEFD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222B0" w14:textId="794821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436CDA" w14:paraId="064EB6F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EBC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7A6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A514D9A" w14:textId="1C2CCA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C1AED3A" w14:textId="5F5E5B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BB392" w14:textId="60DF5D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4B849" w14:textId="14A64A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436CDA" w14:paraId="2E54A4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DF1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7B3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15C6F29" w14:textId="387A40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22213A48" w14:textId="7418EC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5B372" w14:textId="28D1BC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20DB5" w14:textId="711427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436CDA" w14:paraId="73F798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35AB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AE2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5DC9D343" w14:textId="20D186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22BA8749" w14:textId="2F0474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4BC1B" w14:textId="6ADB85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147AE" w14:textId="1650BD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436CDA" w14:paraId="0B2C10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3B21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2FF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17D1D7A8" w14:textId="5D002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684AF3F0" w14:textId="44E693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D28F6" w14:textId="7A3E4D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938FD" w14:textId="4FC236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436CDA" w14:paraId="0A5530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7F99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DDE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AD96856" w14:textId="41AEB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184B3D7" w14:textId="138409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3F7AD" w14:textId="496153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18702" w14:textId="226AFB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436CDA" w14:paraId="53C7D8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17A8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5CB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164A99C" w14:textId="364692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DCB9639" w14:textId="57A851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EC64C" w14:textId="5B008A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A3749" w14:textId="436097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436CDA" w14:paraId="1689A0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CBC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AD6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E9E4917" w14:textId="38D2BA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966C50E" w14:textId="6D2572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291C9" w14:textId="0AA34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FB4D8" w14:textId="3A7B50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436CDA" w14:paraId="45933B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7EC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201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14AE7D1C" w14:textId="751D40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50256F8" w14:textId="4E9EBA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F199F" w14:textId="534A0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6C513" w14:textId="2297BF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436CDA" w14:paraId="771676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8B02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BAF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0B30E79B" w14:textId="2C442A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6E31D57C" w14:textId="009849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7EE63" w14:textId="607A38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0F4A6" w14:textId="10ACBB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436CDA" w14:paraId="028682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6F95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863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0F50BB0" w14:textId="614D60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3CE33FA" w14:textId="67CF38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D043E" w14:textId="5E0415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89345" w14:textId="77830C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436CDA" w14:paraId="174FEFB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FB65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0428FA2" w14:textId="47039C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48CFF9C" w14:textId="218010C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36E1A3" w14:textId="11B186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7AD527" w14:textId="3670D5C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436CDA" w14:paraId="3FC9E2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22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D20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0AD59B4A" w14:textId="677221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FB32246" w14:textId="52D4F6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6C0B4" w14:textId="30A379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9B1A" w14:textId="43841D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436CDA" w14:paraId="09A965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423B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B19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C5C949D" w14:textId="0A9A13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6BE07CE" w14:textId="79885F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E2939" w14:textId="32A9AD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0632B" w14:textId="3322F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436CDA" w14:paraId="58CE24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01E6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B30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F476632" w14:textId="7C407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1283D9E" w14:textId="2F2957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0ABBE" w14:textId="63C944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6D97" w14:textId="285AE3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436CDA" w14:paraId="4FEBFB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4889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41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17A3B2B" w14:textId="6192C9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93CA4CF" w14:textId="4DA656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B636A" w14:textId="76E4E8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1AC4E" w14:textId="7B2DE4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436CDA" w14:paraId="0EECC4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F310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8D1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E174AD" w14:textId="708A40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1C45C933" w14:textId="1CDD3A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58EC" w14:textId="75250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41816" w14:textId="246920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436CDA" w14:paraId="66FCD6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51A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E94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935646E" w14:textId="679EE0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005A9952" w14:textId="6FB70D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88B99" w14:textId="5F99C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037E2" w14:textId="39D91F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436CDA" w14:paraId="0959BA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93C0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19F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58C3238" w14:textId="249FC6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E6F49FD" w14:textId="65741D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638DD" w14:textId="051F74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05AD6" w14:textId="46FA9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436CDA" w14:paraId="426145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03C7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B79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A61507B" w14:textId="03F87A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2595274" w14:textId="7380F0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D08D4" w14:textId="589E5B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87AF1" w14:textId="643795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436CDA" w14:paraId="70046BB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BF593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FCE25A3" w14:textId="3C780EE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286C0D2" w14:textId="2C7DB8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76A013A0" w14:textId="03E2727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1DCB12" w14:textId="3350C02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436CDA" w14:paraId="1439E1E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6621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E0EE9BF" w14:textId="54C1A14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2A1DEE" w14:textId="2C74B30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CAE943" w14:textId="0695EE0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6372DA" w14:textId="1E4B2C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436CDA" w14:paraId="7030551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CF49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F5F7D14" w14:textId="513A57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2D4E1B4B" w14:textId="437458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879DA79" w14:textId="200743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BF1FB5" w14:textId="366712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436CDA" w14:paraId="2C4A9C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D5A9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C99A8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E3A7CBE" w14:textId="74D867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07259" w14:textId="758B19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F7468" w14:textId="3947EB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19CD7" w14:textId="7CF926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436CDA" w14:paraId="187F86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9780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A2DB26D"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622E74C" w14:textId="76F308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4410376F" w14:textId="4EFE42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B7B96" w14:textId="53E26E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0F04D" w14:textId="508178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436CDA" w14:paraId="079C93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3DB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420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2398A84" w14:textId="03DB0E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3483D447" w14:textId="671CC5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77F7" w14:textId="5DF7B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E2635" w14:textId="24084C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436CDA" w14:paraId="0730C7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E9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CCB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E12390E" w14:textId="4AC320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C237D24" w14:textId="67E9B0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84AA9E" w14:textId="101389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22F63" w14:textId="75B1C1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436CDA" w14:paraId="167A72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062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F3B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6976646" w14:textId="65F491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493B43A0" w14:textId="28859A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19E33CF" w14:textId="2ED222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64825" w14:textId="119DB4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436CDA" w14:paraId="2D7B65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70D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B45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D9474F6" w14:textId="0D51DE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357E385" w14:textId="208E88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063B9" w14:textId="13667D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E742B" w14:textId="02FFB8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436CDA" w14:paraId="7A8F99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D043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7D2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5782EBF" w14:textId="3E7280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EA6416F" w14:textId="39D7BE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5B291651" w14:textId="3CCE2A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9F6D8" w14:textId="4114CF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436CDA" w14:paraId="07C865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DA1B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1C8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646EA42" w14:textId="16AE29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95CB22" w14:textId="4FB1ED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E9339" w14:textId="617B06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2AA34" w14:textId="142566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436CDA" w14:paraId="323B73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AA87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D2B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4EB70CB" w14:textId="038E05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4752E83F" w14:textId="3C8321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4A42F" w14:textId="52AD61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B7D1D" w14:textId="66D221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436CDA" w14:paraId="297594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8687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CF3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14F74867" w14:textId="64A9DB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DA16078" w14:textId="6B3CC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2FEDF9E" w14:textId="34D1D5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58C55" w14:textId="5D944E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436CDA" w14:paraId="63584F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B4B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85C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70043D4" w14:textId="6E14EA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370CDC" w14:textId="3F565D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51C88" w14:textId="4F17D6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44142" w14:textId="282F80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436CDA" w14:paraId="566F29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069C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6A1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19C6A0C" w14:textId="19737B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189D4CC4" w14:textId="57095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96BF29" w14:textId="10158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07E6E" w14:textId="6B1BA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436CDA" w14:paraId="4BE297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581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A01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248F383" w14:textId="22EDE4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3B2A4AF" w14:textId="06F84C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49AF9" w14:textId="2E0559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A34A7" w14:textId="06BB8F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08326C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14F0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0FA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3967AB" w14:textId="55900B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F4AE7F5" w14:textId="5F2FFF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B17DDD" w14:textId="13C0A6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67BA7" w14:textId="0B957A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436CDA" w14:paraId="45C97D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9DC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09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B374A72" w14:textId="21EF1F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32FE482" w14:textId="170DAA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E3B0D" w14:textId="570D39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C23E3" w14:textId="6B50B4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276211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DEB7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6FE5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EBE06A8" w14:textId="3804DB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B1242E2" w14:textId="02979E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469CA880" w14:textId="25AB90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90C86" w14:textId="6080F9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436CDA" w14:paraId="21D6E7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483C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FA1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53053734" w14:textId="7316CA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0A23A1C2" w14:textId="6ECB4E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401371E" w14:textId="74FEB5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C30C0" w14:textId="3D8BC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436CDA" w14:paraId="7C50B2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AA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737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166CD5AE" w14:textId="59F5BE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684E39AB" w14:textId="3E6B5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73D93" w14:textId="534E75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1EBD2" w14:textId="3698D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436CDA" w14:paraId="3D6756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6DF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AAC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D9AED60" w14:textId="629B16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B914647" w14:textId="3AA2F8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F41F9CA" w14:textId="3F6A12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8BF15" w14:textId="65B654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436CDA" w14:paraId="550241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D7BF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946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755C781" w14:textId="601724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0D35FA2" w14:textId="0C891F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86D11" w14:textId="300BE9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D0D42" w14:textId="272C8D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71576C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51E7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E26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646E418" w14:textId="7D29DC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8A95B63" w14:textId="3BA30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3C9AC" w14:textId="5A3B89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C83C2" w14:textId="65E876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501BE3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453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F3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285A706" w14:textId="628969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2C654AA7" w14:textId="01230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44EDA85B" w14:textId="31EA3E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09408" w14:textId="6D47C0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436CDA" w14:paraId="4E269C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4415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CCD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434902" w14:textId="7C3C85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6F54B108" w14:textId="72576B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881E9" w14:textId="3AD2A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C80D2" w14:textId="27F376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436CDA" w14:paraId="305193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F8A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0AA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45E3C0D" w14:textId="098ED1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4E329198" w14:textId="4284F7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84A04" w14:textId="673390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2E1B" w14:textId="538F18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436CDA" w14:paraId="3E12F82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68EF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A4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6FF1FF2" w14:textId="372B16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794F5E" w14:textId="216479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6BBC9" w14:textId="0EB975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F0AEC" w14:textId="55D76B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436CDA" w14:paraId="420923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6794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8AB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04F2646" w14:textId="04C7B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377C3335" w14:textId="264BBA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541AF" w14:textId="7990AE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5B0B6" w14:textId="422F25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436CDA" w14:paraId="65389E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9F9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BBE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B2758B7" w14:textId="25FF3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6F832AC3" w14:textId="56EAE2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C6338" w14:textId="7EB127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70FDE" w14:textId="4AD30B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436CDA" w14:paraId="6D52D7A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8043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6F8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559AD4E" w14:textId="27BE1E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0C5A8E1D" w14:textId="4F5AC5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90A9CEB" w14:textId="3BC3F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2A78E" w14:textId="67FBF7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436CDA" w14:paraId="48FAF6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86F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B73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F57A9E8" w14:textId="47AF77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011DFA22" w14:textId="3E84C7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19D73" w14:textId="1346A9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4056" w14:textId="4F5F2A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436CDA" w14:paraId="64BCF9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EEBA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45C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AE0032B" w14:textId="1A04E3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EE65760" w14:textId="41BD5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2ADAE" w14:textId="674468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DC1B5" w14:textId="5C4DF9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436CDA" w14:paraId="4EF83A5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BA86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916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7A16EE9" w14:textId="400FB8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6728B277" w14:textId="2FCEDE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F53668F" w14:textId="1951A8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41EE" w14:textId="34E6AA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436CDA" w14:paraId="508548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6D7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DB2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711ADD5" w14:textId="602218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C4676CF" w14:textId="21AE4B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8A00A" w14:textId="54788B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8C5B" w14:textId="3454D7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436CDA" w14:paraId="6B8876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97E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016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3DBB2A78" w14:textId="3522A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50592272" w14:textId="0663EF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B5BFD" w14:textId="366F7B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4B3F5" w14:textId="65BFFD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436CDA" w14:paraId="3F3DBD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9C48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696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352B989C" w14:textId="41DD28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48A59DC" w14:textId="5D2804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627D0" w14:textId="2794EB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216B4" w14:textId="7566A6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436CDA" w14:paraId="5D1D3E3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9B83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A3E3011" w14:textId="1B49558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C6B439" w14:textId="422E69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FCC374" w14:textId="1655D9B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2FD53" w14:textId="6F85C95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436CDA" w14:paraId="0139FA3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9388C"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F2B27E8" w14:textId="0A4E0B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5A6A8FA" w14:textId="48B07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75AD5369" w14:textId="1C9C03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65E61F" w14:textId="529CC6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436CDA" w14:paraId="45A7DC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110B6"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2ACB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BDAE582" w14:textId="4867DE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7A3B20D" w14:textId="0A879A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26014" w14:textId="5D585B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CEAC8" w14:textId="2F9659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436CDA" w14:paraId="48A374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CF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B7B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A87B0CA" w14:textId="7ECB65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61CB6" w14:textId="47624C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83819" w14:textId="78ABC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D09F2" w14:textId="5955E3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20A4E6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0F98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15D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B5940D1" w14:textId="4F0AFD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A18719D" w14:textId="118CF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CB45C9" w14:textId="1B8BB1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1213D" w14:textId="74F7DA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436CDA" w14:paraId="38F7A8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C47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C0C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2CEB5A6F" w14:textId="3A9A48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9307C" w14:textId="0E61EE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C5EEED" w14:textId="3F888B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BA077" w14:textId="781F8F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436CDA" w14:paraId="64B34E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0106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31C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670EB92" w14:textId="49E3BA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0A0BB8" w14:textId="236CF8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D7056DB" w14:textId="58B19C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0CE33" w14:textId="459FF6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436CDA" w14:paraId="6807C4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DF5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5C0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5E698206" w14:textId="55EC6E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0AE1166" w14:textId="3F4D2B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0DE3B25" w14:textId="6D2D8B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99AF" w14:textId="54E9C1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436CDA" w14:paraId="228B51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BF66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76E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1ECFC31" w14:textId="1833A9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B93E9D9" w14:textId="13F6D7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F0205" w14:textId="5BDDD8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D7200" w14:textId="456D15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436CDA" w14:paraId="45E66D5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BC9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0D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E095531" w14:textId="03C84C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5F0DA" w14:textId="75EBBB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58994" w14:textId="3C7AED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BB6F4" w14:textId="5A0C54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064CCE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E17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BC8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5C59499" w14:textId="0BA72F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2AC8A" w14:textId="56C8EF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E0206BE" w14:textId="2374A0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99458" w14:textId="24A06B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436CDA" w14:paraId="78BD57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74E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84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6767A43" w14:textId="5E543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A3D58A5" w14:textId="00883D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E7E98E4" w14:textId="1DB28D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C52B2" w14:textId="3A392F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436CDA" w14:paraId="50265F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09F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51E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F04D9A9" w14:textId="4672DA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EF3B3" w14:textId="510F4C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1677E290" w14:textId="5574B9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B5B33" w14:textId="02776B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436CDA" w14:paraId="567D068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10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E62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C1D6225" w14:textId="32CFA9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5E4AD552" w14:textId="27C9B5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6873F" w14:textId="00D715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F81A2" w14:textId="611D71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436CDA" w14:paraId="4F3450E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071B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38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6E06FFD" w14:textId="202221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4E8BE" w14:textId="50B0B7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1A4D3" w14:textId="4B3173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D30C2" w14:textId="121C8C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11EA12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174C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8F6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7C5B25D" w14:textId="323F24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863BE" w14:textId="171079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7F72E36" w14:textId="48D46D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4C4AD" w14:textId="5D17A1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436CDA" w14:paraId="79ED5B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99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F81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0A58255" w14:textId="715546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5AD33" w14:textId="1A62E6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271D1" w14:textId="12D6F9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540A2" w14:textId="01016C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436CDA" w14:paraId="41239E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414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95C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BCC9833" w14:textId="2C993B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32F7B76B" w14:textId="5B6CED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44402" w14:textId="2654FC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1ED26" w14:textId="56D8F1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436CDA" w14:paraId="04F72F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BCA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87A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C28B996" w14:textId="4CB775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51649A0A" w14:textId="02EAF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56B7" w14:textId="743FCF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95F3B" w14:textId="6F30AF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436CDA" w14:paraId="206DD6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53B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CC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A75E3FE" w14:textId="7A4EDC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7B84E3B" w14:textId="170ADA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49E07CC" w14:textId="780B02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DF933" w14:textId="1B245F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436CDA" w14:paraId="0C6A59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A416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B4C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35FED27" w14:textId="070FC0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2219DF3D" w14:textId="4B6C4B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595FA7B" w14:textId="69811A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719EC" w14:textId="280DEA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436CDA" w14:paraId="1A6BD4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3FF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EAE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1C2F8ED" w14:textId="066194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1FD47437" w14:textId="1E1D20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B2CD6" w14:textId="69610C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3D2D3" w14:textId="760EC3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436CDA" w14:paraId="25FE8B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8CE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C41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C7EB305" w14:textId="30CC3C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3A6B124" w14:textId="3BD0F0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68241" w14:textId="022A58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FB8BA" w14:textId="06A867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436CDA" w14:paraId="625B25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A25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B8F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6BE5AA2" w14:textId="6C072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7CE45" w14:textId="2EBB89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3A1099B" w14:textId="608F93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A3F4B" w14:textId="1661CA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436CDA" w14:paraId="0C9D60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AE58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373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0D98C4F" w14:textId="4BCCA7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44E88AAB" w14:textId="72A24D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281C8D6D" w14:textId="1752D7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A5720" w14:textId="2F17C4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436CDA" w14:paraId="57C0455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1B01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64C66F2" w14:textId="3B1A260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164BE6" w14:textId="5B89464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1E6A854F" w14:textId="19AEBF9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88D780" w14:textId="6A6D16A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436CDA" w14:paraId="19B334C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3197A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793316A" w14:textId="324FD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B8A3F" w14:textId="145F4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5536B74" w14:textId="695834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4E0F71" w14:textId="43401B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436CDA" w14:paraId="604E47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C57C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09B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111C3CB" w14:textId="4848D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103C9" w14:textId="5E4F66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B02FA" w14:textId="6AAC1D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DD2D6" w14:textId="7A1BF0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6CD8C0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69F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F8A2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6C33C34" w14:textId="4B9BDD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9686A" w14:textId="54C478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775F5" w14:textId="07A06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534D5" w14:textId="3B4000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436CDA" w14:paraId="22C2CD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F2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557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4409387" w14:textId="49ED00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C68901D" w14:textId="06C1EA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26D7BDB" w14:textId="590BA5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559CD" w14:textId="611FB0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436CDA" w14:paraId="556D80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C85D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72D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AFB6B05" w14:textId="1F7319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2A45762F" w14:textId="470970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5D3BAF9" w14:textId="7D3D2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8AA63" w14:textId="6EAF7B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436CDA" w14:paraId="411130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BA4A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968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03F8B8D" w14:textId="5A131A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50D9A0B9" w14:textId="16563A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47F7C6D4" w14:textId="42347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382E5" w14:textId="105A37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436CDA" w14:paraId="058EBF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BD0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568E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CC6866A" w14:textId="36A5FC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771F6D31" w14:textId="5B24A6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CE518" w14:textId="5E1416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799A" w14:textId="110687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436CDA" w14:paraId="2708BD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3E8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6CA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9105D17" w14:textId="03931C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D02409" w14:textId="3FF4FB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173B" w14:textId="031225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F017C" w14:textId="0DB9F8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268149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4D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40B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396458B6" w14:textId="070633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AC1748" w14:textId="788B8D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A0604D7" w14:textId="5BB1BE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8439" w14:textId="30CB21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436CDA" w14:paraId="7AA08C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FDE6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B4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BA6ADC9" w14:textId="7E3AB9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5AB32" w14:textId="242E5F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57954" w14:textId="518A0B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C4F06" w14:textId="647399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436CDA" w14:paraId="374EB9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20CE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5F20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5C2D6F9" w14:textId="1A23B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E05E4" w14:textId="010567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AF4EA58" w14:textId="077315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F2F19" w14:textId="2D75D1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436CDA" w14:paraId="0738FE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37A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391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69021AE5" w14:textId="3F1F4F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10CEAF51" w14:textId="40E25D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64286E05" w14:textId="7140D9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AD79" w14:textId="3C817B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436CDA" w14:paraId="23B3DA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E004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DCFA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748603B6" w14:textId="54974E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95860" w14:textId="565FD7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02D13" w14:textId="5F3E06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DEF57" w14:textId="6CA68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1CB301B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46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2095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1BCE7DB" w14:textId="69E41B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79E90" w14:textId="5B7CBC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AEAA1" w14:textId="5C93CD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8070B" w14:textId="09746C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607FB2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D53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396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2A27690B" w14:textId="5AC46A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59E64" w14:textId="398504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CA428A" w14:textId="7CDEBB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7644C" w14:textId="4781FD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436CDA" w14:paraId="74D4A2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9A1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1FC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C8047A5" w14:textId="3CFD9F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4945FA" w14:textId="2D78B4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E7B23" w14:textId="6FF87C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6B619" w14:textId="6A6F1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436CDA" w14:paraId="7F0EEDE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B0D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B12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A1356A7" w14:textId="018E0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72F01643" w14:textId="78E757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3011F" w14:textId="4C4E82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EFAF9" w14:textId="3DA775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436CDA" w14:paraId="03B1FF9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9DA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155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00121F9" w14:textId="3011A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81098D" w14:textId="488005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339F" w14:textId="039D6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14CF4" w14:textId="6F9FA8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0E6E45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6FA4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B64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9ABA159" w14:textId="3961AE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859B02A" w14:textId="2D248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83D7C" w14:textId="6D6D81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B8C32" w14:textId="295973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436CDA" w14:paraId="6FABC9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5DE2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8AB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9A46676" w14:textId="4717F8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B80C0" w14:textId="18D8E4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5873552" w14:textId="17B862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55005" w14:textId="45654D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436CDA" w14:paraId="00A8AE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6AC6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1B2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486A2C6D" w14:textId="3218FD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73507" w14:textId="1F0231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5CFA28CE" w14:textId="7E4F2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C49D2" w14:textId="563A1C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436CDA" w14:paraId="4E65446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4845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6DF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2C11656B" w14:textId="547D7E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326C901D" w14:textId="347123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18500" w14:textId="1394E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80A06" w14:textId="2C1E1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436CDA" w14:paraId="13436A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EBE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1D0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21B4D9C" w14:textId="497B77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C7D0906" w14:textId="125516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02398" w14:textId="14F4B4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244BA" w14:textId="411A54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436CDA" w14:paraId="535836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90B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8D79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CE32EBD" w14:textId="08C22E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2851108" w14:textId="444593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B29DD" w14:textId="609003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C17A" w14:textId="7A30EC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436CDA" w14:paraId="525371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295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7F2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AB46BD" w14:textId="0A441B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C59B06" w14:textId="48767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8D91145" w14:textId="4B3818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8409B" w14:textId="63591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436CDA" w14:paraId="6ABE98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6D4C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DD1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BB85FD4" w14:textId="3FCE31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B41145F" w14:textId="723F9B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7AB73781" w14:textId="2E3D03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95C80" w14:textId="32135B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436CDA" w14:paraId="4F7A26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B80F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E7F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42D7B08" w14:textId="63D2EF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FD5CA95" w14:textId="06FB2D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7C98675" w14:textId="66DA23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7DF30" w14:textId="4032CF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436CDA" w14:paraId="425BAC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301B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4C8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0852C7C" w14:textId="27CDC3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843DA" w14:textId="57F21D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1FBB85" w14:textId="602299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99A92" w14:textId="6EA809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436CDA" w14:paraId="3B12A0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716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4F9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2C63007" w14:textId="17F049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82D5854" w14:textId="43FBB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7EA27BE8" w14:textId="78C5DF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87AFA" w14:textId="3753CB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436CDA" w14:paraId="4EB176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202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A1B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AC1EC09" w14:textId="7327E6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C88E8D1" w14:textId="34D5A8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861B4" w14:textId="742F4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9370B" w14:textId="02E05F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436CDA" w14:paraId="18548E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FFD7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A57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1826536" w14:textId="49D52E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02718889" w14:textId="052AB9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A0EC" w14:textId="0DC0A7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D6912" w14:textId="6D3F38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436CDA" w14:paraId="299F33D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B636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D212955" w14:textId="6CDDD2C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3B5D4C" w14:textId="52D65DD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770806" w14:textId="55A75EE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7B98BC" w14:textId="6BF1562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436CDA" w14:paraId="6CF0B48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95C81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1C2A8256" w14:textId="5116F6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6DE82" w14:textId="7F9431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2DCB8" w14:textId="20D13A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7A613A" w14:textId="2F72F2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436CDA" w14:paraId="22B514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988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266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DE7E681" w14:textId="0C3426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82C83D" w14:textId="4C6C2B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8C338" w14:textId="15B757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62D4E" w14:textId="26A868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36CDA" w14:paraId="475DC9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1129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23E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8F067E3" w14:textId="7FDEF0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E3D64" w14:textId="48ECA1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5FB92" w14:textId="59C954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0EC80" w14:textId="0914D0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436CDA" w14:paraId="77E0F5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6C5B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8C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82A3861" w14:textId="4ADBEC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C1BBE6" w14:textId="386E5E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25E84" w14:textId="1D6FC4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0C060" w14:textId="592964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068E5AE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571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5B6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80C8EA5" w14:textId="6ADAC9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8F3FB" w14:textId="52B2AC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4CC30" w14:textId="6A5B10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0569" w14:textId="6DEEE5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36CDA" w14:paraId="7A8AA3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2D80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6DC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61FADE0" w14:textId="6AD7ED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E5407" w14:textId="2AE6DF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485D" w14:textId="2CE78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6FDFC" w14:textId="03E5B2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36CDA" w14:paraId="3A82D9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DA38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785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96B0BF8" w14:textId="1EDB79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B6FFCA" w14:textId="154518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FA1ED" w14:textId="66221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3EE1E" w14:textId="2BA6A3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41F7C1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8875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C36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2D7FB19" w14:textId="4BF50D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8CD3E" w14:textId="2F78A7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C76913A" w14:textId="189815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E1F68" w14:textId="6C8F97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436CDA" w14:paraId="1E1FFE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B35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2E8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43B9942" w14:textId="561F4B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35D4E" w14:textId="6354D6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F5B7E" w14:textId="482972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5C8AB" w14:textId="0CED67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2BB952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2C9F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BB3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14E0447" w14:textId="158EA5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708CA" w14:textId="2205C5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8DD8F" w14:textId="219856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8AF49" w14:textId="400667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436CDA" w14:paraId="5F101CA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76B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435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69A2D145" w14:textId="07B679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2643459F" w14:textId="0018BB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29A68" w14:textId="206403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A8A16" w14:textId="41A80C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436CDA" w14:paraId="50ABB92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8D2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1F3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2E7795F8" w14:textId="44772B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1120D" w14:textId="53DF29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E5716" w14:textId="19F6C1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FC314" w14:textId="1CE96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519300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9D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2CD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046FACAB" w14:textId="6FDD6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FBD77" w14:textId="5F9A5D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4518C" w14:textId="16ECD1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96777" w14:textId="5DE7A5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436CDA" w14:paraId="5F2B88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C2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642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A99F8CF" w14:textId="2AEDEA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AF492" w14:textId="041820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53093" w14:textId="18E090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53F56" w14:textId="0579E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436CDA" w14:paraId="32D2A2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40B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61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5028321" w14:textId="7E6F70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D3CC4" w14:textId="09DE8C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0F263" w14:textId="37B971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F88DE" w14:textId="6DA365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436CDA" w14:paraId="4A4B70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9EA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F5E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DC4A07C" w14:textId="4F5EA7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5B4D8FDC" w14:textId="0B8BE4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994CA75" w14:textId="4A0177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7B4AE" w14:textId="47EC93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436CDA" w14:paraId="028CA4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E3A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636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8C1984F" w14:textId="43DF4C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D0B3A" w14:textId="6C62EE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4ABED" w14:textId="167B54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4869A" w14:textId="659BE6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5481B5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3313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396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0AF7C3E" w14:textId="0711D5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E0E6B" w14:textId="59B84C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0C0B" w14:textId="5E2DA1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D9E4" w14:textId="037690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243A8F7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764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0918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EEB02D1" w14:textId="2C71E3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7D6A2" w14:textId="4E4BE7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1BBFF" w14:textId="1B22E3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19D9" w14:textId="2F8F72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436CDA" w14:paraId="062558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ECF2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ED0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40C192F" w14:textId="186A49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F2F1004" w14:textId="06A251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65188" w14:textId="734D76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28D59" w14:textId="2BEC34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436CDA" w14:paraId="33423A5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3AA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444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5F2FDAA" w14:textId="2D5961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A27EA" w14:textId="23B1D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8DA2EF3" w14:textId="13F571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7EC55" w14:textId="794169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436CDA" w14:paraId="0F0136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5F88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CE8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44DEC74B" w14:textId="775D6F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073FF" w14:textId="53E8B2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EB8C2" w14:textId="646E42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2AA03" w14:textId="36CADD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36CDA" w14:paraId="4DF680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44D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B62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86BE14F" w14:textId="45A38E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AF73D6" w14:textId="7F173E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B8DF0" w14:textId="584D0D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12F0B" w14:textId="5325F0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36CDA" w14:paraId="666A17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8CD3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613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61C237E6" w14:textId="2AC2EF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754A2" w14:textId="701DC6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6C224" w14:textId="39B8F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29926" w14:textId="7E55B9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36CDA" w14:paraId="720DBDE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2DA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E9A3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1DF1F19" w14:textId="64FD34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8EA3B" w14:textId="2320D2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EC5B5" w14:textId="3323B4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3764A" w14:textId="19267A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436CDA" w14:paraId="5F0B11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C7D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4C9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5AD5F8A" w14:textId="035EEB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6E402" w14:textId="6869BF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60761" w14:textId="4715B6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5E83C" w14:textId="6929FD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5778AA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8FB1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12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6541A3F" w14:textId="62419D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7FAAE5" w14:textId="4A391D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BDC06" w14:textId="28CEA3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49AEE" w14:textId="0FB148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436CDA" w14:paraId="450901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3FEE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5D1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87C56E" w14:textId="148AFD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DEB5E" w14:textId="6F5A5C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B7042" w14:textId="0993C7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E5829" w14:textId="715600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436CDA" w14:paraId="381481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D88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FFD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A0E5594" w14:textId="0AD31C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5E3BC" w14:textId="16722C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E7C63" w14:textId="3C318A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6BAAF" w14:textId="3514B2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44493A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6E34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9239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F16E558" w14:textId="67D8C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92F1F" w14:textId="5602CC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17D0D" w14:textId="0B525F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70576" w14:textId="4844A2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673F89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5D2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8A5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2C7DE5D" w14:textId="6CC9C1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AA8161" w14:textId="7488DF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26026" w14:textId="32D80C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F59A9" w14:textId="466A73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436CDA" w14:paraId="2C663FB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09CA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70D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620AAD8" w14:textId="475832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70F37" w14:textId="7D7370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F764A" w14:textId="1747CB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CF65" w14:textId="2800EF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436CDA" w14:paraId="634BB3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72A3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B7E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D107EF2" w14:textId="2D2EA3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CE2DCA3" w14:textId="328EC4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72111" w14:textId="529B4C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C90CC" w14:textId="037702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436CDA" w14:paraId="3F8C3A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B9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28A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03267D3" w14:textId="1ECFBB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C5EE47" w14:textId="7DA250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317D3" w14:textId="57256B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5C10F" w14:textId="509143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436CDA" w14:paraId="18B25B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3DFB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9BB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41EB5CC" w14:textId="2B4DCA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2931092C" w14:textId="38877B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9A5B3" w14:textId="4168E8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6BBE1" w14:textId="54D374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436CDA" w14:paraId="50F308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C9F7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E05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F8A4A1F" w14:textId="55348E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A63E0" w14:textId="3D552B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64F55" w14:textId="4CB4DB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E4A3E" w14:textId="76FA2F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436CDA" w14:paraId="5C2CA9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E2B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A9D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57D6980" w14:textId="536397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528B1" w14:textId="550A19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6FC4C" w14:textId="0BA37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9BBF6" w14:textId="465EBD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436CDA" w14:paraId="0FD9049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82AD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5109E58" w14:textId="20FF001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979C2B" w14:textId="7840CAC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684EDD62" w14:textId="412AB5F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8FE88C" w14:textId="53555FE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436CDA" w14:paraId="5C3D93F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13A58"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5780BA0" w14:textId="7ADE6C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2C1CF" w14:textId="7F8EFF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CB1DD04" w14:textId="786949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78D2D8" w14:textId="260EEE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436CDA" w14:paraId="6725A8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343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ECE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6A56EFF" w14:textId="63E8CA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23A00547" w14:textId="5A4B00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4CF74A10" w14:textId="7A3C15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1166A" w14:textId="7298A1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436CDA" w14:paraId="7AA630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7386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B5D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FCCC7B1" w14:textId="56D5E6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E158CA5" w14:textId="2B5E25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5BC16A62" w14:textId="65C481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B26A4" w14:textId="73C6A8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436CDA" w14:paraId="6BB727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A1B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76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2B47FE6" w14:textId="0E6D79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19B67A8" w14:textId="16E2DC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46E59" w14:textId="15E09E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A2FC4" w14:textId="2F55C0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436CDA" w14:paraId="4AC7E6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3F36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E74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B47BBCB" w14:textId="760D0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9FC5987" w14:textId="67F7B9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35068" w14:textId="4E0EAF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80BE" w14:textId="343362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436CDA" w14:paraId="2F1F51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2581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9A4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7112171D" w14:textId="3B7C28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0DAAAB" w14:textId="638B96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4D595B21" w14:textId="00338B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9E83D" w14:textId="4CA1AC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436CDA" w14:paraId="03EFC1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7EB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F15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4CA842B7" w14:textId="6E8387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6E1453CC" w14:textId="546ABF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1CDFB9D7" w14:textId="45B0C9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922FA" w14:textId="7D4D1D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436CDA" w14:paraId="0B8FB3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55F5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4D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30FEC727" w14:textId="558C3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AE7F4" w14:textId="6354D5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3E114BBD" w14:textId="458EEA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3722B" w14:textId="796EAA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436CDA" w14:paraId="3D414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44A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237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EDA720A" w14:textId="217BEF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D55BD2E" w14:textId="6D1282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7557F" w14:textId="48DBEC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79D10" w14:textId="23C8FB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436CDA" w14:paraId="10EDD8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7E87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ED3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F136216" w14:textId="632069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5A6CFDD" w14:textId="026C6B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814472" w14:textId="6B46CF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BD096" w14:textId="5F32F6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436CDA" w14:paraId="585F5B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F7C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EBE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1660B802" w14:textId="6C9D1A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177FF294" w14:textId="524089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2289E70B" w14:textId="3C54CC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14B38" w14:textId="13A5AA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436CDA" w14:paraId="4BC6B65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8DF0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14C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6859BB1" w14:textId="170BC1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5EB2BA9A" w14:textId="7857C6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9AD95F7" w14:textId="33E190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EED69" w14:textId="183155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436CDA" w14:paraId="773C7E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D7E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C86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56AE3A64" w14:textId="6A7AE6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75030097" w14:textId="435C7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AA123" w14:textId="5A2093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46DFE" w14:textId="12CBEB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436CDA" w14:paraId="6786F0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F69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FAC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48536AC" w14:textId="09B0B1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58F1CC1" w14:textId="62EEC2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4F01C2" w14:textId="18A692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37406" w14:textId="137D62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436CDA" w14:paraId="7AA12E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390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8EF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0D8E995C" w14:textId="04883D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E212F" w14:textId="00ED71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BDBD7" w14:textId="15EDC7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CA27" w14:textId="3099D2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436CDA" w14:paraId="04926D6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2F4B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7EF209AE" w14:textId="2D90AC9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266A612F" w14:textId="708CE21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A1EFD0C" w14:textId="5C15127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1DE9F4E" w14:textId="7BC39C8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2,652.83 </w:t>
            </w:r>
          </w:p>
        </w:tc>
      </w:tr>
      <w:tr w:rsidR="00436CDA" w14:paraId="15AA353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B917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F891B10" w14:textId="3239CDA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E0068F" w14:textId="38F5002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6887CF" w14:textId="635CA54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2EE8EB" w14:textId="2DB7D7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436CDA" w14:paraId="360CED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7C5E"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4EA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89EC854" w14:textId="48D088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80CAB" w14:textId="0C273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AC0E8" w14:textId="7C7998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75461" w14:textId="42890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436CDA" w14:paraId="1E0DBC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9906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68F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3F9410A" w14:textId="57909C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C40E1F2" w14:textId="5DE04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8B511" w14:textId="29366F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710D7" w14:textId="156164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436CDA" w14:paraId="6F1FF9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1B36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62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314BFBD" w14:textId="621FD4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E0CA767" w14:textId="7ABDE0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EE9EB" w14:textId="5105E6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0AB7F" w14:textId="591979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436CDA" w14:paraId="5061B5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E54E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C2D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C063CC2" w14:textId="54E169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5C14F" w14:textId="2EE89E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5BD94" w14:textId="644632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6B45B" w14:textId="10C96A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436CDA" w14:paraId="7D8CD3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D54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087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33562FE" w14:textId="6D0220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35643" w14:textId="27F3F6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0ED5B" w14:textId="4C83AF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E8B8F" w14:textId="569E4B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36CDA" w14:paraId="7DAC1F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6FD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199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2A20E8B" w14:textId="38583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E14ABE9" w14:textId="38523E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3D313" w14:textId="751330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55A0A" w14:textId="6B9489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436CDA" w14:paraId="268E3CD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4F0C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D056CF0" w14:textId="56306F2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43115F2" w14:textId="61BCF1E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23A7D3" w14:textId="01BE943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EA2B5D" w14:textId="4318F39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436CDA" w14:paraId="2A25A77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1DF5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142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E7B5050" w14:textId="3ED52D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4C9D5" w14:textId="5832E9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FAFC5" w14:textId="6E3AA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6E5AB" w14:textId="75DF1B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436CDA" w14:paraId="6ECAB7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5571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BF5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C3908E0" w14:textId="6774F7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63165CA7" w14:textId="2927F0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D666E" w14:textId="674B1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F7C28" w14:textId="27E329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436CDA" w14:paraId="71FF99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B0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B28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8D36ECC" w14:textId="7315A2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124E8A0A" w14:textId="77BF5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253C2" w14:textId="0599AA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4272C" w14:textId="7C903E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436CDA" w14:paraId="2A13D0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D217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AEA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4B25B6D" w14:textId="3B9853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96A48EE" w14:textId="2BEC26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C8E40" w14:textId="6AA129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A2B81" w14:textId="367CBC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436CDA" w14:paraId="101F90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8FFA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503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CC38703" w14:textId="5F06F5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1F4532" w14:textId="3BFAE4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E7776" w14:textId="7748A2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9E414" w14:textId="250564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436CDA" w14:paraId="567950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C67A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037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202A813" w14:textId="662B85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6CE85" w14:textId="2B98C8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DBAA2" w14:textId="571CD4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D8523" w14:textId="5E0806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436CDA" w14:paraId="4E6108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609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085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C8E7DA" w14:textId="742865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C7377D4" w14:textId="1DC31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8CD7E" w14:textId="566F77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02D92" w14:textId="5504E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436CDA" w14:paraId="2D16F1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DE36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A77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F3B5957" w14:textId="3E37BB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62DF24F6" w14:textId="12BBA6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9E0B6" w14:textId="0BDD5F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E7CD0" w14:textId="1BA248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436CDA" w14:paraId="7E4F41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C85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6FA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BA30338" w14:textId="1B0553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7BF5CC1" w14:textId="114391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10B0" w14:textId="026FA8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AE8BC" w14:textId="6F3C68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436CDA" w14:paraId="5C22F5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3BB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6BB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7535970" w14:textId="256226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39AE47F" w14:textId="6E025F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CA890" w14:textId="444CE6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80A5" w14:textId="4C4208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436CDA" w14:paraId="0872B4F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A053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0E5DEC1" w14:textId="0A39DE2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9F3D33" w14:textId="5D53B4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B9204" w14:textId="5C03E1A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1D632E" w14:textId="76C893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436CDA" w14:paraId="1C5FA4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24D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FA7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D9860E3" w14:textId="11E69D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9CA71" w14:textId="790FC9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8330E" w14:textId="24356E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B9068" w14:textId="506ED2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19EA22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538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32B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819E716" w14:textId="614CCE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74C320B7" w14:textId="6EAD1B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AF1A1" w14:textId="6A0451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4B616" w14:textId="1CBA8D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436CDA" w14:paraId="1D668F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CCD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368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8F2DCBC" w14:textId="6649E2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80ADAC2" w14:textId="2F3E01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722BE" w14:textId="2CB557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C7379" w14:textId="6C0D35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36CDA" w14:paraId="64B548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9972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848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885ED79" w14:textId="2D03E5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74F42E45" w14:textId="61F645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FBCF" w14:textId="7FFEE3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C2005" w14:textId="498398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436CDA" w14:paraId="75D5C8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23A7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A82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B5BB36C" w14:textId="42608F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FF05E3" w14:textId="18829E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18C2A" w14:textId="4FC63C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AF1A9" w14:textId="39DDCE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436CDA" w14:paraId="65E9E5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5A9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23F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BA6D4F7" w14:textId="55EB5E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4E851" w14:textId="7D29E7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12413" w14:textId="3B315C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1ACAA" w14:textId="1E8C86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2D0B00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DEC1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786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11F93D68" w14:textId="4D91AF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1B5878A" w14:textId="39E964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D7AEB" w14:textId="3693DE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175A5" w14:textId="2393D7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436CDA" w14:paraId="6DAA8B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116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D6D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62AFFC8E" w14:textId="2F2402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1478C0FC" w14:textId="4AF2E9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03E83" w14:textId="1719D9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B25EB" w14:textId="4B3816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436CDA" w14:paraId="036CFF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212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879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F2F5A5F" w14:textId="1A60C6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76AAC01B" w14:textId="1B6EBC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8C499" w14:textId="2B006A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ACD90" w14:textId="6D3E93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436CDA" w14:paraId="0E6627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18BB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A88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4DADFBD3" w14:textId="3AA6B6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2B5A8" w14:textId="6104DC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FA601" w14:textId="4678B2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04224" w14:textId="42901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723543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BF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4F1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493A0BE" w14:textId="1BE443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A8513" w14:textId="2C9781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FDA87" w14:textId="36612B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F68D4" w14:textId="5F003B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2C7257B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F6EC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A1A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234F51B" w14:textId="6F9A7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BD304" w14:textId="5DA5B5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B21DC" w14:textId="583BD2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ED3DC" w14:textId="563A5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21175F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BFB8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DEB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2104C5FE" w14:textId="09629C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C592B" w14:textId="24BE50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5B3CA" w14:textId="29AEF0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F3F2D" w14:textId="0B2522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051F90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062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4D6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18B981C" w14:textId="675233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573B9E" w14:textId="571464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7073E" w14:textId="78E3C8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D6A0" w14:textId="493E64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11ECBB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1847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3E4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7A40A2E" w14:textId="4A8FE5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76472" w14:textId="7FA516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55A8F" w14:textId="6A83D1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FDE37" w14:textId="070A25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3932D72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796B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C8DA1ED" w14:textId="5F803F4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9EAD3" w14:textId="7E6E19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25F85" w14:textId="3286E1D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173400" w14:textId="24F4B73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436CDA" w14:paraId="0082FC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5472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704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DB83739" w14:textId="52C0E0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4F2B7726" w14:textId="229F0E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6C6F1" w14:textId="32D498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AF919" w14:textId="5AC4E7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436CDA" w14:paraId="4A4634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045A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C3B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BC21ED9" w14:textId="02DDF8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64B31" w14:textId="1DE269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F60E7" w14:textId="355805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7068" w14:textId="29A409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436CDA" w14:paraId="699C27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CC43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095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1C4CA7C" w14:textId="6B98D7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8BED4" w14:textId="34285C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DA54E" w14:textId="53005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B7674" w14:textId="2ED2B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436CDA" w14:paraId="7B0F66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76D1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10E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4CDDF930" w14:textId="309BD7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7AAD928E" w14:textId="424298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C55E8" w14:textId="3713A2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89D17" w14:textId="34E7A0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436CDA" w14:paraId="65ED9E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936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B8A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267FAD92" w14:textId="0D29FD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3284BF" w14:textId="38577F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B4A89" w14:textId="121624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7379F" w14:textId="43D728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36CDA" w14:paraId="2CD449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49FD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054D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D6FAA04" w14:textId="41182D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FDA4B66" w14:textId="435CA6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B49C5" w14:textId="43B8D4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9C982" w14:textId="03FBA8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436CDA" w14:paraId="7B72A8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32B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378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C4F9A22" w14:textId="1732B2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8F5DF" w14:textId="31D74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D5EF4" w14:textId="7C2DA5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082B2" w14:textId="0DC350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36CDA" w14:paraId="516264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9B09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780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43D42A" w14:textId="20103E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F3DDB" w14:textId="164EEF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4B1EF" w14:textId="63D207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ADA39" w14:textId="2FD32C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436CDA" w14:paraId="6B183E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0307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040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883EDA9" w14:textId="4C7A67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14D5B" w14:textId="6DF2E7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1512F" w14:textId="496BFE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4499A" w14:textId="7F372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436CDA" w14:paraId="548CBE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0B5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8EA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EDD9EDC" w14:textId="50653B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7245330" w14:textId="2C1FD0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81640" w14:textId="42F2F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A8FD5" w14:textId="598B0A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436CDA" w14:paraId="7B28728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5832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53547A8" w14:textId="7FF672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AE5B9" w14:textId="3A23CF7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1BE769" w14:textId="1D3388B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899511" w14:textId="4784630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436CDA" w14:paraId="589C57A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FB96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B3996F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B605731" w14:textId="4799A7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9FDE31F" w14:textId="7AED0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EDA74" w14:textId="7B847F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F64D7" w14:textId="0410D8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436CDA" w14:paraId="152423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ABF4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2E940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966729A" w14:textId="29F19C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74341" w14:textId="2CC7DA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BEF20" w14:textId="7967F3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88A6" w14:textId="246DD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436CDA" w14:paraId="441E9C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13590"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A50A3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02A190C3" w14:textId="009B5C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B3B2A56" w14:textId="20026C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3E023" w14:textId="07CE19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A86B5" w14:textId="665BC0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436CDA" w14:paraId="6779E9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8164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AFA9E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BA8C4C8" w14:textId="5A0147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491D364" w14:textId="039ABF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7A002" w14:textId="2725CC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25029" w14:textId="1E4461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436CDA" w14:paraId="719BB3F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AF3B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E34FE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20FF14F" w14:textId="330D1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8A93958" w14:textId="3547B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B00D" w14:textId="3E224C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39659" w14:textId="2CF90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436CDA" w14:paraId="3E8538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2F5B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A8A3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A850205" w14:textId="1207BA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B45DE" w14:textId="0FE7F6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43D80" w14:textId="6AEE23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8280C" w14:textId="6E942B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436CDA" w14:paraId="6DE2E5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E3AB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DB051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502645F8" w14:textId="7F7DC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7571E26" w14:textId="607ED2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C7698" w14:textId="09B1BA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E5015" w14:textId="24283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436CDA" w14:paraId="03E071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00935"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EEDFF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7B7F5652" w14:textId="1F8535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F8F55" w14:textId="197704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AA058" w14:textId="2834FA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64275" w14:textId="4CBE7D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436CDA" w14:paraId="4010CB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8498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D8B7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77F9EBFB" w14:textId="790E67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9DEFA10" w14:textId="6C17A0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C17A6" w14:textId="02A308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3FAFE" w14:textId="48744E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436CDA" w14:paraId="39D3A1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21C15"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0C36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B95D920" w14:textId="1527E1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77E10" w14:textId="6B13CF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BF2B2" w14:textId="4C17D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A6A0F" w14:textId="5242B0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436CDA" w14:paraId="506C2AF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D8C9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644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6F5B548" w14:textId="6CC145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B385E7A" w14:textId="0DBE4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D4790" w14:textId="6F9844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F1F9A" w14:textId="689B2C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436CDA" w14:paraId="0C9784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82AC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DFC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ED1C7B7" w14:textId="31783F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E76304" w14:textId="6AEBEE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E5862" w14:textId="1D8347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18FD3" w14:textId="2E00CE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436CDA" w14:paraId="65735D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206C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F1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C91CD95" w14:textId="743F04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20889510" w14:textId="3D6256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B48AD" w14:textId="68BDB3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FE1BA" w14:textId="1EBE8C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436CDA" w14:paraId="3D7D16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955F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431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74D718C" w14:textId="78B348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9F721" w14:textId="77A788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A7CB7" w14:textId="38654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F3625" w14:textId="31A49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436CDA" w14:paraId="321764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5325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A1A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4592EE8" w14:textId="248D5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93519" w14:textId="67621D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6F07A" w14:textId="4977D2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43D7B" w14:textId="268671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436CDA" w14:paraId="050E48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E2A3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766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301AF54" w14:textId="1CD01A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2AFFEC8" w14:textId="7A2ADF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E339F" w14:textId="2970BE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F22FE" w14:textId="396CA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436CDA" w14:paraId="1DCFD6C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D577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1F2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01282B6" w14:textId="181A47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12D5490" w14:textId="0EEF86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1E6FC" w14:textId="146737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7471C" w14:textId="06EAEF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436CDA" w14:paraId="1B22371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6FC02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F2B578E" w14:textId="1845FC9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1CCAD60E" w14:textId="691FCC3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C82870B" w14:textId="64759BA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6836E11" w14:textId="036A767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436CDA" w14:paraId="340F387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7B6E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5F1FD3EA" w14:textId="75E7C06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1B3B6" w14:textId="79030B8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8490D" w14:textId="6CC192B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9873BD5" w14:textId="0AED2AE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436CDA" w14:paraId="1ACA3E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6F2A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778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16ADC41" w14:textId="5DC274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B906C74" w14:textId="26A382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D5285" w14:textId="4E1925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36A85" w14:textId="181DAC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436CDA" w14:paraId="549AF4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1061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49B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91FAF27" w14:textId="0D75F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F8F62AD" w14:textId="7B6739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97C30" w14:textId="46B02B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E024C" w14:textId="6AA9B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436CDA" w14:paraId="44CBCC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96D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06F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6C475157" w14:textId="29A05B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070877EF" w14:textId="4A7B59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DD314" w14:textId="2B9930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79C81" w14:textId="09EEA5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436CDA" w14:paraId="75A3C3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5956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064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7563AFF" w14:textId="00461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02221E49" w14:textId="68EDAB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1F07B3B" w14:textId="7A9F85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486CA" w14:textId="682AEE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436CDA" w14:paraId="532AA9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4E5E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5D1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468D6B80" w14:textId="1A2458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A61EDC9" w14:textId="64E79D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9EBFB27" w14:textId="0AE07C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EFDC7" w14:textId="462A51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436CDA" w14:paraId="7896F9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E877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F7E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884DD06" w14:textId="118E3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2C201802" w14:textId="563379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5BC9F" w14:textId="3C2D06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20CEF" w14:textId="1C5C3D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436CDA" w14:paraId="34D289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4F09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E3F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619F87F" w14:textId="68596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3D5EF854" w14:textId="24B30D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98055" w14:textId="543EDF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D4A92" w14:textId="73218E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436CDA" w14:paraId="3EF627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2578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5A3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B9A5E77" w14:textId="76E640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C26CFF9" w14:textId="3DB0A2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56E02" w14:textId="66AA6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0171" w14:textId="27F1DE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436CDA" w14:paraId="6D965C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94B4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AA9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1936C81" w14:textId="348AC4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0FB6471D" w14:textId="542B2A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2EA7E" w14:textId="6AC3AE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AC9A3" w14:textId="6F5218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436CDA" w14:paraId="3EE9FB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749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1AB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327055E" w14:textId="20E5D4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B05BC0B" w14:textId="12FC08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BC41F" w14:textId="42CFA1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F8FBC" w14:textId="756291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436CDA" w14:paraId="4E2AA7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521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22B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047E6C2" w14:textId="00128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16C803C" w14:textId="1721A9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05CE1" w14:textId="0018EE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810D6" w14:textId="733FC9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436CDA" w14:paraId="5A2CD0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D37F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953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649165B" w14:textId="720E54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CEB91FA" w14:textId="19B3F2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BF366" w14:textId="2EFD58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53FC8" w14:textId="360262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436CDA" w14:paraId="7B3AFA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94C2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A23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9221848" w14:textId="36B444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6C0A4896" w14:textId="6A09DD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F98CD" w14:textId="13DD5C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5E97B" w14:textId="50EBCD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436CDA" w14:paraId="226E2F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883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B03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3B58363" w14:textId="3BF769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057E240B" w14:textId="360C0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95A84" w14:textId="156F02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24D59" w14:textId="6701F2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436CDA" w14:paraId="47243B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2A3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D85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A190AD9" w14:textId="611E3A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1DC1E1BA" w14:textId="050B60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D6D92" w14:textId="3C7292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13B13" w14:textId="036482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436CDA" w14:paraId="5427FD9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09BB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2F3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D32D941" w14:textId="28B30A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2C55645" w14:textId="14CB1C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B9619" w14:textId="39E82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9E877" w14:textId="3C4C15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436CDA" w14:paraId="03C9C4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853F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9D0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4EC06098" w14:textId="29F79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546737F" w14:textId="47E760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9A588" w14:textId="33784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01670" w14:textId="03B644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436CDA" w14:paraId="5C4A60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86F2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D25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3B0F6D4" w14:textId="2674EA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6FA016D" w14:textId="59419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58757" w14:textId="71C660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5FF28" w14:textId="192049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436CDA" w14:paraId="74598C9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B2C0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0B3D10B" w14:textId="63119E4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7730E" w14:textId="65BCEB9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B5B4AF" w14:textId="4F453CD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E153D3" w14:textId="0EB691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436CDA" w14:paraId="27E07D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4170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490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E4895B5" w14:textId="2268B0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1A4095D" w14:textId="76FFE5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7E8A4" w14:textId="77BEA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74835F" w14:textId="56A009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436CDA" w14:paraId="46E447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8EA1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895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10A94A7" w14:textId="411F80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DF59AC4" w14:textId="1C85EB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F31B6" w14:textId="2B694D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2EB29" w14:textId="25BD2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436CDA" w14:paraId="263AC87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28C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2BF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D7A24DC" w14:textId="0435BB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1E4FA25" w14:textId="2CFEBE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D1869" w14:textId="56E5E5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E4C1D" w14:textId="71E8B7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436CDA" w14:paraId="089F3E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8F4C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2C8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B218376" w14:textId="26AB41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6FBCF4EB" w14:textId="15F83E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CDE45" w14:textId="6187D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7E37E" w14:textId="2684B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436CDA" w14:paraId="0BC4FA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30EC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C0F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FFC43E0" w14:textId="41EB52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1BC4D27A" w14:textId="5E297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B4D96" w14:textId="22CC89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C6754" w14:textId="1D59AB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436CDA" w14:paraId="60DF9A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18DA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4DC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F009122" w14:textId="4ECFFF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CA93B" w14:textId="759E41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51B25" w14:textId="37062E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F24B2" w14:textId="01944F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436CDA" w14:paraId="17A4AF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FB82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856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977F8BA" w14:textId="3E9637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A8DDF1E" w14:textId="5E6D87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58326" w14:textId="1657A0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52F4E" w14:textId="5F2819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436CDA" w14:paraId="19A17A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778F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7C3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13427C4" w14:textId="3442FD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08E65EF3" w14:textId="2F55A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55477" w14:textId="3B4069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617F1" w14:textId="1816E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436CDA" w14:paraId="0DFD1FE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3339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EE1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7CFB2D1" w14:textId="2E0215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60BD88A" w14:textId="27D63E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EED18" w14:textId="529188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A65B9" w14:textId="3E92C5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436CDA" w14:paraId="4632E1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ED05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C76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97DEE19" w14:textId="6E07E5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1F2430A4" w14:textId="71F9F7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ACB36" w14:textId="01210C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2A2F7" w14:textId="066B08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436CDA" w14:paraId="6A5D50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059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271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A1AD695" w14:textId="40DCEF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42A6D292" w14:textId="6959BD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8F21D" w14:textId="57784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CEDD8" w14:textId="2470EF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436CDA" w14:paraId="5A1796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3D62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B3B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5D8A8EC" w14:textId="099AA4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3D56CFC" w14:textId="32E8DE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2ADC6" w14:textId="25B005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187E8" w14:textId="59D997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436CDA" w14:paraId="2E2365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B7C8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FC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E31CE1C" w14:textId="68D98A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7BCD905" w14:textId="0F83F7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E6E48" w14:textId="112016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9955A" w14:textId="750D31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436CDA" w14:paraId="5E2A08F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13D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E4E0902" w14:textId="272031C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42BC7801" w14:textId="0EF3551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35495F4" w14:textId="07C66EF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099871" w14:textId="1952959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436CDA" w14:paraId="28A6A0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6E9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B1F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C159FD8" w14:textId="476232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4A1F0F8" w14:textId="56C8BB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62937" w14:textId="312DD5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881BFD" w14:textId="35E3BF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436CDA" w14:paraId="2E9028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E0A2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7F9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9FC7DDA" w14:textId="4232C0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3674CBDF" w14:textId="6A8933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DF2E9" w14:textId="663520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C9515" w14:textId="43247F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436CDA" w14:paraId="4B088A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0DF4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34F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F7573EB" w14:textId="124AEC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7ECD463" w14:textId="534D28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CC7E2" w14:textId="3689DE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D14EC" w14:textId="3C7627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436CDA" w14:paraId="2135657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A0ED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8C2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F2C9503" w14:textId="0D2868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C5D63AA" w14:textId="7405F2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546DB" w14:textId="522DE4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BE7B8" w14:textId="569C83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436CDA" w14:paraId="563869C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28E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294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6F15B937" w14:textId="2883AD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2F6F69AB" w14:textId="159380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5942B" w14:textId="124FA3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227AB" w14:textId="35E828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436CDA" w14:paraId="7C0C8A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E69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701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ADD9C85" w14:textId="1223BF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42CA5489" w14:textId="3FFE39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9EAC7" w14:textId="7EFF96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0BA6B" w14:textId="46363B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436CDA" w14:paraId="277631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635A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493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48EFED8" w14:textId="5EEDB8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CD36906" w14:textId="21A12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11319" w14:textId="340E7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6931A" w14:textId="43BCC7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436CDA" w14:paraId="7F6033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E1D5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80E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4EEE4C4" w14:textId="3C2DA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7BCAFAAE" w14:textId="46C35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FF05B" w14:textId="6CC41E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4925F" w14:textId="77A7FA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436CDA" w14:paraId="5F0CAF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AE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364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3BF0FB9" w14:textId="0BF72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53CAD318" w14:textId="0F35E6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123FA" w14:textId="4A7BEE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DE2A5" w14:textId="18C90D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436CDA" w14:paraId="7C649D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FF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7A5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4ADF664" w14:textId="079FA1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70D20CAD" w14:textId="0216E8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4B73" w14:textId="2991F0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44554" w14:textId="019472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436CDA" w14:paraId="110758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9413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869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0000364A" w14:textId="794BB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32F6C42" w14:textId="15812E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8DC5E" w14:textId="46911B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F937" w14:textId="7D30CB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436CDA" w14:paraId="384DC2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040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0C8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6F291D5B" w14:textId="74D77F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7582F1C" w14:textId="1F49B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4132C" w14:textId="064417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05C31" w14:textId="302714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436CDA" w14:paraId="3F2BAE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BAEB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9C8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5F5FD74" w14:textId="1F7404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9093755" w14:textId="5CE445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CC32B" w14:textId="5D3519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83C3D" w14:textId="51FA4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436CDA" w14:paraId="675FC1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3E3C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647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AF3A22B" w14:textId="22C2BB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6FA1436E" w14:textId="2E9648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4BDE3" w14:textId="3E3D3A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568BD" w14:textId="708524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436CDA" w14:paraId="0370AB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99BB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814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2336120" w14:textId="41F31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2821DAD3" w14:textId="370E20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48E18" w14:textId="3EA85F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C0676" w14:textId="32D566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436CDA" w14:paraId="65B58B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6433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D58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B1461E" w14:textId="40EC4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7BDB9402" w14:textId="2770B5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A09E3" w14:textId="54DD7E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A185E" w14:textId="722C83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436CDA" w14:paraId="53569C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4771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91E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AB4AF82" w14:textId="51175F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0BDCF61" w14:textId="503DAD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9806C" w14:textId="247C5E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0944F" w14:textId="67F4FA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436CDA" w14:paraId="586586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23F6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6BF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8590D8F" w14:textId="5AFA7E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B6A038F" w14:textId="6BF1B7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177245" w14:textId="4B9498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79B81" w14:textId="5C34B3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436CDA" w14:paraId="1C28D8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5C42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303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7B63D90E" w14:textId="1BCD80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408AD51D" w14:textId="004064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E8A16" w14:textId="5A227E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42B96" w14:textId="7420A1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436CDA" w14:paraId="48363F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2435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DEE5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5C9C7C7B" w14:textId="0D60D0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A605977" w14:textId="34A205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521D1" w14:textId="2126C4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F24DF" w14:textId="7D1E46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436CDA" w14:paraId="132E1A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2C0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DDC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0DFB386" w14:textId="115EA7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0F70B53" w14:textId="793C82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A3B5C" w14:textId="5118E7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3E17C" w14:textId="424D98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436CDA" w14:paraId="465729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013A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EFA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E1C7F2F" w14:textId="2321E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7647ECF0" w14:textId="2F0C65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99C3D" w14:textId="49A07E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B9D1C" w14:textId="22986D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436CDA" w14:paraId="492649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FE1A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1AA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BEF653B" w14:textId="23650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A0B6319" w14:textId="636B39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587AD" w14:textId="493EA1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2F0A2" w14:textId="4186B0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436CDA" w14:paraId="0C5BDE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2F4E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37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0AC2C8" w14:textId="0AAF70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2DF454E" w14:textId="7AEDEF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8239" w14:textId="157EFA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AA16" w14:textId="2A1369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436CDA" w14:paraId="30FCD7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817F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BF3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BFBA1D2" w14:textId="7CEBE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F7BCC34" w14:textId="1FB810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5DBB5" w14:textId="7C1067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A690D" w14:textId="544D70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436CDA" w14:paraId="2C6DDA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E03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0C1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F30CC85" w14:textId="1EB1EE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E22E1FB" w14:textId="0C6FFF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447F5" w14:textId="32E676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93973" w14:textId="2F85BF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436CDA" w14:paraId="218882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445B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3D9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C507591" w14:textId="2218DD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5BAF620" w14:textId="7A17A1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0D0CF" w14:textId="10C3A8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79554" w14:textId="14B965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436CDA" w14:paraId="5B4016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E3B9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122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DC981D3" w14:textId="0A9422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26865532" w14:textId="1C929E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F14F7" w14:textId="09035D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40B3E" w14:textId="647AC8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436CDA" w14:paraId="64E591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26F1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C97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A8AC0EE" w14:textId="71D926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8185F0D" w14:textId="062E62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3417A" w14:textId="5ED039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3B14D" w14:textId="359519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436CDA" w14:paraId="2ABF84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B634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D09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9A13AE8" w14:textId="1291FF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95DB046" w14:textId="7548F4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26AD" w14:textId="465CC3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88BFF" w14:textId="2CE7B4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436CDA" w14:paraId="189C5A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F3FB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4B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F56EB94" w14:textId="0168FB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74988ACB" w14:textId="3D9576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17BAB" w14:textId="266131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21495" w14:textId="01657E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436CDA" w14:paraId="6AD9FE1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DD1C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501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2DE52C" w14:textId="1ADC1D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FBD7244" w14:textId="3BD8E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59E20" w14:textId="1357CA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0228C" w14:textId="5A1FFF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436CDA" w14:paraId="74681EE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4CEA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7EB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00895F" w14:textId="03BD6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DA2DF3F" w14:textId="1CA51B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B56A5" w14:textId="6D6BBB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7BADA" w14:textId="1558A8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436CDA" w14:paraId="0CEA07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6585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8B6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30EF7BF0" w14:textId="6550E8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E727BAE" w14:textId="25BB27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FA5B7" w14:textId="5B925E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53FB6" w14:textId="0FDE15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436CDA" w14:paraId="7CA648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0DA0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876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1F6AFF9" w14:textId="371BDC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FC9A970" w14:textId="20F026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6208D" w14:textId="097FA2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BAC86" w14:textId="75A9B5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436CDA" w14:paraId="491FBF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27CF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0C2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05B1B7A" w14:textId="0DBC30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239FBCC" w14:textId="0D2D56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B147" w14:textId="341386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6C77C" w14:textId="1D7B71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436CDA" w14:paraId="305D30C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3E0A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E98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72439574" w14:textId="781E1D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5C98AEA" w14:textId="4FF35D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2EB94" w14:textId="443814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46BEC" w14:textId="7B7EDD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436CDA" w14:paraId="250FA0B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5E9E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38A72E6" w14:textId="1B231E1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669554" w14:textId="714701F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7BBC0F" w14:textId="1DAB7DF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EA3C14" w14:textId="55C5E81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436CDA" w14:paraId="4C0F33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436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CB6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F23112A" w14:textId="7CB6EB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5F5653F8" w14:textId="59CEE7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03786" w14:textId="3DD197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ECEC4" w14:textId="20F66D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436CDA" w14:paraId="53E923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A6C6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DBA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43F8A71" w14:textId="560C68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4AED3BD" w14:textId="2D6960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DC676" w14:textId="60928D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7DAC" w14:textId="61324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436CDA" w14:paraId="1ED25F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FD9E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6F7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66FB2AE" w14:textId="0C2A47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6266514" w14:textId="217A77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055A9" w14:textId="36F8AA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2DA02" w14:textId="244E4D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436CDA" w14:paraId="57470CE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AB83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690572" w14:textId="6D7DC91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702B17E" w14:textId="07C9FFD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008C3" w14:textId="2EECDFF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3D0072" w14:textId="081650A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436CDA" w14:paraId="076B1A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7AF2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710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C602A0E" w14:textId="6DF321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503A4017" w14:textId="05EA10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9867F" w14:textId="439E5A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9B5AB" w14:textId="48C5A7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436CDA" w14:paraId="2D5AD0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2392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7F1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B79A67" w14:textId="40A512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0AB4D65" w14:textId="4D5C77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4C55A" w14:textId="37E2BC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3E73D" w14:textId="082496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436CDA" w14:paraId="7436BB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AA11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D1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0350619" w14:textId="401730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5D3796AA" w14:textId="692BDF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BF0B1" w14:textId="544FC2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D9695" w14:textId="1941A1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436CDA" w14:paraId="0C5117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8DFB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C1D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050B1C4" w14:textId="0FC0B2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12C09A0D" w14:textId="04CE14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2A324" w14:textId="7AAC42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95B51" w14:textId="46DEA3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436CDA" w14:paraId="195BCE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0E1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C61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725574FE" w14:textId="012111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3761A06" w14:textId="4F19FB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14BCB" w14:textId="2C4F3E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58F01" w14:textId="0A3F32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436CDA" w14:paraId="010B8DC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7A33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C62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382B77EE" w14:textId="0944D3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6A4BE79" w14:textId="455766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2012" w14:textId="543F5C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70C9C" w14:textId="38B7EB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436CDA" w14:paraId="6B215E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9A06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B0B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1915E7F0" w14:textId="619953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86FB29F" w14:textId="39BA4B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46A71" w14:textId="61BA5F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47034" w14:textId="48CAA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436CDA" w14:paraId="35A9C9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68B4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B40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1B674E1" w14:textId="259FE8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FAE98BB" w14:textId="7D003F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6123B" w14:textId="482918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6222C" w14:textId="68DD9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436CDA" w14:paraId="7CC0DD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1337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020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31A083D" w14:textId="07290E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18BAAF28" w14:textId="088CC6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E3E57" w14:textId="07F611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71EA" w14:textId="26DD1B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436CDA" w14:paraId="2484E4A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D3F08"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67C1E4" w14:textId="5827E8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61334" w14:textId="2F62ED9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9BA7C1" w14:textId="2B0F84F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7F6651" w14:textId="3A141E4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436CDA" w14:paraId="458DD25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945A3F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FB09393" w14:textId="7A87F4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41A3B81" w14:textId="1B378F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99A2F" w14:textId="149A15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4CBA25" w14:textId="6DC921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436CDA" w14:paraId="59417F2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B36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9F0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7184DC0A" w14:textId="0FED40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0FA6791" w14:textId="51E58D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3E9EF" w14:textId="398ED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261DF" w14:textId="7449E3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436CDA" w14:paraId="2C2DC9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7DE8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08E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9D9CD90" w14:textId="3122A7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03AFBE65" w14:textId="5A4B92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7DB32" w14:textId="518805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0D0F9" w14:textId="48AFAD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436CDA" w14:paraId="387FAA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70DC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96B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2FAF72F" w14:textId="55F22F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0E9762E" w14:textId="4BD516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78DB7" w14:textId="6C3218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47880" w14:textId="6E2C7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436CDA" w14:paraId="2D7857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26A3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A145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4FDB011" w14:textId="77C917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358436E" w14:textId="4D51B7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FC933" w14:textId="271AC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67520" w14:textId="063E2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436CDA" w14:paraId="7767D3B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D807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5B5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950887B" w14:textId="3457BF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3190B28C" w14:textId="261A5D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1E72DD" w14:textId="63C833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93F23" w14:textId="42F02D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436CDA" w14:paraId="5551CC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0D0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ED7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B35293F" w14:textId="50677C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17C131B" w14:textId="6C303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FF5B5A5" w14:textId="733215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655AD" w14:textId="0DA16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436CDA" w14:paraId="2DDB1C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9BCB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AA5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EF2EA2F" w14:textId="2FBFEB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80F1572" w14:textId="076268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B6805F" w14:textId="140C7B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77AB4" w14:textId="2E9DDE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436CDA" w14:paraId="46E0041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169E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E0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1CDD504" w14:textId="2DF4DA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6071CDD9" w14:textId="7D1CE2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2F50C" w14:textId="231C05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F8075" w14:textId="7BC8D2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436CDA" w14:paraId="71CC7E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8A18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93E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A54CC75" w14:textId="5DC03C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23464CA" w14:textId="3E70E3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F0B93BD" w14:textId="5C5A9C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FAB53" w14:textId="3129E0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436CDA" w14:paraId="244EDE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C659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2BD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152A169" w14:textId="7973FA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6A0708CB" w14:textId="75F4E2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AE930CF" w14:textId="7EC1F4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23F9A" w14:textId="1811B1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436CDA" w14:paraId="612A16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BC84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E0D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FD68DDA" w14:textId="25A424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350CAE0A" w14:textId="13FB42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D7C8D" w14:textId="4D1626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01748" w14:textId="06D6F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436CDA" w14:paraId="64BD36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C05D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87D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3B17E0C" w14:textId="4674A3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B3D6861" w14:textId="19FF69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A18CC" w14:textId="0A6EAC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60F7D" w14:textId="55675A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436CDA" w14:paraId="55ADF98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7419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C1F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05F2B3E" w14:textId="3A4D2E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7E0AA7B6" w14:textId="3CA3C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E82D" w14:textId="3A457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7F850" w14:textId="3DDA4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436CDA" w14:paraId="30005664"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4B133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12D67B7" w14:textId="77E7AA8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75F0DAE7" w14:textId="7283997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40AC0D6" w14:textId="16BA235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94A165" w14:textId="0B8F897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436CDA" w14:paraId="45415E1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F04B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6561EF" w14:textId="0A60785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56AEC29" w14:textId="0DF5DBE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2AEAC" w14:textId="61988C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23C4CB" w14:textId="64A3DFE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436CDA" w14:paraId="7F9D38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350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8F3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BACD143" w14:textId="48C0CA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4EB7B" w14:textId="4D4F1B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A95FD" w14:textId="63F61F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8EF9D" w14:textId="6B173D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798F5E0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3E1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920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9800BB2" w14:textId="37EDA2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D73F9" w14:textId="53663E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6D5CC" w14:textId="5B01C1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4D1BF" w14:textId="4A3868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36CDA" w14:paraId="4CF923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83E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8C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02A4480" w14:textId="24FA46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092D0B9" w14:textId="72A9F9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E041A" w14:textId="4CCED9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02A73" w14:textId="4052F9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436CDA" w14:paraId="3806FF0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5233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5D5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2689A07" w14:textId="6793DC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1E9D5FD" w14:textId="7CCB7D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22C2FD6A" w14:textId="6BAB93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08F52" w14:textId="07E7F9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436CDA" w14:paraId="6CF89F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278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4E2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BCAC507" w14:textId="05A631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CF54DA5" w14:textId="16B5C7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0A44E" w14:textId="6E24CC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C3DB9" w14:textId="2377D2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436CDA" w14:paraId="122D8F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9B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3DF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7294FA86" w14:textId="6E1C22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85BCC0E" w14:textId="65CB13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02C25" w14:textId="0EAE6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A7956" w14:textId="68CFA5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436CDA" w14:paraId="535BAF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FDD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9F3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D2FC001" w14:textId="5B380E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5A980" w14:textId="0BBDF0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463BF" w14:textId="5E90C1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84D5" w14:textId="48CCC6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4F0AFAA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C3C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3E4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EE19E99" w14:textId="5561B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E31D8" w14:textId="42C5A2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F248" w14:textId="4B65DA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D5A38" w14:textId="1DE3C8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436CDA" w14:paraId="67A7CA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F7A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BD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58180FA" w14:textId="2756F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DF59A" w14:textId="607659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3D54F" w14:textId="781B30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B12A9" w14:textId="3BE50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436CDA" w14:paraId="2848B3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68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F16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A28C4E6" w14:textId="0C1F61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6755C" w14:textId="7E35F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1210A" w14:textId="45D8A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D5594" w14:textId="54261C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436CDA" w14:paraId="398A78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ED0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5B1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1887E0E" w14:textId="2B258B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8BC25" w14:textId="043D6E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6C836" w14:textId="66A369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B8141" w14:textId="5367B2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436CDA" w14:paraId="4BCD5D9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EE7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2E9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0CBEA78" w14:textId="5913C3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79EEB5C9" w14:textId="5AA7CA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0E910" w14:textId="1E45E3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9ED31" w14:textId="70074E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436CDA" w14:paraId="304DCE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C8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1E1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B17141B" w14:textId="603E56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F6B12F2" w14:textId="475A56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29E2A" w14:textId="1341A0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A7956" w14:textId="13A037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436CDA" w14:paraId="01FE593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430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51A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B15F48D" w14:textId="7E43FA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4537686" w14:textId="3EC434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6E072" w14:textId="7B9DDE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D7996" w14:textId="7F87C2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436CDA" w14:paraId="5FCAE65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178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A92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1B09440" w14:textId="1AABFE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5E34329D" w14:textId="7B42D0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6A94C" w14:textId="439131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9908B" w14:textId="31ACC3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436CDA" w14:paraId="35EC69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424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15F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5552265" w14:textId="7BC546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E1556D5" w14:textId="7A9ACC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10790" w14:textId="24ABD6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C0584" w14:textId="27D1BB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436CDA" w14:paraId="56991AE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8377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F9442D1" w14:textId="1DB6A41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4386D" w14:textId="0AD1B9F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8561AC" w14:textId="2458484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00E68A" w14:textId="52365A4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436CDA" w14:paraId="64E626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A7A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0CF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08348BD" w14:textId="2FA09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78A448A" w14:textId="5C7B19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43FB8" w14:textId="5F79B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D4AA9" w14:textId="04E7D4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436CDA" w14:paraId="077D3C6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F99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484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B3967EB" w14:textId="2E73FC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64549B27" w14:textId="66D02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11FE1" w14:textId="451279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C61E" w14:textId="099B7B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436CDA" w14:paraId="4D1821F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2E4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88B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D87094F" w14:textId="487E04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07D0115" w14:textId="63D288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2CE3" w14:textId="6CD9E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9EB64" w14:textId="22B84A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436CDA" w14:paraId="0E2DA2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CA5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26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B50A988" w14:textId="37B986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084A556" w14:textId="0BFDC1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D9C4" w14:textId="5B96CC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A020E" w14:textId="1412AF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436CDA" w14:paraId="2FEA41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84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6F9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E7997A4" w14:textId="737562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B3829" w14:textId="0A0CBB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63E9B" w14:textId="25D4EE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CA59D" w14:textId="074E9E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36CDA" w14:paraId="12331D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6EB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7DD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8F4292E" w14:textId="533DC4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19DC8EDF" w14:textId="137562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1CD97" w14:textId="5CA56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8E5C1" w14:textId="66288A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436CDA" w14:paraId="0AC020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B5D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0C8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9236663" w14:textId="1219D9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E1BAC31" w14:textId="6AAC1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9D7E7" w14:textId="4BB4D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C7563" w14:textId="61DA40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436CDA" w14:paraId="7BB8DF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8DC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ED9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55A646F" w14:textId="0795BE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07CBD749" w14:textId="14F1BA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EC0A5" w14:textId="429681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14B76" w14:textId="6E6F7D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436CDA" w14:paraId="7AF04BF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A13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C37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40AB14DB" w14:textId="3FD5EB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BFC82" w14:textId="3327A9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422F718" w14:textId="5AEC82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E34E7" w14:textId="413644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436CDA" w14:paraId="001425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E6E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F8B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05915B8E" w14:textId="691C6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20CFC" w14:textId="52EC2B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8F472" w14:textId="26123D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6652C" w14:textId="592C26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436CDA" w14:paraId="37A247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BC5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737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D9C5778" w14:textId="77F6E3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1D4712E" w14:textId="327858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6E2B4" w14:textId="322157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3E9EE" w14:textId="067BDA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436CDA" w14:paraId="48200B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92C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A2C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0166B4A2" w14:textId="7260D9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5C2C68BE" w14:textId="3E0EF1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B1C37" w14:textId="6BE6E3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62B18" w14:textId="5D695A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436CDA" w14:paraId="050215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B56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F3B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4D58B5F" w14:textId="1E1A7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50B74B" w14:textId="7B58B4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4A053" w14:textId="1CD59E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74F17" w14:textId="432155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436CDA" w14:paraId="3440E5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ACC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644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7D090398" w14:textId="3CA78B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DDBC9BD" w14:textId="381CC6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74AAD" w14:textId="619F78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8A1B9" w14:textId="10E1B4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436CDA" w14:paraId="3491DF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677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8E4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F269912" w14:textId="2E0809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B11A4" w14:textId="0160E6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0B311" w14:textId="0E7A5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281FE" w14:textId="400CF7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436CDA" w14:paraId="58B1A5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7EA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835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D277A47" w14:textId="74930F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E8AFF95" w14:textId="07653F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BF8D4" w14:textId="503DC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5C70A" w14:textId="5A27B5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436CDA" w14:paraId="4CC280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F26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991A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A266C32" w14:textId="08A26C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F11859D" w14:textId="723F5D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FD4DE" w14:textId="678C4E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13CD" w14:textId="0D6A55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436CDA" w14:paraId="20A52FB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5D77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CE7284D" w14:textId="6B27EB9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01DD6D" w14:textId="31C358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987510" w14:textId="6E46FAA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CFD82D" w14:textId="2E8B423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436CDA" w14:paraId="1A0F34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4FC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D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21BF20D" w14:textId="329E86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21C3FA" w14:textId="3F3A63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80CFC" w14:textId="235783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6FE1C" w14:textId="4C7C17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436CDA" w14:paraId="4627F1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41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303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02A5E2E" w14:textId="46B9C5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46BAF7F" w14:textId="2D556C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8A275" w14:textId="3AF69A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D4C61" w14:textId="24467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436CDA" w14:paraId="613810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A6A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734B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608E0381" w14:textId="43562C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296074" w14:textId="68008E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0DE5" w14:textId="4EAB05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FD62B" w14:textId="339927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36CDA" w14:paraId="4F35DC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DF9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4FA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DF10DF8" w14:textId="01F82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B196B7" w14:textId="636600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FF073" w14:textId="31D854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86349" w14:textId="1F4563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36CDA" w14:paraId="4092C1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988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681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DD12D04" w14:textId="69BDA3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6CB8C698" w14:textId="697B2E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7B4C0" w14:textId="5B2DD2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DE338" w14:textId="0CBDC9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436CDA" w14:paraId="555DA5B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28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EED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9EB8E91" w14:textId="0A7C50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CC94437" w14:textId="505C52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CF45" w14:textId="2E302D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E4304" w14:textId="63F48D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436CDA" w14:paraId="5EAD48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BB00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CE6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D64E41E" w14:textId="46153F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29016DB" w14:textId="57AE5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9C618" w14:textId="0DBD09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16E31" w14:textId="77C23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436CDA" w14:paraId="18E665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338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1DB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66C6C999" w14:textId="651D44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30EE5C" w14:textId="495D35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54253" w14:textId="495BF4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2A38" w14:textId="53639F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436CDA" w14:paraId="780DEC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2A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139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8239C22" w14:textId="665EBB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98756" w14:textId="739D61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9D6EB" w14:textId="406480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6C5C5" w14:textId="67352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436CDA" w14:paraId="1ED237A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9FE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3FE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FCB1329" w14:textId="7DC2DF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AEDAD" w14:textId="3CDF25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CE156" w14:textId="57A93D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D71C5" w14:textId="4B048F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436CDA" w14:paraId="118C41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DFE8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094D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EE13358" w14:textId="4BF8CF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BC2ED" w14:textId="580A91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1D47D" w14:textId="56491B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1A9CF" w14:textId="2E0CE0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436CDA" w14:paraId="244246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389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076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895187F" w14:textId="1F38BB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AD99793" w14:textId="0258F7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8E1A2" w14:textId="400FE5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4C7CF" w14:textId="60176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436CDA" w14:paraId="29CD4B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081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F5C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9B9DB74" w14:textId="6ABE0D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A24DD2F" w14:textId="2CDB5F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6516D" w14:textId="4CF3DC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EBE74" w14:textId="737B47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436CDA" w14:paraId="68B07C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EBB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D4F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3A3C1C1" w14:textId="2A53B3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CD7C9" w14:textId="6550BC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F2F95" w14:textId="71C974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140D2" w14:textId="52BB5B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436CDA" w14:paraId="4B4065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2D3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4A0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40C726F" w14:textId="085C23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EB4DC" w14:textId="3A4563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D4007" w14:textId="6934E0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E19CC" w14:textId="06C30B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436CDA" w14:paraId="6D4AB9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F8C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E9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145BCB8" w14:textId="0BEC76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6598EA" w14:textId="73324A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81A15" w14:textId="11A97A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D5FA3" w14:textId="4524D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436CDA" w14:paraId="63ECFF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9CA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BA2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B5FDFB8" w14:textId="712F32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65742" w14:textId="76D7A9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E4868" w14:textId="547F3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C97EC" w14:textId="57AA96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436CDA" w14:paraId="63EBB2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2A3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EAA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E406DFB" w14:textId="65A716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08C822D5" w14:textId="29CBD9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D078B" w14:textId="452A51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721E3" w14:textId="2B7BD0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436CDA" w14:paraId="0B4FB0FD"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7A31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FA9B6EC" w14:textId="4D2751A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B73B3" w14:textId="5BE9D2D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F24615" w14:textId="7E6CE4D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778C57" w14:textId="3915B22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436CDA" w14:paraId="4B3029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83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132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2BA91B2" w14:textId="6690B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A741A8D" w14:textId="7BDF4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B789A" w14:textId="267F13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E9393" w14:textId="41FFAA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436CDA" w14:paraId="3864AAA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418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F85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1EE32B1" w14:textId="13B7BA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A1B82DF" w14:textId="175765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8854C" w14:textId="101446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E77BE" w14:textId="39B693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436CDA" w14:paraId="6B5B76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2F7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8CE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8DE60AC" w14:textId="2D82F8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62F6918" w14:textId="159580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A9EB" w14:textId="0B0C0C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65AF1" w14:textId="21ACDA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436CDA" w14:paraId="436E30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8AB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7B0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12BB3058" w14:textId="4C23D0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23A54F2" w14:textId="74428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98B81" w14:textId="145179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98131" w14:textId="41E4B8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436CDA" w14:paraId="6C3D60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637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17F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3E237F0" w14:textId="5B1384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4888F46A" w14:textId="67D946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554A8" w14:textId="3BC6F9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D9C2E" w14:textId="171004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436CDA" w14:paraId="5B1C6BE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7C5B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6A2888CB" w14:textId="22B33E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014BDFF" w14:textId="699BB5E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6C9A8D8" w14:textId="70D79A5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5F2BB4" w14:textId="5E1CB56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436CDA" w14:paraId="1081DB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59D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A0D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C903DCC" w14:textId="3BB43D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49F82BE" w14:textId="176DD6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77F60" w14:textId="4CD2D9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E633D" w14:textId="1F0885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436CDA" w14:paraId="629D2F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E3F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3CB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9FA9E72" w14:textId="1EDBD3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E9D3E2E" w14:textId="4D5D7D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7181E" w14:textId="48C58B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51396" w14:textId="329572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436CDA" w14:paraId="1EE8DF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0F2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51E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7042FC05" w14:textId="377231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B2E6C" w14:textId="017F48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C093" w14:textId="1FF4F6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88AFD" w14:textId="785FB4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436CDA" w14:paraId="56EBE2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713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1C5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30607B9" w14:textId="40316B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32432" w14:textId="45A28C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0396D" w14:textId="7CDEAB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7EB54" w14:textId="3F5ED7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436CDA" w14:paraId="2D77CD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BA6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904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7CC4415" w14:textId="1D6C17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CBC16" w14:textId="77189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870DC" w14:textId="069C07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E6BBC" w14:textId="004234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436CDA" w14:paraId="4CC748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4CA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B00C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57A5D69" w14:textId="3028E1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E740A" w14:textId="3D88F4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68258" w14:textId="10AA7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3343A" w14:textId="565D31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436CDA" w14:paraId="15682F9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F94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31C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C07F6F1" w14:textId="24B70D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899631B" w14:textId="25EAB8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BB77B" w14:textId="1CA60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ADE1F" w14:textId="7B5205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436CDA" w14:paraId="0280CF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696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5C8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85C217F" w14:textId="11EF3C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417DD696" w14:textId="229BD4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DFCFB" w14:textId="132771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EDD69" w14:textId="146C51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436CDA" w14:paraId="1AC662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FB5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1B4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D16F45E" w14:textId="75960B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96ED3" w14:textId="5A2AFF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D62BB" w14:textId="5160EC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15DC0" w14:textId="716BA7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436CDA" w14:paraId="4365B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FA4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C20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EDCBF58" w14:textId="2599B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5A55A4C" w14:textId="42910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8612D1" w14:textId="22B887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CA369" w14:textId="796442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436CDA" w14:paraId="552288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9A0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126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BE8724F" w14:textId="1484FE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762361" w14:textId="1DF3E1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8228B" w14:textId="62D126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21453" w14:textId="411355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436CDA" w14:paraId="0A72EC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C4E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EB5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12E51F2" w14:textId="607827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AA5BB" w14:textId="5B645A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4B14D" w14:textId="7492BA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2C3EC" w14:textId="3E7115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436CDA" w14:paraId="398ACF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E6A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113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E70DFAD" w14:textId="4DE29F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1EAA7" w14:textId="794AF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3FDC8" w14:textId="00013B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BB7E7" w14:textId="566D1C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436CDA" w14:paraId="0A0AC1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AB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113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C4018AC" w14:textId="1188AA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FF4213" w14:textId="66B83A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6803D" w14:textId="77DB4E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25385" w14:textId="05406A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436CDA" w14:paraId="6AF0CA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AF2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40E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1922A7B" w14:textId="7EDB8D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F746B0D" w14:textId="69E38C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BBEAB" w14:textId="0BBCA7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E8427" w14:textId="2701CE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436CDA" w14:paraId="6B88D60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0CD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736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2590DA" w14:textId="34AC56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5E32C0CD" w14:textId="624E43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B6EDC" w14:textId="6990A2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C777" w14:textId="1FFC43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436CDA" w14:paraId="22EE51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7B4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139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5AE5C5E" w14:textId="55FED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7D1A56AA" w14:textId="13781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BB3C3" w14:textId="2079BE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C315C" w14:textId="2BD4D5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436CDA" w14:paraId="01D02C1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C1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D2C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1F32E8DB" w14:textId="640121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F1BED53" w14:textId="44BC18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C8C33" w14:textId="3571DF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B74E3" w14:textId="66C877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436CDA" w14:paraId="667101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933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9A0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0DF1892A" w14:textId="070A6E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7CAEE" w14:textId="14A982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0C88E" w14:textId="6C5273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ABCFD" w14:textId="29DD99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436CDA" w14:paraId="709F678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C82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B51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D31F46F" w14:textId="3BD0B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B1872" w14:textId="3AA264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5AA40" w14:textId="7A69A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1351D" w14:textId="076F3E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436CDA" w14:paraId="07F28A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3CF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EA8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2A73FC71" w14:textId="712DD2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A833C6" w14:textId="6FB9DE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F9A9" w14:textId="72DE7F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4B438" w14:textId="54EA2A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436CDA" w14:paraId="0CFADB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57F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277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7DCCE3D" w14:textId="12F3D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F019" w14:textId="24B7DC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7C52C" w14:textId="079673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41DDF" w14:textId="0F4634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436CDA" w14:paraId="1A535F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8DE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C3AE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96D362B" w14:textId="2B40C2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7DC3DF91" w14:textId="42C409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4B69C" w14:textId="2805BD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E5F1A" w14:textId="59B643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436CDA" w14:paraId="7A2173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229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FE0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A814F1F" w14:textId="1BECD1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1DC51A0D" w14:textId="6FEFF8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53622" w14:textId="56EF76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A8A88" w14:textId="3CBEB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436CDA" w14:paraId="0463C2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B5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B1D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57C12E1A" w14:textId="739FAC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128EB0" w14:textId="2EF42B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8B75A" w14:textId="65D9FB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EC120" w14:textId="558950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36CDA" w14:paraId="6A64BC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3A0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CBE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455340BD" w14:textId="460005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76755" w14:textId="1A8424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3E519" w14:textId="3066F9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8B2EB" w14:textId="120C01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436CDA" w14:paraId="6FB54D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156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95E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197CD617" w14:textId="3F6686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2DF836" w14:textId="349848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810E0" w14:textId="0F7083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C325F" w14:textId="44227E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436CDA" w14:paraId="6425C0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AD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563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62361EE" w14:textId="24520F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0670BDDB" w14:textId="1B2FE9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3E98" w14:textId="55006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E245D" w14:textId="2CE49C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436CDA" w14:paraId="4DDCAC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166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96F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52AF1AA" w14:textId="71823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5B943" w14:textId="4648B9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10326" w14:textId="15E738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2B168" w14:textId="17F275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436CDA" w14:paraId="085D65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8D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408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4513618" w14:textId="62BE8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1A953055" w14:textId="0DC79D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BE440" w14:textId="1198EB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04E02" w14:textId="24967E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436CDA" w14:paraId="2053A0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0FF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D52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F9D1464" w14:textId="596971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24002B" w14:textId="7827DB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7422B" w14:textId="26270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24F93" w14:textId="0716F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436CDA" w14:paraId="2C3732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10B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D12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3D310D9" w14:textId="548533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3A339E" w14:textId="77D142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B059F" w14:textId="62D5E0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37AB5" w14:textId="6F4538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436CDA" w14:paraId="3BB779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23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4BA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D22E13C" w14:textId="0C1F9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7AA71" w14:textId="2B3257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27D68" w14:textId="28382A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1B5C7" w14:textId="078461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436CDA" w14:paraId="781A2A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FAD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200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7C86EEEC" w14:textId="52051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88BCB5" w14:textId="15EB95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C5807" w14:textId="1A2C96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9CA14" w14:textId="047686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436CDA" w14:paraId="4A894A06"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6697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983CB7" w14:textId="72442FC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55E0D73" w14:textId="042CC3A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36CDDE" w14:textId="0D30B8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84965E" w14:textId="68EB31D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436CDA" w14:paraId="148974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992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C26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D3AA836" w14:textId="718C1E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4142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A95213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1627EBB0" w14:textId="2A5EF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436CDA" w14:paraId="213B14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8D9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7B4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3BFEEA3" w14:textId="1DCD93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532D7A8" w14:textId="38308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805DA" w14:textId="0BC55B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52A0E" w14:textId="6E6F14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436CDA" w14:paraId="4D0C64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BF1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E0A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56F5584" w14:textId="7B53E4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B30AD20" w14:textId="5A6724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E8E5A" w14:textId="42BE36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7D17D" w14:textId="56E788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436CDA" w14:paraId="102BE8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A16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DC9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A17D56A" w14:textId="445FD1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F63127C" w14:textId="0E309C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8E3C1" w14:textId="46F8A1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6529B" w14:textId="1FD57E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436CDA" w14:paraId="22D58D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416D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D9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8D55F9E" w14:textId="5FAA98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CC1FACE" w14:textId="7E03C4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F7279" w14:textId="42DE6F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76A4B" w14:textId="7E2C47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436CDA" w14:paraId="7BD7C59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FE7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064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615F863" w14:textId="04043C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13E6B141" w14:textId="71E41F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AC270" w14:textId="51F894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20287" w14:textId="07CD99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436CDA" w14:paraId="73B0A7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415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58C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E59BC9C" w14:textId="38853D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3A5A53C" w14:textId="4C8C81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0AC3C" w14:textId="2CF068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C77E7" w14:textId="404BE8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436CDA" w14:paraId="5116A5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1A1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7941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CE46A50" w14:textId="3C0DCA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1CF40C7" w14:textId="77451D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4D13D" w14:textId="4D9B9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BB473" w14:textId="462BD5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436CDA" w14:paraId="1EFB74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0B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6BA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E3E5B7A" w14:textId="4846A0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9481D9B" w14:textId="10E46E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48552" w14:textId="773216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B759B" w14:textId="1734F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436CDA" w14:paraId="59E7A1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05C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75D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5F63CF0" w14:textId="4BFF19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C8FD7" w14:textId="113688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6FDFB" w14:textId="2F99C8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A359D" w14:textId="32B290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4B3826C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41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E78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582F2BE" w14:textId="026576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A75584" w14:textId="3860B6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87168" w14:textId="4EBA73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3956B" w14:textId="671F61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436CDA" w14:paraId="036A85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72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349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1DF686F1" w14:textId="0CA61C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5A3992E" w14:textId="79364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83415" w14:textId="7F16B0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2D036" w14:textId="11CCCE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436CDA" w14:paraId="3AB4CAB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070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CE8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DED15D5" w14:textId="04DB61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B6B8026" w14:textId="74D3F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FD758" w14:textId="537BDC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524E1" w14:textId="62A769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436CDA" w14:paraId="515118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2B0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4DB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82DE5F4" w14:textId="172244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B9FBF" w14:textId="34712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C67FC" w14:textId="478707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E034A" w14:textId="011527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436CDA" w14:paraId="6A6BD8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19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46F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3BFC76F" w14:textId="5F084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F52A719" w14:textId="0D8FF9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11F47" w14:textId="195637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9E5A6" w14:textId="2710FB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436CDA" w14:paraId="40CAB7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59B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BC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A27A972" w14:textId="1368B4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C3621" w14:textId="29827C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58746" w14:textId="5013AC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368DD" w14:textId="24F65C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436CDA" w14:paraId="20FE18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90C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EA0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BB5480" w14:textId="1CA3B9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5A59ABA" w14:textId="65B594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D9E72" w14:textId="44455A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46331" w14:textId="235832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436CDA" w14:paraId="5CEE10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469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2F3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7C78A65" w14:textId="6FE431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53AC7" w14:textId="7A61F4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C852" w14:textId="424B08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DDE82" w14:textId="420D34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436CDA" w14:paraId="53BC1D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E87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9F0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0895521" w14:textId="39A881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F93917B" w14:textId="2EAAE1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0E1E4" w14:textId="2D7AE7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6D4BD" w14:textId="56D840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436CDA" w14:paraId="0C64C6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1B0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822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3042B9D" w14:textId="4295E3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09EC65" w14:textId="74F7DC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EA7AC" w14:textId="2F9A87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3482E" w14:textId="1911BA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436CDA" w14:paraId="7D7B57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698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A63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7CFFDCF5" w14:textId="28B949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CCAAC5" w14:textId="046B3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04CDE" w14:textId="2B5180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19985" w14:textId="1ABBED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436CDA" w14:paraId="382E62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42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AE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EC68F55" w14:textId="0B72EC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275B1BB" w14:textId="2FCC66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02489" w14:textId="13112B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647D4" w14:textId="07C138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436CDA" w14:paraId="65104E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055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FFB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B7A1099" w14:textId="740B0B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44DBB697" w14:textId="0EB873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A62F" w14:textId="71706E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C1F0F" w14:textId="753AAC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436CDA" w14:paraId="7EDC592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1AB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004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714F4" w14:textId="6F02B9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A3BAD6E" w14:textId="693DF5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9382B" w14:textId="2E807A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C8FFB" w14:textId="298DF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436CDA" w14:paraId="0F5C01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576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1284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8325FF7" w14:textId="0E6262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86776" w14:textId="31D102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606D1" w14:textId="2CF079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03772" w14:textId="37CE5A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436CDA" w14:paraId="70F179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349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49F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F7A24B6" w14:textId="459E7F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F4C50" w14:textId="7C8419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F45A6" w14:textId="029D0E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FA7B3" w14:textId="7A8D9C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436CDA" w14:paraId="244502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6B7B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2CB5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8C06735" w14:textId="30C89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28442D7A" w14:textId="7B9A1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7743" w14:textId="13DC2F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92C4B" w14:textId="758440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436CDA" w14:paraId="386BB0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760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B9A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6957ED3" w14:textId="66A2C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02F5737" w14:textId="1FF74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1CED9" w14:textId="21AA5A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90397" w14:textId="2B537E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436CDA" w14:paraId="7F931F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F5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74E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3218E252" w14:textId="34424C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F28CB" w14:textId="6CA412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FF1C" w14:textId="59908D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3CFAE" w14:textId="0F4B66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436CDA" w14:paraId="0BB4EF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A65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201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17141F9" w14:textId="473914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0FCCD24" w14:textId="78C847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6B631" w14:textId="3F20D7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86704" w14:textId="7CAB92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436CDA" w14:paraId="304356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436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CA9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213ECAB8" w14:textId="0BAE0D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0F3AAA5" w14:textId="09C92A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3F74" w14:textId="1E5E20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D11DF" w14:textId="1325B1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436CDA" w14:paraId="5AA2AA6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6D083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BE1B03D" w14:textId="5EA6162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C32EC77" w14:textId="6BDE639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A65A5C" w14:textId="0DEB33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E5600D" w14:textId="1F86AF7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790,572.61 </w:t>
            </w:r>
          </w:p>
        </w:tc>
      </w:tr>
      <w:tr w:rsidR="00436CDA" w14:paraId="27611DD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F85B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2A6A5B1C" w14:textId="42050CC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D360488" w14:textId="2125F16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8BA90" w14:textId="15C1A62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F9E207" w14:textId="6AD65F8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84,346.47 </w:t>
            </w:r>
          </w:p>
        </w:tc>
      </w:tr>
      <w:tr w:rsidR="00436CDA" w14:paraId="1260AE8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3C22E7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B7CC2D9" w14:textId="3084F8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C4BED33" w14:textId="4C0424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7ACB8" w14:textId="3AAC27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09FDF6" w14:textId="3794B7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436CDA" w14:paraId="48CC0145"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213EA3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D78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CD89B5D" w14:textId="256FB7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CCD1C86" w14:textId="34C87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BFD13" w14:textId="63DBD9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884D0" w14:textId="2E4E9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436CDA" w14:paraId="409058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988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6D8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3377E7" w14:textId="5B6AF0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08BB288" w14:textId="5DBDD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CEE89" w14:textId="5D6F90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7E386" w14:textId="2EEBC7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436CDA" w14:paraId="72D76E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AC6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021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040DCCE" w14:textId="15634A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638E6B" w14:textId="0A866C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B98EE" w14:textId="02E748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6B841" w14:textId="6D351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436CDA" w14:paraId="1DBAF2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BE83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926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BCC7682" w14:textId="0816CE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DEB213C" w14:textId="4D5BAF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6C3A2" w14:textId="07B479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BC03F" w14:textId="3BBBFD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436CDA" w14:paraId="78369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CAB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DECB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19AE7575" w14:textId="1C4BB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4DCC898" w14:textId="2BDB59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46D0" w14:textId="1609A7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15A01" w14:textId="609953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436CDA" w14:paraId="217A78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FA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3C0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6EA8471" w14:textId="539442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6DE7A9DB" w14:textId="6DC86D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C2959" w14:textId="535B39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B1FAA" w14:textId="6C5877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436CDA" w14:paraId="791A65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270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54B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817638E" w14:textId="5539D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4532CE1" w14:textId="7AE4AC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D9BF6" w14:textId="50C2CE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51F9B" w14:textId="72BF96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436CDA" w14:paraId="1C61B1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4C6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CF7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98AE50E" w14:textId="50843E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082395A" w14:textId="6B6D87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F27C8" w14:textId="31AD80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607AF" w14:textId="68CF1D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436CDA" w14:paraId="71C0419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899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02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D08C690" w14:textId="67AD99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04B672DC" w14:textId="19E4F0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10ECD" w14:textId="4DDC2E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1C71C" w14:textId="6247B3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436CDA" w14:paraId="22C19F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0C4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8C8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F20ACBD" w14:textId="7441DD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38FD190" w14:textId="5E07B4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74160" w14:textId="774EE7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3E555" w14:textId="3E311F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436CDA" w14:paraId="6FE8299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1B5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103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2914145F" w14:textId="3EC6F9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025E49CC" w14:textId="249DB1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1BCF2" w14:textId="25585C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A85B4" w14:textId="1E5F27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436CDA" w14:paraId="5724ED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1B3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B56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0215717" w14:textId="7F8FC4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4A170637" w14:textId="4CFBDF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455E" w14:textId="32038A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01BBD" w14:textId="7077D0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436CDA" w14:paraId="0A1811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4C7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5C0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CD73EFB" w14:textId="79CB3C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97F8D3" w14:textId="021389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1A817" w14:textId="3CB3F6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A7ADD" w14:textId="65AF7D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436CDA" w14:paraId="72E64E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7E1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60E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521AD04F" w14:textId="136DA2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B64089" w14:textId="297C58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BFCF" w14:textId="308F3D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91B3A" w14:textId="08769C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436CDA" w14:paraId="7E95A4B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685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70C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2C45599" w14:textId="406F44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111478C5" w14:textId="3B72A9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9DB28" w14:textId="58A2C8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97335" w14:textId="3D399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436CDA" w14:paraId="12F006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E34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4F89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840B86D" w14:textId="0A539A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15F02111" w14:textId="756B59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13921" w14:textId="2F8F6D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98A6B" w14:textId="6EDCB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436CDA" w14:paraId="0C3E8F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829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679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61377701" w14:textId="6A9883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7DD5D4C" w14:textId="2C0ED5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0F0B7" w14:textId="3F2826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FA0F5" w14:textId="3FF2A7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436CDA" w14:paraId="34B620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259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EDE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46D969A" w14:textId="29579A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76CAF" w14:textId="71E009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14E23" w14:textId="576E54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F8961" w14:textId="75F462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436CDA" w14:paraId="466E775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B45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B7C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C35E0BA" w14:textId="27342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FB26F8" w14:textId="737DC3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2EB68" w14:textId="5E442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DE386" w14:textId="09DFB6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436CDA" w14:paraId="2D7B24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592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6E5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F36AF74" w14:textId="42D2D3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F5ED1B" w14:textId="72BF0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5DF54" w14:textId="727DD9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56E08" w14:textId="2B77B6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436CDA" w14:paraId="2392C6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F0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E55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B155DCA" w14:textId="3C8DD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2DBC05E5" w14:textId="01BC25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AF13E" w14:textId="49C183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5A333" w14:textId="2B185D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436CDA" w14:paraId="3BE99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54A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D03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C3DEFC5" w14:textId="522C69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6F245EFC" w14:textId="285DAC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CE4A7" w14:textId="5A82D5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CC54B" w14:textId="1F519B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436CDA" w14:paraId="10810CE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CE87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E7F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8006D7D" w14:textId="5848B2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33751466" w14:textId="06E3A8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6B8A" w14:textId="0220BB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668D8" w14:textId="0BB4B3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436CDA" w14:paraId="146CCF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892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E9B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0219736" w14:textId="3D4640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73B2AE2F" w14:textId="1D3213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12A6D" w14:textId="0103C2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55A0E" w14:textId="2CE967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436CDA" w14:paraId="5B5F0B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940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BF3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04053CA" w14:textId="03D84D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DB4F4A" w14:textId="2CC5E6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D9ABB" w14:textId="51DEEB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D167" w14:textId="13AEAF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436CDA" w14:paraId="0E9EAE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F5D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173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6CB70680" w14:textId="6859F2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48142C7" w14:textId="0648C2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BA3E3" w14:textId="4A6300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AFBE7" w14:textId="737833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436CDA" w14:paraId="26A784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6A4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561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FA5E35C" w14:textId="52E7B2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03CCE" w14:textId="5D539F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97264" w14:textId="18E395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65214" w14:textId="546295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436CDA" w14:paraId="024387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449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AC8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081B067" w14:textId="327E2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A591632" w14:textId="67D5E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5272D" w14:textId="4AA565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CB25E" w14:textId="095D5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436CDA" w14:paraId="20F2663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461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CC6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4B7FC9A" w14:textId="2555B6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1628C24" w14:textId="6DDAE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72602" w14:textId="664437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9E7E7" w14:textId="00057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436CDA" w14:paraId="3EFC42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7B8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258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AD22B7" w14:textId="03FE7C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619B035" w14:textId="3463F9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9A01E" w14:textId="591ED1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087F3" w14:textId="0E627D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436CDA" w14:paraId="40063B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FDA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DDD8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0EC5B3FC" w14:textId="1AC287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519675DB" w14:textId="53BC9D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42BF3" w14:textId="5362F7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6D781" w14:textId="32E500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436CDA" w14:paraId="19B587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9E8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48B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33265FF" w14:textId="5655A8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c>
          <w:tcPr>
            <w:tcW w:w="675" w:type="pct"/>
            <w:tcBorders>
              <w:top w:val="nil"/>
              <w:left w:val="nil"/>
              <w:bottom w:val="single" w:sz="4" w:space="0" w:color="000000"/>
              <w:right w:val="single" w:sz="4" w:space="0" w:color="000000"/>
            </w:tcBorders>
            <w:shd w:val="clear" w:color="auto" w:fill="auto"/>
            <w:noWrap/>
            <w:vAlign w:val="bottom"/>
            <w:hideMark/>
          </w:tcPr>
          <w:p w14:paraId="7F7FBD47" w14:textId="585112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3E3C" w14:textId="2C2441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95DEF" w14:textId="0834F8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8,518.30 </w:t>
            </w:r>
          </w:p>
        </w:tc>
      </w:tr>
      <w:tr w:rsidR="00436CDA" w14:paraId="209EC7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10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DA8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999B33F" w14:textId="684D82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87E6489" w14:textId="7AB18E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39DC9" w14:textId="110E5D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8DC79" w14:textId="2351CF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436CDA" w14:paraId="4BCEA2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A07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1CF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D8A8A2E" w14:textId="649A86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66E3D35C" w14:textId="7FF2DF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069A8" w14:textId="3267AB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227D3" w14:textId="170E07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436CDA" w14:paraId="09AB0A9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34B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264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5836AD5" w14:textId="480253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DA63981" w14:textId="454695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8F8AF" w14:textId="053638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91DDB" w14:textId="255847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436CDA" w14:paraId="18DE0A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206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F2F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F302074" w14:textId="51C180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459C711" w14:textId="46B856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6A5F7" w14:textId="1E4139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9BB2A" w14:textId="7BCC0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436CDA" w14:paraId="45C6609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A65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12F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78CD52" w14:textId="4E45C5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469B967" w14:textId="4A508B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A6C80" w14:textId="5DA9CF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13A4C" w14:textId="017D50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436CDA" w14:paraId="0F3EDE3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502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A8E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42B5F47" w14:textId="74522F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31816" w14:textId="713044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FD00C" w14:textId="4FEF2E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D1DD9" w14:textId="247283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436CDA" w14:paraId="7A80FD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53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E50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A9AA87D" w14:textId="45D893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A3E8580" w14:textId="4B0E01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3AEC" w14:textId="01E8BA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524C9" w14:textId="46D1D3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436CDA" w14:paraId="23CCD9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CBF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B0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5483246" w14:textId="3BE186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DBD86D0" w14:textId="4E71F7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9BC2A" w14:textId="18BEF5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98F5" w14:textId="701FB8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436CDA" w14:paraId="5005F6A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EBC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9EE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6C7FD81" w14:textId="73B487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215536F3" w14:textId="08DC5E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9D022" w14:textId="28D5E2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899C" w14:textId="46F5CA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436CDA" w14:paraId="6E267B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4E5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612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DB5993B" w14:textId="376528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AC45841" w14:textId="60666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A9E10" w14:textId="366D7E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EAD99" w14:textId="302694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436CDA" w14:paraId="2DE0BE5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1C06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21F256F" w14:textId="328CE0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BCA06" w14:textId="0758511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B21296" w14:textId="0F30DF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7FC621" w14:textId="16B1FA8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436CDA" w14:paraId="6C645F41"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1F243E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624C9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C5D48E9" w14:textId="70BFD3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11C2CAEB" w14:textId="79E994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F5CA7" w14:textId="6E9833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C27738" w14:textId="4BDC7F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436CDA" w14:paraId="6AE3E7F1"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1A73E7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81547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368EB5D" w14:textId="30663B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3B1A1166" w14:textId="4C6701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A3BE3" w14:textId="45DD15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85864" w14:textId="3CAD5D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436CDA" w14:paraId="044ABC9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5EC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D55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33F7E9F4" w14:textId="0C85CA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48D70DD5" w14:textId="0D9020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A7632" w14:textId="772019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569DA" w14:textId="3A01E8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436CDA" w14:paraId="6B386C1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2CC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A47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3D24811" w14:textId="700882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3523628F" w14:textId="67CA74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CC23" w14:textId="2F1EAA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C196F" w14:textId="14104E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436CDA" w14:paraId="0DCB5A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E9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9D6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ECDD575" w14:textId="5AF3C6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1982DA33" w14:textId="58DB75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99132" w14:textId="1ED2FC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40D9F" w14:textId="429456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436CDA" w14:paraId="0B1EFC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EC9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523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8C08AF3" w14:textId="46F9BC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7D9F612B" w14:textId="7497A2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FA71B" w14:textId="2952A5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A93A4" w14:textId="5AE658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436CDA" w14:paraId="1FAF350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538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806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A25AAC4" w14:textId="62E457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6214DB59" w14:textId="08F938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FBD5F" w14:textId="7325F7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0CFC3" w14:textId="222FDC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436CDA" w14:paraId="2739A1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D2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5E4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D45FAFD" w14:textId="716C93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0BA6FD6" w14:textId="4B5526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139DD" w14:textId="1CF736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593F3" w14:textId="0989B7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436CDA" w14:paraId="705EDD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F1F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159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D73D9D6" w14:textId="0715EB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6078EB10" w14:textId="7A7BA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EBCA0" w14:textId="4E7920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70A9D" w14:textId="60D71D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436CDA" w14:paraId="7AB1F0D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B1D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989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9420431" w14:textId="455906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64A78B6A" w14:textId="4FFBA6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C4385" w14:textId="4D476A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6E8E9" w14:textId="0FA76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436CDA" w14:paraId="0D3379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112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D44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E9F9F13" w14:textId="0FD206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3CA65EAA" w14:textId="033325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A7387" w14:textId="4F2544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EDEBB" w14:textId="0C645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436CDA" w14:paraId="53022A1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6C3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9FE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67DB83A" w14:textId="5BA97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0116BC1" w14:textId="506FD1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F870F" w14:textId="59133C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09EB" w14:textId="6770B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436CDA" w14:paraId="6FAB0E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513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879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880933A" w14:textId="6C5B98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079CE673" w14:textId="2ADBA8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17D1B" w14:textId="4639B0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9388B" w14:textId="62E3E8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436CDA" w14:paraId="50AFA2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9D5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F09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95FE01C" w14:textId="7C452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2E256738" w14:textId="09B1AE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58909" w14:textId="5C331D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7193A" w14:textId="4B37E5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436CDA" w14:paraId="1B2894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BA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2D7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54E84AEE" w14:textId="338610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E8F72CF" w14:textId="06BAC4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4740D" w14:textId="05D260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4CC25" w14:textId="42C1FC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436CDA" w14:paraId="5464FB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2B7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62B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E1DC714" w14:textId="3E4587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676B2587" w14:textId="522234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B8F07" w14:textId="5BE86E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AB0FF" w14:textId="6C5651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436CDA" w14:paraId="20B256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3A1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12D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B30C1D1" w14:textId="523CE0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8884E29" w14:textId="202A96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B4F91" w14:textId="5DBC6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82AE5" w14:textId="3DC2F6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436CDA" w14:paraId="5206ED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B33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942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129F716" w14:textId="4FC979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01F8D12D" w14:textId="490A8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D638B" w14:textId="3A5154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0AE2F" w14:textId="7F3EE0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436CDA" w14:paraId="71C627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822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BB1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F9ACFFF" w14:textId="188020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512A475F" w14:textId="62F5C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0EA44" w14:textId="1DCC47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81BFA" w14:textId="7090D3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436CDA" w14:paraId="4A4A34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73A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B9C2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662A710" w14:textId="401B3B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01AFE64F" w14:textId="3A2A51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321D7" w14:textId="7DF83C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61756" w14:textId="2FC30B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436CDA" w14:paraId="5FD9435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DBE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2A9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533C47D8" w14:textId="3C4450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4A9D0ED9" w14:textId="27E781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F6B75" w14:textId="17F723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A2C11" w14:textId="33FA58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436CDA" w14:paraId="05F92E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A5A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C48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E5F22BF" w14:textId="4EEA78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62C4DA0B" w14:textId="6C664A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DBDF9" w14:textId="55ED21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DDB77" w14:textId="005203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436CDA" w14:paraId="71D509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DA5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7E2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722D16F6" w14:textId="03724B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46D6DF2A" w14:textId="0CDCCF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C3B94" w14:textId="6E474D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67720" w14:textId="6519E9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436CDA" w14:paraId="5AD66F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A00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0B5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EA2AD95" w14:textId="6BB1BC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21EA24F1" w14:textId="50CE3E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7F609" w14:textId="5603F9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691DC" w14:textId="5DB4C0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436CDA" w14:paraId="26469F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4A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B132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309B7466" w14:textId="227451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6CD38CE" w14:textId="7A8602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9292E" w14:textId="146C0D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D843A" w14:textId="5A6337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436CDA" w14:paraId="5FA50F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329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3A0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D34E7B8" w14:textId="0DC6F8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1AA6B63" w14:textId="037EDA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6A43D" w14:textId="294374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76185" w14:textId="357F1B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436CDA" w14:paraId="7D1E0B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8F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4626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0F030F6" w14:textId="658351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1993068A" w14:textId="0F6E71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EA650" w14:textId="1F8BAA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F29AA" w14:textId="50EFBD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436CDA" w14:paraId="272544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8C5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386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158D430" w14:textId="3D5351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77D130FE" w14:textId="0BE52E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16E58" w14:textId="24395E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2F95D" w14:textId="0386B6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436CDA" w14:paraId="6A861A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4A6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01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90B15F5" w14:textId="5C96DF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695651AF" w14:textId="3964EC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8A62E" w14:textId="0CD903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BF300" w14:textId="63385E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436CDA" w14:paraId="76CC880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73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7CD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586867FB" w14:textId="47CC7C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386A0072" w14:textId="48AD06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FDD58" w14:textId="486161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B6131" w14:textId="5CB2F3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436CDA" w14:paraId="577206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BCF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678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656D31" w14:textId="1808E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201ADAFA" w14:textId="02725A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F6B22" w14:textId="7BB35A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DC7AD" w14:textId="18CDB2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436CDA" w14:paraId="08EFABE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F71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7CF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25BF6D7" w14:textId="4D9958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3D196A40" w14:textId="748997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DF26B" w14:textId="225877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9AC32" w14:textId="5D268B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436CDA" w14:paraId="71082D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321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73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4D48B4A" w14:textId="6FEDBE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28F073D8" w14:textId="4B0582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8F6C4" w14:textId="4D97F9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F9A1E" w14:textId="3937C3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436CDA" w14:paraId="6140C7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139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59F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EAC498C" w14:textId="01C3EC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628E6922" w14:textId="2A78CB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41F23" w14:textId="4744D6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36C3" w14:textId="507480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436CDA" w14:paraId="49B52A2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C2D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C01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3F98757" w14:textId="1CC627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6C9FC9B" w14:textId="2EFAC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CA4A5" w14:textId="79C011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51BB8" w14:textId="485C01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436CDA" w14:paraId="156503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ED8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4D1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3ED3CE92" w14:textId="45C166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5EA89539" w14:textId="51764E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191EA" w14:textId="3CF5A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76832" w14:textId="21CBD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436CDA" w14:paraId="6F8674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E8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879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398872D" w14:textId="5E8391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D86AC68" w14:textId="344D60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0CA34" w14:textId="321020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9FE1E" w14:textId="337E99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436CDA" w14:paraId="6753B3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53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A6E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D7E0AAD" w14:textId="6F95D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076C49D2" w14:textId="20547C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8AEE4" w14:textId="5D1EAC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A441C" w14:textId="7C7C61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436CDA" w14:paraId="31560C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9FA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672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088301CD" w14:textId="3631F0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24E8C787" w14:textId="6913DC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B4669" w14:textId="0A9BF7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8DEBF" w14:textId="0F4D7C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436CDA" w14:paraId="1354C4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A26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7A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5188D50A" w14:textId="2C6140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0961D0CE" w14:textId="2F8963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1F18" w14:textId="3F5A64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98E4C" w14:textId="2F94AD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436CDA" w14:paraId="52573D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EEE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E55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0E53C18" w14:textId="7985BE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453F1B6B" w14:textId="6BDD59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BA247" w14:textId="47CFC0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D3F6E" w14:textId="20B92A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436CDA" w14:paraId="5F6C77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75A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350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91B4BD8" w14:textId="1854DA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37398313" w14:textId="29ACCB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62F11" w14:textId="3FBFFA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87DBC" w14:textId="3D393B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436CDA" w14:paraId="69DACD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394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6757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2D24B736" w14:textId="489E6A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749564D0" w14:textId="0539E1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9635E" w14:textId="3C24F7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5E4E3" w14:textId="3A4A8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436CDA" w14:paraId="640BDF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F1D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4609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D9AF3B2" w14:textId="277B71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1C83E841" w14:textId="25E53E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1D15F" w14:textId="2F3D5A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9CF21" w14:textId="49E9F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436CDA" w14:paraId="179587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A52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953F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F9FE0FC" w14:textId="0A6B50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386FDAF" w14:textId="6DDC22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F101F" w14:textId="30BE77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A3E51" w14:textId="47BE8C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436CDA" w14:paraId="6A21B1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C32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4E9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3E5E645" w14:textId="696FBE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45BFBD1B" w14:textId="1ABB08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69F0E" w14:textId="2B84E1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CBA7" w14:textId="2837E3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436CDA" w14:paraId="7F6E77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A51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BCC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B3F2932" w14:textId="56407C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511C3848" w14:textId="0FDF74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8092F" w14:textId="70C56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5208C" w14:textId="127C67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436CDA" w14:paraId="39155B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883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0B3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C8F839D" w14:textId="32D92C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68B8EF55" w14:textId="0476A7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26CCB" w14:textId="0306EE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46436" w14:textId="4C1ACE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436CDA" w14:paraId="3BECF3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1E4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824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76BAB84" w14:textId="42E48E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689FA18B" w14:textId="074B79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55359" w14:textId="2E1089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B4EDB" w14:textId="7B50DC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436CDA" w14:paraId="250E13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390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88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0BBCBAA" w14:textId="724985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5F80F61F" w14:textId="62B056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EFA65" w14:textId="330B43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8ED8D" w14:textId="725C84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436CDA" w14:paraId="11EAB52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33C4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BA2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4863EB2" w14:textId="32BA06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6D20138B" w14:textId="7437B4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AB662" w14:textId="35E5C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37CE3" w14:textId="0CD24C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436CDA" w14:paraId="09F698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96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2F1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692A96" w14:textId="5ADC0E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5C936327" w14:textId="24B1EA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FC4E2" w14:textId="39F5C5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0D34B" w14:textId="354367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436CDA" w14:paraId="5C58428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FA4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0C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162E1D0E" w14:textId="63CFE2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21D62E7" w14:textId="137993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7EFF7" w14:textId="5EA73F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DAB79" w14:textId="62336E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436CDA" w14:paraId="10F815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51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84CF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13D96F1" w14:textId="3E42B7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12D47505" w14:textId="17D339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9EFA5" w14:textId="798C64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B7AEF" w14:textId="7AEEA6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436CDA" w14:paraId="2C90082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F2C7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163AC40E" w14:textId="54F7FB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FFE3D" w14:textId="7414511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4949FF" w14:textId="5DAD13E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A87B53" w14:textId="0256C1A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436CDA" w14:paraId="52092E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49F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700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595B3B69" w14:textId="5D6230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C0308CF" w14:textId="62420C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A2A0" w14:textId="512E0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C9B29" w14:textId="60D88B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436CDA" w14:paraId="207645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7AC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7F6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8398CBB" w14:textId="2F38A1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2D8CD27" w14:textId="78A5F1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34E99" w14:textId="02E47D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B1FF8" w14:textId="2FA85D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436CDA" w14:paraId="3D2279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7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7D5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4C3A6291" w14:textId="45FC84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6E4248C" w14:textId="072C8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B00D4" w14:textId="5F6546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B8322" w14:textId="4E6FFC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436CDA" w14:paraId="2E4A7D3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BEA4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8A782DC" w14:textId="2B499E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53D61D" w14:textId="5E7FD1F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49E61C" w14:textId="2E404AE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0D9645" w14:textId="08399B3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76,917.02 </w:t>
            </w:r>
          </w:p>
        </w:tc>
      </w:tr>
      <w:tr w:rsidR="00436CDA" w14:paraId="75B2F528"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AB301B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4EB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4DC2FDA" w14:textId="1F6AC4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5E246C33" w14:textId="4C372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CE99" w14:textId="77B7A1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9D96E7" w14:textId="15F83E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436CDA" w14:paraId="49F1FDE6" w14:textId="77777777" w:rsidTr="00436CD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73E62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26D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F34D694" w14:textId="09D07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918F8C8" w14:textId="21509E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CE4CD" w14:textId="30A12E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265A4" w14:textId="5080EF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436CDA" w14:paraId="2EFB92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38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8E9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E7C73B0" w14:textId="339509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F130F" w14:textId="49479D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B047C" w14:textId="7EA282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E150" w14:textId="726AB6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436CDA" w14:paraId="2EDC236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D986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C6D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59DC3446" w14:textId="3E02C4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FCE381E" w14:textId="46DB55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BDD2B" w14:textId="719629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0A7A4" w14:textId="6ADA5B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436CDA" w14:paraId="10077E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81F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E85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C905B7F" w14:textId="420644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912F64D" w14:textId="26CF0B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F8F50" w14:textId="33B351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9B167" w14:textId="61099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436CDA" w14:paraId="281988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B5C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532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F1AFB9F" w14:textId="1E29F6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49340D74" w14:textId="533D03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FD5F" w14:textId="44674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90460" w14:textId="403EC9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436CDA" w14:paraId="4621A1B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3F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C59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10FAFB61" w14:textId="7EFFF9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078A84AB" w14:textId="0E3BBE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05216" w14:textId="30906E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9F826" w14:textId="24C59B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436CDA" w14:paraId="1C1AF4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505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319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3ED308D" w14:textId="50B3A4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D6C6BCF" w14:textId="5D58AC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0D531" w14:textId="590B79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F8F57" w14:textId="4D664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436CDA" w14:paraId="413CDE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90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96F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085FE5B" w14:textId="78E27F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1F7BA6F4" w14:textId="0557AF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09377" w14:textId="72B289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6183F" w14:textId="60CCC2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436CDA" w14:paraId="46DF1A1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F29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4CF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185F719" w14:textId="14CE15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0B652FF6" w14:textId="7F30DB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D947C" w14:textId="0B83E9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62D28" w14:textId="0B928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436CDA" w14:paraId="518436D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7E3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BCF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AB2FB8C" w14:textId="573FD4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8F250" w14:textId="1A8B90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D9B3" w14:textId="41F47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0A4EF" w14:textId="592D1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436CDA" w14:paraId="69C187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9DE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83D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05D4AFD6" w14:textId="0B5FB5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B6A5F1C" w14:textId="2F8F57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FA21E" w14:textId="55B9E7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B36C9" w14:textId="6F0CB6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436CDA" w14:paraId="3FFEEE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242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8CC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217033ED" w14:textId="05CD30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884D6FF" w14:textId="68E3A3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8F4EA" w14:textId="0195E0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88DA5" w14:textId="11BFD3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436CDA" w14:paraId="63A656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34C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78A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E6CC6F5" w14:textId="000069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E196165" w14:textId="383E48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A48F7" w14:textId="1A515B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E0D71" w14:textId="1B04AA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436CDA" w14:paraId="298C8D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325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04CB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6BCEEB7" w14:textId="7F69EB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691EA637" w14:textId="636FA3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6D9C" w14:textId="45533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8ED84" w14:textId="2EF7B2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436CDA" w14:paraId="6984CD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8DDC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16B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2869EB0" w14:textId="2DD3F9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82A9D1" w14:textId="43F20B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995A2" w14:textId="73E0C7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E5879" w14:textId="1CE74A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436CDA" w14:paraId="6EE4F27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D28C9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66909B2" w14:textId="59228B3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36A5E761" w14:textId="308FB55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AA3581" w14:textId="21B7C57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DD3515B" w14:textId="0DA4B1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436CDA" w14:paraId="19F4515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59F7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342800" w14:textId="01BDADE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FEF3435" w14:textId="28EF2F6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B2B589" w14:textId="7613ED8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EB3245" w14:textId="41AAC21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436CDA" w14:paraId="7732C4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0588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043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6608282D" w14:textId="0E9885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61FA2EDF" w14:textId="7DFFAC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509C3" w14:textId="036BF8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45521" w14:textId="4C0E41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436CDA" w14:paraId="379F4E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0CA3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A3B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C3D2B27" w14:textId="7B3D3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AD5008" w14:textId="108D1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42D15" w14:textId="343261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240DE" w14:textId="2157A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36CDA" w14:paraId="60D3BCF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04F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06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58DCF82" w14:textId="1093BF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C5E8871" w14:textId="40EE0D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52534" w14:textId="48B7BA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100AE" w14:textId="4A3E5C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36CDA" w14:paraId="2AD6DB5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4706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359B746" w14:textId="3FD746D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D8E2AF" w14:textId="27AE237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7CF66B" w14:textId="0DFC1BB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F062C1A" w14:textId="5A8D89B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436CDA" w14:paraId="7025CC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9F9E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567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9B76CB4" w14:textId="4361A2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7CD1F66D" w14:textId="671E23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7A6EA" w14:textId="10FF19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FB2776" w14:textId="13BCDF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436CDA" w14:paraId="6694C6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6D9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130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92CB932" w14:textId="4C6FF9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3C99971" w14:textId="3ABDAF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05B92" w14:textId="752F39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5A982" w14:textId="36CE89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36CDA" w14:paraId="3974F9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77AE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35D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6990AEB" w14:textId="0DD549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8448EDE" w14:textId="4A30E1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9CF03" w14:textId="4A836B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7834D" w14:textId="4846E1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436CDA" w14:paraId="04B56E0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D51D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8C4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10E25D9C" w14:textId="05D266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72DEF21" w14:textId="29FB9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BAD71" w14:textId="099E9D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4798378" w14:textId="3F6EF5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436CDA" w14:paraId="6383FB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A0D4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C52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32EA608" w14:textId="41667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FA42912" w14:textId="35D6B9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858CE" w14:textId="42B8F8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3A954" w14:textId="32459F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436CDA" w14:paraId="0503E1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8746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723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5FAB4C6" w14:textId="20D9DE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5DF5F455" w14:textId="3DE782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B4A01" w14:textId="09120B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2DC23" w14:textId="38AC8E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436CDA" w14:paraId="765A5A2B"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D0A9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AEAE631" w14:textId="695636C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08DC243" w14:textId="7A9E98F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626F30" w14:textId="4426E75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0505F07" w14:textId="7E807B1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436CDA" w14:paraId="105C62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22088"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6AD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E8B213A" w14:textId="3E8D30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5A867EB1" w14:textId="6F977C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73738" w14:textId="24EDF7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CE6744" w14:textId="038875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436CDA" w14:paraId="20E534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6484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F92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D10EB67" w14:textId="0DB5B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0D23D3B8" w14:textId="3271F6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DF2B7" w14:textId="0F1AB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52B27" w14:textId="784827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436CDA" w14:paraId="225B67F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77CC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B9F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12B7B32F" w14:textId="073D83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C61E060" w14:textId="61DEAA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99599" w14:textId="161CEC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CD670" w14:textId="684D2C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436CDA" w14:paraId="47CB80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F7FE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AF5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F279A50" w14:textId="5D425A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D57B771" w14:textId="4C1A28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555B9" w14:textId="13614B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74CC" w14:textId="791C6C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436CDA" w14:paraId="6E20DA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6A93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601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1624A30" w14:textId="425F81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2C4D12E" w14:textId="1437A8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99EF6" w14:textId="4B2287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4279F" w14:textId="6D21EB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36CDA" w14:paraId="712337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BDB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E95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26F3CA7B" w14:textId="241523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1ABA174" w14:textId="6C1B90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DD800" w14:textId="282D9B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45165" w14:textId="4266C6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36CDA" w14:paraId="35252F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70E5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DEB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99673F4" w14:textId="102764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BEB555F" w14:textId="68AB93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6EF8F" w14:textId="0ECF8E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116D2" w14:textId="6BDD3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436CDA" w14:paraId="058651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BCB4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1F6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385DD22" w14:textId="61ABF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1811FD8" w14:textId="159F6F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F67AE" w14:textId="3A7B49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93941" w14:textId="282E8E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436CDA" w14:paraId="7DB62DB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3470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8588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168A7A8" w14:textId="10F9C3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6F49A7F" w14:textId="06F6D4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7B209" w14:textId="283052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5CA14" w14:textId="513F32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36CDA" w14:paraId="1310B55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3C3A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4D9B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5D146B4" w14:textId="51B918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8923F94" w14:textId="3E1869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E08F2" w14:textId="3CCF5C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32CA399B" w14:textId="5AB077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436CDA" w14:paraId="2A4A15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AAA9F"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056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E4623D0" w14:textId="1A7300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3D8CE4F" w14:textId="6FC0B3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F8E56" w14:textId="2B1132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4205B" w14:textId="036119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36CDA" w14:paraId="4D5BB2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416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A29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C0091B" w14:textId="332D40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92A3BA8" w14:textId="10BC37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F76C5" w14:textId="69B9FD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1BC3C22" w14:textId="534F6E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436CDA" w14:paraId="4C39E0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18363"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A5B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1808FB55" w14:textId="6DF677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B9EBCE1" w14:textId="2649C0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0C4C8" w14:textId="23F0E1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D33F" w14:textId="3F708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436CDA" w14:paraId="5205049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D7C6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7949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0C0144FE" w14:textId="60E7F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27C07893" w14:textId="5E585B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7100" w14:textId="66D5D8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1DF6B" w14:textId="34D0C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436CDA" w14:paraId="60893B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D939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391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DD56595" w14:textId="69ED44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EA6FE83" w14:textId="54F12D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ECB52" w14:textId="20CD41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D98F" w14:textId="446A85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36CDA" w14:paraId="376B86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84D8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288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F404F7D" w14:textId="174C1A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366060" w14:textId="60FEC0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C2747" w14:textId="5324F9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91BB7EA" w14:textId="4AFCD9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436CDA" w14:paraId="0D3B21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5EFE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1B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ABA9C03" w14:textId="4B8C44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3FFFC4D" w14:textId="11066E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EEE50" w14:textId="228B03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768952D1" w14:textId="59864F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436CDA" w14:paraId="56AB653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C26A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5E4D401" w14:textId="594D1C3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6A5E854" w14:textId="1C848CF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CEC0AC" w14:textId="315EC03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7C25E60" w14:textId="2CFBED3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436CDA" w14:paraId="30FB09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5B3E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2CF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A5077DE" w14:textId="6D6FFD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C134A48" w14:textId="752B8D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55C55" w14:textId="08ACD3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842136" w14:textId="58A07E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436CDA" w14:paraId="160511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6E0D8"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C8B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2E8F61A" w14:textId="682735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E35F846" w14:textId="2B0DAC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24B14" w14:textId="2BF46A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71A33" w14:textId="280C4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436CDA" w14:paraId="7559A84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AFE2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551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4563BDB" w14:textId="0818B7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B430BDD" w14:textId="5224C0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AE5D2" w14:textId="20819C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6BF562D" w14:textId="3705C4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436CDA" w14:paraId="0744CBD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8B06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399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41ABE1D" w14:textId="1A5578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0FC3096" w14:textId="11ABDB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099FF" w14:textId="1F0A82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0AB9E" w14:textId="22B00D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436CDA" w14:paraId="31307A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D42F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FA0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296D278" w14:textId="01E2B3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4F1534F0" w14:textId="5C6E55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CB1E0" w14:textId="2CEA63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0E4A6" w14:textId="1144A7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436CDA" w14:paraId="4E9C60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A143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694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35BB66A" w14:textId="7BF44D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71DF72" w14:textId="20CA92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5D136" w14:textId="220544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7D252" w14:textId="49336D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436CDA" w14:paraId="3354791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3D199"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CB9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05D3C81" w14:textId="6416CC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3E6D491" w14:textId="0C9E3A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57EE5" w14:textId="55F006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CC39" w14:textId="4C0E7A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436CDA" w14:paraId="4A8F675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7016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9BD011D" w14:textId="3767FE6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2E0A0B0" w14:textId="29119EE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8129AC" w14:textId="7D08DB0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C288BFE" w14:textId="556C794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436CDA" w14:paraId="69CF40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B524F"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190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4D86C61" w14:textId="0A180C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DC27963" w14:textId="16DF7D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7B4FD" w14:textId="142D50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A728A6" w14:textId="25DC0E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436CDA" w14:paraId="00CF89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8795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C4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541AE0" w14:textId="76CEE0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497E4A2" w14:textId="33620F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AEBDA" w14:textId="65CBEC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6CB3C" w14:textId="17D6FC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436CDA" w14:paraId="3036A2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4532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604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CFDAD69" w14:textId="70E01A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AF2676A" w14:textId="0D8BB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3848" w14:textId="4B0678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9F5C6" w14:textId="3CCD44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436CDA" w14:paraId="4BC9E6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3562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D5EC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6168CF41" w14:textId="174079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E3D2D9" w14:textId="509E07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C8755" w14:textId="3686BF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8079B5" w14:textId="00E70C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436CDA" w14:paraId="2694611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F7CBB"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0D7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9E81EDF" w14:textId="7AB21D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8F53C4F" w14:textId="504DFC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80BC" w14:textId="6F0483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28490" w14:textId="6DA13A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436CDA" w14:paraId="060ACEA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E05A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B9E0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0FBA3B87" w14:textId="0954E0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68A5A5E" w14:textId="30F776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9CE6C" w14:textId="565273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0CBE4" w14:textId="0B455C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436CDA" w14:paraId="7DB44B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D5C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13B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C03B3C0" w14:textId="2616A0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513858D" w14:textId="4ADA74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7198F" w14:textId="79AF84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C6AA7" w14:textId="385470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436CDA" w14:paraId="6B1A8F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30F40"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CD1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BD2B89D" w14:textId="066CCD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E01617C" w14:textId="518E1D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5B506" w14:textId="7B186D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EA55C" w14:textId="136AAF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436CDA" w14:paraId="331FD9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A27C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49B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2E26C8F" w14:textId="500CB9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36B87EA" w14:textId="4A603F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9C6F1" w14:textId="6AD4D3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1E876" w14:textId="618146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436CDA" w14:paraId="63CD36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F71E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1AE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DCE4F78" w14:textId="0EA293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2ECB79C0" w14:textId="2DC723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A7558" w14:textId="7FDF07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48C74" w14:textId="060A7D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436CDA" w14:paraId="533E4DB2"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E75F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4218E1B" w14:textId="37B6B98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36556CD0" w14:textId="7244717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3C3A96" w14:textId="6D64A9D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A049DC" w14:textId="1369997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436CDA" w14:paraId="0CEABC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7782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996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1D45CE0" w14:textId="15F0B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AFBCD41" w14:textId="706C3D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DBD9" w14:textId="1CAA8E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E81E9A" w14:textId="1558F7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436CDA" w14:paraId="273287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63F8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FD4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F12E814" w14:textId="3CB7850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35DF725" w14:textId="1D305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F22E8" w14:textId="5FD9B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AD74D" w14:textId="5B6115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36CDA" w14:paraId="2FAD1C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141A"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813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48CDD63" w14:textId="2884FE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15F4C2" w14:textId="04261C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8F7E" w14:textId="777B8E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9CA685" w14:textId="3CAEFF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2B4D1B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1E2F4"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C76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3FC52C06" w14:textId="3441A8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A36AE76" w14:textId="7EDE96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F94E5" w14:textId="525E71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FFF97" w14:textId="6A30E1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436CDA" w14:paraId="003939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18BFE"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4639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8DC98C7" w14:textId="5060F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1DDE1BC" w14:textId="6EAFB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9C229" w14:textId="26097C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8912" w14:textId="1A2E28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436CDA" w14:paraId="649889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A50A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4C3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EEBF903" w14:textId="5BE637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BCABD4" w14:textId="14AE72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89F49" w14:textId="7F6E79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DA380FE" w14:textId="7AD473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436CDA" w14:paraId="09DFB5A5"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DD362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23732CF1" w14:textId="620D598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148FEAED" w14:textId="25A20B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34439C" w14:textId="594EE0B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12BCBF" w14:textId="77A57C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436CDA" w14:paraId="21352AA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82EA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323027" w14:textId="530DB55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26E3B8E" w14:textId="378C0A0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EFAC4D" w14:textId="1559166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1C73C" w14:textId="5312E5E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436CDA" w14:paraId="450998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22B0D"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A58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084C67C" w14:textId="4C40F7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50BF2F41" w14:textId="42576A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4B0E5" w14:textId="70122A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32AB0" w14:textId="7360D4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436CDA" w14:paraId="4AED20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E21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07D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638D6C59" w14:textId="26847A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3827ADB" w14:textId="4DC47D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00C4E" w14:textId="52E0A8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509FE" w14:textId="3F44FF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436CDA" w14:paraId="564F3F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C16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40D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7EC705" w14:textId="1AE432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A5DD50" w14:textId="0D785D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81F60" w14:textId="7F45A0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8937F" w14:textId="377314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436CDA" w14:paraId="6DD1792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121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667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E254D84" w14:textId="719E3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1B94BA" w14:textId="7A3E7E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559E4" w14:textId="29B799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6741E" w14:textId="7E0993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436CDA" w14:paraId="22F9D5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136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62B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3236094D" w14:textId="13C9CE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5E0FA211" w14:textId="6E876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950E0" w14:textId="26A2D9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06E06" w14:textId="42BC3E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436CDA" w14:paraId="67E92D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D19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637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FD4CA71" w14:textId="23281F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1670BCB" w14:textId="1D73B4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C542C" w14:textId="710C47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5E545" w14:textId="052380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436CDA" w14:paraId="0B6DDC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ECB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FA3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38FF87C" w14:textId="36A616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C9AE4" w14:textId="1AD0AE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F019C" w14:textId="16ED30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D7CEA" w14:textId="0A0378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436CDA" w14:paraId="084863E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62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5512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2E80DA8" w14:textId="2933B8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B60A580" w14:textId="65BED3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9CD35" w14:textId="0EE2E2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25375" w14:textId="13BAD5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436CDA" w14:paraId="13A7DC1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C87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F89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D6004F0" w14:textId="5C3E7D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7AA330B" w14:textId="0609F5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50E41" w14:textId="2CB57D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0A49D" w14:textId="279503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436CDA" w14:paraId="3C6D8C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291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252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2718D03" w14:textId="1C28B1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B60B0" w14:textId="69151B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2D69" w14:textId="5A575F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FEE15" w14:textId="49A60D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436CDA" w14:paraId="16C2BF4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E46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204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BB3B600" w14:textId="79B088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85A216D" w14:textId="43EDA6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11D26" w14:textId="59F179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830BE" w14:textId="142069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436CDA" w14:paraId="129BF0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0702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BDA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A0FA82F" w14:textId="039BEB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55B3EE69" w14:textId="54EED3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E1C17" w14:textId="22C93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89869" w14:textId="3D52FD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436CDA" w14:paraId="195435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92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9C5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9609E63" w14:textId="56F383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AA92C6F" w14:textId="793103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A6A75" w14:textId="038E78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2AC99" w14:textId="42DEC9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436CDA" w14:paraId="3B1F99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30F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F5A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68E3801" w14:textId="211037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78815" w14:textId="61B85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C6213" w14:textId="5E65F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B4194" w14:textId="0143E4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436CDA" w14:paraId="752298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72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97D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1D10DD5" w14:textId="4DED23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C97D8" w14:textId="453421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A0FC9" w14:textId="5AD996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C7572" w14:textId="029D81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436CDA" w14:paraId="0817CC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9A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B50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706C7068" w14:textId="401733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B213D98" w14:textId="5F56ED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4B4C8" w14:textId="6EDAA5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817DA" w14:textId="4C2C58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36CDA" w14:paraId="702D0B9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4EC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A61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62DCF76" w14:textId="3BB03F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67CC7DA" w14:textId="33E221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BA279" w14:textId="4D474F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50992" w14:textId="247A4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436CDA" w14:paraId="38717F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1983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A18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3EFA25F" w14:textId="757D20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B34CDBC" w14:textId="7E7E3F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7A1D" w14:textId="3ED395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A9C0C" w14:textId="4DF1E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436CDA" w14:paraId="05AAC8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F1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1B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02993EB" w14:textId="3932A6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1C7FA1" w14:textId="59174E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9147B" w14:textId="70B2EA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3C073" w14:textId="282200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436CDA" w14:paraId="3757469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3765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EC6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B5AF4D0" w14:textId="4BFCDE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E9339" w14:textId="31FDEB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2CC5F" w14:textId="5A887D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72A1C" w14:textId="09AEA3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436CDA" w14:paraId="4A9CA1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C079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B11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49CA1596" w14:textId="309212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68AAEA9D" w14:textId="2013B4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7820A" w14:textId="24200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4C73F" w14:textId="7C493D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436CDA" w14:paraId="362B13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3E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EF4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30457F1" w14:textId="1BE237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18AE7EFC" w14:textId="6B36D2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A597E" w14:textId="443157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82FB5" w14:textId="5F9C4C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436CDA" w14:paraId="05BE8F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BE9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A0E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2A5ECC6A" w14:textId="179AA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1D4C744" w14:textId="353649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D3D7E" w14:textId="2778E6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CD0AE" w14:textId="65059E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436CDA" w14:paraId="6DAAEBA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4EE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404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D2655E0" w14:textId="75EB69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2B920FC" w14:textId="22514A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31646" w14:textId="6E85B9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A5425" w14:textId="0DB600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436CDA" w14:paraId="35B4AB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03C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51B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10ABD03D" w14:textId="4B51A3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07A12" w14:textId="08050D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7CA12" w14:textId="566018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003F5" w14:textId="48E11D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436CDA" w14:paraId="79AD0D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A74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C5E5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25113D29" w14:textId="78D1F4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16425DD" w14:textId="3BE192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D4C34" w14:textId="1836DC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13438" w14:textId="7BE284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436CDA" w14:paraId="45880A9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05A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E45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E8EA58F" w14:textId="55350D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724468" w14:textId="4D2175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708A6" w14:textId="6A647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38AFD" w14:textId="6A381E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436CDA" w14:paraId="300E855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A98E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986DD2" w14:textId="338044A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B9E8F6" w14:textId="0F7BAAC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2AC66A" w14:textId="5AB159F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0A87F4" w14:textId="3CD832A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436CDA" w14:paraId="55F0B95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260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2A2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41773E1" w14:textId="3DD6A0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55F8C" w14:textId="63E16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F4B6A" w14:textId="71873F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CD4E8" w14:textId="292F52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436CDA" w14:paraId="143071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368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9F4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147EBD11" w14:textId="175FB8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7EF65" w14:textId="34BCC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7D4B3" w14:textId="0271F8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7BD28" w14:textId="600B98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436CDA" w14:paraId="400D86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0274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E81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9CEFE74" w14:textId="63C477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4504972F" w14:textId="53108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8C741" w14:textId="062F67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0F902" w14:textId="7EA49B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436CDA" w14:paraId="62A940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C7F0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294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E371578" w14:textId="7D8A3A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23F753D" w14:textId="617372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5411" w14:textId="3A94F5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2DEC7" w14:textId="4DC709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436CDA" w14:paraId="4DC8AB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D32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3EF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E9EC69D" w14:textId="49CAB7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3656BE" w14:textId="02CA5A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A8B79" w14:textId="197C8E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54945" w14:textId="4CFEA7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436CDA" w14:paraId="24D7C6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F295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0EB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3198C57" w14:textId="193B9D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629B2B5" w14:textId="2FD0C4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9A013" w14:textId="74DFCA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EB5F7" w14:textId="2B665E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436CDA" w14:paraId="3C3C6BD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174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33B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07293E7" w14:textId="5E7CB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06A0DB3D" w14:textId="01CDC6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7703A" w14:textId="3B80EA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93C56" w14:textId="633105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436CDA" w14:paraId="4BE54AE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2AE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65E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0812202" w14:textId="2E3D99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50271CF" w14:textId="761AED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4DCD4" w14:textId="496F87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8878F" w14:textId="0475CC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436CDA" w14:paraId="4DDE61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80E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640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486C441" w14:textId="5604EA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123D5DE" w14:textId="44A73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080D6" w14:textId="1FE6A8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B6DC1" w14:textId="0114B8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436CDA" w14:paraId="20322D4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E04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6D3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5287C0C" w14:textId="17C299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D2B8E3C" w14:textId="36AD6A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C5E47" w14:textId="5D109E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99266" w14:textId="69F1B2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436CDA" w14:paraId="10B6E7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F7E3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9EF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7779515" w14:textId="6F6234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19F4D80" w14:textId="53C0E6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CFF8B" w14:textId="2BFE6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43B61" w14:textId="7E0411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436CDA" w14:paraId="701E302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7B5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836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50CDD0CB" w14:textId="492B1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2CFD630" w14:textId="2A290E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8AC20" w14:textId="45E7E2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04CC7" w14:textId="66ACB1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436CDA" w14:paraId="24E2F4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A3B6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5EC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BC6B31F" w14:textId="3B1718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0D27E29" w14:textId="3AB521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B2D4" w14:textId="383ABA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F30E0" w14:textId="4A2FE7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436CDA" w14:paraId="2BE9EF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12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73E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6CE8432" w14:textId="3F7E26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BB23A2B" w14:textId="1D3561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E72D0" w14:textId="56B076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784AE" w14:textId="17AFDE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436CDA" w14:paraId="761DA1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368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F44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7C83EFC8" w14:textId="6E2DCD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C92CC28" w14:textId="5F4D02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F0826" w14:textId="0F3F16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901F" w14:textId="2A8CA7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436CDA" w14:paraId="2E2051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858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67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074AB80" w14:textId="06388D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6E3EB19" w14:textId="4AD34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EEE42" w14:textId="38E271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72696" w14:textId="06D2C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436CDA" w14:paraId="457B6A4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1F7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56F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305ECD" w14:textId="7663BD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1B443" w14:textId="3C2536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D6DB7" w14:textId="6730B5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6FD97" w14:textId="0E5D3B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436CDA" w14:paraId="4936BA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969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2A4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D6ACFEC" w14:textId="4B4FA5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7597D" w14:textId="3AA4BA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0F890" w14:textId="2D7020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7239" w14:textId="11F593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436CDA" w14:paraId="019444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3A5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3FC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6537BD62" w14:textId="0E4528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6694600" w14:textId="7B205D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F28F8" w14:textId="778AFA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38A0F" w14:textId="3F8AE7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436CDA" w14:paraId="6394586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D87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DBA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03822FD" w14:textId="750ABB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4A30911" w14:textId="18E4A4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FC41F" w14:textId="2B6D30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37ECD" w14:textId="55E107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436CDA" w14:paraId="12B819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FA6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75D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A4DC55E" w14:textId="6C60EF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4996F74" w14:textId="22BEBC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599D9" w14:textId="580B5F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BD21A" w14:textId="52CBAF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436CDA" w14:paraId="577B7E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8C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4C2D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2A46098" w14:textId="22A21A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171A6590" w14:textId="0AF8BA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6FD95" w14:textId="239465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B26C8" w14:textId="717C5D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436CDA" w14:paraId="2CE77E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FF4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893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4515A07" w14:textId="3D3CE7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FF77E02" w14:textId="299F94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9E6CD" w14:textId="2B1591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7F24E" w14:textId="74680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436CDA" w14:paraId="406B6ED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F02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C00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1D325373" w14:textId="55B72F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82684" w14:textId="526C54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A5138" w14:textId="2F22A6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AC52F" w14:textId="32A21B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436CDA" w14:paraId="0E903BF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92F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D01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7E3DE62F" w14:textId="5583BB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7B483EC" w14:textId="5AA9FB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5CF79" w14:textId="420C2A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52D85" w14:textId="284FA3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436CDA" w14:paraId="79EA10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9DE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9322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99549FA" w14:textId="00B63C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3A674" w14:textId="40D795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5978B" w14:textId="64BBD2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37C72" w14:textId="1CFD5B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36CDA" w14:paraId="24D011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ABA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BF7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B580819" w14:textId="0A45E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3B5803" w14:textId="780D27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C3604" w14:textId="6A91D2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129DE" w14:textId="0C798C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436CDA" w14:paraId="28075A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C2BE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EC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BC8AF6" w14:textId="4DF7D7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1D2BC4C1" w14:textId="3FCF93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7DB3C" w14:textId="3EE1B3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24C57" w14:textId="39B250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436CDA" w14:paraId="4223AD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F4A3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46F9D9C" w14:textId="21DC8D4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FE6440" w14:textId="6B28BE7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58F1BF" w14:textId="4FCE6F2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3F0806" w14:textId="1B1B565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436CDA" w14:paraId="14CE2A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92FC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B2F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B9DEAE8" w14:textId="694142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4499674" w14:textId="47AF02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DC79D" w14:textId="075212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FCC51" w14:textId="2DF211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436CDA" w14:paraId="5ABCB21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FFA7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91E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1609713E" w14:textId="2DD995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34A0E26" w14:textId="7CF5ED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D8B3D" w14:textId="602143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38F48" w14:textId="55DA66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436CDA" w14:paraId="78ABC77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A17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41A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3E9CFFC" w14:textId="2A2103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CB975" w14:textId="2BFCCA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39F36" w14:textId="54B7F8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FAF0F" w14:textId="414741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436CDA" w14:paraId="6D9AF32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0D5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5B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2E4D660" w14:textId="2D47B8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010A3A" w14:textId="311A6E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21562" w14:textId="79C563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B20EE" w14:textId="2645C2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436CDA" w14:paraId="75EC7AA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EC4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48E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28053E8" w14:textId="744690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01FBE3A" w14:textId="522C96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93D4" w14:textId="077882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12746" w14:textId="25690C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436CDA" w14:paraId="49CB41F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92F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095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408BA44" w14:textId="6E9587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DDE9C64" w14:textId="0AC06C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2926D" w14:textId="07978C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8413A" w14:textId="6E2DAF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436CDA" w14:paraId="661B7C1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F3A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FB9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39617B9B" w14:textId="350B1B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BCFB79B" w14:textId="593356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3AE65" w14:textId="09EA4A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6208C" w14:textId="5365C1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436CDA" w14:paraId="42102C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55B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347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1EE5F2C" w14:textId="5B06EA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5E370" w14:textId="7ED03E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3254" w14:textId="4E10FF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E96E9" w14:textId="629B11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436CDA" w14:paraId="099443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EE6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7EE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0E43D05" w14:textId="30B043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F05B505" w14:textId="0DD750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E503D" w14:textId="0EA7C2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922AE" w14:textId="31D765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436CDA" w14:paraId="01C31B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B4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0F9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212EE8B" w14:textId="5EC0D4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B560D42" w14:textId="63E13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70C0" w14:textId="3BBC76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D4314" w14:textId="2BDE62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436CDA" w14:paraId="750B78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471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A6F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B5BA25C" w14:textId="00484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5705AB7" w14:textId="01C736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520A1" w14:textId="4893CF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1ADF5" w14:textId="17FE56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436CDA" w14:paraId="5F6A8F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FC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35E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6F3D427" w14:textId="6A2063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ED5A1" w14:textId="6F1C10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645D3" w14:textId="71A822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7C4E" w14:textId="4935FF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436CDA" w14:paraId="18D490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4BA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237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8F32FA0" w14:textId="60130F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476C71F" w14:textId="408A6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1BA5E" w14:textId="4C272F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77447" w14:textId="1365D2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436CDA" w14:paraId="3E0DB7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EB3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A18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3F844B9" w14:textId="7FC6C8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671445A" w14:textId="102029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7EDAF" w14:textId="207B5A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64D3B" w14:textId="1F98E6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436CDA" w14:paraId="2D38646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6DA3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C2E227B" w14:textId="7796734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DB2DC" w14:textId="27D6BC1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F36428" w14:textId="74D9CB5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56423F" w14:textId="06F697C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436CDA" w14:paraId="7105A4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14E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ECC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5E6900" w14:textId="06501DF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6EF1DA4" w14:textId="229DD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0C62A" w14:textId="7C7F68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F0BD5" w14:textId="5E5EA3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436CDA" w14:paraId="0D76393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7CE11D"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51D4BF6B" w14:textId="395835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69C05A50" w14:textId="483D647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355B0B1" w14:textId="4CAB6A5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96832EB" w14:textId="7E9E906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436CDA" w14:paraId="5C586C5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CBBC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3CBD39" w14:textId="14DA025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341E2D" w14:textId="7C2FD43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76A8D3" w14:textId="774403D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375F85" w14:textId="3BEBE9B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436CDA" w14:paraId="061BE5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7610"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B14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23190FE" w14:textId="4FA586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94133A" w14:textId="699E2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25F54" w14:textId="043E1D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00064" w14:textId="1D643B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666078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C7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B97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5465FB58" w14:textId="4AB159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7684DB6" w14:textId="268CE8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A2ACA" w14:textId="34EC24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61E6" w14:textId="1BE344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212D15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0B0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57B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0E512F8F" w14:textId="14DF5A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9A2CEE" w14:textId="78CE57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A9834" w14:textId="26F959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D264" w14:textId="315EEA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BE2380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CD5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267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D00A771" w14:textId="16E0FD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24911D" w14:textId="68E5D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D124" w14:textId="321FFD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7101F" w14:textId="0A9D22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64CA2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C11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74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2085867" w14:textId="6D8DB2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5340F0F" w14:textId="081AF7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2694E" w14:textId="7D7E99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E77F3" w14:textId="35689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436CDA" w14:paraId="21DFD0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C76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8C9E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316D060" w14:textId="636910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D44DFE5" w14:textId="2AF053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391E" w14:textId="084BE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22770" w14:textId="0259EE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17A2655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0BF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9D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A192091" w14:textId="4AE488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21031E0A" w14:textId="13637A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4246D" w14:textId="31E8EB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62551" w14:textId="11DC60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436CDA" w14:paraId="0C03B3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6E7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C61B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C113ACD" w14:textId="31168C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C09934D" w14:textId="262DA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4E018" w14:textId="4469D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5BA95" w14:textId="6D38EA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78E499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715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2CF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1F0F885E" w14:textId="1FA1B5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1EF4555" w14:textId="0E81FB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396C9" w14:textId="29B989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C6CBF" w14:textId="5BE61C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1B53A3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074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D22A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EF80950" w14:textId="0CE570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2C89FA09" w14:textId="6AC6C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9F90C" w14:textId="4F111C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409AA" w14:textId="483F0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436CDA" w14:paraId="1F125D7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2C4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94C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E5B2C23" w14:textId="6F0C58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AB92EDB" w14:textId="701207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75003" w14:textId="169B23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575BB" w14:textId="797B38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449D7F0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8E3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4832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738068C" w14:textId="2A9B4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4B5FF61C" w14:textId="7F527B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1746D" w14:textId="742182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C54CA" w14:textId="4766E4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436CDA" w14:paraId="427636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F31D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00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FC5A1C7" w14:textId="3EE542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C2815" w14:textId="1787E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A90D5" w14:textId="5553F6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32819" w14:textId="3420EB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436CDA" w14:paraId="756C3E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5AA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DC2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4927A9B" w14:textId="1F488C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766DA5" w14:textId="3DB8B1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9048B" w14:textId="104822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02BC7" w14:textId="510E1D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D337C2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B1E9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3C290E7" w14:textId="7B7BDF3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A3DD147" w14:textId="7B9D0FC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923EB9" w14:textId="7555D94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7D2650" w14:textId="23AEABD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436CDA" w14:paraId="17A5AD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E49F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8C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D443D8C" w14:textId="220B5A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DFA0B7D" w14:textId="26D9E7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775E8" w14:textId="3C2F3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014C" w14:textId="629E2A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38301B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A3EB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5E8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0475B26" w14:textId="487DFC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C8083F0" w14:textId="518B4D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284CD" w14:textId="14181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D74A2" w14:textId="335E65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436CDA" w14:paraId="4448B8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273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56B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ED29AED" w14:textId="4217CB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208E5F26" w14:textId="6F910B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501C2" w14:textId="3BE76D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137DC" w14:textId="4E4B30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436CDA" w14:paraId="1F187B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089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8F2F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6C9CBBD9" w14:textId="3D8EA8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DF6BCB" w14:textId="2DF5BA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71D3E" w14:textId="10FB29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9ACD8" w14:textId="31378E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7E91FB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16E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F15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5155F0A" w14:textId="660B93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EBEBC1" w14:textId="0278B1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0453E" w14:textId="75B0AA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D5E94" w14:textId="670C37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5BE2A28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67BA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3A1BEE9" w14:textId="61641BF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3F25A7F1" w14:textId="57DA90E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A8A457" w14:textId="2D89C78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B564A3" w14:textId="38C210C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436CDA" w14:paraId="687FC3D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2ACD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CFD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168726" w14:textId="003119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204BA808" w14:textId="0EBDAF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9EB9D" w14:textId="67CFBE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09C10" w14:textId="6E5E03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436CDA" w14:paraId="47235D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DC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A3A0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0821F232" w14:textId="5CC4C0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9552A1B" w14:textId="6CAFA9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CFB4A" w14:textId="20994B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1298B" w14:textId="708E81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530380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6F9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040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909797B" w14:textId="403027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861AC1" w14:textId="63DF2E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D4B5D" w14:textId="4C000E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0DBF9" w14:textId="26EA9A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1939D7B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3EB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4C4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77A1C9B2" w14:textId="110F2F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14C3A954" w14:textId="10FF8C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3B224" w14:textId="72D61D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5D284" w14:textId="573510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436CDA" w14:paraId="0DD46C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53F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1B3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CF27838" w14:textId="2934FC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7CFB0589" w14:textId="3E39AB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04916" w14:textId="1C49D9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0B5A0" w14:textId="1F8FF1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436CDA" w14:paraId="00B82F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07F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31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3049EBB" w14:textId="25C94B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334A2AB9" w14:textId="51358B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5DD4A" w14:textId="66804C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730CE" w14:textId="456E3B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436CDA" w14:paraId="3FDA0C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A3B2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B9C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7E5FCC52" w14:textId="4A5473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2E6398" w14:textId="74C74C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F9728" w14:textId="0DEBFB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6CAAD" w14:textId="7574A6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B5486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029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363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9FD9C05" w14:textId="6344E1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1571001" w14:textId="6AE5D3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DEC4C" w14:textId="4DB38E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F1C12" w14:textId="1CAB7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36CDA" w14:paraId="3FBA5E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068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BB0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832C701" w14:textId="578834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F096101" w14:textId="4DC677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B55EE" w14:textId="4A0276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C5AF5" w14:textId="5A5B8F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4FE90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7DA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322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210E4CB" w14:textId="3FEC85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D25F805" w14:textId="7DC6AAA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89B1B" w14:textId="43D429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312A1" w14:textId="325934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4E5422B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1A6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AB6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7F322B2" w14:textId="0C3626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4586F33C" w14:textId="4C3978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E2647" w14:textId="3ECBF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F57B2" w14:textId="7950F8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436CDA" w14:paraId="45EEF4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21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4B6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7616AE5C" w14:textId="1AC1A5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2C05EB" w14:textId="0B7D03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BE402" w14:textId="132380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70030" w14:textId="2D1D80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AF62C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C5B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FE7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0264ED4" w14:textId="1A68D0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8AAE32C" w14:textId="3B1E83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9E5C0" w14:textId="560A9D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DDA0" w14:textId="081E23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436CDA" w14:paraId="2E72464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3C76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5C9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E1CBD2E" w14:textId="0DF4E0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926E97" w14:textId="1C7530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991D1" w14:textId="42EA55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BB52C" w14:textId="057BA5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5FBF849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FF8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7A6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5CDF07C" w14:textId="56400C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88F7DD8" w14:textId="78F596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B952B" w14:textId="60F701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67A52" w14:textId="0BB7E7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07B09B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F59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17F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5C21F84C" w14:textId="47CB00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3F5FF1" w14:textId="4C49B3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05C59" w14:textId="338278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373DD" w14:textId="0830A7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13A64A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2C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D02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257511C" w14:textId="7B293E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ACF6502" w14:textId="29AC57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2BC4A" w14:textId="4DA8B8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E566C" w14:textId="36AA23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436CDA" w14:paraId="5E77A8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5AF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F68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052E060" w14:textId="2D6BDB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6768D0D" w14:textId="0858FE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E252F" w14:textId="638F21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5407B" w14:textId="70CD1B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436CDA" w14:paraId="7F24826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76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1F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667FFD34" w14:textId="21DB82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219765" w14:textId="1AABA7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9DFEC" w14:textId="64697D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03F97" w14:textId="138991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CB9B4B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BC80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261600" w14:textId="4328711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26ED32" w14:textId="39F4E6F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665FEB" w14:textId="39780C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7AA285" w14:textId="5BF1642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436CDA" w14:paraId="616457B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78A21"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AFB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56258AB" w14:textId="6824AF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F06CDE" w14:textId="1C1CAC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44D4" w14:textId="7B5CAC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68476" w14:textId="405D8B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58EA933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4FD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C20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67D4EF8" w14:textId="1A6F8D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4B592F" w14:textId="250420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938CA" w14:textId="4EB3F8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4799E" w14:textId="3E21AC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455C64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F7A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D1E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A9C7F0A" w14:textId="496E56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C28DC7" w14:textId="251C4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601E8" w14:textId="69DE32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3E95D" w14:textId="7ED3E0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D0CBD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B93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81B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B56698E" w14:textId="19D670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1C4408" w14:textId="0EE661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A9968" w14:textId="35C6B5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C14F4" w14:textId="645955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962845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4BC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ED6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CD773F3" w14:textId="40F409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87F9CF" w14:textId="64C8EB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74D72" w14:textId="69117C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2E0AF" w14:textId="57592D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237803B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C1D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5E8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1011A7F" w14:textId="21A09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2624FA1" w14:textId="3A6532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B6FE" w14:textId="38ED0D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A1082" w14:textId="2079CE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20EE585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3A8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022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1D6D2B5" w14:textId="2082F5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295E0960" w14:textId="137E11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A7462" w14:textId="4E5E23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F892E" w14:textId="2CA55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436CDA" w14:paraId="31D46D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EF4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744A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BD2305B" w14:textId="3BEC52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9603E6" w14:textId="36CE62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07DAD" w14:textId="0FDEF4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217B5" w14:textId="20E13D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66183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C91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B28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54CAB17" w14:textId="5AEF2C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4C594A" w14:textId="695773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A2DBE" w14:textId="6B19EB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9C544" w14:textId="73AF47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6ADE9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59F1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447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29B1B5B" w14:textId="577CEB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757868" w14:textId="0B10E5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8FB7C" w14:textId="3A7093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48562" w14:textId="3805DF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25B104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0D8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C36B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4FC705D" w14:textId="5556DF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6F5DC1" w14:textId="2BC0E8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C70E7" w14:textId="6B6F21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44C2B" w14:textId="652CAE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5309A7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D05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7D5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A838F48" w14:textId="5D95C6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1CAA2D" w14:textId="22F127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96533" w14:textId="36D9A9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C4219" w14:textId="5B0244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B87914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38C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BEB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8881EB0" w14:textId="13C0BB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0E2DA3" w14:textId="56644E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9BA81" w14:textId="1329F6C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4BD1C" w14:textId="2E9C4E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4D38BF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CE37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E956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4585ABF0" w14:textId="531F4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20023" w14:textId="3A60A3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C126A" w14:textId="61D077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B1BDD" w14:textId="0526A7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436CDA" w14:paraId="54F38C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0F5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080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C398A22" w14:textId="5A3C17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754172" w14:textId="4D032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C9F70" w14:textId="6FA682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D4A2D" w14:textId="059649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9ECE21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1F4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855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47A713A" w14:textId="05D865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56B222" w14:textId="7B4ACA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CAA0D" w14:textId="2309C8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49D8C" w14:textId="1E738E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7072485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B861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32C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620E40E" w14:textId="14377E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D9F59A" w14:textId="3B71B1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01359" w14:textId="50DC50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32795" w14:textId="2AA7B1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2F72A61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DD07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43ABDE" w14:textId="462CCC8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252B80" w14:textId="003B007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02D520" w14:textId="46A9E8D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B6D76A" w14:textId="1D6B88F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436CDA" w14:paraId="791864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BB7F8"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D94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F2A231F" w14:textId="7177C1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7E9233ED" w14:textId="2E198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EF8DE" w14:textId="68BE16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E3A8A" w14:textId="6D58EA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436CDA" w14:paraId="35583D0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4F4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5DF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CDB638C" w14:textId="20C5B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86B991" w14:textId="29FC2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C300" w14:textId="77038B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A89E0" w14:textId="124ACD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436CDA" w14:paraId="7F059CC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09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CBE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BDFB759" w14:textId="11662B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89A8B2" w14:textId="7F8497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9ACED" w14:textId="59B855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BC808" w14:textId="792B19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3BE3507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BFE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D1C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148D7A31" w14:textId="21D241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2955556" w14:textId="09D26B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78C2D" w14:textId="29FAA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95C37" w14:textId="04AE65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7E2EB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3D9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DBFA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B7E43CE" w14:textId="1ECC6B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C2361" w14:textId="796364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62FA9" w14:textId="43E7DB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F1DB1" w14:textId="6E8FB6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695D634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198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1FEF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22C0E93" w14:textId="2D596E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F3800AF" w14:textId="7AE28B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F06FA" w14:textId="6A648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B70A6" w14:textId="64F32B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5839288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56B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726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68FF63AB" w14:textId="5A0AE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89F73F6" w14:textId="69C337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059DF" w14:textId="7F07E4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467A6" w14:textId="721DFC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436CDA" w14:paraId="6A5AE9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428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AA50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238F673" w14:textId="21FA1F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536082" w14:textId="3AD636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A470C" w14:textId="5404BB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47FE3" w14:textId="7630C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436CDA" w14:paraId="07A3ED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A27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9B1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35F522A9" w14:textId="04BE68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3F6EE2" w14:textId="2D6B8F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DA480" w14:textId="6B24E8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C9884" w14:textId="0EF8CA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5C621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96F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14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8BC0AE7" w14:textId="034ED7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FB4151" w14:textId="182261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5B4F1" w14:textId="32C2AD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B4656" w14:textId="50109A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407611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9E71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41B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642C0A7" w14:textId="5E6C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E58FE0" w14:textId="3D4309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D499C" w14:textId="6190E5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DB937" w14:textId="4F2C21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5685E3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5E2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F00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5379285" w14:textId="08297D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FCEB07" w14:textId="4749C9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16F57" w14:textId="04894F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949EE" w14:textId="60F17A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7E7F925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401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BDC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4B427ED" w14:textId="714283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C517E" w14:textId="0947B0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F108F" w14:textId="6F6AC2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B2A38" w14:textId="54C84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436CDA" w14:paraId="2CE960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CFD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3FE5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63B045A9" w14:textId="40EE9A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6D553C" w14:textId="3DC443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BCDC5" w14:textId="01899D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1B27F" w14:textId="2F789D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A1568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6F1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2F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5ABE22E4" w14:textId="72C5D4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B4D6EA0" w14:textId="3F3026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9DC3E" w14:textId="056B57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33AD9" w14:textId="18FEA9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436CDA" w14:paraId="5D3CAFA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E56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EAC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4FFB853" w14:textId="7F9185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4F25AA" w14:textId="645743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4B89B" w14:textId="4953E8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B07F2" w14:textId="6675FD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1C090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B39E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8975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EB32219" w14:textId="45B07F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300116" w14:textId="45917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660F6" w14:textId="00A225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2B182" w14:textId="76B46E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08CEEE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5961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C8EC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9CF757D" w14:textId="6DFB73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6DB1187" w14:textId="133F79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4F11" w14:textId="500E7D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23604" w14:textId="2E72FB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436CDA" w14:paraId="691A9D8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5F8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8EA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5098B2D" w14:textId="6CD6C5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A2CE13D" w14:textId="43CEA4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9BB3A" w14:textId="58D563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0604A" w14:textId="4EF0B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436CDA" w14:paraId="7A3A091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AD3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57F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EA4DCB9" w14:textId="745001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B48BB5" w14:textId="6B69BB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08B2E" w14:textId="078166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810D2" w14:textId="2A9385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42E22D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08D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C8E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39C0A86" w14:textId="7A11E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144C758C" w14:textId="6E4A90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63E8B" w14:textId="56E4FB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A4DAA" w14:textId="1FD4A3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436CDA" w14:paraId="2C3D54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CF1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755D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8A3FDC7" w14:textId="1CAB4C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4BA6BE" w14:textId="433944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88CA2" w14:textId="5217DF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7F2E0" w14:textId="2BAEB7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436CDA" w14:paraId="2685703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F71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568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61169CDD" w14:textId="3188DA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CA420" w14:textId="326B93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1314D" w14:textId="282B85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D0A01" w14:textId="29C19D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436CDA" w14:paraId="6F85690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F2CD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74D77503" w14:textId="26F11C6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8B0F68B" w14:textId="407A780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7EEEF1E" w14:textId="45C56DB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4580359" w14:textId="0746549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436CDA" w14:paraId="74C3D5B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B7A46"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52EC0F1" w14:textId="749199A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1DACE4F3" w14:textId="1ACB478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D7FA73" w14:textId="096BBFC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AFBBC8" w14:textId="08042FB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436CDA" w14:paraId="060408F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B13E5"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6EB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754D1D3" w14:textId="49DC47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C028604" w14:textId="52D31D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BEC64" w14:textId="414BC1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8A739" w14:textId="60C399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436CDA" w14:paraId="7DAE36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4A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EB7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E8F577D" w14:textId="415F7B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C1C4B86" w14:textId="55B707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A29D9" w14:textId="2129EF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43F53" w14:textId="45EF38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436CDA" w14:paraId="3168A6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3AD4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AC2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048BD698" w14:textId="197C4E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3B42C8F" w14:textId="2C17DE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E2B4A" w14:textId="79E8F8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F7858" w14:textId="365574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436CDA" w14:paraId="0C912E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DEC3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CD2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FD5989B" w14:textId="52E068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204C5478" w14:textId="4034C0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1311F" w14:textId="05306A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64E92" w14:textId="62B281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436CDA" w14:paraId="680A30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F25A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55EC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6E2A91B" w14:textId="1821E2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07E20FD" w14:textId="60D5BA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45BE2" w14:textId="3532DC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5BC01" w14:textId="598FB1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436CDA" w14:paraId="0DA28A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4490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3A8B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3FBDC94" w14:textId="71FFE4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049F5DB" w14:textId="53F225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98F1A" w14:textId="5332D2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3A94B" w14:textId="7F0170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436CDA" w14:paraId="020275D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8B1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D91B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22B6DF3" w14:textId="6D6FA3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725C8AA" w14:textId="4CF740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FDCE1" w14:textId="35CA49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96346" w14:textId="410613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436CDA" w14:paraId="281391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F3A8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538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7E996E7" w14:textId="5BC67B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74EF35C" w14:textId="0A5E4B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AE94A" w14:textId="7CB801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47FB1" w14:textId="3C8297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436CDA" w14:paraId="42121D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14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394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D68A340" w14:textId="35F842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24B96C8" w14:textId="47C95D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449E7" w14:textId="44E585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3F530" w14:textId="2A82F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436CDA" w14:paraId="1BECD13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7745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5F6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44928B5" w14:textId="72B91F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05AB5756" w14:textId="2D6B10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23ED5" w14:textId="0A8A1F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13AE3" w14:textId="3725A6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436CDA" w14:paraId="391EA2D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2C7A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327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D1ED8F9" w14:textId="42FCBB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376BE40" w14:textId="7A0A82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D3F0A" w14:textId="5A9424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85FC3" w14:textId="7F45D9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436CDA" w14:paraId="2317219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AEF1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6945540" w14:textId="1A44EA4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3973BB0" w14:textId="041040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D994B1" w14:textId="3885EDE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2A4E9F" w14:textId="5CDBCD3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436CDA" w14:paraId="146E305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FC8E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870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579BEEB7" w14:textId="4753AB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421B907" w14:textId="209F8F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3ED26" w14:textId="753066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DC012" w14:textId="2A3811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436CDA" w14:paraId="2127BF2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1E7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26E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67655AA" w14:textId="597F1D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4C10CE2" w14:textId="1E92B8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827CD" w14:textId="3CBD1F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B93F3" w14:textId="6AD62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436CDA" w14:paraId="6FCEA3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BED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73D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8817D1B" w14:textId="63CEBF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AA95431" w14:textId="7489A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BE68" w14:textId="39DECD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8771E" w14:textId="3C99A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436CDA" w14:paraId="3B8A1C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08F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F03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E8301C2" w14:textId="485AA2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2E7413A" w14:textId="1A0861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E0810" w14:textId="3C2B2D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83E48" w14:textId="1EFECA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436CDA" w14:paraId="0D86B38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BE4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C17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264EF07A" w14:textId="3E4938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3D6C3C5B" w14:textId="1175CE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44632" w14:textId="75D3F9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5F5E2" w14:textId="0320FB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436CDA" w14:paraId="7E2715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2D0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E6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77791B6" w14:textId="34FFB3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311DAFE3" w14:textId="759587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156DA" w14:textId="14DBDC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DDCA8" w14:textId="0323B8F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436CDA" w14:paraId="668C701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8CA8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38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A1BC01D" w14:textId="6F3856D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5A5EC3A" w14:textId="2033A3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4749D" w14:textId="321FEC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A9B81" w14:textId="3E42BC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436CDA" w14:paraId="75B4B9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40B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DDB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C3B4B36" w14:textId="6BAF86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9C13DA5" w14:textId="699A57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6B36B" w14:textId="06D30E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DC67E" w14:textId="06BFFE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436CDA" w14:paraId="78A34E3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002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FBC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E1FCEBA" w14:textId="11DC5E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54A8E83" w14:textId="1EB05F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A025E" w14:textId="4396FB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9B4A0" w14:textId="2D46D2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436CDA" w14:paraId="05AEDE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C89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6B2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3D373784" w14:textId="27A52A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A59A6D6" w14:textId="2D0925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21817" w14:textId="6B01E9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2F49C" w14:textId="74E692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436CDA" w14:paraId="65A1E1E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3B8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836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44BDCC5" w14:textId="523643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0D6132C2" w14:textId="1A807B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4F100" w14:textId="4FD6EA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E7381" w14:textId="35B73E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436CDA" w14:paraId="59641E0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4EE35"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1132811" w14:textId="42FE5BA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6F4F295" w14:textId="599E361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0B393C" w14:textId="50A9035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9F9D58" w14:textId="7C56E1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436CDA" w14:paraId="15BA8B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18D8B"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00F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56DB9F3" w14:textId="77E9CC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D83743E" w14:textId="34265B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F6DF9" w14:textId="1A56ED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E89C" w14:textId="406BCF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436CDA" w14:paraId="13AD9E6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4FD1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E71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044981" w14:textId="389C7B5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7E84B9C5" w14:textId="63266C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7A796" w14:textId="79A39E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0A6C" w14:textId="5EA1CE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436CDA" w14:paraId="1620EA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2FF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DFE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D8078B5" w14:textId="7771E4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4A370D9" w14:textId="683217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D1E67" w14:textId="53B357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52FF" w14:textId="20BB9A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436CDA" w14:paraId="119B1A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2AF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808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DEA267B" w14:textId="319F3E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AD327AF" w14:textId="4A6847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626BD" w14:textId="15E836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8E30C" w14:textId="34F40A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436CDA" w14:paraId="7617583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A43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010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61EAFEB3" w14:textId="60DF0F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F3A0FCB" w14:textId="2333E3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C8E67" w14:textId="0D06BF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FCCF9" w14:textId="01393F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436CDA" w14:paraId="6D33F0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FA4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1B6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872BB7D" w14:textId="02EFF4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48FA1B3" w14:textId="5241A5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B0A18" w14:textId="04A90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F3228" w14:textId="36F05E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436CDA" w14:paraId="5D0D77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FA6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1A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165EF45" w14:textId="18CC7C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E991D4E" w14:textId="18495F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62144" w14:textId="5F0C83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6DEC9" w14:textId="48BFC0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436CDA" w14:paraId="04D0E83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F2A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E034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5D1B7E2" w14:textId="12B4FD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98805D5" w14:textId="0F0529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4A713" w14:textId="3C6D07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A76EC" w14:textId="4C13D0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436CDA" w14:paraId="3533A4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A685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C47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7ECF4CD" w14:textId="3FD030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48781678" w14:textId="22CFCB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2C3B3" w14:textId="0D29A7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A7627" w14:textId="4D876C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436CDA" w14:paraId="1300269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D4A4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526C9B3" w14:textId="74ED087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4BE4D" w14:textId="68067CA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D58DDA" w14:textId="17E3A54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AFC408" w14:textId="370A176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436CDA" w14:paraId="476594F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57E3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4570A00" w14:textId="6E13E764"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A276091" w14:textId="6FBC5246"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067DB" w14:textId="4CC752D7" w:rsidR="00436CDA" w:rsidRDefault="00436CDA" w:rsidP="00436CD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8CF37A" w14:textId="324342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436CDA" w14:paraId="2D0A7CA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1AFE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5D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77E9806" w14:textId="5BE923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6E9ACF08" w14:textId="2C129F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5503B" w14:textId="69E704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3B7AF" w14:textId="3F81F4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436CDA" w14:paraId="7F405B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D08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898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425C939D" w14:textId="6CD91E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497D6C8" w14:textId="6CC42D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B451" w14:textId="2A7E23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D2C11" w14:textId="385CC9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36CDA" w14:paraId="69119A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77E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BDFA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23FEB32" w14:textId="2FA60F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92ED02D" w14:textId="5862F1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54796" w14:textId="047274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7F512" w14:textId="444A5D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436CDA" w14:paraId="48C89E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09D4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E8D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E1699FA" w14:textId="1C3F50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41DFB76" w14:textId="01BF1F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4D095" w14:textId="7BE32C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2C191" w14:textId="0140E8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436CDA" w14:paraId="1DB9B710"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7A758"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05BBB2E" w14:textId="48B32B4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A288FE1" w14:textId="3568C0B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247F1C" w14:textId="45A8FE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2D1CE1" w14:textId="0153BE9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436CDA" w14:paraId="249B50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093B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EAD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18F64E01" w14:textId="0473C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C1B2F2A" w14:textId="371283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D3DF0" w14:textId="66B8E8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E1EAB" w14:textId="293D29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436CDA" w14:paraId="10ADB55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E4B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C8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51A2EC" w14:textId="113B96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62E43E9A" w14:textId="6C8DC7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29859" w14:textId="740EE6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B7895" w14:textId="0BD5AC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436CDA" w14:paraId="7B51D53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269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540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B764C81" w14:textId="5BA80E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1D21E" w14:textId="485C06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6C043" w14:textId="6343F2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A8B61" w14:textId="289E01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436CDA" w14:paraId="7E36F05E"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6C812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6A4AD89" w14:textId="1D2CAA6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6A222DB" w14:textId="27E19DF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200D57" w14:textId="319FA64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9AC9E05" w14:textId="5DAA5FD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436CDA" w14:paraId="59EB0EE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03C1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FFDEE3C" w14:textId="2517A24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95042" w14:textId="6FD3F4B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8D35C" w14:textId="6868D0D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515307" w14:textId="2F4FF7C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436CDA" w14:paraId="039306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6B7B0"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1AE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BF55292" w14:textId="7E472A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D7D16" w14:textId="741E19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48ADC" w14:textId="769826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FF9E8" w14:textId="159603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436C35A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CD3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807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6BF2C227" w14:textId="7DA094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F42DC" w14:textId="1333952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D2F4" w14:textId="05B10D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DBD19" w14:textId="29B6C5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761EA26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261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7B5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036B83F6" w14:textId="31C140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21BDB" w14:textId="4B03A4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6FD6" w14:textId="5E090D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61EF7" w14:textId="0364DE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1B88C4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823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3A7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01DB3380" w14:textId="6DAB06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37051" w14:textId="01C64B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8C3D3" w14:textId="097855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D2B74" w14:textId="3E08CC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27FE4DE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D076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187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4F93E14" w14:textId="7EF742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F5EA7" w14:textId="5EB843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F2142" w14:textId="66B902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ACBB" w14:textId="108670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7ACBD7D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FC4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343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5FE3C0F4" w14:textId="7D6546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E4215" w14:textId="0E6DA6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9F99F" w14:textId="1BC73B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A0202" w14:textId="2EC56A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6CC95A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57B5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9F0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88E4EBA" w14:textId="3F78E3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F18ED" w14:textId="778EFB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C1064" w14:textId="14E12B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DB36E" w14:textId="5FCD93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42B55F6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DFA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786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60EECDB" w14:textId="51B9AD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17509" w14:textId="56947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3AE44" w14:textId="4A1DC8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131EF" w14:textId="49121C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436CDA" w14:paraId="61EF59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9305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FFE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5BDE039" w14:textId="44C900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4FD2EE" w14:textId="7DBCC2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BE7B3" w14:textId="2E27D4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4A5F3" w14:textId="332228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7971D97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673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448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9699A17" w14:textId="7440F3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95858" w14:textId="675B03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F08B3" w14:textId="2F5C08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DA7F8" w14:textId="7ED09A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789A97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18F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C2B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28A89B34" w14:textId="303ACB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56DCA6" w14:textId="6CB0BD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BC671" w14:textId="00CA62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8935F" w14:textId="18C276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436CDA" w14:paraId="402DFAD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E69B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A6E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88B75CD" w14:textId="7B849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33E79" w14:textId="7EBEAF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06B51" w14:textId="493F58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1E794" w14:textId="3BF0A8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27E3F6D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D27D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DD76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F6DF0D3" w14:textId="2FC6DA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C9709" w14:textId="5D62D2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AF993" w14:textId="119B26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57D47" w14:textId="264D81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145E6CF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08AA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474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FFF629B" w14:textId="2D4661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68E9A" w14:textId="1F5E1C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98FED" w14:textId="3CDB981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332BD" w14:textId="5ED828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436CDA" w14:paraId="58BD6AD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7976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70E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886E8EF" w14:textId="5995CE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2CFE6" w14:textId="2F1BA4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E7170" w14:textId="259146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2A914" w14:textId="0AD8B3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00F08C7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876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E2FC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F9C9355" w14:textId="131DF4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CDEC7" w14:textId="26281A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22ED" w14:textId="68FC94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7C57F" w14:textId="592110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114A5E5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906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EE7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061C4D2" w14:textId="54100F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858A6" w14:textId="1BC068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DA02A" w14:textId="73960F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6348A" w14:textId="40DC76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4358C73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1D8A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1E0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2F5DAA3" w14:textId="23129E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D166B2" w14:textId="46E267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D9F72" w14:textId="26A3F1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A97A7" w14:textId="3A5777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436CDA" w14:paraId="5B061009"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EA7B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5BD546E3" w14:textId="031F8D9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0D54C6" w14:textId="073F5B3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79EF65" w14:textId="15EC4A0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E1C9C2" w14:textId="767C3A8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436CDA" w14:paraId="7DE0FA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0D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F49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A141735" w14:textId="5D583C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B2664" w14:textId="339D0B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CB7E0" w14:textId="18A1D8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76D548" w14:textId="7C8242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436CDA" w14:paraId="15D8C38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56D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0E4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C6B2113" w14:textId="25AC2C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E0D2F5" w14:textId="1D8823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E0FD" w14:textId="19351E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91789" w14:textId="1B2071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4A8DEF2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0F27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1DD4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0AC39D4E" w14:textId="69EE43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67402" w14:textId="56038D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D2CD2" w14:textId="118D22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D41B0" w14:textId="570019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4A40BCE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B97E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889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4A4B763" w14:textId="6D8BB8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C2316" w14:textId="4099FA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ADFD3" w14:textId="24A98E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9A3E1" w14:textId="7E1000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2F99048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B3B9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AC6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259FE6DC" w14:textId="11550C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85DF7" w14:textId="6703AC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9909D" w14:textId="08ACBF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DC69B" w14:textId="4EE341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041CB22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039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4873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4B3FCD5" w14:textId="2BF9FE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74587" w14:textId="5951E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33730" w14:textId="6F1E5D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922E6" w14:textId="7397F6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436CDA" w14:paraId="4748D2C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AC7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FCA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7FD18B6" w14:textId="5BB0BE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9E690" w14:textId="5EDEF4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F2A75" w14:textId="47CEA4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CA5FD" w14:textId="16CBF4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563EFF3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BA7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15C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C9864A9" w14:textId="65A8EE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A7A6A" w14:textId="22D4FB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7183D" w14:textId="4B340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AD01" w14:textId="4921EB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436CDA" w14:paraId="20D3768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0CFFE"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AC83144" w14:textId="4A2EFB0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16F06C" w14:textId="5A11F6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12164F" w14:textId="01F4ECB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EE9B96" w14:textId="2337823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436CDA" w14:paraId="5236B5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6D2E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30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8B57B15" w14:textId="446612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FA34E" w14:textId="5FBBFB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8B68A" w14:textId="3AA3A5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2F7F62" w14:textId="434D07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436CDA" w14:paraId="1FCFB4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6ACC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E88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C5724D8" w14:textId="1593EB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2D2FE9" w14:textId="633A463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3D563" w14:textId="4D03F1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E0557" w14:textId="793E3BB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7A2AA64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48B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2909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4592317F" w14:textId="08F0BE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1AEE7" w14:textId="54D32F3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F9E9F" w14:textId="4511CC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51746" w14:textId="2C669B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436CDA" w14:paraId="62F48A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9E76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047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2F7B3E3F" w14:textId="5447B0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0FD4C6" w14:textId="3F9581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7A42" w14:textId="030EC7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91703" w14:textId="096730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436CDA" w14:paraId="25853B7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5FA7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6E6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BF812C0" w14:textId="3E8C83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6F42C83" w14:textId="232A18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C727B" w14:textId="75F7D3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0D12C" w14:textId="3A5EA9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36CDA" w14:paraId="5A416C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6D35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78B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B120E05" w14:textId="626DB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B09ECC" w14:textId="635C3DD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8CECE" w14:textId="536F2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26E61" w14:textId="368C80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397694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304D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D25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4ED7CCE6" w14:textId="52BD20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C727D" w14:textId="3B52A9E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10491" w14:textId="1DC312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922BD" w14:textId="4AD379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36CDA" w14:paraId="7426FA0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956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997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4F8421D0" w14:textId="3CC9A5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B1217FC" w14:textId="1DC6A2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ED5D9" w14:textId="6EAA25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9B42" w14:textId="6CADC3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436CDA" w14:paraId="7FA070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200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917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D6700A9" w14:textId="7BDAE5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11C9A" w14:textId="65F86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3052D" w14:textId="2B0484D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A8941" w14:textId="0898A9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436CDA" w14:paraId="5AA39F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29C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4E0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DF170B0" w14:textId="38AEB7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27CDC49" w14:textId="5E22D3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BE03E" w14:textId="0B9C1F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690F4" w14:textId="65D9EB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138E48F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3A08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21B7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3051F9D" w14:textId="70DF25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69AB362" w14:textId="1BF5DD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9F48" w14:textId="7DEC25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B371E" w14:textId="6F2756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436CDA" w14:paraId="396983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15D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E45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F3A6917" w14:textId="6CE8BF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DE91DD" w14:textId="1736B9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EA487" w14:textId="57E9CAB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A8F56" w14:textId="519F74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436CDA" w14:paraId="1651918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4F39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42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A3C3C62" w14:textId="5750A1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3E52723" w14:textId="7854F7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B31A5" w14:textId="0B18B6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C6F2B" w14:textId="0BD2BF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436CDA" w14:paraId="58D946C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79CE9"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05B8671" w14:textId="794A10E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4150D3" w14:textId="6752C7E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C69C32" w14:textId="493E8D3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631995" w14:textId="6DB68F5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436CDA" w14:paraId="578CB25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D8F2C"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A520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95944C9" w14:textId="247984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0AAFD" w14:textId="716F13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C68D4" w14:textId="218B8D9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E5A58" w14:textId="6F4876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6B41A36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2264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2F22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543131F0" w14:textId="3CA581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5A79D" w14:textId="118904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C33A9" w14:textId="4B6B7B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6BD86" w14:textId="154246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5AB64F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A66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879F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7DCC94F" w14:textId="399A19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3B2D7" w14:textId="7A21313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0C577" w14:textId="653A08F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4142A" w14:textId="3DD4B9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69551A1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7C11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6F52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896DD2A" w14:textId="3E719F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AF567E" w14:textId="05CBFAC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60F7E" w14:textId="72159B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D2805" w14:textId="2263EE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5ABB7DF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6A8C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53AD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77E7F67" w14:textId="3FC7AD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A740E" w14:textId="0F1ACF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2E432" w14:textId="77F0C9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94B52" w14:textId="1577DB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3D98808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CBC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9D46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B654AC2" w14:textId="5FED8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1ACD3" w14:textId="7FD93F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E4E9" w14:textId="2E0E52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D7258" w14:textId="5C45EB0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436CDA" w14:paraId="4EF94D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847E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A9E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7CEB791C" w14:textId="44F2055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22892" w14:textId="637120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B5D8E" w14:textId="5A13B2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0D572" w14:textId="4233A5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436CDA" w14:paraId="7463D3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E44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263E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F49FD5E" w14:textId="3D95DC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9DA1D" w14:textId="3C3FAB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51A5" w14:textId="5020A57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5E8E1" w14:textId="6FFFDD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502C2E8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8DEC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78E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B44CB02" w14:textId="20C4AB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D02C9" w14:textId="667900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0CAE9" w14:textId="43C9D4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52A15" w14:textId="223202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436CDA" w14:paraId="5B47BA3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12AF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AE5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DACFFA5" w14:textId="009F6C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83151" w14:textId="527DE3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891C6" w14:textId="443318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D05E3" w14:textId="640B10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27FE39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F3B3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FEDD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D646623" w14:textId="0AAA17B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F316A" w14:textId="534DF0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7B482" w14:textId="101322C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4A296" w14:textId="2E3AFF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1FD534C5" w14:textId="77777777" w:rsidTr="00436CDA">
        <w:trPr>
          <w:trHeight w:val="20"/>
        </w:trPr>
        <w:tc>
          <w:tcPr>
            <w:tcW w:w="86" w:type="pct"/>
            <w:tcBorders>
              <w:top w:val="nil"/>
              <w:left w:val="single" w:sz="4" w:space="0" w:color="000000"/>
              <w:bottom w:val="nil"/>
              <w:right w:val="nil"/>
            </w:tcBorders>
            <w:shd w:val="clear" w:color="auto" w:fill="auto"/>
            <w:vAlign w:val="center"/>
            <w:hideMark/>
          </w:tcPr>
          <w:p w14:paraId="5EF651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A8F24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068D9E1" w14:textId="006FB8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7B5DCF" w14:textId="56ADF4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ABC91" w14:textId="253DD59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0F5E0" w14:textId="282BB0F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436CDA" w14:paraId="1EEF1F8A" w14:textId="77777777" w:rsidTr="00436CD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1562B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1CA137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7059B6CF" w14:textId="5F7DC4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3CC729B2" w14:textId="1950EA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3F976D4D" w14:textId="0FBA226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F49026F" w14:textId="4E6D61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436CDA" w14:paraId="7688C3B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99A1F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EE82ADE" w14:textId="08B2941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BC17D30" w14:textId="3848644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8EC5B8E" w14:textId="2693C15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810425" w14:textId="1AFCE199"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436CDA" w14:paraId="4B5892B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8961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322E0B" w14:textId="2B79A5B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1D3F6D" w14:textId="5601CE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1713DC" w14:textId="3C2DBF6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61C1E8" w14:textId="6E5F781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436CDA" w14:paraId="667502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20BA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568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DF93DEA" w14:textId="4F0F44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DC9181E" w14:textId="108E6D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F1621" w14:textId="2D7D1B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0EB05" w14:textId="7E56D7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436CDA" w14:paraId="3AD2DB9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9C5E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996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F2113E" w14:textId="421A47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5C8C45F9" w14:textId="0F298C1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5421E" w14:textId="0B6059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63884" w14:textId="4F64E2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436CDA" w14:paraId="072718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F468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1DA5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4A172DB" w14:textId="7EE353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0BFE0B9" w14:textId="433D2D5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CF6A5" w14:textId="69FCDF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EDED3" w14:textId="5EF60D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436CDA" w14:paraId="1E6160B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64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8F13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FA529F" w14:textId="277F420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940A2E8" w14:textId="08DA21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695F2" w14:textId="000AF7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31B76" w14:textId="533823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436CDA" w14:paraId="68DC08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77C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FAD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C8DF278" w14:textId="23A3B7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C9BB0BE" w14:textId="3E7A8C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87057" w14:textId="067DFB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ABB9B" w14:textId="48F4B3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436CDA" w14:paraId="4A9C7FA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C10A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7836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FE8CAC1" w14:textId="6CB522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0B71AC4" w14:textId="04B685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AA413" w14:textId="567F029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542B3" w14:textId="63881C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436CDA" w14:paraId="0183C7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B07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D22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1AC140A" w14:textId="5A7B11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1899DB3" w14:textId="6F15C28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39C3E" w14:textId="741ADE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DC38C" w14:textId="4D816F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436CDA" w14:paraId="29217EF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C139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62B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6F5104FD" w14:textId="4BC50E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12394251" w14:textId="556FD1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1E030" w14:textId="67456B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26534" w14:textId="2B9C94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436CDA" w14:paraId="12660E7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FB18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B4B6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2029B9AB" w14:textId="414211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BC48E83" w14:textId="516BA6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C3D0A" w14:textId="37C77B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E6F72" w14:textId="6AF758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436CDA" w14:paraId="6637989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42A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BC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685D2E8" w14:textId="0031A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8F887" w14:textId="4F11DA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3429C" w14:textId="2295E7A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F4646" w14:textId="14F53B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36CDA" w14:paraId="6763502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686D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FCEDA38" w14:textId="3E1550A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96452D" w14:textId="4A31072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E896FA" w14:textId="50647A9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F4E788" w14:textId="7DE7EF9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436CDA" w14:paraId="01C3D9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5E86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20F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B1B27F5" w14:textId="2E7CBA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BD8C8CE" w14:textId="71955E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C68C5" w14:textId="7E7135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C108E" w14:textId="468E1B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436CDA" w14:paraId="056396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B1C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FB2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0DAD211" w14:textId="68754E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5B9921E" w14:textId="1AFB2A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76EBB" w14:textId="7D8A1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FB51A" w14:textId="393A7E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436CDA" w14:paraId="2CC0C5F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3B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880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CD5B277" w14:textId="51682A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D2C5219" w14:textId="09BDF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6853D" w14:textId="1002A8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24E41" w14:textId="47836F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436CDA" w14:paraId="650A080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70F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A49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BF76428" w14:textId="0A9267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CCA3AAE" w14:textId="3734A8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A117C" w14:textId="6E7156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D87A8" w14:textId="294B39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436CDA" w14:paraId="7CC1F8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3DA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708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C15C265" w14:textId="4B833A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9CF696B" w14:textId="6C60E8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C07B7" w14:textId="4F3AD5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0A2CA" w14:textId="6B2039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36CDA" w14:paraId="738288C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192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0D44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2DCC07F" w14:textId="2C8B6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9D1A92A" w14:textId="563F18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3B913" w14:textId="1D3CE47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001D1" w14:textId="03FA899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36CDA" w14:paraId="55D4127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598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6A2E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7C24C73E" w14:textId="2D04D6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9FC865E" w14:textId="69C477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8CE7" w14:textId="24644E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96211" w14:textId="383AA6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436CDA" w14:paraId="458F05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48B50"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F1451E" w14:textId="5B5458B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01F56D90" w14:textId="0A4B089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78E2BD" w14:textId="5529130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9F33B2" w14:textId="72AF9FE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436CDA" w14:paraId="57357B4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80D1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BF5A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78B61D4" w14:textId="1F5911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4934E658" w14:textId="0A2187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5A021" w14:textId="06288D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CC383" w14:textId="46F026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436CDA" w14:paraId="171F058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6B12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6E9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0BE8641" w14:textId="7424B7C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8315C9B" w14:textId="53402B0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A7CD9" w14:textId="6CD096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4892C" w14:textId="16238A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436CDA" w14:paraId="27A052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3A36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1337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661004D" w14:textId="7CEBFA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255652A" w14:textId="01C37D3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6B1E7" w14:textId="303ED6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3ED39" w14:textId="59EFF8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436CDA" w14:paraId="6F939A2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580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D3A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1D149A8B" w14:textId="692CF4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A798D74" w14:textId="3182E6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47581" w14:textId="43C7B0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CB1F3" w14:textId="59A02A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436CDA" w14:paraId="2AA2557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ECDE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B04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603D4997" w14:textId="244CEA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A3D0FBB" w14:textId="1FF20F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145AA" w14:textId="787093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A3E3B" w14:textId="435960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6124087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5B62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9128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AE81577" w14:textId="206014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C42F5" w14:textId="7C89FD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18AD8" w14:textId="22EB3B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85223" w14:textId="733B96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36CDA" w14:paraId="41DC204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5B1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670E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B0688DE" w14:textId="75C72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4BD678A" w14:textId="493ADA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A107E" w14:textId="5972E7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7992D" w14:textId="7E3CAE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0C69839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FF25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152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A11BAA9" w14:textId="1AD85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532CF6B" w14:textId="5BA006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C1689" w14:textId="035436B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9575F" w14:textId="6E1BD1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436CDA" w14:paraId="703917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94A6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7835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CD69678" w14:textId="0CDBD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F5748CB" w14:textId="0FE0B8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06D5D" w14:textId="26BED32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0458D" w14:textId="3E139D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436CDA" w14:paraId="2879C4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99EE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29A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64FA806" w14:textId="3583FB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8EDC552" w14:textId="37403B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7BE24" w14:textId="177018F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665BC" w14:textId="556BCA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436CDA" w14:paraId="4DC96F8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0547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65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53D9B2D" w14:textId="0C3DA3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776CF95" w14:textId="510A27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676D9" w14:textId="3F77AC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A3614" w14:textId="11E69D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36CDA" w14:paraId="2A890E6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8C58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F391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624F02A5" w14:textId="42AD0F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C25707A" w14:textId="7E571BE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8A774" w14:textId="683B60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CCA48" w14:textId="3DE9ED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436CDA" w14:paraId="4D6303B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CA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6D8D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E19A84B" w14:textId="302BBE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095A0636" w14:textId="5C7ADA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D0B99" w14:textId="1346B2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2DF72" w14:textId="34CC26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436CDA" w14:paraId="16947E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3B2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41F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E66BE1D" w14:textId="6E96A6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69841BE" w14:textId="2667E5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EDC62" w14:textId="5488AF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96495" w14:textId="41FA441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73F9DC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21E3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D51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1805CEF" w14:textId="021DEF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479DCD2" w14:textId="635DE5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92D45" w14:textId="67CFC2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A9242" w14:textId="4D6E83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436CDA" w14:paraId="53F36F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FAAC6"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750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D0212B8" w14:textId="534667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394FA6D" w14:textId="05F27F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822C7" w14:textId="6162AE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B1DD0" w14:textId="3765297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436CDA" w14:paraId="18F7B4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C2D0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7F5C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67DA346" w14:textId="4F6585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CED7A2F" w14:textId="194ABC0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56165" w14:textId="727C23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65780" w14:textId="60185A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436CDA" w14:paraId="4CBF466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174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A564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4BD29A" w14:textId="3E9822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4ADB59BA" w14:textId="793C76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E111B" w14:textId="479818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31F2A" w14:textId="04F04F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436CDA" w14:paraId="52B5770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BD2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89AB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BB3D0D9" w14:textId="01B830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5FC610" w14:textId="41EC9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13E1440" w14:textId="6F6953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BBD2E" w14:textId="6A40B5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436CDA" w14:paraId="2AF5E1E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5632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892F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C8A4354" w14:textId="158ACE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F45B931" w14:textId="27A811F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E782C" w14:textId="0BAC89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51510" w14:textId="4CE4393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436CDA" w14:paraId="1B816B2F"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91624"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A034323" w14:textId="2FDCAB9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7A336A4E" w14:textId="075D160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23550" w14:textId="4E090B3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440506" w14:textId="22AD455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436CDA" w14:paraId="54E57FA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99FC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4380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A95C24D" w14:textId="62DF2BA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E4BDD70" w14:textId="621D7A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AE6E1" w14:textId="6D54473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833BC" w14:textId="61FD94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436CDA" w14:paraId="7B1362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E0A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C00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7B1CF0C8" w14:textId="7360BC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E2EDB" w14:textId="6EF882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84752" w14:textId="632BDC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504BC" w14:textId="5444B59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436CDA" w14:paraId="5EEE5DB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98BC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3EC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4747524" w14:textId="1FADB6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22BEB7FA" w14:textId="4F462C8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4B9C1" w14:textId="71FDFB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6E2FB" w14:textId="15B07A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436CDA" w14:paraId="6251389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D5D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6817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EE225D3" w14:textId="4FC44C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4D1D6D6" w14:textId="7A506A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B98A6" w14:textId="7261AD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BE808" w14:textId="468920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436CDA" w14:paraId="3B3D16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25A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692F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41504F17" w14:textId="0532BB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0F704E4" w14:textId="6A39B8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36901" w14:textId="18FD4D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044D2" w14:textId="7F83D4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36CDA" w14:paraId="5D1CD8C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7B4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6CB3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A6D9FDE" w14:textId="43CD91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A9AE0AA" w14:textId="3D04DE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9AB81" w14:textId="3182AC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55439" w14:textId="0F9659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436CDA" w14:paraId="08369B0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66F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7A1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4355BC1" w14:textId="61F557A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4E0DD181" w14:textId="294116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2C44" w14:textId="511FC1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DDD7C" w14:textId="7E4E34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436CDA" w14:paraId="7394507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6B9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7BD7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BAD8967" w14:textId="59F85E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0B7D0D5D" w14:textId="5202987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64D33" w14:textId="38E6D8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C8201" w14:textId="14A094B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436CDA" w14:paraId="5EA4E0D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F68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B7D4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1F2EAB6" w14:textId="0152E3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F2305A1" w14:textId="1BA8A3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BF68F" w14:textId="3FCF441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EBC91" w14:textId="305A09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436CDA" w14:paraId="179EDF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791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9FF01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8C9FF10" w14:textId="220B254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84AF3D0" w14:textId="367914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34B9" w14:textId="0D1053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B85F5" w14:textId="1088EC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436CDA" w14:paraId="5D9564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318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E47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19DBDED" w14:textId="53257D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B8BFD7F" w14:textId="5FEEEA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8C728" w14:textId="0F2DA4B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D1117" w14:textId="78A900B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436CDA" w14:paraId="3A2E74B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6882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1B2F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89C2239" w14:textId="00A09F2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8D9B2DC" w14:textId="242280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F66B5" w14:textId="63405C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3FDDA" w14:textId="2E2FEDE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436CDA" w14:paraId="0519919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FF56F"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7673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1FF4BD4" w14:textId="1255A0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A0CA2E3" w14:textId="7172A46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D1B204" w14:textId="68FD6E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6FBE0" w14:textId="39A48D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436CDA" w14:paraId="5E161EC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37086"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0ABA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4352F5C" w14:textId="712776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766972B" w14:textId="4F6180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20FAF" w14:textId="398E243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075DB" w14:textId="053ADB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436CDA" w14:paraId="15505B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6EE4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F6E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71CC4B1" w14:textId="11021BD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5B27AD0" w14:textId="27397E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E6676" w14:textId="6DBAAC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A219" w14:textId="6EF6E7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436CDA" w14:paraId="1514B5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D615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D33F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67EF0B8D" w14:textId="0354C2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89B2059" w14:textId="227261F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E766" w14:textId="71EB03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E1190" w14:textId="58810E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436CDA" w14:paraId="64B1156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84CB51"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F78C302" w14:textId="1B352F1B"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16DE02BD" w14:textId="053576F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E1BCC6C" w14:textId="1B7BC7A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B7E3B2D" w14:textId="1D385D0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436CDA" w14:paraId="74B09C42"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FB59C"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C3718A9" w14:textId="3341727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28B9CFF5" w14:textId="3E586D7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6BA532" w14:textId="2BE1092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BAD5C08" w14:textId="611645D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436CDA" w14:paraId="04F7807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78BD5"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C4DF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EF79933" w14:textId="05C764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7BBD3AA0" w14:textId="7B65FDC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F0B21" w14:textId="6AA1D1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AC656" w14:textId="327981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436CDA" w14:paraId="41B837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77FE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205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165CB7A4" w14:textId="6EFCBD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7DFDBCE1" w14:textId="3F3282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40DAF" w14:textId="28560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DB57C" w14:textId="2918256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436CDA" w14:paraId="2AC114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FBB8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B2B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A956852" w14:textId="068E4A0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50D011C4" w14:textId="61567D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6F55" w14:textId="50325A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9F5A1" w14:textId="224DD59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436CDA" w14:paraId="495C5B0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DAB0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73C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CC1537A" w14:textId="5B31F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FAC52AC" w14:textId="790C66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C8B25" w14:textId="2F16BE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2CB41" w14:textId="32AD2D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436CDA" w14:paraId="1B2EF3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CC9E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B4D4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350A862" w14:textId="230EC0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858A0A7" w14:textId="5DE9FC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7F378" w14:textId="1B61874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42368" w14:textId="354646E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436CDA" w14:paraId="3975A0C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24AD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EA4A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7CE6BB6" w14:textId="3183141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506F9EF" w14:textId="65C301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F3758" w14:textId="503612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AE590" w14:textId="3478880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436CDA" w14:paraId="292CF84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6A9F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4671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383B3E6" w14:textId="0D102A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0E995088" w14:textId="58C06F9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319F2" w14:textId="40A41A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716A8" w14:textId="28577A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436CDA" w14:paraId="035EA97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DC66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855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D94E9E5" w14:textId="3AAEE9E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74DDABC3" w14:textId="0D2B5D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3532B" w14:textId="02D542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A9839" w14:textId="43CB3E7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436CDA" w14:paraId="738A67A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6E24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3F7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FFD8D36" w14:textId="24287CD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5D1F2476" w14:textId="0ED6F8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6A686" w14:textId="404C5A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F2C7B" w14:textId="12368E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436CDA" w14:paraId="048B363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7BDB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546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6AAD112F" w14:textId="5B63D8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0C79240D" w14:textId="4D01845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8B063" w14:textId="2A18343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37924" w14:textId="2A20F1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436CDA" w14:paraId="5DC6E54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CAC0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0A1F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2638D79" w14:textId="5590ABD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03752FF" w14:textId="037A73F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7B3AB" w14:textId="6A5C38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C344EFB" w14:textId="4EFCE62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436CDA" w14:paraId="4BA11DE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786F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0F92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6BC36E69" w14:textId="7080D6E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436FAE27" w14:textId="46C1E02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8D953" w14:textId="567D646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5FFBE" w14:textId="02C538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436CDA" w14:paraId="1B4B00A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EBF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081E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1036715" w14:textId="3E91C8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5A96825E" w14:textId="680E4A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44602" w14:textId="60E170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EB037" w14:textId="1A77C9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436CDA" w14:paraId="23A0C7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3E16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A054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A385F3D" w14:textId="0D9C774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FAA6BB9" w14:textId="31238E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35367" w14:textId="72BB77A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35CEE" w14:textId="5C987C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436CDA" w14:paraId="5D0E761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FB2E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F289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56447561" w14:textId="138387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1B57EC3F" w14:textId="6B2681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EF6D8" w14:textId="408C1F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07AA9" w14:textId="400507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436CDA" w14:paraId="69EBB8B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5424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48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6F25F0A" w14:textId="0120B2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6B34AFAA" w14:textId="752263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3ECF7" w14:textId="7A88CE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6A243" w14:textId="24DC40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436CDA" w14:paraId="577EA9C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9E5D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2A2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B8303B3" w14:textId="351E92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C31AA51" w14:textId="7AC57B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FB96B" w14:textId="41ABB11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92F76" w14:textId="3F72509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436CDA" w14:paraId="0B778B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4A83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5124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1CBFE26" w14:textId="05D3AB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29E1BA0B" w14:textId="08B480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B015A" w14:textId="72894FC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FACDD" w14:textId="563109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436CDA" w14:paraId="150B619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0D82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1E3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16720B5" w14:textId="586BEF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5C5E8429" w14:textId="677AD34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112E1" w14:textId="670DBA5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E107E" w14:textId="130BB1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436CDA" w14:paraId="0BB0DCA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404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D077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78A4DBE9" w14:textId="54D50D7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67957EF1" w14:textId="7F3AF2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3C2C8" w14:textId="3360D5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46DB0" w14:textId="128D74C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436CDA" w14:paraId="5226CAB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E5CF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16F9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4F19624" w14:textId="34F187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319D113" w14:textId="5CD982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69241" w14:textId="250003E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A4F9" w14:textId="5F34571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436CDA" w14:paraId="0A015EF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C65D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ABC6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1BA54BE" w14:textId="041E787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2451E600" w14:textId="6F3460A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4F153D5" w14:textId="439E17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9F74E" w14:textId="0C15504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436CDA" w14:paraId="3F94F20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4748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760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4E1834F" w14:textId="46C4FC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2A772A3E" w14:textId="05DEF63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9C5D5F" w14:textId="64882B6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6DEF9" w14:textId="4FEC9B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436CDA" w14:paraId="40FAAF0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54B15"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E575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6199A854" w14:textId="45F6FA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5EDB84CB" w14:textId="499DB0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23744" w14:textId="298DEB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EE52C" w14:textId="3DC7DF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436CDA" w14:paraId="6631C30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9D56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C577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785426B3" w14:textId="56BF7D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4F5DA341" w14:textId="0674F6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CC2C3" w14:textId="2830CF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89DFC" w14:textId="2AE730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436CDA" w14:paraId="1C3F69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3043D"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649D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29B80FD" w14:textId="54E648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2B0597B" w14:textId="1DF338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588EB" w14:textId="1B65F21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272EA" w14:textId="02E3C07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436CDA" w14:paraId="4F92A8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1D79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9385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2E42692" w14:textId="22E85E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5A88044" w14:textId="6513A5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D6047" w14:textId="71033A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3911C" w14:textId="5E7343D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436CDA" w14:paraId="5086685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395B2"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F72AED9" w14:textId="101E1FD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AA84DC" w14:textId="7DEDFB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B7D771" w14:textId="16919A0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D0FCFE" w14:textId="3031850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436CDA" w14:paraId="33A686E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200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196C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4C218CDB" w14:textId="0AA247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3E259B7B" w14:textId="1DE3DD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A8311" w14:textId="3522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304A8" w14:textId="3FD327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436CDA" w14:paraId="51DED3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359D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B415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5374A9A" w14:textId="186CB96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2535CA2B" w14:textId="44C8CF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98D65" w14:textId="5BAF6C8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210E3" w14:textId="7A69927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436CDA" w14:paraId="4152FBF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DB831"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033F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586C12F" w14:textId="31353A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DADE6DE" w14:textId="31F585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E8E5E" w14:textId="5A45E6A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87D13" w14:textId="3197E94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436CDA" w14:paraId="565AAE9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5088"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3396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59AE6056" w14:textId="40540BA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1B2B25D" w14:textId="255528A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5B93" w14:textId="6AD4D60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2DC50" w14:textId="5E463C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436CDA" w14:paraId="7BB113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8ECA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06E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8D39B4F" w14:textId="0A34A9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18FA2109" w14:textId="2B6623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208FF" w14:textId="6318EAB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FF759" w14:textId="6C2B5A3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436CDA" w14:paraId="4C2207F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6824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1B31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FD06181" w14:textId="131B4C8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58397E22" w14:textId="629A40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8CA40" w14:textId="6BC614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3C24E" w14:textId="635D09C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436CDA" w14:paraId="57A3DB2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99D6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925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1B6572D3" w14:textId="128147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DF2BA42" w14:textId="10D7B0B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032E6" w14:textId="255FB9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D4884" w14:textId="7C3BB22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436CDA" w14:paraId="740BD0E7"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C246A"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06ADD2E6" w14:textId="0921D06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5580739B" w14:textId="72AA96A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DFE809" w14:textId="2D405E30"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57C3C" w14:textId="73866D5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436CDA" w14:paraId="17A0B1E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A163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3363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F12B317" w14:textId="6D945C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3B6D6986" w14:textId="567593A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6105F" w14:textId="0F0CB1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EEC6C" w14:textId="4E7DEF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436CDA" w14:paraId="5A0D926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55CA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16BC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A0B910" w14:textId="5DE325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6CE879BF" w14:textId="63110A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3739F" w14:textId="1AC302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CC76F82" w14:textId="6509A5B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436CDA" w14:paraId="78B9FF0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6AB3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384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C9B4155" w14:textId="150923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B2639F0" w14:textId="0FC5102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980C9" w14:textId="744B84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E5544" w14:textId="5AF38A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436CDA" w14:paraId="28C707E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9639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F878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12F2BCB" w14:textId="2B2DD0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69AFFE35" w14:textId="141CCA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833F0" w14:textId="6E9653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D3B40" w14:textId="40D7622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436CDA" w14:paraId="5D6639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5FF8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7DD9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BEDC3A5" w14:textId="6DD6E7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6B779B8E" w14:textId="02F492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6979849" w14:textId="24EE5C7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0BA128B" w14:textId="507E29D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436CDA" w14:paraId="3961C49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BAB7E"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ED33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058F783" w14:textId="54AB27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101C27F9" w14:textId="7EF8A6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3362498" w14:textId="4EC4301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6F26AA57" w14:textId="377B35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436CDA" w14:paraId="2DD05CA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0A25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18FC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3D954538" w14:textId="3AA385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28D4837" w14:textId="6D632A5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1183BC7" w14:textId="223882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9F3F2" w14:textId="34FFC7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436CDA" w14:paraId="0A030C8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F9FC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0793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3CD72579" w14:textId="7C2AFCB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24C55B6A" w14:textId="71CEA2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0BDC9" w14:textId="0BC7B35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D9E6A" w14:textId="3A574F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436CDA" w14:paraId="3E79E51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507A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DB9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6AE4456" w14:textId="34A8C36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68057FB" w14:textId="3CE0E7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C0FA1" w14:textId="65679A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045FE" w14:textId="071ACA8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436CDA" w14:paraId="1DEF226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63F3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83C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600AF8D" w14:textId="48D2D45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435BA5E4" w14:textId="38C450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7E45C" w14:textId="641849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070AB" w14:textId="7DD6794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436CDA" w14:paraId="60552F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7411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9561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154798EE" w14:textId="5FA3CE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76C29243" w14:textId="3301E25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21033" w14:textId="0381540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431BF" w14:textId="2274C1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436CDA" w14:paraId="74D156A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17872"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685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BFEBC7B" w14:textId="374A44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7691B3C4" w14:textId="34BBF8F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A546C" w14:textId="071696D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59490" w14:textId="6D1B6E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436CDA" w14:paraId="600DACD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5B503"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2DE91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5A52F4C3" w14:textId="736087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B84B0AF" w14:textId="296941D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7B0D3A" w14:textId="7CF9AD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75A3D" w14:textId="06FC724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436CDA" w14:paraId="1216886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D071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65D7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6D6C8315" w14:textId="4D0691E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76EDA932" w14:textId="73863D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0EB03" w14:textId="37A6D1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491B4" w14:textId="62BE373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436CDA" w14:paraId="30F8B8B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B7B0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D2AE047" w14:textId="2BA8C652"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AFADB" w14:textId="0599813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A66F29" w14:textId="6D7CAD7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035C4D" w14:textId="51F17A1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436CDA" w14:paraId="0F9E5D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D81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4E0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E034C36" w14:textId="133D35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1F8F89DD" w14:textId="4DA1D61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89962" w14:textId="5BC39B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123FC" w14:textId="64CF050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436CDA" w14:paraId="58A1AE8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87C8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D4AD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09ABE143" w14:textId="3968D97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1ED76B2" w14:textId="68C7DD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F5CB6" w14:textId="6D08A1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487FC" w14:textId="7FBEF8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436CDA" w14:paraId="19AEEE3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1650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DC4A4"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8ED8E29" w14:textId="07C1E9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C7398C8" w14:textId="1A79DA6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8FAFC" w14:textId="731E2D5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17693" w14:textId="1F53427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436CDA" w14:paraId="4024652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5CE4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693B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548EAABA" w14:textId="2CB718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0387F29" w14:textId="3206998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2F65A" w14:textId="79629B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1A5D9" w14:textId="21F85A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436CDA" w14:paraId="0614EC42"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98E17"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CEB0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D319A93" w14:textId="3C6E3C3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303DF3B" w14:textId="6A154DA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7AE81" w14:textId="08FC87D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E5D10" w14:textId="0781FEC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436CDA" w14:paraId="336EECC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8515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5DE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7032229" w14:textId="7201B5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4E4276EE" w14:textId="6C08F5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96200" w14:textId="3E3C74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1762A" w14:textId="606311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436CDA" w14:paraId="6F87444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E0E4B"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72D1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48976A9" w14:textId="7FD3EAA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589A3125" w14:textId="64548AD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C4D1B" w14:textId="0FBD532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6D788" w14:textId="066ED3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436CDA" w14:paraId="2C4219D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9F9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181B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19AB1E9" w14:textId="7A551DE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16A7FC5B" w14:textId="7B3A0F0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8F830" w14:textId="6D5B673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62E11" w14:textId="12BC25F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436CDA" w14:paraId="073DFED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63ADF"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D812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101D1CC" w14:textId="3E6324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DDA6442" w14:textId="286FAC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5406C" w14:textId="350576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5403C" w14:textId="3D53FE1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436CDA" w14:paraId="0848CFE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624B1"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A00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BFA7307" w14:textId="07D8FE0B"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21BB3C1" w14:textId="3416A826"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BCBAF47" w14:textId="0549062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103188" w14:textId="1A322F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436CDA" w14:paraId="6053EFF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C8BD0"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C89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FD8E4EA" w14:textId="5A6C8A9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2A7FE" w14:textId="2C08EE6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3A3F3" w14:textId="6805BD6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719A" w14:textId="2904D90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436CDA" w14:paraId="0A8ABFA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AD551"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946496E" w14:textId="0C9A0E1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87C0C55" w14:textId="3CA5562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F1C6A8" w14:textId="0529266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5F1A8E" w14:textId="140A5F24"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436CDA" w14:paraId="7C0F04E9"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6820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B1D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50D8640" w14:textId="16D27F6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22E43199" w14:textId="1E8B76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F873C" w14:textId="74A5E5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DBAB" w14:textId="0F54499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436CDA" w14:paraId="36A159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C5E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FDD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A21AD75" w14:textId="094CD18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39082B9C" w14:textId="0EBEA4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DCBCD" w14:textId="06DF21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03FEE" w14:textId="20BD532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436CDA" w14:paraId="7F0BE0B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7E0D"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CA31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6B8AB367" w14:textId="748D214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431159D9" w14:textId="0545A0F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0B52C" w14:textId="58C10E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31C93" w14:textId="456E6E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436CDA" w14:paraId="60A4292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96205"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2058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6C9D55E" w14:textId="664521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680B5721" w14:textId="61EB216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A80FB" w14:textId="6F44E8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D78E" w14:textId="01FEDF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436CDA" w14:paraId="4A243C0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C3482"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7298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2D20D9F" w14:textId="0F810FE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6F6148ED" w14:textId="248ACA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7A6D6" w14:textId="501376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8013D" w14:textId="679EE1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436CDA" w14:paraId="2F3CD1D3"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0CD16"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8A35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D4E9B5E" w14:textId="5EF32B6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6BAB346C" w14:textId="4A09C65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6F3D2" w14:textId="4CA30E2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47802" w14:textId="08ABE42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436CDA" w14:paraId="584377B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A511C"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6879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45DC08B" w14:textId="2BC400A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7BB06FFB" w14:textId="451306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4E812" w14:textId="25713E8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7C5FE" w14:textId="7C21925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436CDA" w14:paraId="6F8224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57F07" w14:textId="77777777" w:rsidR="00436CDA" w:rsidRDefault="00436CDA" w:rsidP="00436CD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7028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82A320C" w14:textId="68E5A0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55CEA0D8" w14:textId="220245C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D57EE" w14:textId="554B6D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4104" w14:textId="2B0F21C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436CDA" w14:paraId="19F0A3C1"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FFC1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636452F" w14:textId="78344FD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905A5" w14:textId="0BF9F8B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2A8886" w14:textId="7494297D"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C440A5" w14:textId="116FB467"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436CDA" w14:paraId="45CC491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6E43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E58FD"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2918CC89" w14:textId="103922D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76B6974" w14:textId="13A2044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95E22" w14:textId="52E59A8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D13C6" w14:textId="0F348A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436CDA" w14:paraId="07A61CF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50C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1809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89F22EF" w14:textId="1DF7529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7C0BEAE2" w14:textId="0650A0D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EEBEA" w14:textId="085FABC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D6E1D" w14:textId="1D2E27C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436CDA" w14:paraId="3FB870F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2D035"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A40DF"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DC766A8" w14:textId="765BD26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05BA04FD" w14:textId="448508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E1C1A" w14:textId="6610F5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8E224" w14:textId="478D048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436CDA" w14:paraId="2EA7D200"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2B78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7A34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0AA02148" w14:textId="740CE30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3C298100" w14:textId="0D08FB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6BF88" w14:textId="64D8DC2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E98C6" w14:textId="12B9218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436CDA" w14:paraId="065FAAF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01D64"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48B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59D7D916" w14:textId="62A6A5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F55C" w14:textId="1A533C9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4B87E" w14:textId="23A4FC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68D18" w14:textId="190E7B2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436CDA" w14:paraId="3BBCF9C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E5FA8"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88406"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48DCBC6" w14:textId="11EBB2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3ECF2C7E" w14:textId="2DB1EB5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AB524" w14:textId="04B6CBC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3F7FA" w14:textId="192BA01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436CDA" w14:paraId="68E8D8A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22F9"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89DB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6069D71" w14:textId="35242B3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66D2C17A" w14:textId="63F831E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565D3" w14:textId="4E6B80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016D5" w14:textId="23E95F5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436CDA" w14:paraId="372AB95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C281A"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B587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FECCF93" w14:textId="19C8CD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1AE4233B" w14:textId="5A020B9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84655" w14:textId="4954311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EF1B0" w14:textId="4DCD15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436CDA" w14:paraId="6795AA3B"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6091C" w14:textId="7777777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7FB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0F78158" w14:textId="5A89848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2229D0DB" w14:textId="129951A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E2AC4" w14:textId="257DB2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B6670" w14:textId="47F74B8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436CDA" w14:paraId="537F38A8"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08793"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64E130E" w14:textId="5D02328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C3DD548" w14:textId="12E7CDB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2BF2CA" w14:textId="4ED5EEC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0DFBBD" w14:textId="4DE5C0D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436CDA" w14:paraId="4669EFE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D6B4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FA8D37" w14:textId="102B5F6E"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40856D0" w14:textId="6E3A6F8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F74F9E" w14:textId="7915A923"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B62302" w14:textId="326FDA98"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436CDA" w14:paraId="1512518F"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615A9"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9E7E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DE3991B" w14:textId="76CA75C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1F75A68F" w14:textId="1D552F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37843" w14:textId="0609621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9AB02" w14:textId="3540D60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436CDA" w14:paraId="2B8A23E4"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F88BA"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D471A"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65D69EB" w14:textId="4338490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8B51C0F" w14:textId="5E5BCA7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2546D" w14:textId="2EFF8A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D9F6D" w14:textId="33B5FCF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436CDA" w14:paraId="0F5EB485"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FAF14"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C768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69BA7A7" w14:textId="151DBEB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C7B9B9E" w14:textId="7BCF314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DD03E" w14:textId="0E5822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BE2D" w14:textId="30E5859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436CDA" w14:paraId="77C3426D"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00292"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F73F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7012EF7" w14:textId="5966BB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537377D8" w14:textId="5E94FCC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98991" w14:textId="0574D7D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28F6" w14:textId="65EFE2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436CDA" w14:paraId="6903C61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8405E"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A17D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8E23839" w14:textId="0349E49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993D2B9" w14:textId="68BD63E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7F240" w14:textId="13B984A2"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56295" w14:textId="0089B64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436CDA" w14:paraId="7E820B6A"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369FF"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964F53" w14:textId="2092438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6E0E5F" w14:textId="1B2E02F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2A4FF0" w14:textId="224605F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49AD17" w14:textId="6ABD6CC1"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436CDA" w14:paraId="32D3D0C6"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CED53" w14:textId="77777777" w:rsidR="00436CDA" w:rsidRDefault="00436CDA" w:rsidP="00436CD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960E5"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D76FF92" w14:textId="4A4D3AB7"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7375E" w14:textId="6134C696"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3D4E2" w14:textId="7F2A0D6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AC3BC" w14:textId="68DCEA8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436CDA" w14:paraId="7770339C"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D0EBB"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12AC465" w14:textId="776EEA0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BD33D5" w14:textId="199033CC"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7A3465" w14:textId="32CD198A"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38BB25" w14:textId="6D8A828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436CDA" w14:paraId="364352A7"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8D83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B893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69C4858" w14:textId="56BF23F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4901C61" w14:textId="731E94EE"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D88DC" w14:textId="78AC6A5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2EAC" w14:textId="3DDEE4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2B9CA5EE"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6A629"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1566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9BC6949" w14:textId="2E3C066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C1FF460" w14:textId="4221D3F1"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F056D" w14:textId="17FE58E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01EDC" w14:textId="0D79CD1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436CDA" w14:paraId="1E6DA9C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6644B"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25A01"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8939A27" w14:textId="395C534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18D9014" w14:textId="5C950DF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D14CC" w14:textId="02CE614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3C587" w14:textId="2DB515BA"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17EF7E5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1A0C"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27A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4B053A3" w14:textId="759F41F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B854944" w14:textId="791DF27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88042" w14:textId="786BD3E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D338E" w14:textId="35F57125"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28A90291"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DB7F3"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6CCE7"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9BF9BC6" w14:textId="5E0D2D13"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6C7DD50" w14:textId="28FE553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20C7F" w14:textId="0A90A5BF"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63415" w14:textId="68D5FD5C"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436CDA" w14:paraId="70691148"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2E9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C66B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7CD7119" w14:textId="499DEDA4"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F786DCC" w14:textId="5378992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92145" w14:textId="34BEB54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E3F24" w14:textId="02BFCEE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436CDA" w14:paraId="0B88262A"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8E2C2"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FD9A8"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73DF02D" w14:textId="2FBFA83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E33C8CA" w14:textId="7C92EE8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AAA14" w14:textId="41FD8F80"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B79B1" w14:textId="4D4D2C4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436CDA" w14:paraId="28690633" w14:textId="77777777" w:rsidTr="00436CD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CC8D7" w14:textId="77777777" w:rsidR="00436CDA" w:rsidRDefault="00436CDA" w:rsidP="00436CD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E21A0B2" w14:textId="1DBFB6E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1E962B" w14:textId="12290C66"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73DC3B" w14:textId="30D8D22F"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D4951B" w14:textId="7CD62D15" w:rsidR="00436CDA" w:rsidRDefault="00436CDA" w:rsidP="00436CD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436CDA" w14:paraId="3A3CE57C" w14:textId="77777777" w:rsidTr="00436CD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FA0C0"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6D7DE" w14:textId="77777777" w:rsidR="00436CDA" w:rsidRDefault="00436CDA" w:rsidP="00436CD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C742BA0" w14:textId="635C520B"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6FBA7A01" w14:textId="6A3D5ABD"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7733E" w14:textId="326E1679"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D0D87" w14:textId="565534D8" w:rsidR="00436CDA" w:rsidRDefault="00436CDA" w:rsidP="00436CD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95D20E" w14:textId="6E5D207A" w:rsidR="00B62852" w:rsidRDefault="00B62852" w:rsidP="00D72392">
      <w:pPr>
        <w:spacing w:after="0" w:line="240" w:lineRule="auto"/>
        <w:contextualSpacing/>
        <w:rPr>
          <w:rFonts w:ascii="Arial" w:eastAsia="Arial" w:hAnsi="Arial" w:cs="Arial"/>
          <w:b/>
          <w:color w:val="002060"/>
          <w:sz w:val="28"/>
          <w:szCs w:val="28"/>
        </w:rPr>
      </w:pP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7D36C126"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786338" w:rsidRPr="00786338">
        <w:rPr>
          <w:rFonts w:ascii="Arial" w:eastAsia="Times New Roman" w:hAnsi="Arial" w:cs="Arial"/>
          <w:b/>
          <w:bCs/>
          <w:color w:val="0070C0"/>
          <w:sz w:val="24"/>
          <w:szCs w:val="24"/>
          <w:lang w:eastAsia="en-US"/>
        </w:rPr>
        <w:t>1,122,735,657.73</w:t>
      </w:r>
      <w:r w:rsidR="00786338">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39783B6E"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786338" w:rsidRPr="00786338">
        <w:rPr>
          <w:rFonts w:ascii="Arial" w:eastAsia="Times New Roman" w:hAnsi="Arial" w:cs="Arial"/>
          <w:b/>
          <w:bCs/>
          <w:color w:val="0070C0"/>
          <w:sz w:val="24"/>
          <w:szCs w:val="24"/>
          <w:lang w:eastAsia="en-US"/>
        </w:rPr>
        <w:t>171,060</w:t>
      </w:r>
      <w:r w:rsidR="00786338">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786338" w:rsidRPr="00786338">
        <w:rPr>
          <w:rFonts w:ascii="Arial" w:eastAsia="Times New Roman" w:hAnsi="Arial" w:cs="Arial"/>
          <w:b/>
          <w:bCs/>
          <w:color w:val="0070C0"/>
          <w:sz w:val="24"/>
          <w:szCs w:val="24"/>
          <w:lang w:eastAsia="en-US"/>
        </w:rPr>
        <w:t>81,255,034.66</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786338" w:rsidRPr="00786338">
        <w:rPr>
          <w:rFonts w:ascii="Arial" w:eastAsia="Times New Roman" w:hAnsi="Arial" w:cs="Arial"/>
          <w:b/>
          <w:color w:val="0070C0"/>
          <w:sz w:val="24"/>
          <w:szCs w:val="24"/>
          <w:lang w:val="en-US" w:eastAsia="en-US"/>
        </w:rPr>
        <w:t>197,658,305.48</w:t>
      </w:r>
      <w:r w:rsidR="00786338">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F2512A">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F2512A">
        <w:rPr>
          <w:rFonts w:ascii="Arial" w:eastAsia="Times New Roman" w:hAnsi="Arial" w:cs="Arial"/>
          <w:b/>
          <w:color w:val="0070C0"/>
          <w:sz w:val="24"/>
          <w:szCs w:val="24"/>
          <w:lang w:val="en-US" w:eastAsia="en-US"/>
        </w:rPr>
        <w:t>₱</w:t>
      </w:r>
      <w:r w:rsidR="00786338" w:rsidRPr="00786338">
        <w:rPr>
          <w:rFonts w:ascii="Arial" w:eastAsia="Times New Roman" w:hAnsi="Arial" w:cs="Arial"/>
          <w:b/>
          <w:bCs/>
          <w:color w:val="0070C0"/>
          <w:sz w:val="24"/>
          <w:szCs w:val="24"/>
          <w:lang w:eastAsia="en-US"/>
        </w:rPr>
        <w:t>308,298,913.38</w:t>
      </w:r>
      <w:r w:rsidR="00786338">
        <w:rPr>
          <w:rFonts w:ascii="Arial" w:eastAsia="Times New Roman" w:hAnsi="Arial" w:cs="Arial"/>
          <w:b/>
          <w:bCs/>
          <w:color w:val="0070C0"/>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704FA5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351"/>
        <w:gridCol w:w="1261"/>
        <w:gridCol w:w="1081"/>
        <w:gridCol w:w="1259"/>
        <w:gridCol w:w="1331"/>
        <w:gridCol w:w="1370"/>
        <w:gridCol w:w="1798"/>
      </w:tblGrid>
      <w:tr w:rsidR="00786338" w:rsidRPr="00786338" w14:paraId="7F5F7F11" w14:textId="77777777" w:rsidTr="00786338">
        <w:trPr>
          <w:trHeight w:val="20"/>
        </w:trPr>
        <w:tc>
          <w:tcPr>
            <w:tcW w:w="71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15CB64" w14:textId="53D29B41" w:rsidR="00786338" w:rsidRPr="00786338" w:rsidRDefault="00786338" w:rsidP="00786338">
            <w:pPr>
              <w:widowControl/>
              <w:spacing w:after="0" w:line="240" w:lineRule="auto"/>
              <w:jc w:val="center"/>
              <w:rPr>
                <w:rFonts w:ascii="Arial Narrow" w:eastAsia="Times New Roman" w:hAnsi="Arial Narrow"/>
                <w:b/>
                <w:bCs/>
                <w:color w:val="000000"/>
                <w:sz w:val="18"/>
                <w:szCs w:val="18"/>
                <w:lang w:val="en-US" w:eastAsia="en-US"/>
              </w:rPr>
            </w:pPr>
            <w:r w:rsidRPr="00F2512A">
              <w:rPr>
                <w:rFonts w:ascii="Arial Narrow" w:eastAsia="Times New Roman" w:hAnsi="Arial Narrow"/>
                <w:b/>
                <w:bCs/>
                <w:color w:val="000000"/>
                <w:sz w:val="18"/>
                <w:szCs w:val="18"/>
              </w:rPr>
              <w:t>REGIONAL / FIELD OFFICE</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288CDA" w14:textId="4153819C"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STANDBY FUNDS</w:t>
            </w:r>
          </w:p>
        </w:tc>
        <w:tc>
          <w:tcPr>
            <w:tcW w:w="123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3B052A5" w14:textId="09145E5C"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FAMILY FOOD PACKS</w:t>
            </w:r>
          </w:p>
        </w:tc>
        <w:tc>
          <w:tcPr>
            <w:tcW w:w="70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E5F80C5" w14:textId="2D4F921A"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OTHER FOOD ITEMS</w:t>
            </w:r>
          </w:p>
        </w:tc>
        <w:tc>
          <w:tcPr>
            <w:tcW w:w="72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0DBF6EF" w14:textId="2904F2A6"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9D01ED" w14:textId="75A7EDE5"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STANDBY FUNDS &amp; STOCKPILE</w:t>
            </w:r>
          </w:p>
        </w:tc>
      </w:tr>
      <w:tr w:rsidR="00786338" w:rsidRPr="00786338" w14:paraId="51451BC5" w14:textId="77777777" w:rsidTr="00786338">
        <w:trPr>
          <w:trHeight w:val="20"/>
        </w:trPr>
        <w:tc>
          <w:tcPr>
            <w:tcW w:w="715" w:type="pct"/>
            <w:vMerge/>
            <w:tcBorders>
              <w:top w:val="single" w:sz="4" w:space="0" w:color="auto"/>
              <w:left w:val="single" w:sz="4" w:space="0" w:color="auto"/>
              <w:bottom w:val="single" w:sz="4" w:space="0" w:color="auto"/>
              <w:right w:val="single" w:sz="4" w:space="0" w:color="auto"/>
            </w:tcBorders>
            <w:vAlign w:val="center"/>
            <w:hideMark/>
          </w:tcPr>
          <w:p w14:paraId="0D9AA232" w14:textId="77777777" w:rsidR="00786338" w:rsidRPr="00786338" w:rsidRDefault="00786338" w:rsidP="00786338">
            <w:pPr>
              <w:widowControl/>
              <w:spacing w:after="0" w:line="240" w:lineRule="auto"/>
              <w:rPr>
                <w:rFonts w:ascii="Arial Narrow" w:eastAsia="Times New Roman" w:hAnsi="Arial Narrow"/>
                <w:b/>
                <w:bCs/>
                <w:color w:val="000000"/>
                <w:sz w:val="18"/>
                <w:szCs w:val="18"/>
                <w:lang w:val="en-US" w:eastAsia="en-US"/>
              </w:rPr>
            </w:pPr>
          </w:p>
        </w:tc>
        <w:tc>
          <w:tcPr>
            <w:tcW w:w="667" w:type="pct"/>
            <w:vMerge/>
            <w:tcBorders>
              <w:top w:val="single" w:sz="4" w:space="0" w:color="auto"/>
              <w:left w:val="single" w:sz="4" w:space="0" w:color="auto"/>
              <w:bottom w:val="single" w:sz="4" w:space="0" w:color="auto"/>
              <w:right w:val="single" w:sz="4" w:space="0" w:color="auto"/>
            </w:tcBorders>
            <w:vAlign w:val="center"/>
            <w:hideMark/>
          </w:tcPr>
          <w:p w14:paraId="004D104A" w14:textId="77777777" w:rsidR="00786338" w:rsidRPr="00786338" w:rsidRDefault="00786338" w:rsidP="00786338">
            <w:pPr>
              <w:widowControl/>
              <w:spacing w:after="0" w:line="240" w:lineRule="auto"/>
              <w:rPr>
                <w:rFonts w:ascii="Arial Narrow" w:eastAsia="Times New Roman" w:hAnsi="Arial Narrow"/>
                <w:b/>
                <w:bCs/>
                <w:i/>
                <w:iCs/>
                <w:color w:val="000000"/>
                <w:sz w:val="18"/>
                <w:szCs w:val="18"/>
                <w:lang w:val="en-US" w:eastAsia="en-US"/>
              </w:rPr>
            </w:pPr>
          </w:p>
        </w:tc>
        <w:tc>
          <w:tcPr>
            <w:tcW w:w="572" w:type="pct"/>
            <w:tcBorders>
              <w:top w:val="nil"/>
              <w:left w:val="nil"/>
              <w:bottom w:val="single" w:sz="4" w:space="0" w:color="auto"/>
              <w:right w:val="single" w:sz="4" w:space="0" w:color="auto"/>
            </w:tcBorders>
            <w:shd w:val="clear" w:color="auto" w:fill="BFBFBF" w:themeFill="background1" w:themeFillShade="BF"/>
            <w:vAlign w:val="center"/>
            <w:hideMark/>
          </w:tcPr>
          <w:p w14:paraId="27769C3C" w14:textId="7124EB21"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QUANTITY</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0C5469DE" w14:textId="054E8A01"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COST</w:t>
            </w:r>
          </w:p>
        </w:tc>
        <w:tc>
          <w:tcPr>
            <w:tcW w:w="704" w:type="pct"/>
            <w:tcBorders>
              <w:top w:val="nil"/>
              <w:left w:val="nil"/>
              <w:bottom w:val="single" w:sz="4" w:space="0" w:color="auto"/>
              <w:right w:val="single" w:sz="4" w:space="0" w:color="auto"/>
            </w:tcBorders>
            <w:shd w:val="clear" w:color="auto" w:fill="BFBFBF" w:themeFill="background1" w:themeFillShade="BF"/>
            <w:vAlign w:val="center"/>
            <w:hideMark/>
          </w:tcPr>
          <w:p w14:paraId="1D6E10C3" w14:textId="74CDCAF0"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COST</w:t>
            </w:r>
          </w:p>
        </w:tc>
        <w:tc>
          <w:tcPr>
            <w:tcW w:w="725" w:type="pct"/>
            <w:tcBorders>
              <w:top w:val="nil"/>
              <w:left w:val="nil"/>
              <w:bottom w:val="single" w:sz="4" w:space="0" w:color="auto"/>
              <w:right w:val="single" w:sz="4" w:space="0" w:color="auto"/>
            </w:tcBorders>
            <w:shd w:val="clear" w:color="auto" w:fill="BFBFBF" w:themeFill="background1" w:themeFillShade="BF"/>
            <w:vAlign w:val="center"/>
            <w:hideMark/>
          </w:tcPr>
          <w:p w14:paraId="2285DBA3" w14:textId="175CA480" w:rsidR="00786338" w:rsidRPr="00786338"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F2512A">
              <w:rPr>
                <w:rFonts w:ascii="Arial Narrow" w:eastAsia="Times New Roman" w:hAnsi="Arial Narrow"/>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0447CB0B" w14:textId="77777777" w:rsidR="00786338" w:rsidRPr="00786338" w:rsidRDefault="00786338" w:rsidP="00786338">
            <w:pPr>
              <w:widowControl/>
              <w:spacing w:after="0" w:line="240" w:lineRule="auto"/>
              <w:rPr>
                <w:rFonts w:ascii="Arial Narrow" w:eastAsia="Times New Roman" w:hAnsi="Arial Narrow"/>
                <w:b/>
                <w:bCs/>
                <w:i/>
                <w:iCs/>
                <w:color w:val="000000"/>
                <w:sz w:val="18"/>
                <w:szCs w:val="18"/>
                <w:lang w:val="en-US" w:eastAsia="en-US"/>
              </w:rPr>
            </w:pPr>
          </w:p>
        </w:tc>
      </w:tr>
      <w:tr w:rsidR="00786338" w:rsidRPr="00786338" w14:paraId="302DBFA1"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34725F0" w14:textId="77777777" w:rsidR="00786338" w:rsidRPr="00786338" w:rsidRDefault="00786338" w:rsidP="00786338">
            <w:pPr>
              <w:widowControl/>
              <w:spacing w:after="0" w:line="240" w:lineRule="auto"/>
              <w:jc w:val="center"/>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TOTAL</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3B874C11"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535,523,404.21</w:t>
            </w:r>
          </w:p>
        </w:tc>
        <w:tc>
          <w:tcPr>
            <w:tcW w:w="572" w:type="pct"/>
            <w:tcBorders>
              <w:top w:val="nil"/>
              <w:left w:val="nil"/>
              <w:bottom w:val="single" w:sz="4" w:space="0" w:color="auto"/>
              <w:right w:val="single" w:sz="4" w:space="0" w:color="auto"/>
            </w:tcBorders>
            <w:shd w:val="clear" w:color="auto" w:fill="D9D9D9" w:themeFill="background1" w:themeFillShade="D9"/>
            <w:vAlign w:val="center"/>
            <w:hideMark/>
          </w:tcPr>
          <w:p w14:paraId="507E06E2"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171,060</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0DDAFCB9"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81,255,034.66</w:t>
            </w:r>
          </w:p>
        </w:tc>
        <w:tc>
          <w:tcPr>
            <w:tcW w:w="704" w:type="pct"/>
            <w:tcBorders>
              <w:top w:val="nil"/>
              <w:left w:val="nil"/>
              <w:bottom w:val="single" w:sz="4" w:space="0" w:color="auto"/>
              <w:right w:val="single" w:sz="4" w:space="0" w:color="auto"/>
            </w:tcBorders>
            <w:shd w:val="clear" w:color="auto" w:fill="D9D9D9" w:themeFill="background1" w:themeFillShade="D9"/>
            <w:vAlign w:val="center"/>
            <w:hideMark/>
          </w:tcPr>
          <w:p w14:paraId="251DF8E9"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197,658,305.48</w:t>
            </w:r>
          </w:p>
        </w:tc>
        <w:tc>
          <w:tcPr>
            <w:tcW w:w="725" w:type="pct"/>
            <w:tcBorders>
              <w:top w:val="nil"/>
              <w:left w:val="nil"/>
              <w:bottom w:val="single" w:sz="4" w:space="0" w:color="auto"/>
              <w:right w:val="single" w:sz="4" w:space="0" w:color="auto"/>
            </w:tcBorders>
            <w:shd w:val="clear" w:color="auto" w:fill="D9D9D9" w:themeFill="background1" w:themeFillShade="D9"/>
            <w:vAlign w:val="center"/>
            <w:hideMark/>
          </w:tcPr>
          <w:p w14:paraId="09E2C2DD"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308,298,913.38</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5B5A3EF2"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1,122,735,657.73</w:t>
            </w:r>
          </w:p>
        </w:tc>
      </w:tr>
      <w:tr w:rsidR="00786338" w:rsidRPr="00786338" w14:paraId="71036577"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661D44AD"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Central Office</w:t>
            </w:r>
          </w:p>
        </w:tc>
        <w:tc>
          <w:tcPr>
            <w:tcW w:w="667" w:type="pct"/>
            <w:tcBorders>
              <w:top w:val="nil"/>
              <w:left w:val="nil"/>
              <w:bottom w:val="single" w:sz="4" w:space="0" w:color="auto"/>
              <w:right w:val="single" w:sz="4" w:space="0" w:color="auto"/>
            </w:tcBorders>
            <w:shd w:val="clear" w:color="auto" w:fill="auto"/>
            <w:vAlign w:val="center"/>
            <w:hideMark/>
          </w:tcPr>
          <w:p w14:paraId="0BE07BBD"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91,412,544.94</w:t>
            </w:r>
          </w:p>
        </w:tc>
        <w:tc>
          <w:tcPr>
            <w:tcW w:w="572" w:type="pct"/>
            <w:tcBorders>
              <w:top w:val="nil"/>
              <w:left w:val="nil"/>
              <w:bottom w:val="single" w:sz="4" w:space="0" w:color="auto"/>
              <w:right w:val="single" w:sz="4" w:space="0" w:color="auto"/>
            </w:tcBorders>
            <w:shd w:val="clear" w:color="auto" w:fill="auto"/>
            <w:vAlign w:val="center"/>
            <w:hideMark/>
          </w:tcPr>
          <w:p w14:paraId="3DF7C1CD"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 xml:space="preserve">- </w:t>
            </w:r>
          </w:p>
        </w:tc>
        <w:tc>
          <w:tcPr>
            <w:tcW w:w="666" w:type="pct"/>
            <w:tcBorders>
              <w:top w:val="nil"/>
              <w:left w:val="nil"/>
              <w:bottom w:val="single" w:sz="4" w:space="0" w:color="auto"/>
              <w:right w:val="single" w:sz="4" w:space="0" w:color="auto"/>
            </w:tcBorders>
            <w:shd w:val="clear" w:color="auto" w:fill="auto"/>
            <w:vAlign w:val="center"/>
            <w:hideMark/>
          </w:tcPr>
          <w:p w14:paraId="64D29B87"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 xml:space="preserve">- </w:t>
            </w:r>
          </w:p>
        </w:tc>
        <w:tc>
          <w:tcPr>
            <w:tcW w:w="704" w:type="pct"/>
            <w:tcBorders>
              <w:top w:val="nil"/>
              <w:left w:val="nil"/>
              <w:bottom w:val="single" w:sz="4" w:space="0" w:color="auto"/>
              <w:right w:val="single" w:sz="4" w:space="0" w:color="auto"/>
            </w:tcBorders>
            <w:shd w:val="clear" w:color="auto" w:fill="auto"/>
            <w:vAlign w:val="center"/>
            <w:hideMark/>
          </w:tcPr>
          <w:p w14:paraId="7EA583DF"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 xml:space="preserve">- </w:t>
            </w:r>
          </w:p>
        </w:tc>
        <w:tc>
          <w:tcPr>
            <w:tcW w:w="725" w:type="pct"/>
            <w:tcBorders>
              <w:top w:val="nil"/>
              <w:left w:val="nil"/>
              <w:bottom w:val="single" w:sz="4" w:space="0" w:color="auto"/>
              <w:right w:val="single" w:sz="4" w:space="0" w:color="auto"/>
            </w:tcBorders>
            <w:shd w:val="clear" w:color="auto" w:fill="auto"/>
            <w:vAlign w:val="center"/>
            <w:hideMark/>
          </w:tcPr>
          <w:p w14:paraId="2EC10F8D"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3F7E72B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91,412,544.94</w:t>
            </w:r>
          </w:p>
        </w:tc>
      </w:tr>
      <w:tr w:rsidR="00786338" w:rsidRPr="00786338" w14:paraId="4133D81E"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A586CA9"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NRLMB - NROC</w:t>
            </w:r>
          </w:p>
        </w:tc>
        <w:tc>
          <w:tcPr>
            <w:tcW w:w="667" w:type="pct"/>
            <w:tcBorders>
              <w:top w:val="nil"/>
              <w:left w:val="nil"/>
              <w:bottom w:val="single" w:sz="4" w:space="0" w:color="auto"/>
              <w:right w:val="single" w:sz="4" w:space="0" w:color="auto"/>
            </w:tcBorders>
            <w:shd w:val="clear" w:color="auto" w:fill="auto"/>
            <w:vAlign w:val="center"/>
            <w:hideMark/>
          </w:tcPr>
          <w:p w14:paraId="1D4D4E90"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39CBA28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204</w:t>
            </w:r>
          </w:p>
        </w:tc>
        <w:tc>
          <w:tcPr>
            <w:tcW w:w="666" w:type="pct"/>
            <w:tcBorders>
              <w:top w:val="nil"/>
              <w:left w:val="nil"/>
              <w:bottom w:val="single" w:sz="4" w:space="0" w:color="auto"/>
              <w:right w:val="single" w:sz="4" w:space="0" w:color="auto"/>
            </w:tcBorders>
            <w:shd w:val="clear" w:color="auto" w:fill="auto"/>
            <w:vAlign w:val="center"/>
            <w:hideMark/>
          </w:tcPr>
          <w:p w14:paraId="542637E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509,960.00</w:t>
            </w:r>
          </w:p>
        </w:tc>
        <w:tc>
          <w:tcPr>
            <w:tcW w:w="704" w:type="pct"/>
            <w:tcBorders>
              <w:top w:val="nil"/>
              <w:left w:val="nil"/>
              <w:bottom w:val="single" w:sz="4" w:space="0" w:color="auto"/>
              <w:right w:val="single" w:sz="4" w:space="0" w:color="auto"/>
            </w:tcBorders>
            <w:shd w:val="clear" w:color="auto" w:fill="auto"/>
            <w:vAlign w:val="center"/>
            <w:hideMark/>
          </w:tcPr>
          <w:p w14:paraId="593BA196"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3,283,277.16</w:t>
            </w:r>
          </w:p>
        </w:tc>
        <w:tc>
          <w:tcPr>
            <w:tcW w:w="725" w:type="pct"/>
            <w:tcBorders>
              <w:top w:val="nil"/>
              <w:left w:val="nil"/>
              <w:bottom w:val="single" w:sz="4" w:space="0" w:color="auto"/>
              <w:right w:val="single" w:sz="4" w:space="0" w:color="auto"/>
            </w:tcBorders>
            <w:shd w:val="clear" w:color="auto" w:fill="auto"/>
            <w:vAlign w:val="center"/>
            <w:hideMark/>
          </w:tcPr>
          <w:p w14:paraId="5FB2DD5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12,806,174.33</w:t>
            </w:r>
          </w:p>
        </w:tc>
        <w:tc>
          <w:tcPr>
            <w:tcW w:w="951" w:type="pct"/>
            <w:tcBorders>
              <w:top w:val="nil"/>
              <w:left w:val="nil"/>
              <w:bottom w:val="single" w:sz="4" w:space="0" w:color="auto"/>
              <w:right w:val="single" w:sz="4" w:space="0" w:color="auto"/>
            </w:tcBorders>
            <w:shd w:val="clear" w:color="auto" w:fill="auto"/>
            <w:vAlign w:val="center"/>
            <w:hideMark/>
          </w:tcPr>
          <w:p w14:paraId="6BE166D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60,599,411.49</w:t>
            </w:r>
          </w:p>
        </w:tc>
      </w:tr>
      <w:tr w:rsidR="00786338" w:rsidRPr="00786338" w14:paraId="324E239B"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CF6DAC6"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NRLMB - VDRC</w:t>
            </w:r>
          </w:p>
        </w:tc>
        <w:tc>
          <w:tcPr>
            <w:tcW w:w="667" w:type="pct"/>
            <w:tcBorders>
              <w:top w:val="nil"/>
              <w:left w:val="nil"/>
              <w:bottom w:val="single" w:sz="4" w:space="0" w:color="auto"/>
              <w:right w:val="single" w:sz="4" w:space="0" w:color="auto"/>
            </w:tcBorders>
            <w:shd w:val="clear" w:color="auto" w:fill="auto"/>
            <w:vAlign w:val="center"/>
            <w:hideMark/>
          </w:tcPr>
          <w:p w14:paraId="2533E301" w14:textId="77777777" w:rsidR="00786338" w:rsidRPr="00786338" w:rsidRDefault="00786338" w:rsidP="00786338">
            <w:pPr>
              <w:widowControl/>
              <w:spacing w:after="0" w:line="240" w:lineRule="auto"/>
              <w:jc w:val="right"/>
              <w:rPr>
                <w:rFonts w:ascii="Arial Narrow" w:eastAsia="Times New Roman" w:hAnsi="Arial Narrow"/>
                <w:b/>
                <w:bCs/>
                <w:color w:val="000000"/>
                <w:sz w:val="18"/>
                <w:szCs w:val="18"/>
                <w:lang w:val="en-US" w:eastAsia="en-US"/>
              </w:rPr>
            </w:pPr>
            <w:r w:rsidRPr="00786338">
              <w:rPr>
                <w:rFonts w:ascii="Arial Narrow" w:eastAsia="Times New Roman" w:hAnsi="Arial Narrow"/>
                <w:b/>
                <w:bCs/>
                <w:color w:val="000000"/>
                <w:sz w:val="18"/>
                <w:szCs w:val="18"/>
                <w:lang w:val="en-US" w:eastAsia="en-US"/>
              </w:rPr>
              <w:t xml:space="preserve">- </w:t>
            </w:r>
          </w:p>
        </w:tc>
        <w:tc>
          <w:tcPr>
            <w:tcW w:w="572" w:type="pct"/>
            <w:tcBorders>
              <w:top w:val="nil"/>
              <w:left w:val="nil"/>
              <w:bottom w:val="single" w:sz="4" w:space="0" w:color="auto"/>
              <w:right w:val="single" w:sz="4" w:space="0" w:color="auto"/>
            </w:tcBorders>
            <w:shd w:val="clear" w:color="auto" w:fill="auto"/>
            <w:vAlign w:val="center"/>
            <w:hideMark/>
          </w:tcPr>
          <w:p w14:paraId="5298679E"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2,859</w:t>
            </w:r>
          </w:p>
        </w:tc>
        <w:tc>
          <w:tcPr>
            <w:tcW w:w="666" w:type="pct"/>
            <w:tcBorders>
              <w:top w:val="nil"/>
              <w:left w:val="nil"/>
              <w:bottom w:val="single" w:sz="4" w:space="0" w:color="auto"/>
              <w:right w:val="single" w:sz="4" w:space="0" w:color="auto"/>
            </w:tcBorders>
            <w:shd w:val="clear" w:color="auto" w:fill="auto"/>
            <w:vAlign w:val="center"/>
            <w:hideMark/>
          </w:tcPr>
          <w:p w14:paraId="3BCBF276"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5,790,255.00</w:t>
            </w:r>
          </w:p>
        </w:tc>
        <w:tc>
          <w:tcPr>
            <w:tcW w:w="704" w:type="pct"/>
            <w:tcBorders>
              <w:top w:val="nil"/>
              <w:left w:val="nil"/>
              <w:bottom w:val="single" w:sz="4" w:space="0" w:color="auto"/>
              <w:right w:val="single" w:sz="4" w:space="0" w:color="auto"/>
            </w:tcBorders>
            <w:shd w:val="clear" w:color="auto" w:fill="auto"/>
            <w:vAlign w:val="center"/>
            <w:hideMark/>
          </w:tcPr>
          <w:p w14:paraId="1A217F7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3,335,677.00</w:t>
            </w:r>
          </w:p>
        </w:tc>
        <w:tc>
          <w:tcPr>
            <w:tcW w:w="725" w:type="pct"/>
            <w:tcBorders>
              <w:top w:val="nil"/>
              <w:left w:val="nil"/>
              <w:bottom w:val="single" w:sz="4" w:space="0" w:color="auto"/>
              <w:right w:val="single" w:sz="4" w:space="0" w:color="auto"/>
            </w:tcBorders>
            <w:shd w:val="clear" w:color="auto" w:fill="auto"/>
            <w:vAlign w:val="center"/>
            <w:hideMark/>
          </w:tcPr>
          <w:p w14:paraId="1223057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114,737.45</w:t>
            </w:r>
          </w:p>
        </w:tc>
        <w:tc>
          <w:tcPr>
            <w:tcW w:w="951" w:type="pct"/>
            <w:tcBorders>
              <w:top w:val="nil"/>
              <w:left w:val="nil"/>
              <w:bottom w:val="single" w:sz="4" w:space="0" w:color="auto"/>
              <w:right w:val="single" w:sz="4" w:space="0" w:color="auto"/>
            </w:tcBorders>
            <w:shd w:val="clear" w:color="auto" w:fill="auto"/>
            <w:vAlign w:val="center"/>
            <w:hideMark/>
          </w:tcPr>
          <w:p w14:paraId="64948F66"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2,240,669.45</w:t>
            </w:r>
          </w:p>
        </w:tc>
      </w:tr>
      <w:tr w:rsidR="00786338" w:rsidRPr="00786338" w14:paraId="3DF6E30A"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AB8CC31"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I</w:t>
            </w:r>
          </w:p>
        </w:tc>
        <w:tc>
          <w:tcPr>
            <w:tcW w:w="667" w:type="pct"/>
            <w:tcBorders>
              <w:top w:val="nil"/>
              <w:left w:val="nil"/>
              <w:bottom w:val="single" w:sz="4" w:space="0" w:color="auto"/>
              <w:right w:val="single" w:sz="4" w:space="0" w:color="auto"/>
            </w:tcBorders>
            <w:shd w:val="clear" w:color="auto" w:fill="auto"/>
            <w:vAlign w:val="center"/>
            <w:hideMark/>
          </w:tcPr>
          <w:p w14:paraId="1E7E80A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761AE62D"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575</w:t>
            </w:r>
          </w:p>
        </w:tc>
        <w:tc>
          <w:tcPr>
            <w:tcW w:w="666" w:type="pct"/>
            <w:tcBorders>
              <w:top w:val="nil"/>
              <w:left w:val="nil"/>
              <w:bottom w:val="single" w:sz="4" w:space="0" w:color="auto"/>
              <w:right w:val="single" w:sz="4" w:space="0" w:color="auto"/>
            </w:tcBorders>
            <w:shd w:val="clear" w:color="auto" w:fill="auto"/>
            <w:vAlign w:val="center"/>
            <w:hideMark/>
          </w:tcPr>
          <w:p w14:paraId="00FD462F"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850,566.44</w:t>
            </w:r>
          </w:p>
        </w:tc>
        <w:tc>
          <w:tcPr>
            <w:tcW w:w="704" w:type="pct"/>
            <w:tcBorders>
              <w:top w:val="nil"/>
              <w:left w:val="nil"/>
              <w:bottom w:val="single" w:sz="4" w:space="0" w:color="auto"/>
              <w:right w:val="single" w:sz="4" w:space="0" w:color="auto"/>
            </w:tcBorders>
            <w:shd w:val="clear" w:color="auto" w:fill="auto"/>
            <w:vAlign w:val="center"/>
            <w:hideMark/>
          </w:tcPr>
          <w:p w14:paraId="0F7A3A0A"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765,030.00</w:t>
            </w:r>
          </w:p>
        </w:tc>
        <w:tc>
          <w:tcPr>
            <w:tcW w:w="725" w:type="pct"/>
            <w:tcBorders>
              <w:top w:val="nil"/>
              <w:left w:val="nil"/>
              <w:bottom w:val="single" w:sz="4" w:space="0" w:color="auto"/>
              <w:right w:val="single" w:sz="4" w:space="0" w:color="auto"/>
            </w:tcBorders>
            <w:shd w:val="clear" w:color="auto" w:fill="auto"/>
            <w:vAlign w:val="center"/>
            <w:hideMark/>
          </w:tcPr>
          <w:p w14:paraId="5F11579E"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7,780,403.79</w:t>
            </w:r>
          </w:p>
        </w:tc>
        <w:tc>
          <w:tcPr>
            <w:tcW w:w="951" w:type="pct"/>
            <w:tcBorders>
              <w:top w:val="nil"/>
              <w:left w:val="nil"/>
              <w:bottom w:val="single" w:sz="4" w:space="0" w:color="auto"/>
              <w:right w:val="single" w:sz="4" w:space="0" w:color="auto"/>
            </w:tcBorders>
            <w:shd w:val="clear" w:color="auto" w:fill="auto"/>
            <w:vAlign w:val="center"/>
            <w:hideMark/>
          </w:tcPr>
          <w:p w14:paraId="375B2067"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8,396,000.23</w:t>
            </w:r>
          </w:p>
        </w:tc>
      </w:tr>
      <w:tr w:rsidR="00786338" w:rsidRPr="00786338" w14:paraId="6AF6A5B6"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370C562"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II</w:t>
            </w:r>
          </w:p>
        </w:tc>
        <w:tc>
          <w:tcPr>
            <w:tcW w:w="667" w:type="pct"/>
            <w:tcBorders>
              <w:top w:val="nil"/>
              <w:left w:val="nil"/>
              <w:bottom w:val="single" w:sz="4" w:space="0" w:color="auto"/>
              <w:right w:val="single" w:sz="4" w:space="0" w:color="auto"/>
            </w:tcBorders>
            <w:shd w:val="clear" w:color="auto" w:fill="auto"/>
            <w:vAlign w:val="center"/>
            <w:hideMark/>
          </w:tcPr>
          <w:p w14:paraId="585116C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39E3590F"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4,769</w:t>
            </w:r>
          </w:p>
        </w:tc>
        <w:tc>
          <w:tcPr>
            <w:tcW w:w="666" w:type="pct"/>
            <w:tcBorders>
              <w:top w:val="nil"/>
              <w:left w:val="nil"/>
              <w:bottom w:val="single" w:sz="4" w:space="0" w:color="auto"/>
              <w:right w:val="single" w:sz="4" w:space="0" w:color="auto"/>
            </w:tcBorders>
            <w:shd w:val="clear" w:color="auto" w:fill="auto"/>
            <w:vAlign w:val="center"/>
            <w:hideMark/>
          </w:tcPr>
          <w:p w14:paraId="61DC77F4"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2,103,006.58</w:t>
            </w:r>
          </w:p>
        </w:tc>
        <w:tc>
          <w:tcPr>
            <w:tcW w:w="704" w:type="pct"/>
            <w:tcBorders>
              <w:top w:val="nil"/>
              <w:left w:val="nil"/>
              <w:bottom w:val="single" w:sz="4" w:space="0" w:color="auto"/>
              <w:right w:val="single" w:sz="4" w:space="0" w:color="auto"/>
            </w:tcBorders>
            <w:shd w:val="clear" w:color="auto" w:fill="auto"/>
            <w:vAlign w:val="center"/>
            <w:hideMark/>
          </w:tcPr>
          <w:p w14:paraId="61F2ADDF"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547,354.87</w:t>
            </w:r>
          </w:p>
        </w:tc>
        <w:tc>
          <w:tcPr>
            <w:tcW w:w="725" w:type="pct"/>
            <w:tcBorders>
              <w:top w:val="nil"/>
              <w:left w:val="nil"/>
              <w:bottom w:val="single" w:sz="4" w:space="0" w:color="auto"/>
              <w:right w:val="single" w:sz="4" w:space="0" w:color="auto"/>
            </w:tcBorders>
            <w:shd w:val="clear" w:color="auto" w:fill="auto"/>
            <w:vAlign w:val="center"/>
            <w:hideMark/>
          </w:tcPr>
          <w:p w14:paraId="360522DF"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623,584.45</w:t>
            </w:r>
          </w:p>
        </w:tc>
        <w:tc>
          <w:tcPr>
            <w:tcW w:w="951" w:type="pct"/>
            <w:tcBorders>
              <w:top w:val="nil"/>
              <w:left w:val="nil"/>
              <w:bottom w:val="single" w:sz="4" w:space="0" w:color="auto"/>
              <w:right w:val="single" w:sz="4" w:space="0" w:color="auto"/>
            </w:tcBorders>
            <w:shd w:val="clear" w:color="auto" w:fill="auto"/>
            <w:vAlign w:val="center"/>
            <w:hideMark/>
          </w:tcPr>
          <w:p w14:paraId="7E179D33"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7,273,945.90</w:t>
            </w:r>
          </w:p>
        </w:tc>
      </w:tr>
      <w:tr w:rsidR="00786338" w:rsidRPr="00786338" w14:paraId="2D0782D1"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3401E72"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III</w:t>
            </w:r>
          </w:p>
        </w:tc>
        <w:tc>
          <w:tcPr>
            <w:tcW w:w="667" w:type="pct"/>
            <w:tcBorders>
              <w:top w:val="nil"/>
              <w:left w:val="nil"/>
              <w:bottom w:val="single" w:sz="4" w:space="0" w:color="auto"/>
              <w:right w:val="single" w:sz="4" w:space="0" w:color="auto"/>
            </w:tcBorders>
            <w:shd w:val="clear" w:color="auto" w:fill="auto"/>
            <w:vAlign w:val="center"/>
            <w:hideMark/>
          </w:tcPr>
          <w:p w14:paraId="1DDCC17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305,028.74</w:t>
            </w:r>
          </w:p>
        </w:tc>
        <w:tc>
          <w:tcPr>
            <w:tcW w:w="572" w:type="pct"/>
            <w:tcBorders>
              <w:top w:val="nil"/>
              <w:left w:val="nil"/>
              <w:bottom w:val="single" w:sz="4" w:space="0" w:color="auto"/>
              <w:right w:val="single" w:sz="4" w:space="0" w:color="auto"/>
            </w:tcBorders>
            <w:shd w:val="clear" w:color="auto" w:fill="auto"/>
            <w:vAlign w:val="center"/>
            <w:hideMark/>
          </w:tcPr>
          <w:p w14:paraId="38F7126E"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702</w:t>
            </w:r>
          </w:p>
        </w:tc>
        <w:tc>
          <w:tcPr>
            <w:tcW w:w="666" w:type="pct"/>
            <w:tcBorders>
              <w:top w:val="nil"/>
              <w:left w:val="nil"/>
              <w:bottom w:val="single" w:sz="4" w:space="0" w:color="auto"/>
              <w:right w:val="single" w:sz="4" w:space="0" w:color="auto"/>
            </w:tcBorders>
            <w:shd w:val="clear" w:color="auto" w:fill="auto"/>
            <w:vAlign w:val="center"/>
            <w:hideMark/>
          </w:tcPr>
          <w:p w14:paraId="798AC6C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850,306.42</w:t>
            </w:r>
          </w:p>
        </w:tc>
        <w:tc>
          <w:tcPr>
            <w:tcW w:w="704" w:type="pct"/>
            <w:tcBorders>
              <w:top w:val="nil"/>
              <w:left w:val="nil"/>
              <w:bottom w:val="single" w:sz="4" w:space="0" w:color="auto"/>
              <w:right w:val="single" w:sz="4" w:space="0" w:color="auto"/>
            </w:tcBorders>
            <w:shd w:val="clear" w:color="auto" w:fill="auto"/>
            <w:vAlign w:val="center"/>
            <w:hideMark/>
          </w:tcPr>
          <w:p w14:paraId="5BF87857"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231,133.86</w:t>
            </w:r>
          </w:p>
        </w:tc>
        <w:tc>
          <w:tcPr>
            <w:tcW w:w="725" w:type="pct"/>
            <w:tcBorders>
              <w:top w:val="nil"/>
              <w:left w:val="nil"/>
              <w:bottom w:val="single" w:sz="4" w:space="0" w:color="auto"/>
              <w:right w:val="single" w:sz="4" w:space="0" w:color="auto"/>
            </w:tcBorders>
            <w:shd w:val="clear" w:color="auto" w:fill="auto"/>
            <w:vAlign w:val="center"/>
            <w:hideMark/>
          </w:tcPr>
          <w:p w14:paraId="662D765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5,962,362.00</w:t>
            </w:r>
          </w:p>
        </w:tc>
        <w:tc>
          <w:tcPr>
            <w:tcW w:w="951" w:type="pct"/>
            <w:tcBorders>
              <w:top w:val="nil"/>
              <w:left w:val="nil"/>
              <w:bottom w:val="single" w:sz="4" w:space="0" w:color="auto"/>
              <w:right w:val="single" w:sz="4" w:space="0" w:color="auto"/>
            </w:tcBorders>
            <w:shd w:val="clear" w:color="auto" w:fill="auto"/>
            <w:vAlign w:val="center"/>
            <w:hideMark/>
          </w:tcPr>
          <w:p w14:paraId="79221EE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2,348,831.02</w:t>
            </w:r>
          </w:p>
        </w:tc>
      </w:tr>
      <w:tr w:rsidR="00786338" w:rsidRPr="00786338" w14:paraId="23350279"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432671E"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CALABARZON</w:t>
            </w:r>
          </w:p>
        </w:tc>
        <w:tc>
          <w:tcPr>
            <w:tcW w:w="667" w:type="pct"/>
            <w:tcBorders>
              <w:top w:val="nil"/>
              <w:left w:val="nil"/>
              <w:bottom w:val="single" w:sz="4" w:space="0" w:color="auto"/>
              <w:right w:val="single" w:sz="4" w:space="0" w:color="auto"/>
            </w:tcBorders>
            <w:shd w:val="clear" w:color="auto" w:fill="auto"/>
            <w:vAlign w:val="center"/>
            <w:hideMark/>
          </w:tcPr>
          <w:p w14:paraId="6CAA9F8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68B799C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634</w:t>
            </w:r>
          </w:p>
        </w:tc>
        <w:tc>
          <w:tcPr>
            <w:tcW w:w="666" w:type="pct"/>
            <w:tcBorders>
              <w:top w:val="nil"/>
              <w:left w:val="nil"/>
              <w:bottom w:val="single" w:sz="4" w:space="0" w:color="auto"/>
              <w:right w:val="single" w:sz="4" w:space="0" w:color="auto"/>
            </w:tcBorders>
            <w:shd w:val="clear" w:color="auto" w:fill="auto"/>
            <w:vAlign w:val="center"/>
            <w:hideMark/>
          </w:tcPr>
          <w:p w14:paraId="6693FC27"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693,474.00</w:t>
            </w:r>
          </w:p>
        </w:tc>
        <w:tc>
          <w:tcPr>
            <w:tcW w:w="704" w:type="pct"/>
            <w:tcBorders>
              <w:top w:val="nil"/>
              <w:left w:val="nil"/>
              <w:bottom w:val="single" w:sz="4" w:space="0" w:color="auto"/>
              <w:right w:val="single" w:sz="4" w:space="0" w:color="auto"/>
            </w:tcBorders>
            <w:shd w:val="clear" w:color="auto" w:fill="auto"/>
            <w:vAlign w:val="center"/>
            <w:hideMark/>
          </w:tcPr>
          <w:p w14:paraId="563D443A"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284,285.20</w:t>
            </w:r>
          </w:p>
        </w:tc>
        <w:tc>
          <w:tcPr>
            <w:tcW w:w="725" w:type="pct"/>
            <w:tcBorders>
              <w:top w:val="nil"/>
              <w:left w:val="nil"/>
              <w:bottom w:val="single" w:sz="4" w:space="0" w:color="auto"/>
              <w:right w:val="single" w:sz="4" w:space="0" w:color="auto"/>
            </w:tcBorders>
            <w:shd w:val="clear" w:color="auto" w:fill="auto"/>
            <w:vAlign w:val="center"/>
            <w:hideMark/>
          </w:tcPr>
          <w:p w14:paraId="076F39A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51040B5E"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7,958,132.57</w:t>
            </w:r>
          </w:p>
        </w:tc>
      </w:tr>
      <w:tr w:rsidR="00786338" w:rsidRPr="00786338" w14:paraId="0FD5C0C2"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3AC8FF5"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MIMAROPA</w:t>
            </w:r>
          </w:p>
        </w:tc>
        <w:tc>
          <w:tcPr>
            <w:tcW w:w="667" w:type="pct"/>
            <w:tcBorders>
              <w:top w:val="nil"/>
              <w:left w:val="nil"/>
              <w:bottom w:val="single" w:sz="4" w:space="0" w:color="auto"/>
              <w:right w:val="single" w:sz="4" w:space="0" w:color="auto"/>
            </w:tcBorders>
            <w:shd w:val="clear" w:color="auto" w:fill="auto"/>
            <w:vAlign w:val="center"/>
            <w:hideMark/>
          </w:tcPr>
          <w:p w14:paraId="4E1B8617"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967,396.58</w:t>
            </w:r>
          </w:p>
        </w:tc>
        <w:tc>
          <w:tcPr>
            <w:tcW w:w="572" w:type="pct"/>
            <w:tcBorders>
              <w:top w:val="nil"/>
              <w:left w:val="nil"/>
              <w:bottom w:val="single" w:sz="4" w:space="0" w:color="auto"/>
              <w:right w:val="single" w:sz="4" w:space="0" w:color="auto"/>
            </w:tcBorders>
            <w:shd w:val="clear" w:color="auto" w:fill="auto"/>
            <w:vAlign w:val="center"/>
            <w:hideMark/>
          </w:tcPr>
          <w:p w14:paraId="10F40344"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1,290</w:t>
            </w:r>
          </w:p>
        </w:tc>
        <w:tc>
          <w:tcPr>
            <w:tcW w:w="666" w:type="pct"/>
            <w:tcBorders>
              <w:top w:val="nil"/>
              <w:left w:val="nil"/>
              <w:bottom w:val="single" w:sz="4" w:space="0" w:color="auto"/>
              <w:right w:val="single" w:sz="4" w:space="0" w:color="auto"/>
            </w:tcBorders>
            <w:shd w:val="clear" w:color="auto" w:fill="auto"/>
            <w:vAlign w:val="center"/>
            <w:hideMark/>
          </w:tcPr>
          <w:p w14:paraId="7C2DF22F"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580,500.00</w:t>
            </w:r>
          </w:p>
        </w:tc>
        <w:tc>
          <w:tcPr>
            <w:tcW w:w="704" w:type="pct"/>
            <w:tcBorders>
              <w:top w:val="nil"/>
              <w:left w:val="nil"/>
              <w:bottom w:val="single" w:sz="4" w:space="0" w:color="auto"/>
              <w:right w:val="single" w:sz="4" w:space="0" w:color="auto"/>
            </w:tcBorders>
            <w:shd w:val="clear" w:color="auto" w:fill="auto"/>
            <w:vAlign w:val="center"/>
            <w:hideMark/>
          </w:tcPr>
          <w:p w14:paraId="09B0F4E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061,634.00</w:t>
            </w:r>
          </w:p>
        </w:tc>
        <w:tc>
          <w:tcPr>
            <w:tcW w:w="725" w:type="pct"/>
            <w:tcBorders>
              <w:top w:val="nil"/>
              <w:left w:val="nil"/>
              <w:bottom w:val="single" w:sz="4" w:space="0" w:color="auto"/>
              <w:right w:val="single" w:sz="4" w:space="0" w:color="auto"/>
            </w:tcBorders>
            <w:shd w:val="clear" w:color="auto" w:fill="auto"/>
            <w:vAlign w:val="center"/>
            <w:hideMark/>
          </w:tcPr>
          <w:p w14:paraId="64B0174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6,029,105.40</w:t>
            </w:r>
          </w:p>
        </w:tc>
        <w:tc>
          <w:tcPr>
            <w:tcW w:w="951" w:type="pct"/>
            <w:tcBorders>
              <w:top w:val="nil"/>
              <w:left w:val="nil"/>
              <w:bottom w:val="single" w:sz="4" w:space="0" w:color="auto"/>
              <w:right w:val="single" w:sz="4" w:space="0" w:color="auto"/>
            </w:tcBorders>
            <w:shd w:val="clear" w:color="auto" w:fill="auto"/>
            <w:vAlign w:val="center"/>
            <w:hideMark/>
          </w:tcPr>
          <w:p w14:paraId="52793AE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1,638,635.98</w:t>
            </w:r>
          </w:p>
        </w:tc>
      </w:tr>
      <w:tr w:rsidR="00786338" w:rsidRPr="00786338" w14:paraId="4C5EF70A"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6508A3A"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V</w:t>
            </w:r>
          </w:p>
        </w:tc>
        <w:tc>
          <w:tcPr>
            <w:tcW w:w="667" w:type="pct"/>
            <w:tcBorders>
              <w:top w:val="nil"/>
              <w:left w:val="nil"/>
              <w:bottom w:val="single" w:sz="4" w:space="0" w:color="auto"/>
              <w:right w:val="single" w:sz="4" w:space="0" w:color="auto"/>
            </w:tcBorders>
            <w:shd w:val="clear" w:color="auto" w:fill="auto"/>
            <w:vAlign w:val="center"/>
            <w:hideMark/>
          </w:tcPr>
          <w:p w14:paraId="2AD38BF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10AC713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8,065</w:t>
            </w:r>
          </w:p>
        </w:tc>
        <w:tc>
          <w:tcPr>
            <w:tcW w:w="666" w:type="pct"/>
            <w:tcBorders>
              <w:top w:val="nil"/>
              <w:left w:val="nil"/>
              <w:bottom w:val="single" w:sz="4" w:space="0" w:color="auto"/>
              <w:right w:val="single" w:sz="4" w:space="0" w:color="auto"/>
            </w:tcBorders>
            <w:shd w:val="clear" w:color="auto" w:fill="auto"/>
            <w:vAlign w:val="center"/>
            <w:hideMark/>
          </w:tcPr>
          <w:p w14:paraId="428054EC"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495,435.68</w:t>
            </w:r>
          </w:p>
        </w:tc>
        <w:tc>
          <w:tcPr>
            <w:tcW w:w="704" w:type="pct"/>
            <w:tcBorders>
              <w:top w:val="nil"/>
              <w:left w:val="nil"/>
              <w:bottom w:val="single" w:sz="4" w:space="0" w:color="auto"/>
              <w:right w:val="single" w:sz="4" w:space="0" w:color="auto"/>
            </w:tcBorders>
            <w:shd w:val="clear" w:color="auto" w:fill="auto"/>
            <w:vAlign w:val="center"/>
            <w:hideMark/>
          </w:tcPr>
          <w:p w14:paraId="5046CAEF"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8,459,680.70</w:t>
            </w:r>
          </w:p>
        </w:tc>
        <w:tc>
          <w:tcPr>
            <w:tcW w:w="725" w:type="pct"/>
            <w:tcBorders>
              <w:top w:val="nil"/>
              <w:left w:val="nil"/>
              <w:bottom w:val="single" w:sz="4" w:space="0" w:color="auto"/>
              <w:right w:val="single" w:sz="4" w:space="0" w:color="auto"/>
            </w:tcBorders>
            <w:shd w:val="clear" w:color="auto" w:fill="auto"/>
            <w:vAlign w:val="center"/>
            <w:hideMark/>
          </w:tcPr>
          <w:p w14:paraId="46E40D9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1,258,279.90</w:t>
            </w:r>
          </w:p>
        </w:tc>
        <w:tc>
          <w:tcPr>
            <w:tcW w:w="951" w:type="pct"/>
            <w:tcBorders>
              <w:top w:val="nil"/>
              <w:left w:val="nil"/>
              <w:bottom w:val="single" w:sz="4" w:space="0" w:color="auto"/>
              <w:right w:val="single" w:sz="4" w:space="0" w:color="auto"/>
            </w:tcBorders>
            <w:shd w:val="clear" w:color="auto" w:fill="auto"/>
            <w:vAlign w:val="center"/>
            <w:hideMark/>
          </w:tcPr>
          <w:p w14:paraId="35E925E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6,213,396.28</w:t>
            </w:r>
          </w:p>
        </w:tc>
      </w:tr>
      <w:tr w:rsidR="00786338" w:rsidRPr="00786338" w14:paraId="189120EB"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2380D5A"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VI</w:t>
            </w:r>
          </w:p>
        </w:tc>
        <w:tc>
          <w:tcPr>
            <w:tcW w:w="667" w:type="pct"/>
            <w:tcBorders>
              <w:top w:val="nil"/>
              <w:left w:val="nil"/>
              <w:bottom w:val="single" w:sz="4" w:space="0" w:color="auto"/>
              <w:right w:val="single" w:sz="4" w:space="0" w:color="auto"/>
            </w:tcBorders>
            <w:shd w:val="clear" w:color="auto" w:fill="auto"/>
            <w:vAlign w:val="center"/>
            <w:hideMark/>
          </w:tcPr>
          <w:p w14:paraId="6B6523EA"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000.07</w:t>
            </w:r>
          </w:p>
        </w:tc>
        <w:tc>
          <w:tcPr>
            <w:tcW w:w="572" w:type="pct"/>
            <w:tcBorders>
              <w:top w:val="nil"/>
              <w:left w:val="nil"/>
              <w:bottom w:val="single" w:sz="4" w:space="0" w:color="auto"/>
              <w:right w:val="single" w:sz="4" w:space="0" w:color="auto"/>
            </w:tcBorders>
            <w:shd w:val="clear" w:color="auto" w:fill="auto"/>
            <w:vAlign w:val="center"/>
            <w:hideMark/>
          </w:tcPr>
          <w:p w14:paraId="221FA95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6,100</w:t>
            </w:r>
          </w:p>
        </w:tc>
        <w:tc>
          <w:tcPr>
            <w:tcW w:w="666" w:type="pct"/>
            <w:tcBorders>
              <w:top w:val="nil"/>
              <w:left w:val="nil"/>
              <w:bottom w:val="single" w:sz="4" w:space="0" w:color="auto"/>
              <w:right w:val="single" w:sz="4" w:space="0" w:color="auto"/>
            </w:tcBorders>
            <w:shd w:val="clear" w:color="auto" w:fill="auto"/>
            <w:vAlign w:val="center"/>
            <w:hideMark/>
          </w:tcPr>
          <w:p w14:paraId="33B046A6"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2,214,153.66</w:t>
            </w:r>
          </w:p>
        </w:tc>
        <w:tc>
          <w:tcPr>
            <w:tcW w:w="704" w:type="pct"/>
            <w:tcBorders>
              <w:top w:val="nil"/>
              <w:left w:val="nil"/>
              <w:bottom w:val="single" w:sz="4" w:space="0" w:color="auto"/>
              <w:right w:val="single" w:sz="4" w:space="0" w:color="auto"/>
            </w:tcBorders>
            <w:shd w:val="clear" w:color="auto" w:fill="auto"/>
            <w:vAlign w:val="center"/>
            <w:hideMark/>
          </w:tcPr>
          <w:p w14:paraId="0C93123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7,529,631.00</w:t>
            </w:r>
          </w:p>
        </w:tc>
        <w:tc>
          <w:tcPr>
            <w:tcW w:w="725" w:type="pct"/>
            <w:tcBorders>
              <w:top w:val="nil"/>
              <w:left w:val="nil"/>
              <w:bottom w:val="single" w:sz="4" w:space="0" w:color="auto"/>
              <w:right w:val="single" w:sz="4" w:space="0" w:color="auto"/>
            </w:tcBorders>
            <w:shd w:val="clear" w:color="auto" w:fill="auto"/>
            <w:vAlign w:val="center"/>
            <w:hideMark/>
          </w:tcPr>
          <w:p w14:paraId="012DAB03"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8,562,701.69</w:t>
            </w:r>
          </w:p>
        </w:tc>
        <w:tc>
          <w:tcPr>
            <w:tcW w:w="951" w:type="pct"/>
            <w:tcBorders>
              <w:top w:val="nil"/>
              <w:left w:val="nil"/>
              <w:bottom w:val="single" w:sz="4" w:space="0" w:color="auto"/>
              <w:right w:val="single" w:sz="4" w:space="0" w:color="auto"/>
            </w:tcBorders>
            <w:shd w:val="clear" w:color="auto" w:fill="auto"/>
            <w:vAlign w:val="center"/>
            <w:hideMark/>
          </w:tcPr>
          <w:p w14:paraId="500630F6"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71,306,486.42</w:t>
            </w:r>
          </w:p>
        </w:tc>
      </w:tr>
      <w:tr w:rsidR="00786338" w:rsidRPr="00786338" w14:paraId="44B9170C"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2A88442"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VII</w:t>
            </w:r>
          </w:p>
        </w:tc>
        <w:tc>
          <w:tcPr>
            <w:tcW w:w="667" w:type="pct"/>
            <w:tcBorders>
              <w:top w:val="nil"/>
              <w:left w:val="nil"/>
              <w:bottom w:val="single" w:sz="4" w:space="0" w:color="auto"/>
              <w:right w:val="single" w:sz="4" w:space="0" w:color="auto"/>
            </w:tcBorders>
            <w:shd w:val="clear" w:color="auto" w:fill="auto"/>
            <w:vAlign w:val="center"/>
            <w:hideMark/>
          </w:tcPr>
          <w:p w14:paraId="65E683E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575E5FE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7,179</w:t>
            </w:r>
          </w:p>
        </w:tc>
        <w:tc>
          <w:tcPr>
            <w:tcW w:w="666" w:type="pct"/>
            <w:tcBorders>
              <w:top w:val="nil"/>
              <w:left w:val="nil"/>
              <w:bottom w:val="single" w:sz="4" w:space="0" w:color="auto"/>
              <w:right w:val="single" w:sz="4" w:space="0" w:color="auto"/>
            </w:tcBorders>
            <w:shd w:val="clear" w:color="auto" w:fill="auto"/>
            <w:vAlign w:val="center"/>
            <w:hideMark/>
          </w:tcPr>
          <w:p w14:paraId="5A90E7FE"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122,865.00</w:t>
            </w:r>
          </w:p>
        </w:tc>
        <w:tc>
          <w:tcPr>
            <w:tcW w:w="704" w:type="pct"/>
            <w:tcBorders>
              <w:top w:val="nil"/>
              <w:left w:val="nil"/>
              <w:bottom w:val="single" w:sz="4" w:space="0" w:color="auto"/>
              <w:right w:val="single" w:sz="4" w:space="0" w:color="auto"/>
            </w:tcBorders>
            <w:shd w:val="clear" w:color="auto" w:fill="auto"/>
            <w:vAlign w:val="center"/>
            <w:hideMark/>
          </w:tcPr>
          <w:p w14:paraId="0420F064"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6,359,225.49</w:t>
            </w:r>
          </w:p>
        </w:tc>
        <w:tc>
          <w:tcPr>
            <w:tcW w:w="725" w:type="pct"/>
            <w:tcBorders>
              <w:top w:val="nil"/>
              <w:left w:val="nil"/>
              <w:bottom w:val="single" w:sz="4" w:space="0" w:color="auto"/>
              <w:right w:val="single" w:sz="4" w:space="0" w:color="auto"/>
            </w:tcBorders>
            <w:shd w:val="clear" w:color="auto" w:fill="auto"/>
            <w:vAlign w:val="center"/>
            <w:hideMark/>
          </w:tcPr>
          <w:p w14:paraId="7EB2DC2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7,934,548.23</w:t>
            </w:r>
          </w:p>
        </w:tc>
        <w:tc>
          <w:tcPr>
            <w:tcW w:w="951" w:type="pct"/>
            <w:tcBorders>
              <w:top w:val="nil"/>
              <w:left w:val="nil"/>
              <w:bottom w:val="single" w:sz="4" w:space="0" w:color="auto"/>
              <w:right w:val="single" w:sz="4" w:space="0" w:color="auto"/>
            </w:tcBorders>
            <w:shd w:val="clear" w:color="auto" w:fill="auto"/>
            <w:vAlign w:val="center"/>
            <w:hideMark/>
          </w:tcPr>
          <w:p w14:paraId="2EB3D9D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0,416,638.72</w:t>
            </w:r>
          </w:p>
        </w:tc>
      </w:tr>
      <w:tr w:rsidR="00786338" w:rsidRPr="00786338" w14:paraId="5A4A7CD3"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BB61090"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VIII</w:t>
            </w:r>
          </w:p>
        </w:tc>
        <w:tc>
          <w:tcPr>
            <w:tcW w:w="667" w:type="pct"/>
            <w:tcBorders>
              <w:top w:val="nil"/>
              <w:left w:val="nil"/>
              <w:bottom w:val="single" w:sz="4" w:space="0" w:color="auto"/>
              <w:right w:val="single" w:sz="4" w:space="0" w:color="auto"/>
            </w:tcBorders>
            <w:shd w:val="clear" w:color="auto" w:fill="auto"/>
            <w:vAlign w:val="center"/>
            <w:hideMark/>
          </w:tcPr>
          <w:p w14:paraId="62A618B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194,543.00</w:t>
            </w:r>
          </w:p>
        </w:tc>
        <w:tc>
          <w:tcPr>
            <w:tcW w:w="572" w:type="pct"/>
            <w:tcBorders>
              <w:top w:val="nil"/>
              <w:left w:val="nil"/>
              <w:bottom w:val="single" w:sz="4" w:space="0" w:color="auto"/>
              <w:right w:val="single" w:sz="4" w:space="0" w:color="auto"/>
            </w:tcBorders>
            <w:shd w:val="clear" w:color="auto" w:fill="auto"/>
            <w:vAlign w:val="center"/>
            <w:hideMark/>
          </w:tcPr>
          <w:p w14:paraId="190DF08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500</w:t>
            </w:r>
          </w:p>
        </w:tc>
        <w:tc>
          <w:tcPr>
            <w:tcW w:w="666" w:type="pct"/>
            <w:tcBorders>
              <w:top w:val="nil"/>
              <w:left w:val="nil"/>
              <w:bottom w:val="single" w:sz="4" w:space="0" w:color="auto"/>
              <w:right w:val="single" w:sz="4" w:space="0" w:color="auto"/>
            </w:tcBorders>
            <w:shd w:val="clear" w:color="auto" w:fill="auto"/>
            <w:vAlign w:val="center"/>
            <w:hideMark/>
          </w:tcPr>
          <w:p w14:paraId="46D0532A"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261,696.00</w:t>
            </w:r>
          </w:p>
        </w:tc>
        <w:tc>
          <w:tcPr>
            <w:tcW w:w="704" w:type="pct"/>
            <w:tcBorders>
              <w:top w:val="nil"/>
              <w:left w:val="nil"/>
              <w:bottom w:val="single" w:sz="4" w:space="0" w:color="auto"/>
              <w:right w:val="single" w:sz="4" w:space="0" w:color="auto"/>
            </w:tcBorders>
            <w:shd w:val="clear" w:color="auto" w:fill="auto"/>
            <w:vAlign w:val="center"/>
            <w:hideMark/>
          </w:tcPr>
          <w:p w14:paraId="411344F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955,680.10</w:t>
            </w:r>
          </w:p>
        </w:tc>
        <w:tc>
          <w:tcPr>
            <w:tcW w:w="725" w:type="pct"/>
            <w:tcBorders>
              <w:top w:val="nil"/>
              <w:left w:val="nil"/>
              <w:bottom w:val="single" w:sz="4" w:space="0" w:color="auto"/>
              <w:right w:val="single" w:sz="4" w:space="0" w:color="auto"/>
            </w:tcBorders>
            <w:shd w:val="clear" w:color="auto" w:fill="auto"/>
            <w:vAlign w:val="center"/>
            <w:hideMark/>
          </w:tcPr>
          <w:p w14:paraId="1B4A190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9,239,402.95</w:t>
            </w:r>
          </w:p>
        </w:tc>
        <w:tc>
          <w:tcPr>
            <w:tcW w:w="951" w:type="pct"/>
            <w:tcBorders>
              <w:top w:val="nil"/>
              <w:left w:val="nil"/>
              <w:bottom w:val="single" w:sz="4" w:space="0" w:color="auto"/>
              <w:right w:val="single" w:sz="4" w:space="0" w:color="auto"/>
            </w:tcBorders>
            <w:shd w:val="clear" w:color="auto" w:fill="auto"/>
            <w:vAlign w:val="center"/>
            <w:hideMark/>
          </w:tcPr>
          <w:p w14:paraId="04AF75E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6,651,322.05</w:t>
            </w:r>
          </w:p>
        </w:tc>
      </w:tr>
      <w:tr w:rsidR="00786338" w:rsidRPr="00786338" w14:paraId="5CA5B24E"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6A3920D"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IX</w:t>
            </w:r>
          </w:p>
        </w:tc>
        <w:tc>
          <w:tcPr>
            <w:tcW w:w="667" w:type="pct"/>
            <w:tcBorders>
              <w:top w:val="nil"/>
              <w:left w:val="nil"/>
              <w:bottom w:val="single" w:sz="4" w:space="0" w:color="auto"/>
              <w:right w:val="single" w:sz="4" w:space="0" w:color="auto"/>
            </w:tcBorders>
            <w:shd w:val="clear" w:color="auto" w:fill="auto"/>
            <w:vAlign w:val="center"/>
            <w:hideMark/>
          </w:tcPr>
          <w:p w14:paraId="7C26F00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570,000.00</w:t>
            </w:r>
          </w:p>
        </w:tc>
        <w:tc>
          <w:tcPr>
            <w:tcW w:w="572" w:type="pct"/>
            <w:tcBorders>
              <w:top w:val="nil"/>
              <w:left w:val="nil"/>
              <w:bottom w:val="single" w:sz="4" w:space="0" w:color="auto"/>
              <w:right w:val="single" w:sz="4" w:space="0" w:color="auto"/>
            </w:tcBorders>
            <w:shd w:val="clear" w:color="auto" w:fill="auto"/>
            <w:vAlign w:val="center"/>
            <w:hideMark/>
          </w:tcPr>
          <w:p w14:paraId="7CD37816"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579</w:t>
            </w:r>
          </w:p>
        </w:tc>
        <w:tc>
          <w:tcPr>
            <w:tcW w:w="666" w:type="pct"/>
            <w:tcBorders>
              <w:top w:val="nil"/>
              <w:left w:val="nil"/>
              <w:bottom w:val="single" w:sz="4" w:space="0" w:color="auto"/>
              <w:right w:val="single" w:sz="4" w:space="0" w:color="auto"/>
            </w:tcBorders>
            <w:shd w:val="clear" w:color="auto" w:fill="auto"/>
            <w:vAlign w:val="center"/>
            <w:hideMark/>
          </w:tcPr>
          <w:p w14:paraId="57B2D6B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502,377.71</w:t>
            </w:r>
          </w:p>
        </w:tc>
        <w:tc>
          <w:tcPr>
            <w:tcW w:w="704" w:type="pct"/>
            <w:tcBorders>
              <w:top w:val="nil"/>
              <w:left w:val="nil"/>
              <w:bottom w:val="single" w:sz="4" w:space="0" w:color="auto"/>
              <w:right w:val="single" w:sz="4" w:space="0" w:color="auto"/>
            </w:tcBorders>
            <w:shd w:val="clear" w:color="auto" w:fill="auto"/>
            <w:vAlign w:val="center"/>
            <w:hideMark/>
          </w:tcPr>
          <w:p w14:paraId="02E3BB3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1,788,539.44</w:t>
            </w:r>
          </w:p>
        </w:tc>
        <w:tc>
          <w:tcPr>
            <w:tcW w:w="725" w:type="pct"/>
            <w:tcBorders>
              <w:top w:val="nil"/>
              <w:left w:val="nil"/>
              <w:bottom w:val="single" w:sz="4" w:space="0" w:color="auto"/>
              <w:right w:val="single" w:sz="4" w:space="0" w:color="auto"/>
            </w:tcBorders>
            <w:shd w:val="clear" w:color="auto" w:fill="auto"/>
            <w:vAlign w:val="center"/>
            <w:hideMark/>
          </w:tcPr>
          <w:p w14:paraId="75910DAE"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0,277,040.11</w:t>
            </w:r>
          </w:p>
        </w:tc>
        <w:tc>
          <w:tcPr>
            <w:tcW w:w="951" w:type="pct"/>
            <w:tcBorders>
              <w:top w:val="nil"/>
              <w:left w:val="nil"/>
              <w:bottom w:val="single" w:sz="4" w:space="0" w:color="auto"/>
              <w:right w:val="single" w:sz="4" w:space="0" w:color="auto"/>
            </w:tcBorders>
            <w:shd w:val="clear" w:color="auto" w:fill="auto"/>
            <w:vAlign w:val="center"/>
            <w:hideMark/>
          </w:tcPr>
          <w:p w14:paraId="58C6C5F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5,137,957.26</w:t>
            </w:r>
          </w:p>
        </w:tc>
      </w:tr>
      <w:tr w:rsidR="00786338" w:rsidRPr="00786338" w14:paraId="6E2E0E79"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5BB633CD"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X</w:t>
            </w:r>
          </w:p>
        </w:tc>
        <w:tc>
          <w:tcPr>
            <w:tcW w:w="667" w:type="pct"/>
            <w:tcBorders>
              <w:top w:val="nil"/>
              <w:left w:val="nil"/>
              <w:bottom w:val="single" w:sz="4" w:space="0" w:color="auto"/>
              <w:right w:val="single" w:sz="4" w:space="0" w:color="auto"/>
            </w:tcBorders>
            <w:shd w:val="clear" w:color="auto" w:fill="auto"/>
            <w:vAlign w:val="center"/>
            <w:hideMark/>
          </w:tcPr>
          <w:p w14:paraId="77EE14AA"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724.42</w:t>
            </w:r>
          </w:p>
        </w:tc>
        <w:tc>
          <w:tcPr>
            <w:tcW w:w="572" w:type="pct"/>
            <w:tcBorders>
              <w:top w:val="nil"/>
              <w:left w:val="nil"/>
              <w:bottom w:val="single" w:sz="4" w:space="0" w:color="auto"/>
              <w:right w:val="single" w:sz="4" w:space="0" w:color="auto"/>
            </w:tcBorders>
            <w:shd w:val="clear" w:color="auto" w:fill="auto"/>
            <w:vAlign w:val="center"/>
            <w:hideMark/>
          </w:tcPr>
          <w:p w14:paraId="039BABC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850</w:t>
            </w:r>
          </w:p>
        </w:tc>
        <w:tc>
          <w:tcPr>
            <w:tcW w:w="666" w:type="pct"/>
            <w:tcBorders>
              <w:top w:val="nil"/>
              <w:left w:val="nil"/>
              <w:bottom w:val="single" w:sz="4" w:space="0" w:color="auto"/>
              <w:right w:val="single" w:sz="4" w:space="0" w:color="auto"/>
            </w:tcBorders>
            <w:shd w:val="clear" w:color="auto" w:fill="auto"/>
            <w:vAlign w:val="center"/>
            <w:hideMark/>
          </w:tcPr>
          <w:p w14:paraId="0618D77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5,049,150.00</w:t>
            </w:r>
          </w:p>
        </w:tc>
        <w:tc>
          <w:tcPr>
            <w:tcW w:w="704" w:type="pct"/>
            <w:tcBorders>
              <w:top w:val="nil"/>
              <w:left w:val="nil"/>
              <w:bottom w:val="single" w:sz="4" w:space="0" w:color="auto"/>
              <w:right w:val="single" w:sz="4" w:space="0" w:color="auto"/>
            </w:tcBorders>
            <w:shd w:val="clear" w:color="auto" w:fill="auto"/>
            <w:vAlign w:val="center"/>
            <w:hideMark/>
          </w:tcPr>
          <w:p w14:paraId="020ECD9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0,155,344.38</w:t>
            </w:r>
          </w:p>
        </w:tc>
        <w:tc>
          <w:tcPr>
            <w:tcW w:w="725" w:type="pct"/>
            <w:tcBorders>
              <w:top w:val="nil"/>
              <w:left w:val="nil"/>
              <w:bottom w:val="single" w:sz="4" w:space="0" w:color="auto"/>
              <w:right w:val="single" w:sz="4" w:space="0" w:color="auto"/>
            </w:tcBorders>
            <w:shd w:val="clear" w:color="auto" w:fill="auto"/>
            <w:vAlign w:val="center"/>
            <w:hideMark/>
          </w:tcPr>
          <w:p w14:paraId="0CF20023"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1,768,598.30</w:t>
            </w:r>
          </w:p>
        </w:tc>
        <w:tc>
          <w:tcPr>
            <w:tcW w:w="951" w:type="pct"/>
            <w:tcBorders>
              <w:top w:val="nil"/>
              <w:left w:val="nil"/>
              <w:bottom w:val="single" w:sz="4" w:space="0" w:color="auto"/>
              <w:right w:val="single" w:sz="4" w:space="0" w:color="auto"/>
            </w:tcBorders>
            <w:shd w:val="clear" w:color="auto" w:fill="auto"/>
            <w:vAlign w:val="center"/>
            <w:hideMark/>
          </w:tcPr>
          <w:p w14:paraId="3AFBEFDF"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9,973,817.10</w:t>
            </w:r>
          </w:p>
        </w:tc>
      </w:tr>
      <w:tr w:rsidR="00786338" w:rsidRPr="00786338" w14:paraId="1CDF054A"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7EE2C05"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XI</w:t>
            </w:r>
          </w:p>
        </w:tc>
        <w:tc>
          <w:tcPr>
            <w:tcW w:w="667" w:type="pct"/>
            <w:tcBorders>
              <w:top w:val="nil"/>
              <w:left w:val="nil"/>
              <w:bottom w:val="single" w:sz="4" w:space="0" w:color="auto"/>
              <w:right w:val="single" w:sz="4" w:space="0" w:color="auto"/>
            </w:tcBorders>
            <w:shd w:val="clear" w:color="auto" w:fill="auto"/>
            <w:vAlign w:val="center"/>
            <w:hideMark/>
          </w:tcPr>
          <w:p w14:paraId="071BA39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000.00</w:t>
            </w:r>
          </w:p>
        </w:tc>
        <w:tc>
          <w:tcPr>
            <w:tcW w:w="572" w:type="pct"/>
            <w:tcBorders>
              <w:top w:val="nil"/>
              <w:left w:val="nil"/>
              <w:bottom w:val="single" w:sz="4" w:space="0" w:color="auto"/>
              <w:right w:val="single" w:sz="4" w:space="0" w:color="auto"/>
            </w:tcBorders>
            <w:shd w:val="clear" w:color="auto" w:fill="auto"/>
            <w:vAlign w:val="center"/>
            <w:hideMark/>
          </w:tcPr>
          <w:p w14:paraId="4A5FC7B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130</w:t>
            </w:r>
          </w:p>
        </w:tc>
        <w:tc>
          <w:tcPr>
            <w:tcW w:w="666" w:type="pct"/>
            <w:tcBorders>
              <w:top w:val="nil"/>
              <w:left w:val="nil"/>
              <w:bottom w:val="single" w:sz="4" w:space="0" w:color="auto"/>
              <w:right w:val="single" w:sz="4" w:space="0" w:color="auto"/>
            </w:tcBorders>
            <w:shd w:val="clear" w:color="auto" w:fill="auto"/>
            <w:vAlign w:val="center"/>
            <w:hideMark/>
          </w:tcPr>
          <w:p w14:paraId="577DE55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379,469.50</w:t>
            </w:r>
          </w:p>
        </w:tc>
        <w:tc>
          <w:tcPr>
            <w:tcW w:w="704" w:type="pct"/>
            <w:tcBorders>
              <w:top w:val="nil"/>
              <w:left w:val="nil"/>
              <w:bottom w:val="single" w:sz="4" w:space="0" w:color="auto"/>
              <w:right w:val="single" w:sz="4" w:space="0" w:color="auto"/>
            </w:tcBorders>
            <w:shd w:val="clear" w:color="auto" w:fill="auto"/>
            <w:vAlign w:val="center"/>
            <w:hideMark/>
          </w:tcPr>
          <w:p w14:paraId="13D3177D"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66,250.00</w:t>
            </w:r>
          </w:p>
        </w:tc>
        <w:tc>
          <w:tcPr>
            <w:tcW w:w="725" w:type="pct"/>
            <w:tcBorders>
              <w:top w:val="nil"/>
              <w:left w:val="nil"/>
              <w:bottom w:val="single" w:sz="4" w:space="0" w:color="auto"/>
              <w:right w:val="single" w:sz="4" w:space="0" w:color="auto"/>
            </w:tcBorders>
            <w:shd w:val="clear" w:color="auto" w:fill="auto"/>
            <w:vAlign w:val="center"/>
            <w:hideMark/>
          </w:tcPr>
          <w:p w14:paraId="2438DFB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5,914,873.47</w:t>
            </w:r>
          </w:p>
        </w:tc>
        <w:tc>
          <w:tcPr>
            <w:tcW w:w="951" w:type="pct"/>
            <w:tcBorders>
              <w:top w:val="nil"/>
              <w:left w:val="nil"/>
              <w:bottom w:val="single" w:sz="4" w:space="0" w:color="auto"/>
              <w:right w:val="single" w:sz="4" w:space="0" w:color="auto"/>
            </w:tcBorders>
            <w:shd w:val="clear" w:color="auto" w:fill="auto"/>
            <w:vAlign w:val="center"/>
            <w:hideMark/>
          </w:tcPr>
          <w:p w14:paraId="34EA558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5,360,592.97</w:t>
            </w:r>
          </w:p>
        </w:tc>
      </w:tr>
      <w:tr w:rsidR="00786338" w:rsidRPr="00786338" w14:paraId="52BC7E8B"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32DAB00A"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XII</w:t>
            </w:r>
          </w:p>
        </w:tc>
        <w:tc>
          <w:tcPr>
            <w:tcW w:w="667" w:type="pct"/>
            <w:tcBorders>
              <w:top w:val="nil"/>
              <w:left w:val="nil"/>
              <w:bottom w:val="single" w:sz="4" w:space="0" w:color="auto"/>
              <w:right w:val="single" w:sz="4" w:space="0" w:color="auto"/>
            </w:tcBorders>
            <w:shd w:val="clear" w:color="auto" w:fill="auto"/>
            <w:vAlign w:val="center"/>
            <w:hideMark/>
          </w:tcPr>
          <w:p w14:paraId="0AA04667"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513.85</w:t>
            </w:r>
          </w:p>
        </w:tc>
        <w:tc>
          <w:tcPr>
            <w:tcW w:w="572" w:type="pct"/>
            <w:tcBorders>
              <w:top w:val="nil"/>
              <w:left w:val="nil"/>
              <w:bottom w:val="single" w:sz="4" w:space="0" w:color="auto"/>
              <w:right w:val="single" w:sz="4" w:space="0" w:color="auto"/>
            </w:tcBorders>
            <w:shd w:val="clear" w:color="auto" w:fill="auto"/>
            <w:vAlign w:val="center"/>
            <w:hideMark/>
          </w:tcPr>
          <w:p w14:paraId="41B99DEE"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282</w:t>
            </w:r>
          </w:p>
        </w:tc>
        <w:tc>
          <w:tcPr>
            <w:tcW w:w="666" w:type="pct"/>
            <w:tcBorders>
              <w:top w:val="nil"/>
              <w:left w:val="nil"/>
              <w:bottom w:val="single" w:sz="4" w:space="0" w:color="auto"/>
              <w:right w:val="single" w:sz="4" w:space="0" w:color="auto"/>
            </w:tcBorders>
            <w:shd w:val="clear" w:color="auto" w:fill="auto"/>
            <w:vAlign w:val="center"/>
            <w:hideMark/>
          </w:tcPr>
          <w:p w14:paraId="08EC9C5D"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357,300.00</w:t>
            </w:r>
          </w:p>
        </w:tc>
        <w:tc>
          <w:tcPr>
            <w:tcW w:w="704" w:type="pct"/>
            <w:tcBorders>
              <w:top w:val="nil"/>
              <w:left w:val="nil"/>
              <w:bottom w:val="single" w:sz="4" w:space="0" w:color="auto"/>
              <w:right w:val="single" w:sz="4" w:space="0" w:color="auto"/>
            </w:tcBorders>
            <w:shd w:val="clear" w:color="auto" w:fill="auto"/>
            <w:vAlign w:val="center"/>
            <w:hideMark/>
          </w:tcPr>
          <w:p w14:paraId="78375AA6"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9,991,928.32</w:t>
            </w:r>
          </w:p>
        </w:tc>
        <w:tc>
          <w:tcPr>
            <w:tcW w:w="725" w:type="pct"/>
            <w:tcBorders>
              <w:top w:val="nil"/>
              <w:left w:val="nil"/>
              <w:bottom w:val="single" w:sz="4" w:space="0" w:color="auto"/>
              <w:right w:val="single" w:sz="4" w:space="0" w:color="auto"/>
            </w:tcBorders>
            <w:shd w:val="clear" w:color="auto" w:fill="auto"/>
            <w:vAlign w:val="center"/>
            <w:hideMark/>
          </w:tcPr>
          <w:p w14:paraId="7E9D7B5A"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433,691.49</w:t>
            </w:r>
          </w:p>
        </w:tc>
        <w:tc>
          <w:tcPr>
            <w:tcW w:w="951" w:type="pct"/>
            <w:tcBorders>
              <w:top w:val="nil"/>
              <w:left w:val="nil"/>
              <w:bottom w:val="single" w:sz="4" w:space="0" w:color="auto"/>
              <w:right w:val="single" w:sz="4" w:space="0" w:color="auto"/>
            </w:tcBorders>
            <w:shd w:val="clear" w:color="auto" w:fill="auto"/>
            <w:vAlign w:val="center"/>
            <w:hideMark/>
          </w:tcPr>
          <w:p w14:paraId="7A921F02"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9,783,433.66</w:t>
            </w:r>
          </w:p>
        </w:tc>
      </w:tr>
      <w:tr w:rsidR="00786338" w:rsidRPr="00786338" w14:paraId="22AF84EF"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44F8D37"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CARAGA</w:t>
            </w:r>
          </w:p>
        </w:tc>
        <w:tc>
          <w:tcPr>
            <w:tcW w:w="667" w:type="pct"/>
            <w:tcBorders>
              <w:top w:val="nil"/>
              <w:left w:val="nil"/>
              <w:bottom w:val="single" w:sz="4" w:space="0" w:color="auto"/>
              <w:right w:val="single" w:sz="4" w:space="0" w:color="auto"/>
            </w:tcBorders>
            <w:shd w:val="clear" w:color="auto" w:fill="auto"/>
            <w:vAlign w:val="center"/>
            <w:hideMark/>
          </w:tcPr>
          <w:p w14:paraId="1AE92DF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740.55</w:t>
            </w:r>
          </w:p>
        </w:tc>
        <w:tc>
          <w:tcPr>
            <w:tcW w:w="572" w:type="pct"/>
            <w:tcBorders>
              <w:top w:val="nil"/>
              <w:left w:val="nil"/>
              <w:bottom w:val="single" w:sz="4" w:space="0" w:color="auto"/>
              <w:right w:val="single" w:sz="4" w:space="0" w:color="auto"/>
            </w:tcBorders>
            <w:shd w:val="clear" w:color="auto" w:fill="auto"/>
            <w:vAlign w:val="center"/>
            <w:hideMark/>
          </w:tcPr>
          <w:p w14:paraId="7E95B618"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307</w:t>
            </w:r>
          </w:p>
        </w:tc>
        <w:tc>
          <w:tcPr>
            <w:tcW w:w="666" w:type="pct"/>
            <w:tcBorders>
              <w:top w:val="nil"/>
              <w:left w:val="nil"/>
              <w:bottom w:val="single" w:sz="4" w:space="0" w:color="auto"/>
              <w:right w:val="single" w:sz="4" w:space="0" w:color="auto"/>
            </w:tcBorders>
            <w:shd w:val="clear" w:color="auto" w:fill="auto"/>
            <w:vAlign w:val="center"/>
            <w:hideMark/>
          </w:tcPr>
          <w:p w14:paraId="5077B499"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288,417.30</w:t>
            </w:r>
          </w:p>
        </w:tc>
        <w:tc>
          <w:tcPr>
            <w:tcW w:w="704" w:type="pct"/>
            <w:tcBorders>
              <w:top w:val="nil"/>
              <w:left w:val="nil"/>
              <w:bottom w:val="single" w:sz="4" w:space="0" w:color="auto"/>
              <w:right w:val="single" w:sz="4" w:space="0" w:color="auto"/>
            </w:tcBorders>
            <w:shd w:val="clear" w:color="auto" w:fill="auto"/>
            <w:vAlign w:val="center"/>
            <w:hideMark/>
          </w:tcPr>
          <w:p w14:paraId="1B58316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623,732.36</w:t>
            </w:r>
          </w:p>
        </w:tc>
        <w:tc>
          <w:tcPr>
            <w:tcW w:w="725" w:type="pct"/>
            <w:tcBorders>
              <w:top w:val="nil"/>
              <w:left w:val="nil"/>
              <w:bottom w:val="single" w:sz="4" w:space="0" w:color="auto"/>
              <w:right w:val="single" w:sz="4" w:space="0" w:color="auto"/>
            </w:tcBorders>
            <w:shd w:val="clear" w:color="auto" w:fill="auto"/>
            <w:vAlign w:val="center"/>
            <w:hideMark/>
          </w:tcPr>
          <w:p w14:paraId="216C959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4,037,922.34</w:t>
            </w:r>
          </w:p>
        </w:tc>
        <w:tc>
          <w:tcPr>
            <w:tcW w:w="951" w:type="pct"/>
            <w:tcBorders>
              <w:top w:val="nil"/>
              <w:left w:val="nil"/>
              <w:bottom w:val="single" w:sz="4" w:space="0" w:color="auto"/>
              <w:right w:val="single" w:sz="4" w:space="0" w:color="auto"/>
            </w:tcBorders>
            <w:shd w:val="clear" w:color="auto" w:fill="auto"/>
            <w:vAlign w:val="center"/>
            <w:hideMark/>
          </w:tcPr>
          <w:p w14:paraId="5DB277EC"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22,950,812.55</w:t>
            </w:r>
          </w:p>
        </w:tc>
      </w:tr>
      <w:tr w:rsidR="00786338" w:rsidRPr="00786338" w14:paraId="40B19EDC"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28B8364"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NCR</w:t>
            </w:r>
          </w:p>
        </w:tc>
        <w:tc>
          <w:tcPr>
            <w:tcW w:w="667" w:type="pct"/>
            <w:tcBorders>
              <w:top w:val="nil"/>
              <w:left w:val="nil"/>
              <w:bottom w:val="single" w:sz="4" w:space="0" w:color="auto"/>
              <w:right w:val="single" w:sz="4" w:space="0" w:color="auto"/>
            </w:tcBorders>
            <w:shd w:val="clear" w:color="auto" w:fill="auto"/>
            <w:vAlign w:val="center"/>
            <w:hideMark/>
          </w:tcPr>
          <w:p w14:paraId="7D3C608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3,000,559.00</w:t>
            </w:r>
          </w:p>
        </w:tc>
        <w:tc>
          <w:tcPr>
            <w:tcW w:w="572" w:type="pct"/>
            <w:tcBorders>
              <w:top w:val="nil"/>
              <w:left w:val="nil"/>
              <w:bottom w:val="single" w:sz="4" w:space="0" w:color="auto"/>
              <w:right w:val="single" w:sz="4" w:space="0" w:color="auto"/>
            </w:tcBorders>
            <w:shd w:val="clear" w:color="auto" w:fill="auto"/>
            <w:vAlign w:val="center"/>
            <w:hideMark/>
          </w:tcPr>
          <w:p w14:paraId="104F1227"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330</w:t>
            </w:r>
          </w:p>
        </w:tc>
        <w:tc>
          <w:tcPr>
            <w:tcW w:w="666" w:type="pct"/>
            <w:tcBorders>
              <w:top w:val="nil"/>
              <w:left w:val="nil"/>
              <w:bottom w:val="single" w:sz="4" w:space="0" w:color="auto"/>
              <w:right w:val="single" w:sz="4" w:space="0" w:color="auto"/>
            </w:tcBorders>
            <w:shd w:val="clear" w:color="auto" w:fill="auto"/>
            <w:vAlign w:val="center"/>
            <w:hideMark/>
          </w:tcPr>
          <w:p w14:paraId="44781B30"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730,569.00</w:t>
            </w:r>
          </w:p>
        </w:tc>
        <w:tc>
          <w:tcPr>
            <w:tcW w:w="704" w:type="pct"/>
            <w:tcBorders>
              <w:top w:val="nil"/>
              <w:left w:val="nil"/>
              <w:bottom w:val="single" w:sz="4" w:space="0" w:color="auto"/>
              <w:right w:val="single" w:sz="4" w:space="0" w:color="auto"/>
            </w:tcBorders>
            <w:shd w:val="clear" w:color="auto" w:fill="auto"/>
            <w:vAlign w:val="center"/>
            <w:hideMark/>
          </w:tcPr>
          <w:p w14:paraId="4EB7E30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8,093,601.80</w:t>
            </w:r>
          </w:p>
        </w:tc>
        <w:tc>
          <w:tcPr>
            <w:tcW w:w="725" w:type="pct"/>
            <w:tcBorders>
              <w:top w:val="nil"/>
              <w:left w:val="nil"/>
              <w:bottom w:val="single" w:sz="4" w:space="0" w:color="auto"/>
              <w:right w:val="single" w:sz="4" w:space="0" w:color="auto"/>
            </w:tcBorders>
            <w:shd w:val="clear" w:color="auto" w:fill="auto"/>
            <w:vAlign w:val="center"/>
            <w:hideMark/>
          </w:tcPr>
          <w:p w14:paraId="7F8DF85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4,453,894.28</w:t>
            </w:r>
          </w:p>
        </w:tc>
        <w:tc>
          <w:tcPr>
            <w:tcW w:w="951" w:type="pct"/>
            <w:tcBorders>
              <w:top w:val="nil"/>
              <w:left w:val="nil"/>
              <w:bottom w:val="single" w:sz="4" w:space="0" w:color="auto"/>
              <w:right w:val="single" w:sz="4" w:space="0" w:color="auto"/>
            </w:tcBorders>
            <w:shd w:val="clear" w:color="auto" w:fill="auto"/>
            <w:vAlign w:val="center"/>
            <w:hideMark/>
          </w:tcPr>
          <w:p w14:paraId="047CBED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6,278,624.08</w:t>
            </w:r>
          </w:p>
        </w:tc>
      </w:tr>
      <w:tr w:rsidR="00786338" w:rsidRPr="00786338" w14:paraId="015DAD3D"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9284193" w14:textId="77777777" w:rsidR="00786338" w:rsidRPr="00786338" w:rsidRDefault="00786338" w:rsidP="00786338">
            <w:pPr>
              <w:widowControl/>
              <w:spacing w:after="0" w:line="240" w:lineRule="auto"/>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CAR</w:t>
            </w:r>
          </w:p>
        </w:tc>
        <w:tc>
          <w:tcPr>
            <w:tcW w:w="667" w:type="pct"/>
            <w:tcBorders>
              <w:top w:val="nil"/>
              <w:left w:val="nil"/>
              <w:bottom w:val="single" w:sz="4" w:space="0" w:color="auto"/>
              <w:right w:val="single" w:sz="4" w:space="0" w:color="auto"/>
            </w:tcBorders>
            <w:shd w:val="clear" w:color="auto" w:fill="auto"/>
            <w:vAlign w:val="center"/>
            <w:hideMark/>
          </w:tcPr>
          <w:p w14:paraId="18689493"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71,353.06</w:t>
            </w:r>
          </w:p>
        </w:tc>
        <w:tc>
          <w:tcPr>
            <w:tcW w:w="572" w:type="pct"/>
            <w:tcBorders>
              <w:top w:val="nil"/>
              <w:left w:val="nil"/>
              <w:bottom w:val="single" w:sz="4" w:space="0" w:color="auto"/>
              <w:right w:val="single" w:sz="4" w:space="0" w:color="auto"/>
            </w:tcBorders>
            <w:shd w:val="clear" w:color="auto" w:fill="auto"/>
            <w:vAlign w:val="center"/>
            <w:hideMark/>
          </w:tcPr>
          <w:p w14:paraId="7F187BBA"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0,705</w:t>
            </w:r>
          </w:p>
        </w:tc>
        <w:tc>
          <w:tcPr>
            <w:tcW w:w="666" w:type="pct"/>
            <w:tcBorders>
              <w:top w:val="nil"/>
              <w:left w:val="nil"/>
              <w:bottom w:val="single" w:sz="4" w:space="0" w:color="auto"/>
              <w:right w:val="single" w:sz="4" w:space="0" w:color="auto"/>
            </w:tcBorders>
            <w:shd w:val="clear" w:color="auto" w:fill="auto"/>
            <w:vAlign w:val="center"/>
            <w:hideMark/>
          </w:tcPr>
          <w:p w14:paraId="694F94D7"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5,475,532.37</w:t>
            </w:r>
          </w:p>
        </w:tc>
        <w:tc>
          <w:tcPr>
            <w:tcW w:w="704" w:type="pct"/>
            <w:tcBorders>
              <w:top w:val="nil"/>
              <w:left w:val="nil"/>
              <w:bottom w:val="single" w:sz="4" w:space="0" w:color="auto"/>
              <w:right w:val="single" w:sz="4" w:space="0" w:color="auto"/>
            </w:tcBorders>
            <w:shd w:val="clear" w:color="auto" w:fill="auto"/>
            <w:vAlign w:val="center"/>
            <w:hideMark/>
          </w:tcPr>
          <w:p w14:paraId="2D0DE921"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26,299.80</w:t>
            </w:r>
          </w:p>
        </w:tc>
        <w:tc>
          <w:tcPr>
            <w:tcW w:w="725" w:type="pct"/>
            <w:tcBorders>
              <w:top w:val="nil"/>
              <w:left w:val="nil"/>
              <w:bottom w:val="single" w:sz="4" w:space="0" w:color="auto"/>
              <w:right w:val="single" w:sz="4" w:space="0" w:color="auto"/>
            </w:tcBorders>
            <w:shd w:val="clear" w:color="auto" w:fill="auto"/>
            <w:vAlign w:val="center"/>
            <w:hideMark/>
          </w:tcPr>
          <w:p w14:paraId="09B5557B"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1,121,219.83</w:t>
            </w:r>
          </w:p>
        </w:tc>
        <w:tc>
          <w:tcPr>
            <w:tcW w:w="951" w:type="pct"/>
            <w:tcBorders>
              <w:top w:val="nil"/>
              <w:left w:val="nil"/>
              <w:bottom w:val="single" w:sz="4" w:space="0" w:color="auto"/>
              <w:right w:val="single" w:sz="4" w:space="0" w:color="auto"/>
            </w:tcBorders>
            <w:shd w:val="clear" w:color="auto" w:fill="auto"/>
            <w:vAlign w:val="center"/>
            <w:hideMark/>
          </w:tcPr>
          <w:p w14:paraId="0C9D15E5" w14:textId="77777777" w:rsidR="00786338" w:rsidRPr="00786338" w:rsidRDefault="00786338" w:rsidP="00786338">
            <w:pPr>
              <w:widowControl/>
              <w:spacing w:after="0" w:line="240" w:lineRule="auto"/>
              <w:jc w:val="right"/>
              <w:rPr>
                <w:rFonts w:ascii="Arial Narrow" w:eastAsia="Times New Roman" w:hAnsi="Arial Narrow"/>
                <w:color w:val="000000"/>
                <w:sz w:val="18"/>
                <w:szCs w:val="18"/>
                <w:lang w:val="en-US" w:eastAsia="en-US"/>
              </w:rPr>
            </w:pPr>
            <w:r w:rsidRPr="00786338">
              <w:rPr>
                <w:rFonts w:ascii="Arial Narrow" w:eastAsia="Times New Roman" w:hAnsi="Arial Narrow"/>
                <w:color w:val="000000"/>
                <w:sz w:val="18"/>
                <w:szCs w:val="18"/>
                <w:lang w:val="en-US" w:eastAsia="en-US"/>
              </w:rPr>
              <w:t>16,794,405.06</w:t>
            </w:r>
          </w:p>
        </w:tc>
      </w:tr>
    </w:tbl>
    <w:p w14:paraId="3A58A2DA" w14:textId="7555570E"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C30D92">
        <w:rPr>
          <w:rFonts w:ascii="Arial" w:eastAsia="Arial" w:hAnsi="Arial" w:cs="Arial"/>
          <w:i/>
          <w:sz w:val="16"/>
          <w:szCs w:val="16"/>
        </w:rPr>
        <w:t>1</w:t>
      </w:r>
      <w:r w:rsidR="0054270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C30D92">
        <w:rPr>
          <w:rFonts w:ascii="Arial" w:eastAsia="Arial" w:hAnsi="Arial" w:cs="Arial"/>
          <w:i/>
          <w:sz w:val="16"/>
          <w:szCs w:val="16"/>
        </w:rPr>
        <w:t>12</w:t>
      </w:r>
      <w:r w:rsidR="00F2512A">
        <w:rPr>
          <w:rFonts w:ascii="Arial" w:eastAsia="Arial" w:hAnsi="Arial" w:cs="Arial"/>
          <w:i/>
          <w:sz w:val="16"/>
          <w:szCs w:val="16"/>
        </w:rPr>
        <w:t>M</w:t>
      </w:r>
      <w:r w:rsidR="00C30D92">
        <w:rPr>
          <w:rFonts w:ascii="Arial" w:eastAsia="Arial" w:hAnsi="Arial" w:cs="Arial"/>
          <w:i/>
          <w:sz w:val="16"/>
          <w:szCs w:val="16"/>
        </w:rPr>
        <w:t>N</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7316DAFB"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30D92">
              <w:rPr>
                <w:rFonts w:ascii="Arial" w:eastAsia="Arial" w:hAnsi="Arial" w:cs="Arial"/>
                <w:sz w:val="20"/>
                <w:szCs w:val="20"/>
              </w:rPr>
              <w:t>1</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E0A5994" w:rsidR="000C011D" w:rsidRPr="006C31AD" w:rsidRDefault="00D6500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8</w:t>
            </w:r>
            <w:r w:rsidR="00B405B9"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3EE9DDE6" w:rsidR="00F67DF8" w:rsidRPr="00C30D92" w:rsidRDefault="008D4E51"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C30D92">
              <w:rPr>
                <w:rFonts w:ascii="Arial" w:eastAsia="Arial" w:hAnsi="Arial" w:cs="Arial"/>
                <w:color w:val="0070C0"/>
                <w:sz w:val="20"/>
                <w:szCs w:val="19"/>
              </w:rPr>
              <w:t>2</w:t>
            </w:r>
            <w:r w:rsidR="00C30D92">
              <w:rPr>
                <w:rFonts w:ascii="Arial" w:eastAsia="Arial" w:hAnsi="Arial" w:cs="Arial"/>
                <w:color w:val="0070C0"/>
                <w:sz w:val="20"/>
                <w:szCs w:val="19"/>
              </w:rPr>
              <w:t>1</w:t>
            </w:r>
            <w:r w:rsidR="00F67DF8" w:rsidRPr="00C30D92">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5D2621F8" w:rsidR="00F67DF8" w:rsidRPr="00C30D92"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 xml:space="preserve">A total of </w:t>
            </w:r>
            <w:r w:rsidR="00691660" w:rsidRPr="00C30D92">
              <w:rPr>
                <w:rFonts w:ascii="Arial" w:eastAsia="Arial" w:hAnsi="Arial" w:cs="Arial"/>
                <w:color w:val="0070C0"/>
                <w:sz w:val="20"/>
                <w:szCs w:val="19"/>
              </w:rPr>
              <w:t>1</w:t>
            </w:r>
            <w:r w:rsidR="00AC5C65">
              <w:rPr>
                <w:rFonts w:ascii="Arial" w:eastAsia="Arial" w:hAnsi="Arial" w:cs="Arial"/>
                <w:color w:val="0070C0"/>
                <w:sz w:val="20"/>
                <w:szCs w:val="19"/>
              </w:rPr>
              <w:t>7</w:t>
            </w:r>
            <w:r w:rsidR="00691660" w:rsidRPr="00C30D92">
              <w:rPr>
                <w:rFonts w:ascii="Arial" w:eastAsia="Arial" w:hAnsi="Arial" w:cs="Arial"/>
                <w:color w:val="0070C0"/>
                <w:sz w:val="20"/>
                <w:szCs w:val="19"/>
              </w:rPr>
              <w:t>3</w:t>
            </w:r>
            <w:r w:rsidR="00F67DF8" w:rsidRPr="00C30D92">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C30D92" w:rsidRDefault="00F67DF8" w:rsidP="00F67DF8">
            <w:pPr>
              <w:spacing w:after="0" w:line="240" w:lineRule="auto"/>
              <w:jc w:val="both"/>
              <w:rPr>
                <w:rFonts w:ascii="Arial" w:eastAsia="Arial" w:hAnsi="Arial" w:cs="Arial"/>
                <w:color w:val="0070C0"/>
                <w:sz w:val="20"/>
                <w:szCs w:val="19"/>
              </w:rPr>
            </w:pPr>
          </w:p>
          <w:p w14:paraId="01EEFFE6" w14:textId="77777777" w:rsidR="00F67DF8" w:rsidRPr="00C30D92" w:rsidRDefault="00F67DF8" w:rsidP="00F67DF8">
            <w:pPr>
              <w:spacing w:after="0" w:line="240" w:lineRule="auto"/>
              <w:contextualSpacing/>
              <w:jc w:val="both"/>
              <w:rPr>
                <w:rFonts w:ascii="Arial" w:eastAsia="Arial" w:hAnsi="Arial" w:cs="Arial"/>
                <w:b/>
                <w:color w:val="0070C0"/>
                <w:sz w:val="20"/>
                <w:szCs w:val="19"/>
              </w:rPr>
            </w:pPr>
            <w:r w:rsidRPr="00C30D92">
              <w:rPr>
                <w:rFonts w:ascii="Arial" w:eastAsia="Arial" w:hAnsi="Arial" w:cs="Arial"/>
                <w:b/>
                <w:color w:val="0070C0"/>
                <w:sz w:val="20"/>
                <w:szCs w:val="19"/>
              </w:rPr>
              <w:t>Social Amelioration Program (SAP)</w:t>
            </w:r>
          </w:p>
          <w:p w14:paraId="30C9F99F" w14:textId="36634C02"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 xml:space="preserve">A total of </w:t>
            </w:r>
            <w:r w:rsidRPr="00C30D92">
              <w:rPr>
                <w:rFonts w:ascii="Arial" w:eastAsia="Arial" w:hAnsi="Arial" w:cs="Arial"/>
                <w:b/>
                <w:color w:val="0070C0"/>
                <w:sz w:val="20"/>
                <w:szCs w:val="19"/>
              </w:rPr>
              <w:t>₱</w:t>
            </w:r>
            <w:r w:rsidRPr="00C30D92">
              <w:rPr>
                <w:rFonts w:ascii="Arial" w:eastAsia="Arial" w:hAnsi="Arial" w:cs="Arial"/>
                <w:b/>
                <w:color w:val="0070C0"/>
                <w:sz w:val="20"/>
                <w:szCs w:val="19"/>
                <w:lang w:val="en-US"/>
              </w:rPr>
              <w:t>4,270,8</w:t>
            </w:r>
            <w:r w:rsidR="00B648F9" w:rsidRPr="00C30D92">
              <w:rPr>
                <w:rFonts w:ascii="Arial" w:eastAsia="Arial" w:hAnsi="Arial" w:cs="Arial"/>
                <w:b/>
                <w:color w:val="0070C0"/>
                <w:sz w:val="20"/>
                <w:szCs w:val="19"/>
                <w:lang w:val="en-US"/>
              </w:rPr>
              <w:t>27</w:t>
            </w:r>
            <w:r w:rsidRPr="00C30D92">
              <w:rPr>
                <w:rFonts w:ascii="Arial" w:eastAsia="Arial" w:hAnsi="Arial" w:cs="Arial"/>
                <w:b/>
                <w:color w:val="0070C0"/>
                <w:sz w:val="20"/>
                <w:szCs w:val="19"/>
                <w:lang w:val="en-US"/>
              </w:rPr>
              <w:t xml:space="preserve">,000.00 </w:t>
            </w:r>
            <w:r w:rsidRPr="00C30D92">
              <w:rPr>
                <w:rFonts w:ascii="Arial" w:eastAsia="Arial" w:hAnsi="Arial" w:cs="Arial"/>
                <w:color w:val="0070C0"/>
                <w:sz w:val="20"/>
                <w:szCs w:val="19"/>
              </w:rPr>
              <w:t xml:space="preserve">was paid to </w:t>
            </w:r>
            <w:r w:rsidRPr="00C30D92">
              <w:rPr>
                <w:rFonts w:ascii="Arial" w:eastAsia="Arial" w:hAnsi="Arial" w:cs="Arial"/>
                <w:b/>
                <w:bCs/>
                <w:color w:val="0070C0"/>
                <w:sz w:val="20"/>
                <w:szCs w:val="19"/>
                <w:lang w:val="en-US"/>
              </w:rPr>
              <w:t>776,5</w:t>
            </w:r>
            <w:r w:rsidR="00B648F9" w:rsidRPr="00C30D92">
              <w:rPr>
                <w:rFonts w:ascii="Arial" w:eastAsia="Arial" w:hAnsi="Arial" w:cs="Arial"/>
                <w:b/>
                <w:bCs/>
                <w:color w:val="0070C0"/>
                <w:sz w:val="20"/>
                <w:szCs w:val="19"/>
                <w:lang w:val="en-US"/>
              </w:rPr>
              <w:t>14</w:t>
            </w:r>
            <w:r w:rsidRPr="00C30D92">
              <w:rPr>
                <w:rFonts w:ascii="Arial" w:eastAsia="Arial" w:hAnsi="Arial" w:cs="Arial"/>
                <w:b/>
                <w:bCs/>
                <w:color w:val="0070C0"/>
                <w:sz w:val="20"/>
                <w:szCs w:val="19"/>
                <w:lang w:val="en-US"/>
              </w:rPr>
              <w:t xml:space="preserve"> beneficiaries</w:t>
            </w:r>
            <w:r w:rsidRPr="00C30D92">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 xml:space="preserve">A total amount of </w:t>
            </w:r>
            <w:r w:rsidRPr="00C30D92">
              <w:rPr>
                <w:rFonts w:ascii="Arial" w:eastAsia="Arial" w:hAnsi="Arial" w:cs="Arial"/>
                <w:b/>
                <w:bCs/>
                <w:color w:val="0070C0"/>
                <w:sz w:val="20"/>
                <w:szCs w:val="19"/>
              </w:rPr>
              <w:t>₱513,724,350.00</w:t>
            </w:r>
            <w:r w:rsidRPr="00C30D92">
              <w:rPr>
                <w:rFonts w:ascii="Arial" w:eastAsia="Arial" w:hAnsi="Arial" w:cs="Arial"/>
                <w:color w:val="0070C0"/>
                <w:sz w:val="20"/>
                <w:szCs w:val="19"/>
              </w:rPr>
              <w:t xml:space="preserve"> were paid through direct payout and cash cards to </w:t>
            </w:r>
            <w:r w:rsidRPr="00C30D92">
              <w:rPr>
                <w:rFonts w:ascii="Arial" w:eastAsia="Arial" w:hAnsi="Arial" w:cs="Arial"/>
                <w:b/>
                <w:bCs/>
                <w:color w:val="0070C0"/>
                <w:sz w:val="20"/>
                <w:szCs w:val="19"/>
              </w:rPr>
              <w:t>123,789</w:t>
            </w:r>
            <w:r w:rsidRPr="00C30D92">
              <w:rPr>
                <w:rFonts w:ascii="Arial" w:eastAsia="Arial" w:hAnsi="Arial" w:cs="Arial"/>
                <w:color w:val="0070C0"/>
                <w:sz w:val="20"/>
                <w:szCs w:val="19"/>
              </w:rPr>
              <w:t xml:space="preserve"> </w:t>
            </w:r>
            <w:r w:rsidRPr="00C30D92">
              <w:rPr>
                <w:rFonts w:ascii="Arial" w:eastAsia="Arial" w:hAnsi="Arial" w:cs="Arial"/>
                <w:b/>
                <w:color w:val="0070C0"/>
                <w:sz w:val="20"/>
                <w:szCs w:val="19"/>
              </w:rPr>
              <w:t>4Ps beneficiaries</w:t>
            </w:r>
            <w:r w:rsidRPr="00C30D92">
              <w:rPr>
                <w:rFonts w:ascii="Arial" w:eastAsia="Arial" w:hAnsi="Arial" w:cs="Arial"/>
                <w:color w:val="0070C0"/>
                <w:sz w:val="20"/>
                <w:szCs w:val="19"/>
              </w:rPr>
              <w:t xml:space="preserve"> while a total amount of </w:t>
            </w:r>
            <w:r w:rsidRPr="00C30D92">
              <w:rPr>
                <w:rFonts w:ascii="Arial" w:eastAsia="Arial" w:hAnsi="Arial" w:cs="Arial"/>
                <w:b/>
                <w:color w:val="0070C0"/>
                <w:sz w:val="20"/>
                <w:szCs w:val="19"/>
              </w:rPr>
              <w:t>₱</w:t>
            </w:r>
            <w:r w:rsidRPr="00C30D92">
              <w:rPr>
                <w:rFonts w:ascii="Arial" w:eastAsia="Arial" w:hAnsi="Arial" w:cs="Arial"/>
                <w:b/>
                <w:color w:val="0070C0"/>
                <w:sz w:val="20"/>
                <w:szCs w:val="19"/>
                <w:lang w:val="en-US"/>
              </w:rPr>
              <w:t xml:space="preserve">2,259,829,000.00 </w:t>
            </w:r>
            <w:r w:rsidRPr="00C30D92">
              <w:rPr>
                <w:rFonts w:ascii="Arial" w:eastAsia="Arial" w:hAnsi="Arial" w:cs="Arial"/>
                <w:color w:val="0070C0"/>
                <w:sz w:val="20"/>
                <w:szCs w:val="19"/>
              </w:rPr>
              <w:t xml:space="preserve">were paid through financial service providers (FSPs) to </w:t>
            </w:r>
            <w:r w:rsidRPr="00C30D92">
              <w:rPr>
                <w:rFonts w:ascii="Arial" w:eastAsia="Arial" w:hAnsi="Arial" w:cs="Arial"/>
                <w:b/>
                <w:color w:val="0070C0"/>
                <w:sz w:val="20"/>
                <w:szCs w:val="19"/>
                <w:lang w:val="en-US"/>
              </w:rPr>
              <w:t xml:space="preserve">410,878 </w:t>
            </w:r>
            <w:r w:rsidRPr="00C30D92">
              <w:rPr>
                <w:rFonts w:ascii="Arial" w:eastAsia="Arial" w:hAnsi="Arial" w:cs="Arial"/>
                <w:b/>
                <w:color w:val="0070C0"/>
                <w:sz w:val="20"/>
                <w:szCs w:val="19"/>
              </w:rPr>
              <w:t>non-4Ps beneficiaries</w:t>
            </w:r>
            <w:r w:rsidRPr="00C30D92">
              <w:rPr>
                <w:rFonts w:ascii="Arial" w:eastAsia="Arial" w:hAnsi="Arial" w:cs="Arial"/>
                <w:color w:val="0070C0"/>
                <w:sz w:val="20"/>
                <w:szCs w:val="19"/>
              </w:rPr>
              <w:t xml:space="preserve"> in Pangasinan for the second tranche implementation.</w:t>
            </w:r>
          </w:p>
          <w:p w14:paraId="17EDC964" w14:textId="77777777"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A total amount of</w:t>
            </w:r>
            <w:r w:rsidRPr="00C30D92">
              <w:rPr>
                <w:rFonts w:ascii="Arial" w:eastAsia="Arial" w:hAnsi="Arial" w:cs="Arial"/>
                <w:b/>
                <w:color w:val="0070C0"/>
                <w:sz w:val="20"/>
                <w:szCs w:val="19"/>
              </w:rPr>
              <w:t xml:space="preserve"> ₱265,446,500.00 </w:t>
            </w:r>
            <w:r w:rsidRPr="00C30D92">
              <w:rPr>
                <w:rFonts w:ascii="Arial" w:eastAsia="Arial" w:hAnsi="Arial" w:cs="Arial"/>
                <w:color w:val="0070C0"/>
                <w:sz w:val="20"/>
                <w:szCs w:val="19"/>
              </w:rPr>
              <w:t xml:space="preserve">was paid to </w:t>
            </w:r>
            <w:r w:rsidRPr="00C30D92">
              <w:rPr>
                <w:rFonts w:ascii="Arial" w:eastAsia="Arial" w:hAnsi="Arial" w:cs="Arial"/>
                <w:b/>
                <w:color w:val="0070C0"/>
                <w:sz w:val="20"/>
                <w:szCs w:val="19"/>
              </w:rPr>
              <w:t>48,263 waitlisted beneficiaries</w:t>
            </w:r>
            <w:r w:rsidRPr="00C30D92">
              <w:rPr>
                <w:rFonts w:ascii="Arial" w:eastAsia="Arial" w:hAnsi="Arial" w:cs="Arial"/>
                <w:color w:val="0070C0"/>
                <w:sz w:val="20"/>
                <w:szCs w:val="19"/>
              </w:rPr>
              <w:t xml:space="preserve"> in the Region.</w:t>
            </w:r>
          </w:p>
          <w:p w14:paraId="1853CF1B" w14:textId="77777777"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 xml:space="preserve">A total amount of </w:t>
            </w:r>
            <w:r w:rsidRPr="00C30D92">
              <w:rPr>
                <w:rFonts w:ascii="Arial" w:eastAsia="Arial" w:hAnsi="Arial" w:cs="Arial"/>
                <w:b/>
                <w:color w:val="0070C0"/>
                <w:sz w:val="20"/>
                <w:szCs w:val="19"/>
              </w:rPr>
              <w:t>₱</w:t>
            </w:r>
            <w:r w:rsidRPr="00C30D92">
              <w:rPr>
                <w:rFonts w:ascii="Arial" w:eastAsia="Arial" w:hAnsi="Arial" w:cs="Arial"/>
                <w:b/>
                <w:color w:val="0070C0"/>
                <w:sz w:val="20"/>
                <w:szCs w:val="19"/>
                <w:lang w:val="en-US"/>
              </w:rPr>
              <w:t xml:space="preserve">15,130,500.00 </w:t>
            </w:r>
            <w:r w:rsidRPr="00C30D92">
              <w:rPr>
                <w:rFonts w:ascii="Arial" w:eastAsia="Arial" w:hAnsi="Arial" w:cs="Arial"/>
                <w:color w:val="0070C0"/>
                <w:sz w:val="20"/>
                <w:szCs w:val="19"/>
              </w:rPr>
              <w:t xml:space="preserve">was paid to </w:t>
            </w:r>
            <w:r w:rsidRPr="00C30D92">
              <w:rPr>
                <w:rFonts w:ascii="Arial" w:eastAsia="Arial" w:hAnsi="Arial" w:cs="Arial"/>
                <w:b/>
                <w:color w:val="0070C0"/>
                <w:sz w:val="20"/>
                <w:szCs w:val="19"/>
              </w:rPr>
              <w:t xml:space="preserve">1,887 </w:t>
            </w:r>
            <w:r w:rsidRPr="00C30D92">
              <w:rPr>
                <w:rFonts w:ascii="Arial" w:eastAsia="Arial" w:hAnsi="Arial" w:cs="Arial"/>
                <w:b/>
                <w:bCs/>
                <w:color w:val="0070C0"/>
                <w:sz w:val="20"/>
                <w:szCs w:val="19"/>
              </w:rPr>
              <w:t>TNVS/PUV drivers</w:t>
            </w:r>
            <w:r w:rsidRPr="00C30D92">
              <w:rPr>
                <w:rFonts w:ascii="Arial" w:eastAsia="Arial" w:hAnsi="Arial" w:cs="Arial"/>
                <w:color w:val="0070C0"/>
                <w:sz w:val="20"/>
                <w:szCs w:val="19"/>
              </w:rPr>
              <w:t xml:space="preserve"> in the Region.</w:t>
            </w:r>
          </w:p>
          <w:p w14:paraId="623D071D" w14:textId="77777777"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C30D92"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2B99A420" w:rsidR="000C011D" w:rsidRPr="00C30D92" w:rsidRDefault="00F2512A"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C30D92">
              <w:rPr>
                <w:rFonts w:ascii="Arial" w:eastAsia="Arial" w:hAnsi="Arial" w:cs="Arial"/>
                <w:sz w:val="20"/>
                <w:szCs w:val="20"/>
              </w:rPr>
              <w:t xml:space="preserve">20 </w:t>
            </w:r>
            <w:r w:rsidR="000E0F23" w:rsidRPr="00C30D92">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67CB5ECF" w:rsidR="000C011D" w:rsidRPr="00C30D92" w:rsidRDefault="000C011D" w:rsidP="00F2512A">
            <w:pPr>
              <w:pStyle w:val="ListParagraph"/>
              <w:numPr>
                <w:ilvl w:val="0"/>
                <w:numId w:val="4"/>
              </w:numPr>
              <w:spacing w:after="0" w:line="240" w:lineRule="auto"/>
              <w:ind w:right="57"/>
              <w:jc w:val="both"/>
              <w:rPr>
                <w:rFonts w:ascii="Arial" w:eastAsia="Arial" w:hAnsi="Arial" w:cs="Arial"/>
                <w:sz w:val="20"/>
                <w:szCs w:val="19"/>
                <w:lang w:bidi="en-US"/>
              </w:rPr>
            </w:pPr>
            <w:r w:rsidRPr="00C30D92">
              <w:rPr>
                <w:rFonts w:ascii="Arial" w:eastAsia="Arial" w:hAnsi="Arial" w:cs="Arial"/>
                <w:sz w:val="20"/>
                <w:szCs w:val="19"/>
                <w:lang w:bidi="en-US"/>
              </w:rPr>
              <w:t xml:space="preserve">DSWD-FO II continuously provides augmentation support through Assistance to Individuals in Crisis Situation (AICS). A total of </w:t>
            </w:r>
            <w:r w:rsidR="00F2512A" w:rsidRPr="00C30D92">
              <w:rPr>
                <w:rFonts w:ascii="Arial" w:eastAsia="Arial" w:hAnsi="Arial" w:cs="Arial"/>
                <w:b/>
                <w:sz w:val="20"/>
                <w:szCs w:val="19"/>
                <w:lang w:bidi="en-US"/>
              </w:rPr>
              <w:t xml:space="preserve">72,261 </w:t>
            </w:r>
            <w:r w:rsidRPr="00C30D92">
              <w:rPr>
                <w:rFonts w:ascii="Arial" w:eastAsia="Arial" w:hAnsi="Arial" w:cs="Arial"/>
                <w:b/>
                <w:sz w:val="20"/>
                <w:szCs w:val="19"/>
                <w:lang w:bidi="en-US"/>
              </w:rPr>
              <w:t>clients</w:t>
            </w:r>
            <w:r w:rsidRPr="00C30D92">
              <w:rPr>
                <w:rFonts w:ascii="Arial" w:eastAsia="Arial" w:hAnsi="Arial" w:cs="Arial"/>
                <w:sz w:val="20"/>
                <w:szCs w:val="19"/>
                <w:lang w:bidi="en-US"/>
              </w:rPr>
              <w:t xml:space="preserve"> were served and provided with assistance amounting to </w:t>
            </w:r>
            <w:r w:rsidR="00D6500F" w:rsidRPr="00C30D92">
              <w:rPr>
                <w:rFonts w:ascii="Arial" w:eastAsia="Arial" w:hAnsi="Arial" w:cs="Arial"/>
                <w:b/>
                <w:sz w:val="20"/>
                <w:szCs w:val="19"/>
                <w:lang w:bidi="en-US"/>
              </w:rPr>
              <w:t>₱</w:t>
            </w:r>
            <w:r w:rsidR="00F2512A" w:rsidRPr="00C30D92">
              <w:rPr>
                <w:rFonts w:ascii="Arial" w:eastAsia="Arial" w:hAnsi="Arial" w:cs="Arial"/>
                <w:b/>
                <w:sz w:val="20"/>
                <w:szCs w:val="19"/>
                <w:lang w:bidi="en-US"/>
              </w:rPr>
              <w:t xml:space="preserve">217,643,263.28 </w:t>
            </w:r>
            <w:r w:rsidRPr="00C30D92">
              <w:rPr>
                <w:rFonts w:ascii="Arial" w:eastAsia="Arial" w:hAnsi="Arial" w:cs="Arial"/>
                <w:sz w:val="20"/>
                <w:szCs w:val="19"/>
                <w:lang w:bidi="en-US"/>
              </w:rPr>
              <w:t xml:space="preserve">through medical, burial, food and other assistance of the individuals in crisis. </w:t>
            </w:r>
          </w:p>
          <w:p w14:paraId="45CD53AA" w14:textId="77777777" w:rsidR="000C011D" w:rsidRPr="00C30D9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C30D92">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C30D92">
              <w:rPr>
                <w:rFonts w:ascii="Arial" w:eastAsia="Arial" w:hAnsi="Arial" w:cs="Arial"/>
                <w:b/>
                <w:sz w:val="20"/>
                <w:szCs w:val="19"/>
                <w:lang w:bidi="en-US"/>
              </w:rPr>
              <w:t>₱50,031,597.20</w:t>
            </w:r>
            <w:r w:rsidRPr="00C30D92">
              <w:rPr>
                <w:rFonts w:ascii="Arial" w:eastAsia="Arial" w:hAnsi="Arial" w:cs="Arial"/>
                <w:sz w:val="20"/>
                <w:szCs w:val="19"/>
                <w:lang w:bidi="en-US"/>
              </w:rPr>
              <w:t xml:space="preserve"> to </w:t>
            </w:r>
            <w:r w:rsidRPr="00C30D92">
              <w:rPr>
                <w:rFonts w:ascii="Arial" w:eastAsia="Arial" w:hAnsi="Arial" w:cs="Arial"/>
                <w:b/>
                <w:sz w:val="20"/>
                <w:szCs w:val="19"/>
                <w:lang w:bidi="en-US"/>
              </w:rPr>
              <w:t xml:space="preserve">5,991 </w:t>
            </w:r>
            <w:r w:rsidRPr="00C30D92">
              <w:rPr>
                <w:rFonts w:ascii="Arial" w:eastAsia="Arial" w:hAnsi="Arial" w:cs="Arial"/>
                <w:sz w:val="20"/>
                <w:szCs w:val="19"/>
                <w:lang w:bidi="en-US"/>
              </w:rPr>
              <w:t>beneficiaries.</w:t>
            </w:r>
          </w:p>
          <w:p w14:paraId="710F8097" w14:textId="77777777" w:rsidR="000C011D" w:rsidRPr="00C30D9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C30D92">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C30D92"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C30D92">
              <w:rPr>
                <w:rFonts w:ascii="Arial" w:eastAsia="Arial" w:hAnsi="Arial" w:cs="Arial"/>
                <w:sz w:val="20"/>
                <w:szCs w:val="19"/>
                <w:lang w:bidi="en-US"/>
              </w:rPr>
              <w:t>DSWD-FO II ensures provision of augmentation support to LGUs, stakeholders and partners.</w:t>
            </w:r>
          </w:p>
          <w:p w14:paraId="73A6DB67" w14:textId="77777777" w:rsidR="000C011D" w:rsidRPr="00C30D92"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C30D9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30D92">
              <w:rPr>
                <w:rFonts w:ascii="Arial" w:eastAsia="Arial" w:hAnsi="Arial" w:cs="Arial"/>
                <w:b/>
                <w:sz w:val="20"/>
                <w:szCs w:val="19"/>
              </w:rPr>
              <w:t>Social Amelioration Program (SAP)</w:t>
            </w:r>
          </w:p>
          <w:p w14:paraId="0EBDF5DC" w14:textId="42CF1C49" w:rsidR="000C011D" w:rsidRPr="00C30D92"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C30D92">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C30D92"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C30D92">
              <w:rPr>
                <w:rFonts w:ascii="Arial" w:eastAsia="Arial" w:hAnsi="Arial" w:cs="Arial"/>
                <w:sz w:val="20"/>
                <w:szCs w:val="19"/>
                <w:lang w:bidi="en-US"/>
              </w:rPr>
              <w:t>DSWD-FO II conducted pay</w:t>
            </w:r>
            <w:r w:rsidR="000C011D" w:rsidRPr="00C30D92">
              <w:rPr>
                <w:rFonts w:ascii="Arial" w:eastAsia="Arial" w:hAnsi="Arial" w:cs="Arial"/>
                <w:sz w:val="20"/>
                <w:szCs w:val="19"/>
                <w:lang w:bidi="en-US"/>
              </w:rPr>
              <w:t xml:space="preserve">out to </w:t>
            </w:r>
            <w:r w:rsidR="00350BA2" w:rsidRPr="00C30D92">
              <w:rPr>
                <w:rFonts w:ascii="Arial" w:eastAsia="Arial" w:hAnsi="Arial" w:cs="Arial"/>
                <w:b/>
                <w:sz w:val="20"/>
                <w:szCs w:val="19"/>
                <w:lang w:bidi="en-US"/>
              </w:rPr>
              <w:t>19,</w:t>
            </w:r>
            <w:r w:rsidR="00B405B9" w:rsidRPr="00C30D92">
              <w:rPr>
                <w:rFonts w:ascii="Arial" w:eastAsia="Arial" w:hAnsi="Arial" w:cs="Arial"/>
                <w:b/>
                <w:sz w:val="20"/>
                <w:szCs w:val="19"/>
                <w:lang w:bidi="en-US"/>
              </w:rPr>
              <w:t>0</w:t>
            </w:r>
            <w:r w:rsidR="00D6500F" w:rsidRPr="00C30D92">
              <w:rPr>
                <w:rFonts w:ascii="Arial" w:eastAsia="Arial" w:hAnsi="Arial" w:cs="Arial"/>
                <w:b/>
                <w:sz w:val="20"/>
                <w:szCs w:val="19"/>
                <w:lang w:bidi="en-US"/>
              </w:rPr>
              <w:t>40</w:t>
            </w:r>
            <w:r w:rsidR="00350BA2" w:rsidRPr="00C30D92">
              <w:rPr>
                <w:rFonts w:ascii="Arial" w:eastAsia="Arial" w:hAnsi="Arial" w:cs="Arial"/>
                <w:b/>
                <w:sz w:val="20"/>
                <w:szCs w:val="19"/>
                <w:lang w:bidi="en-US"/>
              </w:rPr>
              <w:t xml:space="preserve"> </w:t>
            </w:r>
            <w:r w:rsidR="000C011D" w:rsidRPr="00C30D92">
              <w:rPr>
                <w:rFonts w:ascii="Arial" w:eastAsia="Arial" w:hAnsi="Arial" w:cs="Arial"/>
                <w:b/>
                <w:sz w:val="20"/>
                <w:szCs w:val="19"/>
                <w:lang w:bidi="en-US"/>
              </w:rPr>
              <w:t>beneficiaries</w:t>
            </w:r>
            <w:r w:rsidR="000C011D" w:rsidRPr="00C30D92">
              <w:rPr>
                <w:rFonts w:ascii="Arial" w:eastAsia="Arial" w:hAnsi="Arial" w:cs="Arial"/>
                <w:sz w:val="20"/>
                <w:szCs w:val="19"/>
                <w:lang w:bidi="en-US"/>
              </w:rPr>
              <w:t xml:space="preserve"> of the Bay</w:t>
            </w:r>
            <w:r w:rsidR="00350BA2" w:rsidRPr="00C30D92">
              <w:rPr>
                <w:rFonts w:ascii="Arial" w:eastAsia="Arial" w:hAnsi="Arial" w:cs="Arial"/>
                <w:sz w:val="20"/>
                <w:szCs w:val="19"/>
                <w:lang w:bidi="en-US"/>
              </w:rPr>
              <w:t>anihan 2 with a total amount of</w:t>
            </w:r>
            <w:r w:rsidR="00350BA2" w:rsidRPr="00C30D92">
              <w:t xml:space="preserve"> </w:t>
            </w:r>
            <w:r w:rsidR="00B405B9" w:rsidRPr="00C30D92">
              <w:rPr>
                <w:rFonts w:ascii="Arial" w:eastAsia="Arial" w:hAnsi="Arial" w:cs="Arial"/>
                <w:b/>
                <w:bCs/>
                <w:sz w:val="20"/>
                <w:szCs w:val="19"/>
                <w:lang w:bidi="en-US"/>
              </w:rPr>
              <w:t>₱104,7</w:t>
            </w:r>
            <w:r w:rsidR="00D6500F" w:rsidRPr="00C30D92">
              <w:rPr>
                <w:rFonts w:ascii="Arial" w:eastAsia="Arial" w:hAnsi="Arial" w:cs="Arial"/>
                <w:b/>
                <w:bCs/>
                <w:sz w:val="20"/>
                <w:szCs w:val="19"/>
                <w:lang w:bidi="en-US"/>
              </w:rPr>
              <w:t>20</w:t>
            </w:r>
            <w:r w:rsidR="00B405B9" w:rsidRPr="00C30D92">
              <w:rPr>
                <w:rFonts w:ascii="Arial" w:eastAsia="Arial" w:hAnsi="Arial" w:cs="Arial"/>
                <w:b/>
                <w:bCs/>
                <w:sz w:val="20"/>
                <w:szCs w:val="19"/>
                <w:lang w:bidi="en-US"/>
              </w:rPr>
              <w:t>,</w:t>
            </w:r>
            <w:r w:rsidR="00D6500F" w:rsidRPr="00C30D92">
              <w:rPr>
                <w:rFonts w:ascii="Arial" w:eastAsia="Arial" w:hAnsi="Arial" w:cs="Arial"/>
                <w:b/>
                <w:bCs/>
                <w:sz w:val="20"/>
                <w:szCs w:val="19"/>
                <w:lang w:bidi="en-US"/>
              </w:rPr>
              <w:t>0</w:t>
            </w:r>
            <w:r w:rsidR="00B405B9" w:rsidRPr="00C30D92">
              <w:rPr>
                <w:rFonts w:ascii="Arial" w:eastAsia="Arial" w:hAnsi="Arial" w:cs="Arial"/>
                <w:b/>
                <w:bCs/>
                <w:sz w:val="20"/>
                <w:szCs w:val="19"/>
                <w:lang w:bidi="en-US"/>
              </w:rPr>
              <w:t>00.00</w:t>
            </w:r>
            <w:r w:rsidR="00350BA2" w:rsidRPr="00C30D92">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134A00"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134A00">
              <w:rPr>
                <w:rFonts w:ascii="Arial" w:eastAsia="Arial" w:hAnsi="Arial" w:cs="Arial"/>
                <w:color w:val="0070C0"/>
                <w:sz w:val="20"/>
                <w:szCs w:val="20"/>
              </w:rPr>
              <w:t>21</w:t>
            </w:r>
            <w:r w:rsidR="00C062A8" w:rsidRPr="00134A00">
              <w:rPr>
                <w:rFonts w:ascii="Arial" w:eastAsia="Arial" w:hAnsi="Arial" w:cs="Arial"/>
                <w:color w:val="0070C0"/>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134A00"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34A00">
              <w:rPr>
                <w:rFonts w:ascii="Arial" w:eastAsia="Arial" w:hAnsi="Arial" w:cs="Arial"/>
                <w:color w:val="0070C0"/>
                <w:sz w:val="20"/>
                <w:szCs w:val="19"/>
              </w:rPr>
              <w:t xml:space="preserve">DSWD-FO III has served </w:t>
            </w:r>
            <w:r w:rsidR="004574DB" w:rsidRPr="00134A00">
              <w:rPr>
                <w:rFonts w:ascii="Arial" w:eastAsia="Arial" w:hAnsi="Arial" w:cs="Arial"/>
                <w:b/>
                <w:color w:val="0070C0"/>
                <w:sz w:val="20"/>
                <w:szCs w:val="19"/>
              </w:rPr>
              <w:t>36,</w:t>
            </w:r>
            <w:r w:rsidR="00047F43" w:rsidRPr="00134A00">
              <w:rPr>
                <w:rFonts w:ascii="Arial" w:eastAsia="Arial" w:hAnsi="Arial" w:cs="Arial"/>
                <w:b/>
                <w:color w:val="0070C0"/>
                <w:sz w:val="20"/>
                <w:szCs w:val="19"/>
              </w:rPr>
              <w:t>947</w:t>
            </w:r>
            <w:r w:rsidR="004574DB" w:rsidRPr="00134A00">
              <w:rPr>
                <w:rFonts w:ascii="Arial" w:eastAsia="Arial" w:hAnsi="Arial" w:cs="Arial"/>
                <w:b/>
                <w:color w:val="0070C0"/>
                <w:sz w:val="20"/>
                <w:szCs w:val="19"/>
              </w:rPr>
              <w:t xml:space="preserve"> </w:t>
            </w:r>
            <w:r w:rsidRPr="00134A00">
              <w:rPr>
                <w:rFonts w:ascii="Arial" w:eastAsia="Arial" w:hAnsi="Arial" w:cs="Arial"/>
                <w:b/>
                <w:color w:val="0070C0"/>
                <w:sz w:val="20"/>
                <w:szCs w:val="19"/>
              </w:rPr>
              <w:t>walk-in clients</w:t>
            </w:r>
            <w:r w:rsidRPr="00134A00">
              <w:rPr>
                <w:rFonts w:ascii="Arial" w:eastAsia="Arial" w:hAnsi="Arial" w:cs="Arial"/>
                <w:color w:val="0070C0"/>
                <w:sz w:val="20"/>
                <w:szCs w:val="19"/>
              </w:rPr>
              <w:t xml:space="preserve"> requesting for assistance through A</w:t>
            </w:r>
            <w:r w:rsidR="0076375A" w:rsidRPr="00134A00">
              <w:rPr>
                <w:rFonts w:ascii="Arial" w:eastAsia="Arial" w:hAnsi="Arial" w:cs="Arial"/>
                <w:color w:val="0070C0"/>
                <w:sz w:val="20"/>
                <w:szCs w:val="19"/>
              </w:rPr>
              <w:t xml:space="preserve">ICS from March 16 to </w:t>
            </w:r>
            <w:r w:rsidR="00AF208C" w:rsidRPr="00134A00">
              <w:rPr>
                <w:rFonts w:ascii="Arial" w:eastAsia="Arial" w:hAnsi="Arial" w:cs="Arial"/>
                <w:color w:val="0070C0"/>
                <w:sz w:val="20"/>
                <w:szCs w:val="19"/>
              </w:rPr>
              <w:t xml:space="preserve">January </w:t>
            </w:r>
            <w:r w:rsidR="00047F43" w:rsidRPr="00134A00">
              <w:rPr>
                <w:rFonts w:ascii="Arial" w:eastAsia="Arial" w:hAnsi="Arial" w:cs="Arial"/>
                <w:color w:val="0070C0"/>
                <w:sz w:val="20"/>
                <w:szCs w:val="19"/>
              </w:rPr>
              <w:t>1</w:t>
            </w:r>
            <w:r w:rsidR="00AF208C" w:rsidRPr="00134A00">
              <w:rPr>
                <w:rFonts w:ascii="Arial" w:eastAsia="Arial" w:hAnsi="Arial" w:cs="Arial"/>
                <w:color w:val="0070C0"/>
                <w:sz w:val="20"/>
                <w:szCs w:val="19"/>
              </w:rPr>
              <w:t>8, 2021</w:t>
            </w:r>
            <w:r w:rsidRPr="00134A00">
              <w:rPr>
                <w:rFonts w:ascii="Arial" w:eastAsia="Arial" w:hAnsi="Arial" w:cs="Arial"/>
                <w:color w:val="0070C0"/>
                <w:sz w:val="20"/>
                <w:szCs w:val="19"/>
              </w:rPr>
              <w:t xml:space="preserve"> amounting to </w:t>
            </w:r>
            <w:r w:rsidR="0076375A" w:rsidRPr="00134A00">
              <w:rPr>
                <w:rFonts w:ascii="Arial" w:eastAsia="Arial" w:hAnsi="Arial" w:cs="Arial"/>
                <w:b/>
                <w:color w:val="0070C0"/>
                <w:sz w:val="20"/>
                <w:szCs w:val="19"/>
              </w:rPr>
              <w:t>₱</w:t>
            </w:r>
            <w:r w:rsidR="004574DB" w:rsidRPr="00134A00">
              <w:rPr>
                <w:rFonts w:ascii="Arial" w:eastAsia="Arial" w:hAnsi="Arial" w:cs="Arial"/>
                <w:b/>
                <w:color w:val="0070C0"/>
                <w:sz w:val="20"/>
                <w:szCs w:val="19"/>
              </w:rPr>
              <w:t>16</w:t>
            </w:r>
            <w:r w:rsidR="00047F43" w:rsidRPr="00134A00">
              <w:rPr>
                <w:rFonts w:ascii="Arial" w:eastAsia="Arial" w:hAnsi="Arial" w:cs="Arial"/>
                <w:b/>
                <w:color w:val="0070C0"/>
                <w:sz w:val="20"/>
                <w:szCs w:val="19"/>
              </w:rPr>
              <w:t>9</w:t>
            </w:r>
            <w:r w:rsidR="004574DB" w:rsidRPr="00134A00">
              <w:rPr>
                <w:rFonts w:ascii="Arial" w:eastAsia="Arial" w:hAnsi="Arial" w:cs="Arial"/>
                <w:b/>
                <w:color w:val="0070C0"/>
                <w:sz w:val="20"/>
                <w:szCs w:val="19"/>
              </w:rPr>
              <w:t>,</w:t>
            </w:r>
            <w:r w:rsidR="00047F43" w:rsidRPr="00134A00">
              <w:rPr>
                <w:rFonts w:ascii="Arial" w:eastAsia="Arial" w:hAnsi="Arial" w:cs="Arial"/>
                <w:b/>
                <w:color w:val="0070C0"/>
                <w:sz w:val="20"/>
                <w:szCs w:val="19"/>
              </w:rPr>
              <w:t>906</w:t>
            </w:r>
            <w:r w:rsidR="004574DB" w:rsidRPr="00134A00">
              <w:rPr>
                <w:rFonts w:ascii="Arial" w:eastAsia="Arial" w:hAnsi="Arial" w:cs="Arial"/>
                <w:b/>
                <w:color w:val="0070C0"/>
                <w:sz w:val="20"/>
                <w:szCs w:val="19"/>
              </w:rPr>
              <w:t>,</w:t>
            </w:r>
            <w:r w:rsidR="00047F43" w:rsidRPr="00134A00">
              <w:rPr>
                <w:rFonts w:ascii="Arial" w:eastAsia="Arial" w:hAnsi="Arial" w:cs="Arial"/>
                <w:b/>
                <w:color w:val="0070C0"/>
                <w:sz w:val="20"/>
                <w:szCs w:val="19"/>
              </w:rPr>
              <w:t>0</w:t>
            </w:r>
            <w:r w:rsidR="004574DB" w:rsidRPr="00134A00">
              <w:rPr>
                <w:rFonts w:ascii="Arial" w:eastAsia="Arial" w:hAnsi="Arial" w:cs="Arial"/>
                <w:b/>
                <w:color w:val="0070C0"/>
                <w:sz w:val="20"/>
                <w:szCs w:val="19"/>
              </w:rPr>
              <w:t>88.38</w:t>
            </w:r>
            <w:r w:rsidR="0076375A" w:rsidRPr="00134A00">
              <w:rPr>
                <w:rFonts w:ascii="Arial" w:eastAsia="Arial" w:hAnsi="Arial" w:cs="Arial"/>
                <w:b/>
                <w:color w:val="0070C0"/>
                <w:sz w:val="20"/>
                <w:szCs w:val="19"/>
              </w:rPr>
              <w:t>.</w:t>
            </w:r>
          </w:p>
          <w:p w14:paraId="7883DA50" w14:textId="77777777" w:rsidR="000C011D" w:rsidRPr="00134A0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34A00">
              <w:rPr>
                <w:rFonts w:ascii="Arial" w:eastAsia="Arial" w:hAnsi="Arial" w:cs="Arial"/>
                <w:color w:val="0070C0"/>
                <w:sz w:val="20"/>
                <w:szCs w:val="19"/>
              </w:rPr>
              <w:t xml:space="preserve">A total of </w:t>
            </w:r>
            <w:r w:rsidRPr="00134A00">
              <w:rPr>
                <w:rFonts w:ascii="Arial" w:eastAsia="Arial" w:hAnsi="Arial" w:cs="Arial"/>
                <w:b/>
                <w:bCs/>
                <w:color w:val="0070C0"/>
                <w:sz w:val="20"/>
                <w:szCs w:val="19"/>
              </w:rPr>
              <w:t>99,255 beneficiaries</w:t>
            </w:r>
            <w:r w:rsidRPr="00134A00">
              <w:rPr>
                <w:rFonts w:ascii="Arial" w:eastAsia="Arial" w:hAnsi="Arial" w:cs="Arial"/>
                <w:color w:val="0070C0"/>
                <w:sz w:val="20"/>
                <w:szCs w:val="19"/>
              </w:rPr>
              <w:t xml:space="preserve"> received Social Pension assistance amounting to </w:t>
            </w:r>
            <w:r w:rsidRPr="00134A00">
              <w:rPr>
                <w:rFonts w:ascii="Arial" w:eastAsia="Arial" w:hAnsi="Arial" w:cs="Arial"/>
                <w:b/>
                <w:bCs/>
                <w:color w:val="0070C0"/>
                <w:sz w:val="20"/>
                <w:szCs w:val="19"/>
              </w:rPr>
              <w:t xml:space="preserve">₱540,006,000.00 </w:t>
            </w:r>
            <w:r w:rsidRPr="00134A00">
              <w:rPr>
                <w:rFonts w:ascii="Arial" w:eastAsia="Arial" w:hAnsi="Arial" w:cs="Arial"/>
                <w:color w:val="0070C0"/>
                <w:sz w:val="20"/>
                <w:szCs w:val="19"/>
              </w:rPr>
              <w:t>as of 18 December 2020.</w:t>
            </w:r>
          </w:p>
          <w:p w14:paraId="755B3542" w14:textId="77777777" w:rsidR="000C011D" w:rsidRPr="00134A0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34A00">
              <w:rPr>
                <w:rFonts w:ascii="Arial" w:eastAsia="Arial" w:hAnsi="Arial" w:cs="Arial"/>
                <w:color w:val="0070C0"/>
                <w:sz w:val="20"/>
                <w:szCs w:val="19"/>
              </w:rPr>
              <w:t>DSWD-FO III is continuously repacking FFPs.</w:t>
            </w:r>
          </w:p>
          <w:p w14:paraId="47170B1B" w14:textId="77777777" w:rsidR="000C011D" w:rsidRPr="00134A00"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34A00">
              <w:rPr>
                <w:rFonts w:ascii="Arial" w:eastAsia="Arial" w:hAnsi="Arial" w:cs="Arial"/>
                <w:color w:val="0070C0"/>
                <w:sz w:val="20"/>
                <w:szCs w:val="19"/>
              </w:rPr>
              <w:lastRenderedPageBreak/>
              <w:t xml:space="preserve">DSWD-FO III regularly monitors the status of affected families and assistance provided by LGUs and other stakeholders due to COVID-19 pandemic. </w:t>
            </w:r>
          </w:p>
          <w:p w14:paraId="5EF0D1A3" w14:textId="1A33889A" w:rsidR="00047F43" w:rsidRPr="00134A00"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7910A1E8" w14:textId="77777777" w:rsidR="000C011D" w:rsidRPr="00134A00"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134A00">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134A00" w:rsidRPr="00134A00" w14:paraId="3D616B4C" w14:textId="77777777" w:rsidTr="006162E5">
              <w:tc>
                <w:tcPr>
                  <w:tcW w:w="1581" w:type="dxa"/>
                  <w:shd w:val="clear" w:color="auto" w:fill="D9D9D9" w:themeFill="background1" w:themeFillShade="D9"/>
                  <w:vAlign w:val="center"/>
                </w:tcPr>
                <w:p w14:paraId="0E2048D4" w14:textId="77777777" w:rsidR="000C011D" w:rsidRPr="00134A00" w:rsidRDefault="000C011D" w:rsidP="006162E5">
                  <w:pPr>
                    <w:widowControl/>
                    <w:spacing w:after="0" w:line="240" w:lineRule="auto"/>
                    <w:contextualSpacing/>
                    <w:jc w:val="center"/>
                    <w:rPr>
                      <w:rFonts w:ascii="Arial" w:eastAsia="Arial" w:hAnsi="Arial" w:cs="Arial"/>
                      <w:b/>
                      <w:color w:val="0070C0"/>
                      <w:sz w:val="16"/>
                      <w:szCs w:val="16"/>
                    </w:rPr>
                  </w:pPr>
                  <w:r w:rsidRPr="00134A00">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0796B720" w14:textId="77777777" w:rsidR="000C011D" w:rsidRPr="00134A00" w:rsidRDefault="000C011D" w:rsidP="006162E5">
                  <w:pPr>
                    <w:widowControl/>
                    <w:spacing w:after="0" w:line="240" w:lineRule="auto"/>
                    <w:contextualSpacing/>
                    <w:jc w:val="center"/>
                    <w:rPr>
                      <w:rFonts w:ascii="Arial" w:eastAsia="Arial" w:hAnsi="Arial" w:cs="Arial"/>
                      <w:b/>
                      <w:color w:val="0070C0"/>
                      <w:sz w:val="16"/>
                      <w:szCs w:val="16"/>
                    </w:rPr>
                  </w:pPr>
                  <w:r w:rsidRPr="00134A00">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BFBEC64" w14:textId="77777777" w:rsidR="000C011D" w:rsidRPr="00134A00" w:rsidRDefault="000C011D" w:rsidP="006162E5">
                  <w:pPr>
                    <w:widowControl/>
                    <w:spacing w:after="0" w:line="240" w:lineRule="auto"/>
                    <w:contextualSpacing/>
                    <w:jc w:val="center"/>
                    <w:rPr>
                      <w:rFonts w:ascii="Arial" w:eastAsia="Arial" w:hAnsi="Arial" w:cs="Arial"/>
                      <w:b/>
                      <w:color w:val="0070C0"/>
                      <w:sz w:val="16"/>
                      <w:szCs w:val="16"/>
                    </w:rPr>
                  </w:pPr>
                  <w:r w:rsidRPr="00134A00">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4AA880C9" w14:textId="77777777" w:rsidR="000C011D" w:rsidRPr="00134A00" w:rsidRDefault="000C011D" w:rsidP="006162E5">
                  <w:pPr>
                    <w:widowControl/>
                    <w:spacing w:after="0" w:line="240" w:lineRule="auto"/>
                    <w:contextualSpacing/>
                    <w:jc w:val="center"/>
                    <w:rPr>
                      <w:rFonts w:ascii="Arial" w:eastAsia="Arial" w:hAnsi="Arial" w:cs="Arial"/>
                      <w:b/>
                      <w:color w:val="0070C0"/>
                      <w:sz w:val="16"/>
                      <w:szCs w:val="16"/>
                    </w:rPr>
                  </w:pPr>
                  <w:r w:rsidRPr="00134A00">
                    <w:rPr>
                      <w:rFonts w:ascii="Arial" w:eastAsia="Arial" w:hAnsi="Arial" w:cs="Arial"/>
                      <w:b/>
                      <w:color w:val="0070C0"/>
                      <w:sz w:val="16"/>
                      <w:szCs w:val="16"/>
                    </w:rPr>
                    <w:t>REMARKS</w:t>
                  </w:r>
                </w:p>
              </w:tc>
            </w:tr>
            <w:tr w:rsidR="00134A00" w:rsidRPr="00134A00" w14:paraId="7DF1FF65" w14:textId="77777777" w:rsidTr="006162E5">
              <w:tc>
                <w:tcPr>
                  <w:tcW w:w="7561" w:type="dxa"/>
                  <w:gridSpan w:val="4"/>
                  <w:shd w:val="clear" w:color="auto" w:fill="EAF1DD" w:themeFill="accent3" w:themeFillTint="33"/>
                  <w:vAlign w:val="center"/>
                </w:tcPr>
                <w:p w14:paraId="5D5E1900" w14:textId="77777777" w:rsidR="000C011D" w:rsidRPr="00134A00" w:rsidRDefault="000C011D" w:rsidP="006162E5">
                  <w:pPr>
                    <w:widowControl/>
                    <w:spacing w:after="0" w:line="240" w:lineRule="auto"/>
                    <w:contextualSpacing/>
                    <w:rPr>
                      <w:rFonts w:ascii="Arial" w:eastAsia="Arial" w:hAnsi="Arial" w:cs="Arial"/>
                      <w:b/>
                      <w:color w:val="0070C0"/>
                      <w:sz w:val="16"/>
                      <w:szCs w:val="16"/>
                    </w:rPr>
                  </w:pPr>
                  <w:r w:rsidRPr="00134A00">
                    <w:rPr>
                      <w:rFonts w:ascii="Arial" w:eastAsia="Arial" w:hAnsi="Arial" w:cs="Arial"/>
                      <w:b/>
                      <w:color w:val="0070C0"/>
                      <w:sz w:val="16"/>
                      <w:szCs w:val="16"/>
                    </w:rPr>
                    <w:t>FIRST TRANCHE</w:t>
                  </w:r>
                </w:p>
              </w:tc>
            </w:tr>
            <w:tr w:rsidR="00134A00" w:rsidRPr="00134A00" w14:paraId="1277C851" w14:textId="77777777" w:rsidTr="006162E5">
              <w:tc>
                <w:tcPr>
                  <w:tcW w:w="1581" w:type="dxa"/>
                </w:tcPr>
                <w:p w14:paraId="47DFC332"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Non-4Ps</w:t>
                  </w:r>
                </w:p>
              </w:tc>
              <w:tc>
                <w:tcPr>
                  <w:tcW w:w="1559" w:type="dxa"/>
                </w:tcPr>
                <w:p w14:paraId="6E503897" w14:textId="77777777" w:rsidR="000C011D" w:rsidRPr="00134A00" w:rsidRDefault="000C011D" w:rsidP="006162E5">
                  <w:pPr>
                    <w:widowControl/>
                    <w:spacing w:after="0" w:line="240" w:lineRule="auto"/>
                    <w:contextualSpacing/>
                    <w:jc w:val="center"/>
                    <w:rPr>
                      <w:rFonts w:ascii="Arial" w:eastAsia="Arial" w:hAnsi="Arial" w:cs="Arial"/>
                      <w:bCs/>
                      <w:color w:val="0070C0"/>
                      <w:sz w:val="16"/>
                      <w:szCs w:val="16"/>
                    </w:rPr>
                  </w:pPr>
                  <w:r w:rsidRPr="00134A00">
                    <w:rPr>
                      <w:rFonts w:ascii="Arial" w:eastAsia="Arial" w:hAnsi="Arial" w:cs="Arial"/>
                      <w:bCs/>
                      <w:color w:val="0070C0"/>
                      <w:sz w:val="16"/>
                      <w:szCs w:val="16"/>
                    </w:rPr>
                    <w:t>1,504,018</w:t>
                  </w:r>
                </w:p>
              </w:tc>
              <w:tc>
                <w:tcPr>
                  <w:tcW w:w="1701" w:type="dxa"/>
                </w:tcPr>
                <w:p w14:paraId="1697FA7C" w14:textId="77777777" w:rsidR="000C011D" w:rsidRPr="00134A00" w:rsidRDefault="000C011D" w:rsidP="006162E5">
                  <w:pPr>
                    <w:widowControl/>
                    <w:spacing w:after="0" w:line="240" w:lineRule="auto"/>
                    <w:contextualSpacing/>
                    <w:jc w:val="right"/>
                    <w:rPr>
                      <w:rFonts w:ascii="Arial" w:eastAsia="Arial" w:hAnsi="Arial" w:cs="Arial"/>
                      <w:bCs/>
                      <w:color w:val="0070C0"/>
                      <w:sz w:val="16"/>
                      <w:szCs w:val="16"/>
                    </w:rPr>
                  </w:pPr>
                  <w:r w:rsidRPr="00134A00">
                    <w:rPr>
                      <w:rFonts w:ascii="Arial" w:eastAsia="Arial" w:hAnsi="Arial" w:cs="Arial"/>
                      <w:bCs/>
                      <w:color w:val="0070C0"/>
                      <w:sz w:val="16"/>
                      <w:szCs w:val="16"/>
                    </w:rPr>
                    <w:t>9,776,117,000.00</w:t>
                  </w:r>
                </w:p>
              </w:tc>
              <w:tc>
                <w:tcPr>
                  <w:tcW w:w="2720" w:type="dxa"/>
                </w:tcPr>
                <w:p w14:paraId="5F7123D0"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As of 28 May 2020</w:t>
                  </w:r>
                </w:p>
              </w:tc>
            </w:tr>
            <w:tr w:rsidR="00134A00" w:rsidRPr="00134A00" w14:paraId="1116927D" w14:textId="77777777" w:rsidTr="006162E5">
              <w:tc>
                <w:tcPr>
                  <w:tcW w:w="1581" w:type="dxa"/>
                </w:tcPr>
                <w:p w14:paraId="184C9888"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4Ps</w:t>
                  </w:r>
                </w:p>
              </w:tc>
              <w:tc>
                <w:tcPr>
                  <w:tcW w:w="1559" w:type="dxa"/>
                </w:tcPr>
                <w:p w14:paraId="4D84495C" w14:textId="77777777" w:rsidR="000C011D" w:rsidRPr="00134A00" w:rsidRDefault="000C011D" w:rsidP="006162E5">
                  <w:pPr>
                    <w:widowControl/>
                    <w:spacing w:after="0" w:line="240" w:lineRule="auto"/>
                    <w:contextualSpacing/>
                    <w:jc w:val="center"/>
                    <w:rPr>
                      <w:rFonts w:ascii="Arial" w:eastAsia="Arial" w:hAnsi="Arial" w:cs="Arial"/>
                      <w:bCs/>
                      <w:color w:val="0070C0"/>
                      <w:sz w:val="16"/>
                      <w:szCs w:val="16"/>
                    </w:rPr>
                  </w:pPr>
                  <w:r w:rsidRPr="00134A00">
                    <w:rPr>
                      <w:rFonts w:ascii="Arial" w:eastAsia="Arial" w:hAnsi="Arial" w:cs="Arial"/>
                      <w:bCs/>
                      <w:color w:val="0070C0"/>
                      <w:sz w:val="16"/>
                      <w:szCs w:val="16"/>
                    </w:rPr>
                    <w:t>294,208</w:t>
                  </w:r>
                </w:p>
              </w:tc>
              <w:tc>
                <w:tcPr>
                  <w:tcW w:w="1701" w:type="dxa"/>
                </w:tcPr>
                <w:p w14:paraId="66FF31DA" w14:textId="77777777" w:rsidR="000C011D" w:rsidRPr="00134A00" w:rsidRDefault="000C011D" w:rsidP="006162E5">
                  <w:pPr>
                    <w:widowControl/>
                    <w:spacing w:after="0" w:line="240" w:lineRule="auto"/>
                    <w:contextualSpacing/>
                    <w:jc w:val="right"/>
                    <w:rPr>
                      <w:rFonts w:ascii="Arial" w:eastAsia="Arial" w:hAnsi="Arial" w:cs="Arial"/>
                      <w:bCs/>
                      <w:color w:val="0070C0"/>
                      <w:sz w:val="16"/>
                      <w:szCs w:val="16"/>
                    </w:rPr>
                  </w:pPr>
                  <w:r w:rsidRPr="00134A00">
                    <w:rPr>
                      <w:rFonts w:ascii="Arial" w:eastAsia="Arial" w:hAnsi="Arial" w:cs="Arial"/>
                      <w:bCs/>
                      <w:color w:val="0070C0"/>
                      <w:sz w:val="16"/>
                      <w:szCs w:val="16"/>
                    </w:rPr>
                    <w:t>1,515,171,200.00</w:t>
                  </w:r>
                </w:p>
              </w:tc>
              <w:tc>
                <w:tcPr>
                  <w:tcW w:w="2720" w:type="dxa"/>
                </w:tcPr>
                <w:p w14:paraId="67285375"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As of 10 September 2020</w:t>
                  </w:r>
                </w:p>
              </w:tc>
            </w:tr>
            <w:tr w:rsidR="00134A00" w:rsidRPr="00134A00" w14:paraId="6EA19E0E" w14:textId="77777777" w:rsidTr="006162E5">
              <w:tc>
                <w:tcPr>
                  <w:tcW w:w="1581" w:type="dxa"/>
                </w:tcPr>
                <w:p w14:paraId="29FE76DD"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Waitlisted</w:t>
                  </w:r>
                </w:p>
              </w:tc>
              <w:tc>
                <w:tcPr>
                  <w:tcW w:w="1559" w:type="dxa"/>
                </w:tcPr>
                <w:p w14:paraId="2222D1A1" w14:textId="77777777" w:rsidR="000C011D" w:rsidRPr="00134A00" w:rsidRDefault="000C011D" w:rsidP="006162E5">
                  <w:pPr>
                    <w:widowControl/>
                    <w:spacing w:after="0" w:line="240" w:lineRule="auto"/>
                    <w:contextualSpacing/>
                    <w:jc w:val="center"/>
                    <w:rPr>
                      <w:rFonts w:ascii="Arial" w:eastAsia="Arial" w:hAnsi="Arial" w:cs="Arial"/>
                      <w:bCs/>
                      <w:color w:val="0070C0"/>
                      <w:sz w:val="16"/>
                      <w:szCs w:val="16"/>
                    </w:rPr>
                  </w:pPr>
                  <w:r w:rsidRPr="00134A00">
                    <w:rPr>
                      <w:rFonts w:ascii="Arial" w:eastAsia="Arial" w:hAnsi="Arial" w:cs="Arial"/>
                      <w:bCs/>
                      <w:color w:val="0070C0"/>
                      <w:sz w:val="16"/>
                      <w:szCs w:val="16"/>
                    </w:rPr>
                    <w:t>481,698</w:t>
                  </w:r>
                </w:p>
              </w:tc>
              <w:tc>
                <w:tcPr>
                  <w:tcW w:w="1701" w:type="dxa"/>
                </w:tcPr>
                <w:p w14:paraId="2CD0E30F" w14:textId="77777777" w:rsidR="000C011D" w:rsidRPr="00134A00" w:rsidRDefault="000C011D" w:rsidP="006162E5">
                  <w:pPr>
                    <w:widowControl/>
                    <w:spacing w:after="0" w:line="240" w:lineRule="auto"/>
                    <w:contextualSpacing/>
                    <w:jc w:val="right"/>
                    <w:rPr>
                      <w:rFonts w:ascii="Arial" w:eastAsia="Arial" w:hAnsi="Arial" w:cs="Arial"/>
                      <w:bCs/>
                      <w:color w:val="0070C0"/>
                      <w:sz w:val="16"/>
                      <w:szCs w:val="16"/>
                    </w:rPr>
                  </w:pPr>
                  <w:r w:rsidRPr="00134A00">
                    <w:rPr>
                      <w:rFonts w:ascii="Arial" w:eastAsia="Arial" w:hAnsi="Arial" w:cs="Arial"/>
                      <w:bCs/>
                      <w:color w:val="0070C0"/>
                      <w:sz w:val="16"/>
                      <w:szCs w:val="16"/>
                    </w:rPr>
                    <w:t>3,131,037,000.00</w:t>
                  </w:r>
                </w:p>
              </w:tc>
              <w:tc>
                <w:tcPr>
                  <w:tcW w:w="2720" w:type="dxa"/>
                </w:tcPr>
                <w:p w14:paraId="64A37A8F"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As of 15 November 2020</w:t>
                  </w:r>
                </w:p>
              </w:tc>
            </w:tr>
            <w:tr w:rsidR="00134A00" w:rsidRPr="00134A00" w14:paraId="3EA40252" w14:textId="77777777" w:rsidTr="006162E5">
              <w:tc>
                <w:tcPr>
                  <w:tcW w:w="7561" w:type="dxa"/>
                  <w:gridSpan w:val="4"/>
                  <w:shd w:val="clear" w:color="auto" w:fill="EAF1DD" w:themeFill="accent3" w:themeFillTint="33"/>
                  <w:vAlign w:val="center"/>
                </w:tcPr>
                <w:p w14:paraId="493984AF" w14:textId="77777777" w:rsidR="000C011D" w:rsidRPr="00134A00" w:rsidRDefault="000C011D" w:rsidP="006162E5">
                  <w:pPr>
                    <w:widowControl/>
                    <w:spacing w:after="0" w:line="240" w:lineRule="auto"/>
                    <w:contextualSpacing/>
                    <w:rPr>
                      <w:rFonts w:ascii="Arial" w:eastAsia="Arial" w:hAnsi="Arial" w:cs="Arial"/>
                      <w:b/>
                      <w:color w:val="0070C0"/>
                      <w:sz w:val="16"/>
                      <w:szCs w:val="16"/>
                    </w:rPr>
                  </w:pPr>
                  <w:r w:rsidRPr="00134A00">
                    <w:rPr>
                      <w:rFonts w:ascii="Arial" w:eastAsia="Arial" w:hAnsi="Arial" w:cs="Arial"/>
                      <w:b/>
                      <w:color w:val="0070C0"/>
                      <w:sz w:val="16"/>
                      <w:szCs w:val="16"/>
                    </w:rPr>
                    <w:t>SECOND TRANCHE</w:t>
                  </w:r>
                </w:p>
              </w:tc>
            </w:tr>
            <w:tr w:rsidR="00134A00" w:rsidRPr="00134A00" w14:paraId="098AE481" w14:textId="77777777" w:rsidTr="006162E5">
              <w:tc>
                <w:tcPr>
                  <w:tcW w:w="1581" w:type="dxa"/>
                </w:tcPr>
                <w:p w14:paraId="34F9C7FA"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Non-4Ps</w:t>
                  </w:r>
                </w:p>
              </w:tc>
              <w:tc>
                <w:tcPr>
                  <w:tcW w:w="1559" w:type="dxa"/>
                </w:tcPr>
                <w:p w14:paraId="6D798088" w14:textId="77777777" w:rsidR="000C011D" w:rsidRPr="00134A00" w:rsidRDefault="000C011D" w:rsidP="006162E5">
                  <w:pPr>
                    <w:widowControl/>
                    <w:spacing w:after="0" w:line="240" w:lineRule="auto"/>
                    <w:contextualSpacing/>
                    <w:jc w:val="center"/>
                    <w:rPr>
                      <w:rFonts w:ascii="Arial" w:eastAsia="Arial" w:hAnsi="Arial" w:cs="Arial"/>
                      <w:bCs/>
                      <w:color w:val="0070C0"/>
                      <w:sz w:val="16"/>
                      <w:szCs w:val="16"/>
                    </w:rPr>
                  </w:pPr>
                  <w:r w:rsidRPr="00134A00">
                    <w:rPr>
                      <w:rFonts w:ascii="Arial" w:eastAsia="Arial" w:hAnsi="Arial" w:cs="Arial"/>
                      <w:bCs/>
                      <w:color w:val="0070C0"/>
                      <w:sz w:val="16"/>
                      <w:szCs w:val="16"/>
                    </w:rPr>
                    <w:t>1,302,266</w:t>
                  </w:r>
                </w:p>
              </w:tc>
              <w:tc>
                <w:tcPr>
                  <w:tcW w:w="1701" w:type="dxa"/>
                </w:tcPr>
                <w:p w14:paraId="6944E2E1" w14:textId="77777777" w:rsidR="000C011D" w:rsidRPr="00134A00" w:rsidRDefault="000C011D" w:rsidP="006162E5">
                  <w:pPr>
                    <w:widowControl/>
                    <w:spacing w:after="0" w:line="240" w:lineRule="auto"/>
                    <w:contextualSpacing/>
                    <w:jc w:val="right"/>
                    <w:rPr>
                      <w:rFonts w:ascii="Arial" w:eastAsia="Arial" w:hAnsi="Arial" w:cs="Arial"/>
                      <w:bCs/>
                      <w:color w:val="0070C0"/>
                      <w:sz w:val="16"/>
                      <w:szCs w:val="16"/>
                    </w:rPr>
                  </w:pPr>
                  <w:r w:rsidRPr="00134A00">
                    <w:rPr>
                      <w:rFonts w:ascii="Arial" w:eastAsia="Arial" w:hAnsi="Arial" w:cs="Arial"/>
                      <w:bCs/>
                      <w:color w:val="0070C0"/>
                      <w:sz w:val="16"/>
                      <w:szCs w:val="16"/>
                    </w:rPr>
                    <w:t>8,464,729,000.00</w:t>
                  </w:r>
                </w:p>
              </w:tc>
              <w:tc>
                <w:tcPr>
                  <w:tcW w:w="2720" w:type="dxa"/>
                </w:tcPr>
                <w:p w14:paraId="12C0CD26"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As of 15 November 2020</w:t>
                  </w:r>
                </w:p>
              </w:tc>
            </w:tr>
            <w:tr w:rsidR="00134A00" w:rsidRPr="00134A00" w14:paraId="04404EE6" w14:textId="77777777" w:rsidTr="006162E5">
              <w:tc>
                <w:tcPr>
                  <w:tcW w:w="1581" w:type="dxa"/>
                </w:tcPr>
                <w:p w14:paraId="306CD718"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4Ps</w:t>
                  </w:r>
                </w:p>
              </w:tc>
              <w:tc>
                <w:tcPr>
                  <w:tcW w:w="1559" w:type="dxa"/>
                </w:tcPr>
                <w:p w14:paraId="5A849054" w14:textId="77777777" w:rsidR="000C011D" w:rsidRPr="00134A00" w:rsidRDefault="000C011D" w:rsidP="006162E5">
                  <w:pPr>
                    <w:widowControl/>
                    <w:spacing w:after="0" w:line="240" w:lineRule="auto"/>
                    <w:contextualSpacing/>
                    <w:jc w:val="center"/>
                    <w:rPr>
                      <w:rFonts w:ascii="Arial" w:eastAsia="Arial" w:hAnsi="Arial" w:cs="Arial"/>
                      <w:bCs/>
                      <w:color w:val="0070C0"/>
                      <w:sz w:val="16"/>
                      <w:szCs w:val="16"/>
                    </w:rPr>
                  </w:pPr>
                  <w:r w:rsidRPr="00134A00">
                    <w:rPr>
                      <w:rFonts w:ascii="Arial" w:eastAsia="Arial" w:hAnsi="Arial" w:cs="Arial"/>
                      <w:bCs/>
                      <w:color w:val="0070C0"/>
                      <w:sz w:val="16"/>
                      <w:szCs w:val="16"/>
                    </w:rPr>
                    <w:t>282,718</w:t>
                  </w:r>
                </w:p>
              </w:tc>
              <w:tc>
                <w:tcPr>
                  <w:tcW w:w="1701" w:type="dxa"/>
                </w:tcPr>
                <w:p w14:paraId="2AA1D3D6" w14:textId="77777777" w:rsidR="000C011D" w:rsidRPr="00134A00" w:rsidRDefault="000C011D" w:rsidP="006162E5">
                  <w:pPr>
                    <w:widowControl/>
                    <w:spacing w:after="0" w:line="240" w:lineRule="auto"/>
                    <w:contextualSpacing/>
                    <w:jc w:val="right"/>
                    <w:rPr>
                      <w:rFonts w:ascii="Arial" w:eastAsia="Arial" w:hAnsi="Arial" w:cs="Arial"/>
                      <w:bCs/>
                      <w:color w:val="0070C0"/>
                      <w:sz w:val="16"/>
                      <w:szCs w:val="16"/>
                    </w:rPr>
                  </w:pPr>
                  <w:r w:rsidRPr="00134A00">
                    <w:rPr>
                      <w:rFonts w:ascii="Arial" w:eastAsia="Arial" w:hAnsi="Arial" w:cs="Arial"/>
                      <w:bCs/>
                      <w:color w:val="0070C0"/>
                      <w:sz w:val="16"/>
                      <w:szCs w:val="16"/>
                    </w:rPr>
                    <w:t>1,455,997,700.00</w:t>
                  </w:r>
                </w:p>
              </w:tc>
              <w:tc>
                <w:tcPr>
                  <w:tcW w:w="2720" w:type="dxa"/>
                </w:tcPr>
                <w:p w14:paraId="1D48931C"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As of 26 November 2020</w:t>
                  </w:r>
                </w:p>
              </w:tc>
            </w:tr>
            <w:tr w:rsidR="00134A00" w:rsidRPr="00134A00" w14:paraId="400269B2" w14:textId="77777777" w:rsidTr="006162E5">
              <w:tc>
                <w:tcPr>
                  <w:tcW w:w="1581" w:type="dxa"/>
                </w:tcPr>
                <w:p w14:paraId="321F8A19"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Waitlisted</w:t>
                  </w:r>
                </w:p>
              </w:tc>
              <w:tc>
                <w:tcPr>
                  <w:tcW w:w="1559" w:type="dxa"/>
                </w:tcPr>
                <w:p w14:paraId="7F01B1ED" w14:textId="77777777" w:rsidR="000C011D" w:rsidRPr="00134A00" w:rsidRDefault="000C011D" w:rsidP="006162E5">
                  <w:pPr>
                    <w:widowControl/>
                    <w:spacing w:after="0" w:line="240" w:lineRule="auto"/>
                    <w:contextualSpacing/>
                    <w:jc w:val="center"/>
                    <w:rPr>
                      <w:rFonts w:ascii="Arial" w:eastAsia="Arial" w:hAnsi="Arial" w:cs="Arial"/>
                      <w:bCs/>
                      <w:color w:val="0070C0"/>
                      <w:sz w:val="16"/>
                      <w:szCs w:val="16"/>
                    </w:rPr>
                  </w:pPr>
                  <w:r w:rsidRPr="00134A00">
                    <w:rPr>
                      <w:rFonts w:ascii="Arial" w:eastAsia="Arial" w:hAnsi="Arial" w:cs="Arial"/>
                      <w:bCs/>
                      <w:color w:val="0070C0"/>
                      <w:sz w:val="16"/>
                      <w:szCs w:val="16"/>
                    </w:rPr>
                    <w:t>453,484</w:t>
                  </w:r>
                </w:p>
              </w:tc>
              <w:tc>
                <w:tcPr>
                  <w:tcW w:w="1701" w:type="dxa"/>
                </w:tcPr>
                <w:p w14:paraId="7F13D0EC" w14:textId="77777777" w:rsidR="000C011D" w:rsidRPr="00134A00" w:rsidRDefault="000C011D" w:rsidP="006162E5">
                  <w:pPr>
                    <w:widowControl/>
                    <w:spacing w:after="0" w:line="240" w:lineRule="auto"/>
                    <w:contextualSpacing/>
                    <w:jc w:val="right"/>
                    <w:rPr>
                      <w:rFonts w:ascii="Arial" w:eastAsia="Arial" w:hAnsi="Arial" w:cs="Arial"/>
                      <w:bCs/>
                      <w:color w:val="0070C0"/>
                      <w:sz w:val="16"/>
                      <w:szCs w:val="16"/>
                    </w:rPr>
                  </w:pPr>
                  <w:r w:rsidRPr="00134A00">
                    <w:rPr>
                      <w:rFonts w:ascii="Arial" w:eastAsia="Arial" w:hAnsi="Arial" w:cs="Arial"/>
                      <w:bCs/>
                      <w:color w:val="0070C0"/>
                      <w:sz w:val="16"/>
                      <w:szCs w:val="16"/>
                    </w:rPr>
                    <w:t>2,947,646,000.00</w:t>
                  </w:r>
                </w:p>
              </w:tc>
              <w:tc>
                <w:tcPr>
                  <w:tcW w:w="2720" w:type="dxa"/>
                </w:tcPr>
                <w:p w14:paraId="3642E971"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As of 19 October 2020</w:t>
                  </w:r>
                </w:p>
              </w:tc>
            </w:tr>
            <w:tr w:rsidR="00134A00" w:rsidRPr="00134A00" w14:paraId="3492FF03" w14:textId="77777777" w:rsidTr="006162E5">
              <w:tc>
                <w:tcPr>
                  <w:tcW w:w="7561" w:type="dxa"/>
                  <w:gridSpan w:val="4"/>
                  <w:shd w:val="clear" w:color="auto" w:fill="EAF1DD" w:themeFill="accent3" w:themeFillTint="33"/>
                  <w:vAlign w:val="center"/>
                </w:tcPr>
                <w:p w14:paraId="379D9CBE" w14:textId="77777777" w:rsidR="000C011D" w:rsidRPr="00134A00" w:rsidRDefault="000C011D" w:rsidP="006162E5">
                  <w:pPr>
                    <w:widowControl/>
                    <w:spacing w:after="0" w:line="240" w:lineRule="auto"/>
                    <w:contextualSpacing/>
                    <w:rPr>
                      <w:rFonts w:ascii="Arial" w:eastAsia="Arial" w:hAnsi="Arial" w:cs="Arial"/>
                      <w:b/>
                      <w:color w:val="0070C0"/>
                      <w:sz w:val="16"/>
                      <w:szCs w:val="16"/>
                    </w:rPr>
                  </w:pPr>
                  <w:r w:rsidRPr="00134A00">
                    <w:rPr>
                      <w:rFonts w:ascii="Arial" w:eastAsia="Arial" w:hAnsi="Arial" w:cs="Arial"/>
                      <w:b/>
                      <w:color w:val="0070C0"/>
                      <w:sz w:val="16"/>
                      <w:szCs w:val="16"/>
                    </w:rPr>
                    <w:t>OTHERS</w:t>
                  </w:r>
                </w:p>
              </w:tc>
            </w:tr>
            <w:tr w:rsidR="00134A00" w:rsidRPr="00134A00" w14:paraId="64A47928" w14:textId="77777777" w:rsidTr="006162E5">
              <w:tc>
                <w:tcPr>
                  <w:tcW w:w="1581" w:type="dxa"/>
                  <w:vAlign w:val="center"/>
                </w:tcPr>
                <w:p w14:paraId="064DF5B4"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ESP-SAP LTFRB</w:t>
                  </w:r>
                </w:p>
              </w:tc>
              <w:tc>
                <w:tcPr>
                  <w:tcW w:w="1559" w:type="dxa"/>
                  <w:vAlign w:val="center"/>
                </w:tcPr>
                <w:p w14:paraId="77D7A52C" w14:textId="77777777" w:rsidR="000C011D" w:rsidRPr="00134A00" w:rsidRDefault="000C011D" w:rsidP="006162E5">
                  <w:pPr>
                    <w:widowControl/>
                    <w:spacing w:after="0" w:line="240" w:lineRule="auto"/>
                    <w:contextualSpacing/>
                    <w:jc w:val="center"/>
                    <w:rPr>
                      <w:rFonts w:ascii="Arial" w:eastAsia="Arial" w:hAnsi="Arial" w:cs="Arial"/>
                      <w:bCs/>
                      <w:color w:val="0070C0"/>
                      <w:sz w:val="16"/>
                      <w:szCs w:val="16"/>
                    </w:rPr>
                  </w:pPr>
                  <w:r w:rsidRPr="00134A00">
                    <w:rPr>
                      <w:rFonts w:ascii="Arial" w:eastAsia="Arial" w:hAnsi="Arial" w:cs="Arial"/>
                      <w:bCs/>
                      <w:color w:val="0070C0"/>
                      <w:sz w:val="16"/>
                      <w:szCs w:val="16"/>
                    </w:rPr>
                    <w:t>13,703</w:t>
                  </w:r>
                </w:p>
              </w:tc>
              <w:tc>
                <w:tcPr>
                  <w:tcW w:w="1701" w:type="dxa"/>
                  <w:vAlign w:val="center"/>
                </w:tcPr>
                <w:p w14:paraId="26E87E53" w14:textId="77777777" w:rsidR="000C011D" w:rsidRPr="00134A00" w:rsidRDefault="000C011D" w:rsidP="006162E5">
                  <w:pPr>
                    <w:widowControl/>
                    <w:spacing w:after="0" w:line="240" w:lineRule="auto"/>
                    <w:contextualSpacing/>
                    <w:jc w:val="right"/>
                    <w:rPr>
                      <w:rFonts w:ascii="Arial" w:eastAsia="Arial" w:hAnsi="Arial" w:cs="Arial"/>
                      <w:bCs/>
                      <w:color w:val="0070C0"/>
                      <w:sz w:val="16"/>
                      <w:szCs w:val="16"/>
                    </w:rPr>
                  </w:pPr>
                  <w:r w:rsidRPr="00134A00">
                    <w:rPr>
                      <w:rFonts w:ascii="Arial" w:eastAsia="Arial" w:hAnsi="Arial" w:cs="Arial"/>
                      <w:bCs/>
                      <w:color w:val="0070C0"/>
                      <w:sz w:val="16"/>
                      <w:szCs w:val="16"/>
                    </w:rPr>
                    <w:t>89,069,500.00</w:t>
                  </w:r>
                </w:p>
              </w:tc>
              <w:tc>
                <w:tcPr>
                  <w:tcW w:w="2720" w:type="dxa"/>
                  <w:vAlign w:val="center"/>
                </w:tcPr>
                <w:p w14:paraId="4042FB03" w14:textId="77777777" w:rsidR="000C011D" w:rsidRPr="00134A00" w:rsidRDefault="000C011D" w:rsidP="006162E5">
                  <w:pPr>
                    <w:widowControl/>
                    <w:spacing w:after="0" w:line="240" w:lineRule="auto"/>
                    <w:contextualSpacing/>
                    <w:rPr>
                      <w:rFonts w:ascii="Arial" w:eastAsia="Arial" w:hAnsi="Arial" w:cs="Arial"/>
                      <w:bCs/>
                      <w:color w:val="0070C0"/>
                      <w:sz w:val="16"/>
                      <w:szCs w:val="16"/>
                    </w:rPr>
                  </w:pPr>
                  <w:r w:rsidRPr="00134A00">
                    <w:rPr>
                      <w:rFonts w:ascii="Arial" w:eastAsia="Arial" w:hAnsi="Arial" w:cs="Arial"/>
                      <w:bCs/>
                      <w:color w:val="0070C0"/>
                      <w:sz w:val="16"/>
                      <w:szCs w:val="16"/>
                    </w:rPr>
                    <w:t>As of 19 October 2020</w:t>
                  </w:r>
                </w:p>
              </w:tc>
            </w:tr>
          </w:tbl>
          <w:p w14:paraId="14C8CFEC" w14:textId="77777777" w:rsidR="000C011D" w:rsidRPr="00134A00"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closely coordinates with NCIP and LGUs for any request </w:t>
            </w:r>
            <w:r w:rsidRPr="009E7FFD">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031D44A9" w:rsidR="00EC7281"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14DFC3DD" w14:textId="77777777" w:rsidR="006F1FC8" w:rsidRPr="001B221B" w:rsidRDefault="006F1FC8"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lastRenderedPageBreak/>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C30D92"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Pr>
                <w:rFonts w:ascii="Arial" w:eastAsia="Arial" w:hAnsi="Arial" w:cs="Arial"/>
                <w:color w:val="0070C0"/>
                <w:sz w:val="20"/>
                <w:szCs w:val="19"/>
              </w:rPr>
              <w:t>21</w:t>
            </w:r>
            <w:r w:rsidR="008A6C17" w:rsidRPr="00C30D92">
              <w:rPr>
                <w:rFonts w:ascii="Arial" w:eastAsia="Arial" w:hAnsi="Arial" w:cs="Arial"/>
                <w:color w:val="0070C0"/>
                <w:sz w:val="20"/>
                <w:szCs w:val="19"/>
              </w:rPr>
              <w:t xml:space="preserve"> January 2021</w:t>
            </w:r>
          </w:p>
        </w:tc>
        <w:tc>
          <w:tcPr>
            <w:tcW w:w="7830" w:type="dxa"/>
          </w:tcPr>
          <w:p w14:paraId="3DE74F84" w14:textId="5457BC9A" w:rsidR="000C011D" w:rsidRPr="007D17E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7D17ED">
              <w:rPr>
                <w:rFonts w:ascii="Arial" w:eastAsia="Arial" w:hAnsi="Arial" w:cs="Arial"/>
                <w:color w:val="0070C0"/>
                <w:sz w:val="20"/>
                <w:szCs w:val="19"/>
              </w:rPr>
              <w:t xml:space="preserve">DSWD-FO VIII DRMD provided a total of </w:t>
            </w:r>
            <w:r w:rsidRPr="007D17ED">
              <w:rPr>
                <w:rFonts w:ascii="Arial" w:eastAsia="Arial" w:hAnsi="Arial" w:cs="Arial"/>
                <w:b/>
                <w:color w:val="0070C0"/>
                <w:sz w:val="20"/>
                <w:szCs w:val="19"/>
              </w:rPr>
              <w:t xml:space="preserve">₱13,310,675.54 </w:t>
            </w:r>
            <w:r w:rsidRPr="007D17ED">
              <w:rPr>
                <w:rFonts w:ascii="Arial" w:eastAsia="Arial" w:hAnsi="Arial" w:cs="Arial"/>
                <w:color w:val="0070C0"/>
                <w:sz w:val="20"/>
                <w:szCs w:val="19"/>
              </w:rPr>
              <w:t>worth of assistance</w:t>
            </w:r>
            <w:r w:rsidRPr="007D17ED">
              <w:rPr>
                <w:rFonts w:ascii="Arial" w:eastAsia="Arial" w:hAnsi="Arial" w:cs="Arial"/>
                <w:b/>
                <w:color w:val="0070C0"/>
                <w:sz w:val="20"/>
                <w:szCs w:val="19"/>
              </w:rPr>
              <w:t xml:space="preserve"> </w:t>
            </w:r>
            <w:r w:rsidRPr="007D17ED">
              <w:rPr>
                <w:rFonts w:ascii="Arial" w:eastAsia="Arial" w:hAnsi="Arial" w:cs="Arial"/>
                <w:color w:val="0070C0"/>
                <w:sz w:val="20"/>
                <w:szCs w:val="19"/>
              </w:rPr>
              <w:t xml:space="preserve">to </w:t>
            </w:r>
            <w:r w:rsidRPr="007D17ED">
              <w:rPr>
                <w:rFonts w:ascii="Arial" w:eastAsia="Arial" w:hAnsi="Arial" w:cs="Arial"/>
                <w:b/>
                <w:color w:val="0070C0"/>
                <w:sz w:val="20"/>
                <w:szCs w:val="19"/>
              </w:rPr>
              <w:t xml:space="preserve">17 stranded sale </w:t>
            </w:r>
            <w:r w:rsidR="00CC759F" w:rsidRPr="007D17ED">
              <w:rPr>
                <w:rFonts w:ascii="Arial" w:eastAsia="Arial" w:hAnsi="Arial" w:cs="Arial"/>
                <w:b/>
                <w:color w:val="0070C0"/>
                <w:sz w:val="20"/>
                <w:szCs w:val="19"/>
              </w:rPr>
              <w:t>representatives;</w:t>
            </w:r>
            <w:r w:rsidRPr="007D17ED">
              <w:rPr>
                <w:rFonts w:ascii="Arial" w:eastAsia="Arial" w:hAnsi="Arial" w:cs="Arial"/>
                <w:color w:val="0070C0"/>
                <w:sz w:val="20"/>
                <w:szCs w:val="19"/>
              </w:rPr>
              <w:t xml:space="preserve"> eight </w:t>
            </w:r>
            <w:r w:rsidRPr="007D17ED">
              <w:rPr>
                <w:rFonts w:ascii="Arial" w:eastAsia="Arial" w:hAnsi="Arial" w:cs="Arial"/>
                <w:b/>
                <w:color w:val="0070C0"/>
                <w:sz w:val="20"/>
                <w:szCs w:val="19"/>
              </w:rPr>
              <w:t>(8) bus drivers (HTIs);</w:t>
            </w:r>
            <w:r w:rsidRPr="007D17ED">
              <w:rPr>
                <w:rFonts w:ascii="Arial" w:eastAsia="Arial" w:hAnsi="Arial" w:cs="Arial"/>
                <w:color w:val="0070C0"/>
                <w:sz w:val="20"/>
                <w:szCs w:val="19"/>
              </w:rPr>
              <w:t xml:space="preserve"> and</w:t>
            </w:r>
            <w:r w:rsidRPr="007D17ED">
              <w:rPr>
                <w:rFonts w:ascii="Arial" w:eastAsia="Arial" w:hAnsi="Arial" w:cs="Arial"/>
                <w:b/>
                <w:color w:val="0070C0"/>
                <w:sz w:val="20"/>
                <w:szCs w:val="19"/>
              </w:rPr>
              <w:t xml:space="preserve"> 25,480 </w:t>
            </w:r>
            <w:r w:rsidRPr="007D17ED">
              <w:rPr>
                <w:rFonts w:ascii="Arial" w:eastAsia="Arial" w:hAnsi="Arial" w:cs="Arial"/>
                <w:bCs/>
                <w:color w:val="0070C0"/>
                <w:sz w:val="20"/>
                <w:szCs w:val="19"/>
              </w:rPr>
              <w:t>families</w:t>
            </w:r>
            <w:r w:rsidR="000C4C36" w:rsidRPr="007D17ED">
              <w:rPr>
                <w:rFonts w:ascii="Arial" w:eastAsia="Arial" w:hAnsi="Arial" w:cs="Arial"/>
                <w:bCs/>
                <w:color w:val="0070C0"/>
                <w:sz w:val="20"/>
                <w:szCs w:val="19"/>
              </w:rPr>
              <w:t xml:space="preserve">, </w:t>
            </w:r>
            <w:r w:rsidR="004414D2" w:rsidRPr="007D17ED">
              <w:rPr>
                <w:rFonts w:ascii="Arial" w:eastAsia="Arial" w:hAnsi="Arial" w:cs="Arial"/>
                <w:bCs/>
                <w:color w:val="0070C0"/>
                <w:sz w:val="20"/>
                <w:szCs w:val="19"/>
              </w:rPr>
              <w:t>of</w:t>
            </w:r>
            <w:r w:rsidRPr="007D17ED">
              <w:rPr>
                <w:rFonts w:ascii="Arial" w:eastAsia="Arial" w:hAnsi="Arial" w:cs="Arial"/>
                <w:color w:val="0070C0"/>
                <w:sz w:val="20"/>
                <w:szCs w:val="19"/>
              </w:rPr>
              <w:t xml:space="preserve"> which 815 are LSIs.</w:t>
            </w:r>
          </w:p>
          <w:p w14:paraId="6DE240C9" w14:textId="77777777" w:rsidR="000C011D" w:rsidRPr="007D17E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7D17ED">
              <w:rPr>
                <w:rFonts w:ascii="Arial" w:eastAsia="Arial" w:hAnsi="Arial" w:cs="Arial"/>
                <w:color w:val="0070C0"/>
                <w:sz w:val="20"/>
                <w:szCs w:val="19"/>
              </w:rPr>
              <w:t xml:space="preserve">DSWD-FO VIII through its Crisis Intervention Unit (CIU) provided assistance to </w:t>
            </w:r>
            <w:r w:rsidRPr="007D17ED">
              <w:rPr>
                <w:rFonts w:ascii="Arial" w:eastAsia="Arial" w:hAnsi="Arial" w:cs="Arial"/>
                <w:b/>
                <w:color w:val="0070C0"/>
                <w:sz w:val="20"/>
                <w:szCs w:val="19"/>
              </w:rPr>
              <w:t>22,171 walk-in clients</w:t>
            </w:r>
            <w:r w:rsidRPr="007D17ED">
              <w:rPr>
                <w:rFonts w:ascii="Arial" w:eastAsia="Arial" w:hAnsi="Arial" w:cs="Arial"/>
                <w:color w:val="0070C0"/>
                <w:sz w:val="20"/>
                <w:szCs w:val="19"/>
              </w:rPr>
              <w:t xml:space="preserve"> amounting to </w:t>
            </w:r>
            <w:r w:rsidRPr="007D17ED">
              <w:rPr>
                <w:rFonts w:ascii="Arial" w:eastAsia="Arial" w:hAnsi="Arial" w:cs="Arial"/>
                <w:b/>
                <w:color w:val="0070C0"/>
                <w:sz w:val="20"/>
                <w:szCs w:val="19"/>
              </w:rPr>
              <w:t>₱109,625,556.13.</w:t>
            </w:r>
          </w:p>
          <w:p w14:paraId="1BDC43F3" w14:textId="5AC4D1CF" w:rsidR="000C011D" w:rsidRPr="007D17E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7D17ED">
              <w:rPr>
                <w:rFonts w:ascii="Arial" w:eastAsia="Arial" w:hAnsi="Arial" w:cs="Arial"/>
                <w:color w:val="0070C0"/>
                <w:sz w:val="20"/>
                <w:szCs w:val="19"/>
              </w:rPr>
              <w:t xml:space="preserve">The Social Pension Unit extended assistance to </w:t>
            </w:r>
            <w:r w:rsidR="00AB0E44" w:rsidRPr="007D17ED">
              <w:rPr>
                <w:rFonts w:ascii="Arial" w:eastAsia="Arial" w:hAnsi="Arial" w:cs="Arial"/>
                <w:b/>
                <w:bCs/>
                <w:color w:val="0070C0"/>
                <w:sz w:val="20"/>
                <w:szCs w:val="19"/>
              </w:rPr>
              <w:t xml:space="preserve">216,397 </w:t>
            </w:r>
            <w:r w:rsidRPr="007D17ED">
              <w:rPr>
                <w:rFonts w:ascii="Arial" w:eastAsia="Arial" w:hAnsi="Arial" w:cs="Arial"/>
                <w:b/>
                <w:bCs/>
                <w:color w:val="0070C0"/>
                <w:sz w:val="20"/>
                <w:szCs w:val="19"/>
              </w:rPr>
              <w:t>senior citizens</w:t>
            </w:r>
            <w:r w:rsidRPr="007D17ED">
              <w:rPr>
                <w:rFonts w:ascii="Arial" w:eastAsia="Arial" w:hAnsi="Arial" w:cs="Arial"/>
                <w:color w:val="0070C0"/>
                <w:sz w:val="20"/>
                <w:szCs w:val="19"/>
              </w:rPr>
              <w:t xml:space="preserve"> amounting to </w:t>
            </w:r>
            <w:r w:rsidR="00AB0E44" w:rsidRPr="007D17ED">
              <w:rPr>
                <w:rFonts w:ascii="Arial" w:eastAsia="Arial" w:hAnsi="Arial" w:cs="Arial"/>
                <w:b/>
                <w:bCs/>
                <w:color w:val="0070C0"/>
                <w:sz w:val="20"/>
                <w:szCs w:val="19"/>
              </w:rPr>
              <w:t xml:space="preserve">₱1,284,624,000.00; </w:t>
            </w:r>
            <w:r w:rsidRPr="007D17ED">
              <w:rPr>
                <w:rFonts w:ascii="Arial" w:eastAsia="Arial" w:hAnsi="Arial" w:cs="Arial"/>
                <w:color w:val="0070C0"/>
                <w:sz w:val="20"/>
                <w:szCs w:val="19"/>
              </w:rPr>
              <w:t>and</w:t>
            </w:r>
            <w:r w:rsidRPr="007D17ED">
              <w:rPr>
                <w:rFonts w:ascii="Arial" w:eastAsia="Arial" w:hAnsi="Arial" w:cs="Arial"/>
                <w:b/>
                <w:bCs/>
                <w:color w:val="0070C0"/>
                <w:sz w:val="20"/>
                <w:szCs w:val="19"/>
              </w:rPr>
              <w:t xml:space="preserve"> 29,264 senior citizens</w:t>
            </w:r>
            <w:r w:rsidRPr="007D17ED">
              <w:rPr>
                <w:rFonts w:ascii="Arial" w:eastAsia="Arial" w:hAnsi="Arial" w:cs="Arial"/>
                <w:color w:val="0070C0"/>
                <w:sz w:val="20"/>
                <w:szCs w:val="19"/>
              </w:rPr>
              <w:t xml:space="preserve"> amounting to </w:t>
            </w:r>
            <w:r w:rsidRPr="007D17ED">
              <w:rPr>
                <w:rFonts w:ascii="Arial" w:eastAsia="Arial" w:hAnsi="Arial" w:cs="Arial"/>
                <w:b/>
                <w:bCs/>
                <w:color w:val="0070C0"/>
                <w:sz w:val="20"/>
                <w:szCs w:val="19"/>
              </w:rPr>
              <w:t xml:space="preserve">₱173,937,000.00 </w:t>
            </w:r>
            <w:r w:rsidRPr="007D17ED">
              <w:rPr>
                <w:rFonts w:ascii="Arial" w:eastAsia="Arial" w:hAnsi="Arial" w:cs="Arial"/>
                <w:color w:val="0070C0"/>
                <w:sz w:val="20"/>
                <w:szCs w:val="19"/>
              </w:rPr>
              <w:t>for the year 2019 and 2020, respectively.</w:t>
            </w:r>
          </w:p>
          <w:p w14:paraId="6C278E87" w14:textId="77777777" w:rsidR="000C011D" w:rsidRPr="007D17E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7D17ED">
              <w:rPr>
                <w:rFonts w:ascii="Arial" w:eastAsia="Arial" w:hAnsi="Arial" w:cs="Arial"/>
                <w:color w:val="0070C0"/>
                <w:sz w:val="20"/>
                <w:szCs w:val="19"/>
              </w:rPr>
              <w:t xml:space="preserve">The Sustainable Livelihood Program (SLP) of DSWD-FO VIII was able to extend assistance to </w:t>
            </w:r>
            <w:r w:rsidRPr="007D17ED">
              <w:rPr>
                <w:rFonts w:ascii="Arial" w:eastAsia="Arial" w:hAnsi="Arial" w:cs="Arial"/>
                <w:b/>
                <w:color w:val="0070C0"/>
                <w:sz w:val="20"/>
                <w:szCs w:val="19"/>
              </w:rPr>
              <w:t>170 beneficiaries</w:t>
            </w:r>
            <w:r w:rsidRPr="007D17ED">
              <w:rPr>
                <w:rFonts w:ascii="Arial" w:eastAsia="Arial" w:hAnsi="Arial" w:cs="Arial"/>
                <w:color w:val="0070C0"/>
                <w:sz w:val="20"/>
                <w:szCs w:val="19"/>
              </w:rPr>
              <w:t xml:space="preserve"> amounting to </w:t>
            </w:r>
            <w:r w:rsidRPr="007D17ED">
              <w:rPr>
                <w:rFonts w:ascii="Arial" w:eastAsia="Arial" w:hAnsi="Arial" w:cs="Arial"/>
                <w:b/>
                <w:color w:val="0070C0"/>
                <w:sz w:val="20"/>
                <w:szCs w:val="19"/>
              </w:rPr>
              <w:t>₱2,261,210.07</w:t>
            </w:r>
            <w:r w:rsidRPr="007D17ED">
              <w:rPr>
                <w:rFonts w:ascii="Arial" w:eastAsia="Arial" w:hAnsi="Arial" w:cs="Arial"/>
                <w:color w:val="0070C0"/>
                <w:sz w:val="20"/>
                <w:szCs w:val="19"/>
              </w:rPr>
              <w:t>.</w:t>
            </w:r>
          </w:p>
          <w:p w14:paraId="4493B54C" w14:textId="77777777" w:rsidR="000C011D" w:rsidRPr="007D17E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7D17E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7D17ED">
              <w:rPr>
                <w:rFonts w:ascii="Arial" w:eastAsia="Arial" w:hAnsi="Arial" w:cs="Arial"/>
                <w:b/>
                <w:color w:val="0070C0"/>
                <w:sz w:val="20"/>
                <w:szCs w:val="19"/>
              </w:rPr>
              <w:t>Social Amelioration Program (SAP)</w:t>
            </w:r>
          </w:p>
          <w:p w14:paraId="7BCDD0DC" w14:textId="21890E8D" w:rsidR="000C011D" w:rsidRPr="007D17E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color w:val="0070C0"/>
                <w:sz w:val="20"/>
                <w:szCs w:val="19"/>
              </w:rPr>
            </w:pPr>
            <w:r w:rsidRPr="007D17ED">
              <w:rPr>
                <w:rFonts w:ascii="Arial" w:eastAsia="Arial" w:hAnsi="Arial" w:cs="Arial"/>
                <w:color w:val="0070C0"/>
                <w:sz w:val="20"/>
                <w:szCs w:val="19"/>
              </w:rPr>
              <w:t xml:space="preserve">DSWD-FO VIII through the Emergency Subsidy Program was able to extend assistance to </w:t>
            </w:r>
            <w:r w:rsidR="001B221B" w:rsidRPr="007D17ED">
              <w:rPr>
                <w:rFonts w:ascii="Arial" w:eastAsia="Arial" w:hAnsi="Arial" w:cs="Arial"/>
                <w:b/>
                <w:color w:val="0070C0"/>
                <w:sz w:val="20"/>
                <w:szCs w:val="19"/>
              </w:rPr>
              <w:t>30</w:t>
            </w:r>
            <w:r w:rsidR="00011A5B" w:rsidRPr="007D17ED">
              <w:rPr>
                <w:rFonts w:ascii="Arial" w:eastAsia="Arial" w:hAnsi="Arial" w:cs="Arial"/>
                <w:b/>
                <w:color w:val="0070C0"/>
                <w:sz w:val="20"/>
                <w:szCs w:val="19"/>
              </w:rPr>
              <w:t>,</w:t>
            </w:r>
            <w:r w:rsidR="001B221B" w:rsidRPr="007D17ED">
              <w:rPr>
                <w:rFonts w:ascii="Arial" w:eastAsia="Arial" w:hAnsi="Arial" w:cs="Arial"/>
                <w:b/>
                <w:color w:val="0070C0"/>
                <w:sz w:val="20"/>
                <w:szCs w:val="19"/>
              </w:rPr>
              <w:t>332</w:t>
            </w:r>
            <w:r w:rsidR="00011A5B" w:rsidRPr="007D17ED">
              <w:rPr>
                <w:rFonts w:ascii="Arial" w:eastAsia="Arial" w:hAnsi="Arial" w:cs="Arial"/>
                <w:b/>
                <w:color w:val="0070C0"/>
                <w:sz w:val="20"/>
                <w:szCs w:val="19"/>
              </w:rPr>
              <w:t xml:space="preserve"> </w:t>
            </w:r>
            <w:r w:rsidRPr="007D17ED">
              <w:rPr>
                <w:rFonts w:ascii="Arial" w:eastAsia="Arial" w:hAnsi="Arial" w:cs="Arial"/>
                <w:b/>
                <w:color w:val="0070C0"/>
                <w:sz w:val="20"/>
                <w:szCs w:val="19"/>
              </w:rPr>
              <w:t>beneficiaries</w:t>
            </w:r>
            <w:r w:rsidRPr="007D17ED">
              <w:rPr>
                <w:rFonts w:ascii="Arial" w:eastAsia="Arial" w:hAnsi="Arial" w:cs="Arial"/>
                <w:color w:val="0070C0"/>
                <w:sz w:val="20"/>
                <w:szCs w:val="19"/>
              </w:rPr>
              <w:t xml:space="preserve"> amounting to </w:t>
            </w:r>
            <w:r w:rsidRPr="007D17ED">
              <w:rPr>
                <w:rFonts w:ascii="Arial" w:eastAsia="Arial" w:hAnsi="Arial" w:cs="Arial"/>
                <w:b/>
                <w:bCs/>
                <w:color w:val="0070C0"/>
                <w:sz w:val="20"/>
                <w:szCs w:val="19"/>
              </w:rPr>
              <w:t>₱</w:t>
            </w:r>
            <w:r w:rsidR="001B221B" w:rsidRPr="007D17ED">
              <w:rPr>
                <w:rFonts w:ascii="Arial" w:eastAsia="Arial" w:hAnsi="Arial" w:cs="Arial"/>
                <w:b/>
                <w:bCs/>
                <w:color w:val="0070C0"/>
                <w:sz w:val="20"/>
                <w:szCs w:val="19"/>
              </w:rPr>
              <w:t>158,300,000.00</w:t>
            </w:r>
            <w:r w:rsidR="00537FBA" w:rsidRPr="007D17ED">
              <w:rPr>
                <w:rFonts w:ascii="Arial" w:eastAsia="Arial" w:hAnsi="Arial" w:cs="Arial"/>
                <w:b/>
                <w:bCs/>
                <w:color w:val="0070C0"/>
                <w:sz w:val="20"/>
                <w:szCs w:val="19"/>
              </w:rPr>
              <w:t>.</w:t>
            </w:r>
          </w:p>
          <w:p w14:paraId="21D28222" w14:textId="04594F4E" w:rsidR="000C011D" w:rsidRPr="007D17E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7D17ED">
              <w:rPr>
                <w:rFonts w:ascii="Arial" w:eastAsia="Arial" w:hAnsi="Arial" w:cs="Arial"/>
                <w:color w:val="0070C0"/>
                <w:sz w:val="20"/>
                <w:szCs w:val="19"/>
              </w:rPr>
              <w:t xml:space="preserve">DSWD-FO VIII DRMD recorded </w:t>
            </w:r>
            <w:r w:rsidRPr="007D17ED">
              <w:rPr>
                <w:rFonts w:ascii="Arial" w:eastAsia="Arial" w:hAnsi="Arial" w:cs="Arial"/>
                <w:b/>
                <w:color w:val="0070C0"/>
                <w:sz w:val="20"/>
                <w:szCs w:val="19"/>
              </w:rPr>
              <w:t>550,267 non-4Ps beneficiaries</w:t>
            </w:r>
            <w:r w:rsidRPr="007D17ED">
              <w:rPr>
                <w:rFonts w:ascii="Arial" w:eastAsia="Arial" w:hAnsi="Arial" w:cs="Arial"/>
                <w:color w:val="0070C0"/>
                <w:sz w:val="20"/>
                <w:szCs w:val="19"/>
              </w:rPr>
              <w:t xml:space="preserve"> who received SAP amounting to </w:t>
            </w:r>
            <w:r w:rsidRPr="007D17ED">
              <w:rPr>
                <w:rFonts w:ascii="Arial" w:eastAsia="Arial" w:hAnsi="Arial" w:cs="Arial"/>
                <w:b/>
                <w:color w:val="0070C0"/>
                <w:sz w:val="20"/>
                <w:szCs w:val="19"/>
              </w:rPr>
              <w:t>₱</w:t>
            </w:r>
            <w:r w:rsidRPr="007D17ED">
              <w:rPr>
                <w:rFonts w:ascii="Arial" w:eastAsia="Arial" w:hAnsi="Arial" w:cs="Arial"/>
                <w:b/>
                <w:color w:val="0070C0"/>
                <w:sz w:val="20"/>
                <w:szCs w:val="24"/>
              </w:rPr>
              <w:t>2,751,249,750.00</w:t>
            </w:r>
            <w:r w:rsidRPr="007D17ED">
              <w:rPr>
                <w:rFonts w:ascii="Arial" w:eastAsia="Arial" w:hAnsi="Arial" w:cs="Arial"/>
                <w:b/>
                <w:color w:val="0070C0"/>
                <w:sz w:val="20"/>
                <w:szCs w:val="19"/>
              </w:rPr>
              <w:t xml:space="preserve">. </w:t>
            </w:r>
            <w:r w:rsidRPr="007D17ED">
              <w:rPr>
                <w:rFonts w:ascii="Arial" w:eastAsia="Arial" w:hAnsi="Arial" w:cs="Arial"/>
                <w:color w:val="0070C0"/>
                <w:sz w:val="20"/>
                <w:szCs w:val="19"/>
              </w:rPr>
              <w:t xml:space="preserve">There </w:t>
            </w:r>
            <w:r w:rsidR="00980A4F" w:rsidRPr="007D17ED">
              <w:rPr>
                <w:rFonts w:ascii="Arial" w:eastAsia="Arial" w:hAnsi="Arial" w:cs="Arial"/>
                <w:color w:val="0070C0"/>
                <w:sz w:val="20"/>
                <w:szCs w:val="19"/>
              </w:rPr>
              <w:t>were</w:t>
            </w:r>
            <w:r w:rsidRPr="007D17ED">
              <w:rPr>
                <w:rFonts w:ascii="Arial" w:eastAsia="Arial" w:hAnsi="Arial" w:cs="Arial"/>
                <w:color w:val="0070C0"/>
                <w:sz w:val="20"/>
                <w:szCs w:val="19"/>
              </w:rPr>
              <w:t xml:space="preserve"> also </w:t>
            </w:r>
            <w:r w:rsidRPr="007D17ED">
              <w:rPr>
                <w:rFonts w:ascii="Arial" w:eastAsia="Arial" w:hAnsi="Arial" w:cs="Arial"/>
                <w:b/>
                <w:color w:val="0070C0"/>
                <w:sz w:val="20"/>
                <w:szCs w:val="19"/>
              </w:rPr>
              <w:t>68,2</w:t>
            </w:r>
            <w:r w:rsidR="007D17ED" w:rsidRPr="007D17ED">
              <w:rPr>
                <w:rFonts w:ascii="Arial" w:eastAsia="Arial" w:hAnsi="Arial" w:cs="Arial"/>
                <w:b/>
                <w:color w:val="0070C0"/>
                <w:sz w:val="20"/>
                <w:szCs w:val="19"/>
              </w:rPr>
              <w:t>36</w:t>
            </w:r>
            <w:r w:rsidRPr="007D17ED">
              <w:rPr>
                <w:rFonts w:ascii="Arial" w:eastAsia="Arial" w:hAnsi="Arial" w:cs="Arial"/>
                <w:b/>
                <w:color w:val="0070C0"/>
                <w:sz w:val="20"/>
                <w:szCs w:val="19"/>
              </w:rPr>
              <w:t xml:space="preserve"> </w:t>
            </w:r>
            <w:r w:rsidRPr="007D17ED">
              <w:rPr>
                <w:rFonts w:ascii="Arial" w:eastAsia="Arial" w:hAnsi="Arial" w:cs="Arial"/>
                <w:color w:val="0070C0"/>
                <w:sz w:val="20"/>
                <w:szCs w:val="19"/>
              </w:rPr>
              <w:t xml:space="preserve">out of 83,011 waitlisted beneficiaries who were served amounting to </w:t>
            </w:r>
            <w:r w:rsidRPr="007D17ED">
              <w:rPr>
                <w:rFonts w:ascii="Arial" w:eastAsia="Arial" w:hAnsi="Arial" w:cs="Arial"/>
                <w:b/>
                <w:color w:val="0070C0"/>
                <w:sz w:val="20"/>
                <w:szCs w:val="19"/>
              </w:rPr>
              <w:t>₱</w:t>
            </w:r>
            <w:r w:rsidR="001C6402" w:rsidRPr="007D17ED">
              <w:rPr>
                <w:rFonts w:ascii="Arial" w:eastAsia="Arial" w:hAnsi="Arial" w:cs="Arial"/>
                <w:b/>
                <w:color w:val="0070C0"/>
                <w:sz w:val="20"/>
                <w:szCs w:val="19"/>
              </w:rPr>
              <w:t>341,1</w:t>
            </w:r>
            <w:r w:rsidR="007D17ED" w:rsidRPr="007D17ED">
              <w:rPr>
                <w:rFonts w:ascii="Arial" w:eastAsia="Arial" w:hAnsi="Arial" w:cs="Arial"/>
                <w:b/>
                <w:color w:val="0070C0"/>
                <w:sz w:val="20"/>
                <w:szCs w:val="19"/>
              </w:rPr>
              <w:t>8</w:t>
            </w:r>
            <w:r w:rsidR="001C6402" w:rsidRPr="007D17ED">
              <w:rPr>
                <w:rFonts w:ascii="Arial" w:eastAsia="Arial" w:hAnsi="Arial" w:cs="Arial"/>
                <w:b/>
                <w:color w:val="0070C0"/>
                <w:sz w:val="20"/>
                <w:szCs w:val="19"/>
              </w:rPr>
              <w:t>0,000</w:t>
            </w:r>
            <w:r w:rsidRPr="007D17ED">
              <w:rPr>
                <w:rFonts w:ascii="Arial" w:eastAsia="Arial" w:hAnsi="Arial" w:cs="Arial"/>
                <w:b/>
                <w:color w:val="0070C0"/>
                <w:sz w:val="20"/>
                <w:szCs w:val="19"/>
              </w:rPr>
              <w:t>.</w:t>
            </w:r>
          </w:p>
          <w:p w14:paraId="23D70FB8" w14:textId="77777777" w:rsidR="000C011D" w:rsidRPr="00C30D92"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7D17ED">
              <w:rPr>
                <w:rFonts w:ascii="Arial" w:eastAsia="Arial" w:hAnsi="Arial" w:cs="Arial"/>
                <w:color w:val="0070C0"/>
                <w:sz w:val="20"/>
                <w:szCs w:val="19"/>
              </w:rPr>
              <w:t xml:space="preserve">4Ps was able to extend assistance to their </w:t>
            </w:r>
            <w:r w:rsidRPr="007D17ED">
              <w:rPr>
                <w:rFonts w:ascii="Arial" w:eastAsia="Arial" w:hAnsi="Arial" w:cs="Arial"/>
                <w:b/>
                <w:color w:val="0070C0"/>
                <w:sz w:val="20"/>
                <w:szCs w:val="19"/>
              </w:rPr>
              <w:t>258,936 cash card</w:t>
            </w:r>
            <w:r w:rsidRPr="007D17ED">
              <w:rPr>
                <w:rFonts w:ascii="Arial" w:eastAsia="Arial" w:hAnsi="Arial" w:cs="Arial"/>
                <w:color w:val="0070C0"/>
                <w:sz w:val="20"/>
                <w:szCs w:val="19"/>
              </w:rPr>
              <w:t xml:space="preserve"> </w:t>
            </w:r>
            <w:r w:rsidRPr="007D17ED">
              <w:rPr>
                <w:rFonts w:ascii="Arial" w:eastAsia="Arial" w:hAnsi="Arial" w:cs="Arial"/>
                <w:b/>
                <w:color w:val="0070C0"/>
                <w:sz w:val="20"/>
                <w:szCs w:val="19"/>
              </w:rPr>
              <w:t>holder beneficiaries</w:t>
            </w:r>
            <w:r w:rsidRPr="007D17ED">
              <w:rPr>
                <w:rFonts w:ascii="Arial" w:eastAsia="Arial" w:hAnsi="Arial" w:cs="Arial"/>
                <w:color w:val="0070C0"/>
                <w:sz w:val="20"/>
                <w:szCs w:val="19"/>
              </w:rPr>
              <w:t xml:space="preserve"> amounting to </w:t>
            </w:r>
            <w:r w:rsidRPr="007D17ED">
              <w:rPr>
                <w:rFonts w:ascii="Arial" w:eastAsia="Arial" w:hAnsi="Arial" w:cs="Arial"/>
                <w:b/>
                <w:color w:val="0070C0"/>
                <w:sz w:val="20"/>
                <w:szCs w:val="19"/>
              </w:rPr>
              <w:t>₱945,116,400.00</w:t>
            </w:r>
            <w:r w:rsidRPr="007D17ED">
              <w:rPr>
                <w:rFonts w:ascii="Arial" w:eastAsia="Arial" w:hAnsi="Arial" w:cs="Arial"/>
                <w:color w:val="0070C0"/>
                <w:sz w:val="20"/>
                <w:szCs w:val="19"/>
              </w:rPr>
              <w:t xml:space="preserve"> and </w:t>
            </w:r>
            <w:r w:rsidRPr="007D17ED">
              <w:rPr>
                <w:rFonts w:ascii="Arial" w:eastAsia="Arial" w:hAnsi="Arial" w:cs="Arial"/>
                <w:b/>
                <w:color w:val="0070C0"/>
                <w:sz w:val="20"/>
                <w:szCs w:val="19"/>
              </w:rPr>
              <w:t>21,153 non-cash card holder beneficiaries</w:t>
            </w:r>
            <w:r w:rsidRPr="007D17ED">
              <w:rPr>
                <w:rFonts w:ascii="Arial" w:eastAsia="Arial" w:hAnsi="Arial" w:cs="Arial"/>
                <w:color w:val="0070C0"/>
                <w:sz w:val="20"/>
                <w:szCs w:val="19"/>
              </w:rPr>
              <w:t xml:space="preserve"> amounting to </w:t>
            </w:r>
            <w:r w:rsidRPr="007D17ED">
              <w:rPr>
                <w:rFonts w:ascii="Arial" w:eastAsia="Arial" w:hAnsi="Arial" w:cs="Arial"/>
                <w:b/>
                <w:color w:val="0070C0"/>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F7A3EA5" w:rsidR="000C011D" w:rsidRPr="00C30D92"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C30D92">
              <w:rPr>
                <w:rFonts w:ascii="Arial" w:eastAsia="Arial" w:hAnsi="Arial" w:cs="Arial"/>
                <w:color w:val="0070C0"/>
                <w:sz w:val="20"/>
                <w:szCs w:val="19"/>
              </w:rPr>
              <w:t>2</w:t>
            </w:r>
            <w:r w:rsidR="00C30D92">
              <w:rPr>
                <w:rFonts w:ascii="Arial" w:eastAsia="Arial" w:hAnsi="Arial" w:cs="Arial"/>
                <w:color w:val="0070C0"/>
                <w:sz w:val="20"/>
                <w:szCs w:val="19"/>
              </w:rPr>
              <w:t>1</w:t>
            </w:r>
            <w:r w:rsidR="003D5AB3" w:rsidRPr="00C30D92">
              <w:rPr>
                <w:rFonts w:ascii="Arial" w:eastAsia="Arial" w:hAnsi="Arial" w:cs="Arial"/>
                <w:color w:val="0070C0"/>
                <w:sz w:val="20"/>
                <w:szCs w:val="19"/>
              </w:rPr>
              <w:t xml:space="preserve"> January</w:t>
            </w:r>
            <w:r w:rsidR="000C011D" w:rsidRPr="00C30D92">
              <w:rPr>
                <w:rFonts w:ascii="Arial" w:eastAsia="Arial" w:hAnsi="Arial" w:cs="Arial"/>
                <w:color w:val="0070C0"/>
                <w:sz w:val="20"/>
                <w:szCs w:val="19"/>
              </w:rPr>
              <w:t xml:space="preserve"> 202</w:t>
            </w:r>
            <w:r w:rsidR="003D5AB3" w:rsidRPr="00C30D92">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C30D9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C30D92"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P</w:t>
            </w:r>
            <w:r w:rsidR="000C011D" w:rsidRPr="00C30D92">
              <w:rPr>
                <w:rFonts w:ascii="Arial" w:eastAsia="Arial" w:hAnsi="Arial" w:cs="Arial"/>
                <w:color w:val="0070C0"/>
                <w:sz w:val="20"/>
                <w:szCs w:val="19"/>
              </w:rPr>
              <w:t>rocurement of additional supplies for production of FFPs</w:t>
            </w:r>
            <w:r w:rsidRPr="00C30D92">
              <w:rPr>
                <w:rFonts w:ascii="Arial" w:eastAsia="Arial" w:hAnsi="Arial" w:cs="Arial"/>
                <w:color w:val="0070C0"/>
                <w:sz w:val="20"/>
                <w:szCs w:val="19"/>
              </w:rPr>
              <w:t xml:space="preserve"> is ongoing</w:t>
            </w:r>
            <w:r w:rsidR="000C011D" w:rsidRPr="00C30D92">
              <w:rPr>
                <w:rFonts w:ascii="Arial" w:eastAsia="Arial" w:hAnsi="Arial" w:cs="Arial"/>
                <w:color w:val="0070C0"/>
                <w:sz w:val="20"/>
                <w:szCs w:val="19"/>
              </w:rPr>
              <w:t>.</w:t>
            </w:r>
          </w:p>
          <w:p w14:paraId="2D234627" w14:textId="77777777" w:rsidR="000C011D" w:rsidRPr="00C30D9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C30D92"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C30D92"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C30D92">
              <w:rPr>
                <w:rFonts w:ascii="Arial" w:eastAsia="Arial" w:hAnsi="Arial" w:cs="Arial"/>
                <w:b/>
                <w:bCs/>
                <w:color w:val="0070C0"/>
                <w:sz w:val="20"/>
                <w:szCs w:val="19"/>
              </w:rPr>
              <w:t>Social Amelioration Program (SAP)</w:t>
            </w:r>
          </w:p>
          <w:p w14:paraId="56EC5CCE" w14:textId="3376AAD7" w:rsidR="000C011D" w:rsidRPr="00C30D92"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 xml:space="preserve">DSWD-FO X has served </w:t>
            </w:r>
            <w:r w:rsidRPr="00C30D92">
              <w:rPr>
                <w:rFonts w:ascii="Arial" w:eastAsia="Arial" w:hAnsi="Arial" w:cs="Arial"/>
                <w:b/>
                <w:bCs/>
                <w:color w:val="0070C0"/>
                <w:sz w:val="20"/>
                <w:szCs w:val="19"/>
              </w:rPr>
              <w:t>133,8</w:t>
            </w:r>
            <w:r w:rsidR="003D5AB3" w:rsidRPr="00C30D92">
              <w:rPr>
                <w:rFonts w:ascii="Arial" w:eastAsia="Arial" w:hAnsi="Arial" w:cs="Arial"/>
                <w:b/>
                <w:bCs/>
                <w:color w:val="0070C0"/>
                <w:sz w:val="20"/>
                <w:szCs w:val="19"/>
              </w:rPr>
              <w:t>87</w:t>
            </w:r>
            <w:r w:rsidRPr="00C30D92">
              <w:rPr>
                <w:rFonts w:ascii="Arial" w:eastAsia="Arial" w:hAnsi="Arial" w:cs="Arial"/>
                <w:b/>
                <w:bCs/>
                <w:color w:val="0070C0"/>
                <w:sz w:val="20"/>
                <w:szCs w:val="19"/>
              </w:rPr>
              <w:t xml:space="preserve"> </w:t>
            </w:r>
            <w:r w:rsidRPr="00C30D92">
              <w:rPr>
                <w:rFonts w:ascii="Arial" w:eastAsia="Arial" w:hAnsi="Arial" w:cs="Arial"/>
                <w:color w:val="0070C0"/>
                <w:sz w:val="20"/>
                <w:szCs w:val="19"/>
              </w:rPr>
              <w:t>waitlisted</w:t>
            </w:r>
            <w:r w:rsidRPr="00C30D92">
              <w:rPr>
                <w:rFonts w:ascii="Arial" w:eastAsia="Arial" w:hAnsi="Arial" w:cs="Arial"/>
                <w:b/>
                <w:bCs/>
                <w:color w:val="0070C0"/>
                <w:sz w:val="20"/>
                <w:szCs w:val="19"/>
              </w:rPr>
              <w:t xml:space="preserve"> </w:t>
            </w:r>
            <w:r w:rsidRPr="00C30D92">
              <w:rPr>
                <w:rFonts w:ascii="Arial" w:eastAsia="Arial" w:hAnsi="Arial" w:cs="Arial"/>
                <w:color w:val="0070C0"/>
                <w:sz w:val="20"/>
                <w:szCs w:val="19"/>
              </w:rPr>
              <w:t xml:space="preserve">beneficiaries amounting to </w:t>
            </w:r>
            <w:r w:rsidRPr="00C30D92">
              <w:rPr>
                <w:rFonts w:ascii="Arial" w:eastAsia="Arial" w:hAnsi="Arial" w:cs="Arial"/>
                <w:b/>
                <w:bCs/>
                <w:color w:val="0070C0"/>
                <w:sz w:val="20"/>
                <w:szCs w:val="19"/>
              </w:rPr>
              <w:t>₱</w:t>
            </w:r>
            <w:r w:rsidR="003D5AB3" w:rsidRPr="00C30D92">
              <w:rPr>
                <w:rFonts w:ascii="Arial" w:eastAsia="Arial" w:hAnsi="Arial" w:cs="Arial"/>
                <w:b/>
                <w:bCs/>
                <w:color w:val="0070C0"/>
                <w:sz w:val="20"/>
                <w:szCs w:val="19"/>
              </w:rPr>
              <w:t>803,322,000.00</w:t>
            </w:r>
            <w:r w:rsidRPr="00C30D92">
              <w:rPr>
                <w:rFonts w:ascii="Arial" w:eastAsia="Arial" w:hAnsi="Arial" w:cs="Arial"/>
                <w:b/>
                <w:bCs/>
                <w:color w:val="0070C0"/>
                <w:sz w:val="20"/>
                <w:szCs w:val="19"/>
              </w:rPr>
              <w:t>.</w:t>
            </w:r>
          </w:p>
          <w:p w14:paraId="44B11EAE" w14:textId="48ACF0FB" w:rsidR="000C011D" w:rsidRPr="00C30D92"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 xml:space="preserve">DSWD-FO X has served </w:t>
            </w:r>
            <w:r w:rsidR="003D5AB3" w:rsidRPr="00C30D92">
              <w:rPr>
                <w:rFonts w:ascii="Arial" w:eastAsia="Arial" w:hAnsi="Arial" w:cs="Arial"/>
                <w:b/>
                <w:bCs/>
                <w:color w:val="0070C0"/>
                <w:sz w:val="20"/>
                <w:szCs w:val="19"/>
              </w:rPr>
              <w:t>51,480</w:t>
            </w:r>
            <w:r w:rsidRPr="00C30D92">
              <w:rPr>
                <w:rFonts w:ascii="Arial" w:eastAsia="Arial" w:hAnsi="Arial" w:cs="Arial"/>
                <w:b/>
                <w:bCs/>
                <w:color w:val="0070C0"/>
                <w:sz w:val="20"/>
                <w:szCs w:val="19"/>
              </w:rPr>
              <w:t xml:space="preserve"> </w:t>
            </w:r>
            <w:r w:rsidRPr="00C30D92">
              <w:rPr>
                <w:rFonts w:ascii="Arial" w:eastAsia="Arial" w:hAnsi="Arial" w:cs="Arial"/>
                <w:color w:val="0070C0"/>
                <w:sz w:val="20"/>
                <w:szCs w:val="19"/>
              </w:rPr>
              <w:t xml:space="preserve">beneficiaries for the Bayanihan 2 ESP Implementation amounting to </w:t>
            </w:r>
            <w:r w:rsidRPr="00C30D92">
              <w:rPr>
                <w:rFonts w:ascii="Arial" w:eastAsia="Arial" w:hAnsi="Arial" w:cs="Arial"/>
                <w:b/>
                <w:bCs/>
                <w:color w:val="0070C0"/>
                <w:sz w:val="20"/>
                <w:szCs w:val="19"/>
              </w:rPr>
              <w:t>₱</w:t>
            </w:r>
            <w:r w:rsidR="003D5AB3" w:rsidRPr="00C30D92">
              <w:rPr>
                <w:rFonts w:ascii="Arial" w:eastAsia="Arial" w:hAnsi="Arial" w:cs="Arial"/>
                <w:b/>
                <w:bCs/>
                <w:color w:val="0070C0"/>
                <w:sz w:val="20"/>
                <w:szCs w:val="19"/>
              </w:rPr>
              <w:t>3</w:t>
            </w:r>
            <w:r w:rsidR="007C1E03">
              <w:rPr>
                <w:rFonts w:ascii="Arial" w:eastAsia="Arial" w:hAnsi="Arial" w:cs="Arial"/>
                <w:b/>
                <w:bCs/>
                <w:color w:val="0070C0"/>
                <w:sz w:val="20"/>
                <w:szCs w:val="19"/>
              </w:rPr>
              <w:t>1</w:t>
            </w:r>
            <w:r w:rsidR="003D5AB3" w:rsidRPr="00C30D92">
              <w:rPr>
                <w:rFonts w:ascii="Arial" w:eastAsia="Arial" w:hAnsi="Arial" w:cs="Arial"/>
                <w:b/>
                <w:bCs/>
                <w:color w:val="0070C0"/>
                <w:sz w:val="20"/>
                <w:szCs w:val="19"/>
              </w:rPr>
              <w:t>8,</w:t>
            </w:r>
            <w:r w:rsidR="007C1E03">
              <w:rPr>
                <w:rFonts w:ascii="Arial" w:eastAsia="Arial" w:hAnsi="Arial" w:cs="Arial"/>
                <w:b/>
                <w:bCs/>
                <w:color w:val="0070C0"/>
                <w:sz w:val="20"/>
                <w:szCs w:val="19"/>
              </w:rPr>
              <w:t>057</w:t>
            </w:r>
            <w:r w:rsidR="003D5AB3" w:rsidRPr="00C30D92">
              <w:rPr>
                <w:rFonts w:ascii="Arial" w:eastAsia="Arial" w:hAnsi="Arial" w:cs="Arial"/>
                <w:b/>
                <w:bCs/>
                <w:color w:val="0070C0"/>
                <w:sz w:val="20"/>
                <w:szCs w:val="19"/>
              </w:rPr>
              <w:t>,</w:t>
            </w:r>
            <w:r w:rsidR="007C1E03">
              <w:rPr>
                <w:rFonts w:ascii="Arial" w:eastAsia="Arial" w:hAnsi="Arial" w:cs="Arial"/>
                <w:b/>
                <w:bCs/>
                <w:color w:val="0070C0"/>
                <w:sz w:val="20"/>
                <w:szCs w:val="19"/>
              </w:rPr>
              <w:t>5</w:t>
            </w:r>
            <w:r w:rsidR="003D5AB3" w:rsidRPr="00C30D92">
              <w:rPr>
                <w:rFonts w:ascii="Arial" w:eastAsia="Arial" w:hAnsi="Arial" w:cs="Arial"/>
                <w:b/>
                <w:bCs/>
                <w:color w:val="0070C0"/>
                <w:sz w:val="20"/>
                <w:szCs w:val="19"/>
              </w:rPr>
              <w:t xml:space="preserve">00.00 </w:t>
            </w:r>
            <w:r w:rsidRPr="00C30D92">
              <w:rPr>
                <w:rFonts w:ascii="Arial" w:eastAsia="Arial" w:hAnsi="Arial" w:cs="Arial"/>
                <w:color w:val="0070C0"/>
                <w:sz w:val="20"/>
                <w:szCs w:val="19"/>
              </w:rPr>
              <w:t xml:space="preserve">as of </w:t>
            </w:r>
            <w:r w:rsidR="007C1E03">
              <w:rPr>
                <w:rFonts w:ascii="Arial" w:eastAsia="Arial" w:hAnsi="Arial" w:cs="Arial"/>
                <w:color w:val="0070C0"/>
                <w:sz w:val="20"/>
                <w:szCs w:val="19"/>
              </w:rPr>
              <w:t xml:space="preserve">20 </w:t>
            </w:r>
            <w:r w:rsidR="003D5AB3" w:rsidRPr="00C30D92">
              <w:rPr>
                <w:rFonts w:ascii="Arial" w:eastAsia="Arial" w:hAnsi="Arial" w:cs="Arial"/>
                <w:color w:val="0070C0"/>
                <w:sz w:val="20"/>
                <w:szCs w:val="19"/>
              </w:rPr>
              <w:t>January</w:t>
            </w:r>
            <w:r w:rsidRPr="00C30D92">
              <w:rPr>
                <w:rFonts w:ascii="Arial" w:eastAsia="Arial" w:hAnsi="Arial" w:cs="Arial"/>
                <w:color w:val="0070C0"/>
                <w:sz w:val="20"/>
                <w:szCs w:val="19"/>
              </w:rPr>
              <w:t xml:space="preserve"> 202</w:t>
            </w:r>
            <w:r w:rsidR="003D5AB3" w:rsidRPr="00C30D92">
              <w:rPr>
                <w:rFonts w:ascii="Arial" w:eastAsia="Arial" w:hAnsi="Arial" w:cs="Arial"/>
                <w:color w:val="0070C0"/>
                <w:sz w:val="20"/>
                <w:szCs w:val="19"/>
              </w:rPr>
              <w:t>1</w:t>
            </w:r>
            <w:r w:rsidRPr="00C30D92">
              <w:rPr>
                <w:rFonts w:ascii="Arial" w:eastAsia="Arial" w:hAnsi="Arial" w:cs="Arial"/>
                <w:color w:val="0070C0"/>
                <w:sz w:val="20"/>
                <w:szCs w:val="19"/>
              </w:rPr>
              <w:t>, 12NN.</w:t>
            </w:r>
          </w:p>
          <w:p w14:paraId="59F2DCDD" w14:textId="77777777" w:rsidR="000C011D" w:rsidRPr="00C30D92"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C30D92">
              <w:rPr>
                <w:rFonts w:ascii="Arial" w:eastAsia="Arial" w:hAnsi="Arial" w:cs="Arial"/>
                <w:color w:val="0070C0"/>
                <w:sz w:val="20"/>
                <w:szCs w:val="19"/>
              </w:rPr>
              <w:t>Continuous coordination and monitoring with the LGUs regarding preparation for SAP waitlisted payout.</w:t>
            </w:r>
          </w:p>
        </w:tc>
      </w:tr>
    </w:tbl>
    <w:p w14:paraId="3CB1B68E" w14:textId="77777777"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Panabo City returned a total unclaimed amount of ₱11,814,000.00 on 1 June </w:t>
            </w:r>
            <w:r w:rsidRPr="00124D16">
              <w:rPr>
                <w:rFonts w:ascii="Arial" w:eastAsia="Arial" w:hAnsi="Arial" w:cs="Arial"/>
                <w:bCs/>
                <w:sz w:val="20"/>
                <w:szCs w:val="20"/>
              </w:rPr>
              <w:lastRenderedPageBreak/>
              <w:t>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270DC4A" w14:textId="77777777" w:rsidR="00E56B11" w:rsidRDefault="00E56B11"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6ED0F096" w14:textId="3CE37D63" w:rsidR="006F1FC8" w:rsidRDefault="000C011D" w:rsidP="00BC022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E4E12BB" w14:textId="46AC7C45" w:rsidR="007D17ED" w:rsidRDefault="007D17ED" w:rsidP="00BC0227">
      <w:pPr>
        <w:spacing w:after="0" w:line="240" w:lineRule="auto"/>
        <w:contextualSpacing/>
        <w:jc w:val="center"/>
        <w:rPr>
          <w:rFonts w:ascii="Arial" w:eastAsia="Arial" w:hAnsi="Arial" w:cs="Arial"/>
          <w:b/>
          <w:i/>
          <w:sz w:val="20"/>
          <w:szCs w:val="20"/>
        </w:rPr>
      </w:pPr>
    </w:p>
    <w:p w14:paraId="62283F74" w14:textId="3D171D8E" w:rsidR="007D17ED" w:rsidRDefault="007D17ED" w:rsidP="00BC0227">
      <w:pPr>
        <w:spacing w:after="0" w:line="240" w:lineRule="auto"/>
        <w:contextualSpacing/>
        <w:jc w:val="center"/>
        <w:rPr>
          <w:rFonts w:ascii="Arial" w:eastAsia="Arial" w:hAnsi="Arial" w:cs="Arial"/>
          <w:b/>
          <w:i/>
          <w:sz w:val="20"/>
          <w:szCs w:val="20"/>
        </w:rPr>
      </w:pPr>
    </w:p>
    <w:p w14:paraId="3AD5B750" w14:textId="77777777" w:rsidR="007D17ED" w:rsidRDefault="007D17ED" w:rsidP="00BC0227">
      <w:pPr>
        <w:spacing w:after="0" w:line="240" w:lineRule="auto"/>
        <w:contextualSpacing/>
        <w:jc w:val="center"/>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lastRenderedPageBreak/>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5A26298A" w14:textId="06C77CEE" w:rsidR="00F2512A" w:rsidRDefault="00C30D92"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2E106C7C" w14:textId="424DB354" w:rsidR="00C30D92" w:rsidRDefault="00C30D92" w:rsidP="00D0702F">
      <w:pPr>
        <w:spacing w:after="0" w:line="240" w:lineRule="auto"/>
        <w:contextualSpacing/>
        <w:rPr>
          <w:rFonts w:ascii="Arial" w:eastAsia="Arial" w:hAnsi="Arial" w:cs="Arial"/>
          <w:b/>
          <w:sz w:val="24"/>
          <w:szCs w:val="24"/>
        </w:rPr>
      </w:pPr>
      <w:r>
        <w:rPr>
          <w:rFonts w:ascii="Arial" w:eastAsia="Arial" w:hAnsi="Arial" w:cs="Arial"/>
          <w:b/>
          <w:sz w:val="24"/>
          <w:szCs w:val="24"/>
        </w:rPr>
        <w:t>PHI JOBERT A. ZALDIVAR</w:t>
      </w:r>
    </w:p>
    <w:p w14:paraId="74101FDF" w14:textId="349B9A9B" w:rsidR="00F57E65" w:rsidRDefault="00F57E65" w:rsidP="00D0702F">
      <w:pPr>
        <w:spacing w:after="0" w:line="240" w:lineRule="auto"/>
        <w:contextualSpacing/>
        <w:rPr>
          <w:rFonts w:ascii="Arial" w:eastAsia="Arial" w:hAnsi="Arial" w:cs="Arial"/>
          <w:b/>
          <w:sz w:val="24"/>
          <w:szCs w:val="24"/>
        </w:rPr>
      </w:pP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472EC516" w:rsidR="00CE207D" w:rsidRDefault="00C30D92"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1A74059C" w:rsidR="00347532" w:rsidRDefault="00347532" w:rsidP="00CE207D">
      <w:pPr>
        <w:spacing w:after="0" w:line="240" w:lineRule="auto"/>
        <w:contextualSpacing/>
        <w:rPr>
          <w:rFonts w:ascii="Arial" w:eastAsia="Arial" w:hAnsi="Arial" w:cs="Arial"/>
          <w:sz w:val="24"/>
          <w:szCs w:val="24"/>
        </w:rPr>
      </w:pPr>
    </w:p>
    <w:p w14:paraId="7007FED8" w14:textId="7DC8A81D" w:rsidR="006C65CB" w:rsidRDefault="006C65CB" w:rsidP="00CE207D">
      <w:pPr>
        <w:spacing w:after="0" w:line="240" w:lineRule="auto"/>
        <w:contextualSpacing/>
        <w:rPr>
          <w:rFonts w:ascii="Arial" w:eastAsia="Arial" w:hAnsi="Arial" w:cs="Arial"/>
          <w:sz w:val="24"/>
          <w:szCs w:val="24"/>
        </w:rPr>
      </w:pPr>
    </w:p>
    <w:p w14:paraId="15E66649" w14:textId="42EEBAD6" w:rsidR="006C65CB" w:rsidRDefault="006C65CB" w:rsidP="00CE207D">
      <w:pPr>
        <w:spacing w:after="0" w:line="240" w:lineRule="auto"/>
        <w:contextualSpacing/>
        <w:rPr>
          <w:rFonts w:ascii="Arial" w:eastAsia="Arial" w:hAnsi="Arial" w:cs="Arial"/>
          <w:sz w:val="24"/>
          <w:szCs w:val="24"/>
        </w:rPr>
      </w:pPr>
    </w:p>
    <w:p w14:paraId="5B82860C" w14:textId="395D6030" w:rsidR="006C65CB" w:rsidRDefault="006C65CB" w:rsidP="00CE207D">
      <w:pPr>
        <w:spacing w:after="0" w:line="240" w:lineRule="auto"/>
        <w:contextualSpacing/>
        <w:rPr>
          <w:rFonts w:ascii="Arial" w:eastAsia="Arial" w:hAnsi="Arial" w:cs="Arial"/>
          <w:sz w:val="24"/>
          <w:szCs w:val="24"/>
        </w:rPr>
      </w:pPr>
    </w:p>
    <w:p w14:paraId="4E3FE582" w14:textId="04547E6D" w:rsidR="006C65CB" w:rsidRDefault="006C65CB" w:rsidP="00CE207D">
      <w:pPr>
        <w:spacing w:after="0" w:line="240" w:lineRule="auto"/>
        <w:contextualSpacing/>
        <w:rPr>
          <w:rFonts w:ascii="Arial" w:eastAsia="Arial" w:hAnsi="Arial" w:cs="Arial"/>
          <w:sz w:val="24"/>
          <w:szCs w:val="24"/>
        </w:rPr>
      </w:pPr>
    </w:p>
    <w:p w14:paraId="3882D90A" w14:textId="0ECD2C61" w:rsidR="006C65CB" w:rsidRDefault="006C65CB" w:rsidP="00CE207D">
      <w:pPr>
        <w:spacing w:after="0" w:line="240" w:lineRule="auto"/>
        <w:contextualSpacing/>
        <w:rPr>
          <w:rFonts w:ascii="Arial" w:eastAsia="Arial" w:hAnsi="Arial" w:cs="Arial"/>
          <w:sz w:val="24"/>
          <w:szCs w:val="24"/>
        </w:rPr>
      </w:pPr>
    </w:p>
    <w:p w14:paraId="702C2D3F" w14:textId="69D0C9F0" w:rsidR="006C65CB" w:rsidRDefault="006C65CB" w:rsidP="00CE207D">
      <w:pPr>
        <w:spacing w:after="0" w:line="240" w:lineRule="auto"/>
        <w:contextualSpacing/>
        <w:rPr>
          <w:rFonts w:ascii="Arial" w:eastAsia="Arial" w:hAnsi="Arial" w:cs="Arial"/>
          <w:sz w:val="24"/>
          <w:szCs w:val="24"/>
        </w:rPr>
      </w:pPr>
    </w:p>
    <w:p w14:paraId="09DFE65D" w14:textId="6D954005" w:rsidR="006C65CB" w:rsidRDefault="006C65CB" w:rsidP="00CE207D">
      <w:pPr>
        <w:spacing w:after="0" w:line="240" w:lineRule="auto"/>
        <w:contextualSpacing/>
        <w:rPr>
          <w:rFonts w:ascii="Arial" w:eastAsia="Arial" w:hAnsi="Arial" w:cs="Arial"/>
          <w:sz w:val="24"/>
          <w:szCs w:val="24"/>
        </w:rPr>
      </w:pPr>
    </w:p>
    <w:p w14:paraId="11C5EF8A" w14:textId="71832E03" w:rsidR="006C65CB" w:rsidRDefault="006C65CB" w:rsidP="00CE207D">
      <w:pPr>
        <w:spacing w:after="0" w:line="240" w:lineRule="auto"/>
        <w:contextualSpacing/>
        <w:rPr>
          <w:rFonts w:ascii="Arial" w:eastAsia="Arial" w:hAnsi="Arial" w:cs="Arial"/>
          <w:sz w:val="24"/>
          <w:szCs w:val="24"/>
        </w:rPr>
      </w:pPr>
    </w:p>
    <w:p w14:paraId="508921B9" w14:textId="37DFA121" w:rsidR="006C65CB" w:rsidRDefault="006C65CB" w:rsidP="00CE207D">
      <w:pPr>
        <w:spacing w:after="0" w:line="240" w:lineRule="auto"/>
        <w:contextualSpacing/>
        <w:rPr>
          <w:rFonts w:ascii="Arial" w:eastAsia="Arial" w:hAnsi="Arial" w:cs="Arial"/>
          <w:sz w:val="24"/>
          <w:szCs w:val="24"/>
        </w:rPr>
      </w:pPr>
    </w:p>
    <w:p w14:paraId="1935508C" w14:textId="2D5FD15E" w:rsidR="006C65CB" w:rsidRDefault="006C65CB" w:rsidP="00CE207D">
      <w:pPr>
        <w:spacing w:after="0" w:line="240" w:lineRule="auto"/>
        <w:contextualSpacing/>
        <w:rPr>
          <w:rFonts w:ascii="Arial" w:eastAsia="Arial" w:hAnsi="Arial" w:cs="Arial"/>
          <w:sz w:val="24"/>
          <w:szCs w:val="24"/>
        </w:rPr>
      </w:pPr>
    </w:p>
    <w:p w14:paraId="4FEFDA11" w14:textId="3F8D8CA0" w:rsidR="006C65CB" w:rsidRDefault="006C65CB" w:rsidP="00CE207D">
      <w:pPr>
        <w:spacing w:after="0" w:line="240" w:lineRule="auto"/>
        <w:contextualSpacing/>
        <w:rPr>
          <w:rFonts w:ascii="Arial" w:eastAsia="Arial" w:hAnsi="Arial" w:cs="Arial"/>
          <w:sz w:val="24"/>
          <w:szCs w:val="24"/>
        </w:rPr>
      </w:pPr>
    </w:p>
    <w:p w14:paraId="3458B6C9" w14:textId="4A68FCA2" w:rsidR="006C65CB" w:rsidRDefault="006C65CB" w:rsidP="00CE207D">
      <w:pPr>
        <w:spacing w:after="0" w:line="240" w:lineRule="auto"/>
        <w:contextualSpacing/>
        <w:rPr>
          <w:rFonts w:ascii="Arial" w:eastAsia="Arial" w:hAnsi="Arial" w:cs="Arial"/>
          <w:sz w:val="24"/>
          <w:szCs w:val="24"/>
        </w:rPr>
      </w:pPr>
    </w:p>
    <w:p w14:paraId="38B0B4DC" w14:textId="6E1725E0" w:rsidR="006C65CB" w:rsidRDefault="006C65CB" w:rsidP="00CE207D">
      <w:pPr>
        <w:spacing w:after="0" w:line="240" w:lineRule="auto"/>
        <w:contextualSpacing/>
        <w:rPr>
          <w:rFonts w:ascii="Arial" w:eastAsia="Arial" w:hAnsi="Arial" w:cs="Arial"/>
          <w:sz w:val="24"/>
          <w:szCs w:val="24"/>
        </w:rPr>
      </w:pPr>
    </w:p>
    <w:p w14:paraId="0914E6EF" w14:textId="01EC0950" w:rsidR="006C65CB" w:rsidRDefault="006C65CB" w:rsidP="00CE207D">
      <w:pPr>
        <w:spacing w:after="0" w:line="240" w:lineRule="auto"/>
        <w:contextualSpacing/>
        <w:rPr>
          <w:rFonts w:ascii="Arial" w:eastAsia="Arial" w:hAnsi="Arial" w:cs="Arial"/>
          <w:sz w:val="24"/>
          <w:szCs w:val="24"/>
        </w:rPr>
      </w:pPr>
    </w:p>
    <w:p w14:paraId="572DF52A" w14:textId="19232175" w:rsidR="006C65CB" w:rsidRDefault="006C65CB" w:rsidP="00CE207D">
      <w:pPr>
        <w:spacing w:after="0" w:line="240" w:lineRule="auto"/>
        <w:contextualSpacing/>
        <w:rPr>
          <w:rFonts w:ascii="Arial" w:eastAsia="Arial" w:hAnsi="Arial" w:cs="Arial"/>
          <w:sz w:val="24"/>
          <w:szCs w:val="24"/>
        </w:rPr>
      </w:pPr>
    </w:p>
    <w:p w14:paraId="73C73DC6" w14:textId="3D99BE94" w:rsidR="006C65CB" w:rsidRDefault="006C65CB" w:rsidP="00CE207D">
      <w:pPr>
        <w:spacing w:after="0" w:line="240" w:lineRule="auto"/>
        <w:contextualSpacing/>
        <w:rPr>
          <w:rFonts w:ascii="Arial" w:eastAsia="Arial" w:hAnsi="Arial" w:cs="Arial"/>
          <w:sz w:val="24"/>
          <w:szCs w:val="24"/>
        </w:rPr>
      </w:pPr>
    </w:p>
    <w:p w14:paraId="4E31121A" w14:textId="4B903D38" w:rsidR="006C65CB" w:rsidRDefault="006C65CB" w:rsidP="00CE207D">
      <w:pPr>
        <w:spacing w:after="0" w:line="240" w:lineRule="auto"/>
        <w:contextualSpacing/>
        <w:rPr>
          <w:rFonts w:ascii="Arial" w:eastAsia="Arial" w:hAnsi="Arial" w:cs="Arial"/>
          <w:sz w:val="24"/>
          <w:szCs w:val="24"/>
        </w:rPr>
      </w:pPr>
    </w:p>
    <w:p w14:paraId="77897C03" w14:textId="706763CA" w:rsidR="006C65CB" w:rsidRDefault="006C65CB" w:rsidP="00CE207D">
      <w:pPr>
        <w:spacing w:after="0" w:line="240" w:lineRule="auto"/>
        <w:contextualSpacing/>
        <w:rPr>
          <w:rFonts w:ascii="Arial" w:eastAsia="Arial" w:hAnsi="Arial" w:cs="Arial"/>
          <w:sz w:val="24"/>
          <w:szCs w:val="24"/>
        </w:rPr>
      </w:pPr>
    </w:p>
    <w:p w14:paraId="496C4161" w14:textId="59150FF6" w:rsidR="006C65CB" w:rsidRDefault="006C65CB" w:rsidP="00CE207D">
      <w:pPr>
        <w:spacing w:after="0" w:line="240" w:lineRule="auto"/>
        <w:contextualSpacing/>
        <w:rPr>
          <w:rFonts w:ascii="Arial" w:eastAsia="Arial" w:hAnsi="Arial" w:cs="Arial"/>
          <w:sz w:val="24"/>
          <w:szCs w:val="24"/>
        </w:rPr>
      </w:pPr>
    </w:p>
    <w:p w14:paraId="18123586" w14:textId="0D9C1167" w:rsidR="006C65CB" w:rsidRDefault="006C65CB" w:rsidP="00CE207D">
      <w:pPr>
        <w:spacing w:after="0" w:line="240" w:lineRule="auto"/>
        <w:contextualSpacing/>
        <w:rPr>
          <w:rFonts w:ascii="Arial" w:eastAsia="Arial" w:hAnsi="Arial" w:cs="Arial"/>
          <w:sz w:val="24"/>
          <w:szCs w:val="24"/>
        </w:rPr>
      </w:pPr>
    </w:p>
    <w:p w14:paraId="375446FA" w14:textId="3733C541" w:rsidR="006C65CB" w:rsidRDefault="006C65CB" w:rsidP="00CE207D">
      <w:pPr>
        <w:spacing w:after="0" w:line="240" w:lineRule="auto"/>
        <w:contextualSpacing/>
        <w:rPr>
          <w:rFonts w:ascii="Arial" w:eastAsia="Arial" w:hAnsi="Arial" w:cs="Arial"/>
          <w:sz w:val="24"/>
          <w:szCs w:val="24"/>
        </w:rPr>
      </w:pPr>
    </w:p>
    <w:p w14:paraId="58231FAF" w14:textId="56836AF1" w:rsidR="006C65CB" w:rsidRDefault="006C65CB" w:rsidP="00CE207D">
      <w:pPr>
        <w:spacing w:after="0" w:line="240" w:lineRule="auto"/>
        <w:contextualSpacing/>
        <w:rPr>
          <w:rFonts w:ascii="Arial" w:eastAsia="Arial" w:hAnsi="Arial" w:cs="Arial"/>
          <w:sz w:val="24"/>
          <w:szCs w:val="24"/>
        </w:rPr>
      </w:pPr>
    </w:p>
    <w:p w14:paraId="0AAA8EBF" w14:textId="4C32FE24" w:rsidR="006C65CB" w:rsidRDefault="006C65CB" w:rsidP="00CE207D">
      <w:pPr>
        <w:spacing w:after="0" w:line="240" w:lineRule="auto"/>
        <w:contextualSpacing/>
        <w:rPr>
          <w:rFonts w:ascii="Arial" w:eastAsia="Arial" w:hAnsi="Arial" w:cs="Arial"/>
          <w:sz w:val="24"/>
          <w:szCs w:val="24"/>
        </w:rPr>
      </w:pPr>
    </w:p>
    <w:p w14:paraId="5B4C933A" w14:textId="23B90458" w:rsidR="006C65CB" w:rsidRDefault="006C65CB" w:rsidP="00CE207D">
      <w:pPr>
        <w:spacing w:after="0" w:line="240" w:lineRule="auto"/>
        <w:contextualSpacing/>
        <w:rPr>
          <w:rFonts w:ascii="Arial" w:eastAsia="Arial" w:hAnsi="Arial" w:cs="Arial"/>
          <w:sz w:val="24"/>
          <w:szCs w:val="24"/>
        </w:rPr>
      </w:pPr>
    </w:p>
    <w:p w14:paraId="0BE86981" w14:textId="6E2442EA" w:rsidR="006C65CB" w:rsidRDefault="006C65CB" w:rsidP="00CE207D">
      <w:pPr>
        <w:spacing w:after="0" w:line="240" w:lineRule="auto"/>
        <w:contextualSpacing/>
        <w:rPr>
          <w:rFonts w:ascii="Arial" w:eastAsia="Arial" w:hAnsi="Arial" w:cs="Arial"/>
          <w:sz w:val="24"/>
          <w:szCs w:val="24"/>
        </w:rPr>
      </w:pPr>
    </w:p>
    <w:p w14:paraId="00280F09" w14:textId="1BD581D9" w:rsidR="006C65CB" w:rsidRDefault="006C65CB" w:rsidP="00CE207D">
      <w:pPr>
        <w:spacing w:after="0" w:line="240" w:lineRule="auto"/>
        <w:contextualSpacing/>
        <w:rPr>
          <w:rFonts w:ascii="Arial" w:eastAsia="Arial" w:hAnsi="Arial" w:cs="Arial"/>
          <w:sz w:val="24"/>
          <w:szCs w:val="24"/>
        </w:rPr>
      </w:pPr>
    </w:p>
    <w:p w14:paraId="68E31070" w14:textId="69FA8029" w:rsidR="006C65CB" w:rsidRDefault="006C65CB" w:rsidP="00CE207D">
      <w:pPr>
        <w:spacing w:after="0" w:line="240" w:lineRule="auto"/>
        <w:contextualSpacing/>
        <w:rPr>
          <w:rFonts w:ascii="Arial" w:eastAsia="Arial" w:hAnsi="Arial" w:cs="Arial"/>
          <w:sz w:val="24"/>
          <w:szCs w:val="24"/>
        </w:rPr>
      </w:pPr>
    </w:p>
    <w:p w14:paraId="4A139F2D" w14:textId="6DCE6BF8" w:rsidR="006C65CB" w:rsidRDefault="006C65CB" w:rsidP="00CE207D">
      <w:pPr>
        <w:spacing w:after="0" w:line="240" w:lineRule="auto"/>
        <w:contextualSpacing/>
        <w:rPr>
          <w:rFonts w:ascii="Arial" w:eastAsia="Arial" w:hAnsi="Arial" w:cs="Arial"/>
          <w:sz w:val="24"/>
          <w:szCs w:val="24"/>
        </w:rPr>
      </w:pPr>
    </w:p>
    <w:p w14:paraId="2310F524" w14:textId="5C993D38" w:rsidR="006C65CB" w:rsidRDefault="006C65CB" w:rsidP="00CE207D">
      <w:pPr>
        <w:spacing w:after="0" w:line="240" w:lineRule="auto"/>
        <w:contextualSpacing/>
        <w:rPr>
          <w:rFonts w:ascii="Arial" w:eastAsia="Arial" w:hAnsi="Arial" w:cs="Arial"/>
          <w:sz w:val="24"/>
          <w:szCs w:val="24"/>
        </w:rPr>
      </w:pPr>
    </w:p>
    <w:p w14:paraId="17D67C87" w14:textId="77777777" w:rsidR="006C65CB" w:rsidRDefault="006C65CB" w:rsidP="00CE207D">
      <w:pPr>
        <w:spacing w:after="0" w:line="240" w:lineRule="auto"/>
        <w:contextualSpacing/>
        <w:rPr>
          <w:rFonts w:ascii="Arial" w:eastAsia="Arial" w:hAnsi="Arial" w:cs="Arial"/>
          <w:sz w:val="24"/>
          <w:szCs w:val="24"/>
        </w:rPr>
      </w:pPr>
    </w:p>
    <w:p w14:paraId="22DE8B71" w14:textId="70A6B424" w:rsidR="00347532" w:rsidRPr="00E56B11" w:rsidRDefault="00E56B11" w:rsidP="00CE207D">
      <w:pPr>
        <w:spacing w:after="0" w:line="240" w:lineRule="auto"/>
        <w:contextualSpacing/>
        <w:rPr>
          <w:rFonts w:ascii="Arial" w:eastAsia="Arial" w:hAnsi="Arial" w:cs="Arial"/>
          <w:b/>
          <w:bCs/>
          <w:color w:val="002060"/>
          <w:sz w:val="28"/>
          <w:szCs w:val="28"/>
        </w:rPr>
      </w:pPr>
      <w:r w:rsidRPr="00E56B11">
        <w:rPr>
          <w:rFonts w:ascii="Arial" w:eastAsia="Arial" w:hAnsi="Arial" w:cs="Arial"/>
          <w:b/>
          <w:bCs/>
          <w:color w:val="002060"/>
          <w:sz w:val="28"/>
          <w:szCs w:val="28"/>
        </w:rPr>
        <w:lastRenderedPageBreak/>
        <w:t>PHOTO DOCUMENTATION</w:t>
      </w:r>
    </w:p>
    <w:p w14:paraId="406FE581" w14:textId="4E225995" w:rsidR="00347532" w:rsidRDefault="00347532" w:rsidP="00CE207D">
      <w:pPr>
        <w:spacing w:after="0" w:line="240" w:lineRule="auto"/>
        <w:contextualSpacing/>
        <w:rPr>
          <w:rFonts w:ascii="Arial" w:eastAsia="Arial" w:hAnsi="Arial" w:cs="Arial"/>
          <w:sz w:val="24"/>
          <w:szCs w:val="24"/>
        </w:rPr>
      </w:pPr>
    </w:p>
    <w:p w14:paraId="16D39B19" w14:textId="0B9A88D0" w:rsidR="00F2512A" w:rsidRDefault="00F2512A" w:rsidP="00127EB2">
      <w:pPr>
        <w:spacing w:after="0" w:line="240" w:lineRule="auto"/>
        <w:contextualSpacing/>
        <w:jc w:val="center"/>
        <w:rPr>
          <w:rFonts w:ascii="Arial" w:eastAsia="Arial" w:hAnsi="Arial" w:cs="Arial"/>
          <w:sz w:val="24"/>
          <w:szCs w:val="24"/>
        </w:rPr>
      </w:pPr>
      <w:r>
        <w:rPr>
          <w:rFonts w:ascii="Arial" w:eastAsia="Arial" w:hAnsi="Arial" w:cs="Arial"/>
          <w:noProof/>
          <w:sz w:val="24"/>
          <w:szCs w:val="24"/>
        </w:rPr>
        <w:drawing>
          <wp:inline distT="0" distB="0" distL="0" distR="0" wp14:anchorId="427F526D" wp14:editId="4A1FF133">
            <wp:extent cx="5637475" cy="4228251"/>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52898" cy="4239818"/>
                    </a:xfrm>
                    <a:prstGeom prst="rect">
                      <a:avLst/>
                    </a:prstGeom>
                  </pic:spPr>
                </pic:pic>
              </a:graphicData>
            </a:graphic>
          </wp:inline>
        </w:drawing>
      </w:r>
    </w:p>
    <w:p w14:paraId="4B141403" w14:textId="12739F83" w:rsidR="00347532" w:rsidRDefault="00347532" w:rsidP="00CE207D">
      <w:pPr>
        <w:spacing w:after="0" w:line="240" w:lineRule="auto"/>
        <w:contextualSpacing/>
        <w:rPr>
          <w:rFonts w:ascii="Arial" w:eastAsia="Arial" w:hAnsi="Arial" w:cs="Arial"/>
          <w:sz w:val="24"/>
          <w:szCs w:val="24"/>
        </w:rPr>
      </w:pPr>
    </w:p>
    <w:p w14:paraId="0BA18DAE" w14:textId="3E7D7DDF" w:rsidR="00347532" w:rsidRDefault="00127EB2" w:rsidP="00127EB2">
      <w:pPr>
        <w:spacing w:after="0" w:line="240" w:lineRule="auto"/>
        <w:contextualSpacing/>
        <w:jc w:val="center"/>
        <w:rPr>
          <w:rFonts w:ascii="Arial" w:eastAsia="Arial" w:hAnsi="Arial" w:cs="Arial"/>
          <w:b/>
          <w:bCs/>
          <w:color w:val="002060"/>
          <w:sz w:val="24"/>
          <w:szCs w:val="24"/>
        </w:rPr>
      </w:pPr>
      <w:r>
        <w:rPr>
          <w:rFonts w:ascii="Arial" w:eastAsia="Arial" w:hAnsi="Arial" w:cs="Arial"/>
          <w:b/>
          <w:bCs/>
          <w:noProof/>
          <w:color w:val="002060"/>
          <w:sz w:val="24"/>
          <w:szCs w:val="24"/>
        </w:rPr>
        <w:drawing>
          <wp:inline distT="0" distB="0" distL="0" distR="0" wp14:anchorId="216F2219" wp14:editId="64AB2935">
            <wp:extent cx="5650459" cy="4237990"/>
            <wp:effectExtent l="0" t="0" r="7620" b="0"/>
            <wp:docPr id="3" name="Picture 3" descr="A picture containing text, working, screenshot,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orking, screenshot, des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62218" cy="4246810"/>
                    </a:xfrm>
                    <a:prstGeom prst="rect">
                      <a:avLst/>
                    </a:prstGeom>
                  </pic:spPr>
                </pic:pic>
              </a:graphicData>
            </a:graphic>
          </wp:inline>
        </w:drawing>
      </w:r>
    </w:p>
    <w:p w14:paraId="6F529F3D" w14:textId="4FB3CF16" w:rsidR="00127EB2" w:rsidRDefault="00127EB2" w:rsidP="008D6CFD">
      <w:pPr>
        <w:spacing w:after="0" w:line="240" w:lineRule="auto"/>
        <w:contextualSpacing/>
        <w:rPr>
          <w:rFonts w:ascii="Arial" w:eastAsia="Arial" w:hAnsi="Arial" w:cs="Arial"/>
          <w:b/>
          <w:bCs/>
          <w:color w:val="002060"/>
          <w:sz w:val="24"/>
          <w:szCs w:val="24"/>
        </w:rPr>
      </w:pPr>
    </w:p>
    <w:p w14:paraId="401C566F" w14:textId="40C9509C" w:rsidR="00127EB2" w:rsidRPr="00347532" w:rsidRDefault="00127EB2" w:rsidP="00127EB2">
      <w:pPr>
        <w:spacing w:after="0" w:line="240" w:lineRule="auto"/>
        <w:contextualSpacing/>
        <w:jc w:val="center"/>
        <w:rPr>
          <w:rFonts w:ascii="Arial" w:eastAsia="Arial" w:hAnsi="Arial" w:cs="Arial"/>
          <w:b/>
          <w:bCs/>
          <w:color w:val="002060"/>
          <w:sz w:val="24"/>
          <w:szCs w:val="24"/>
        </w:rPr>
      </w:pPr>
      <w:r>
        <w:rPr>
          <w:rFonts w:ascii="Arial" w:eastAsia="Arial" w:hAnsi="Arial" w:cs="Arial"/>
          <w:b/>
          <w:bCs/>
          <w:noProof/>
          <w:color w:val="002060"/>
          <w:sz w:val="24"/>
          <w:szCs w:val="24"/>
        </w:rPr>
        <w:drawing>
          <wp:inline distT="0" distB="0" distL="0" distR="0" wp14:anchorId="06265947" wp14:editId="63F5E150">
            <wp:extent cx="5640962" cy="4230867"/>
            <wp:effectExtent l="0" t="0" r="0" b="0"/>
            <wp:docPr id="4" name="Picture 4" descr="A picture containing text, computer,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omputer, screenshot,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663761" cy="4247967"/>
                    </a:xfrm>
                    <a:prstGeom prst="rect">
                      <a:avLst/>
                    </a:prstGeom>
                  </pic:spPr>
                </pic:pic>
              </a:graphicData>
            </a:graphic>
          </wp:inline>
        </w:drawing>
      </w:r>
    </w:p>
    <w:sectPr w:rsidR="00127EB2" w:rsidRPr="00347532"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EB7CA" w14:textId="77777777" w:rsidR="00F44B0A" w:rsidRDefault="00F44B0A">
      <w:pPr>
        <w:spacing w:after="0" w:line="240" w:lineRule="auto"/>
      </w:pPr>
      <w:r>
        <w:separator/>
      </w:r>
    </w:p>
  </w:endnote>
  <w:endnote w:type="continuationSeparator" w:id="0">
    <w:p w14:paraId="21FEA584" w14:textId="77777777" w:rsidR="00F44B0A" w:rsidRDefault="00F44B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C1E03" w:rsidRDefault="007C1E0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C1E03" w:rsidRDefault="007C1E03">
    <w:pPr>
      <w:pBdr>
        <w:bottom w:val="single" w:sz="6" w:space="1" w:color="000000"/>
      </w:pBdr>
      <w:tabs>
        <w:tab w:val="left" w:pos="2371"/>
        <w:tab w:val="center" w:pos="5233"/>
      </w:tabs>
      <w:spacing w:after="0" w:line="240" w:lineRule="auto"/>
      <w:jc w:val="right"/>
      <w:rPr>
        <w:sz w:val="16"/>
        <w:szCs w:val="16"/>
      </w:rPr>
    </w:pPr>
  </w:p>
  <w:p w14:paraId="7DE3E999" w14:textId="3B57E008" w:rsidR="007C1E03" w:rsidRDefault="007C1E0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5</w:t>
    </w:r>
    <w:r w:rsidRPr="002E2AB4">
      <w:rPr>
        <w:rFonts w:ascii="Arial" w:eastAsia="Arial" w:hAnsi="Arial" w:cs="Arial"/>
        <w:sz w:val="14"/>
        <w:szCs w:val="14"/>
      </w:rPr>
      <w:t xml:space="preserve"> on the Coronavirus Disease (COVID19) as of </w:t>
    </w:r>
    <w:r>
      <w:rPr>
        <w:rFonts w:ascii="Arial" w:eastAsia="Arial" w:hAnsi="Arial" w:cs="Arial"/>
        <w:sz w:val="14"/>
        <w:szCs w:val="14"/>
      </w:rPr>
      <w:t>21 January 2021, 6A</w:t>
    </w:r>
    <w:r w:rsidRPr="002E2AB4">
      <w:rPr>
        <w:rFonts w:ascii="Arial" w:eastAsia="Arial" w:hAnsi="Arial" w:cs="Arial"/>
        <w:sz w:val="14"/>
        <w:szCs w:val="14"/>
      </w:rPr>
      <w:t>M</w:t>
    </w:r>
  </w:p>
  <w:p w14:paraId="2B859230" w14:textId="77777777" w:rsidR="007C1E03" w:rsidRDefault="007C1E03">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C1E03" w:rsidRDefault="007C1E0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FB3D8" w14:textId="77777777" w:rsidR="00F44B0A" w:rsidRDefault="00F44B0A">
      <w:pPr>
        <w:spacing w:after="0" w:line="240" w:lineRule="auto"/>
      </w:pPr>
      <w:r>
        <w:separator/>
      </w:r>
    </w:p>
  </w:footnote>
  <w:footnote w:type="continuationSeparator" w:id="0">
    <w:p w14:paraId="1C1F568D" w14:textId="77777777" w:rsidR="00F44B0A" w:rsidRDefault="00F44B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C1E03" w:rsidRDefault="007C1E0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C1E03" w:rsidRDefault="007C1E0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C1E03" w:rsidRDefault="007C1E03">
    <w:pPr>
      <w:pBdr>
        <w:bottom w:val="single" w:sz="6" w:space="1" w:color="000000"/>
      </w:pBdr>
      <w:tabs>
        <w:tab w:val="center" w:pos="4680"/>
        <w:tab w:val="right" w:pos="9360"/>
      </w:tabs>
      <w:spacing w:after="0" w:line="240" w:lineRule="auto"/>
      <w:jc w:val="center"/>
      <w:rPr>
        <w:sz w:val="10"/>
      </w:rPr>
    </w:pPr>
  </w:p>
  <w:p w14:paraId="3A0C3660" w14:textId="77777777" w:rsidR="007C1E03" w:rsidRDefault="007C1E0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C1E03" w:rsidRDefault="007C1E0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F11BBA6-07F0-4EDF-AC0D-510E7A13BD2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6</Pages>
  <Words>13796</Words>
  <Characters>78642</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3</cp:revision>
  <dcterms:created xsi:type="dcterms:W3CDTF">2021-01-20T07:55:00Z</dcterms:created>
  <dcterms:modified xsi:type="dcterms:W3CDTF">2021-01-2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